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BC6ED" w14:textId="42D252BF" w:rsidR="00754004" w:rsidRDefault="00040A44" w:rsidP="009C184C">
      <w:pPr>
        <w:pStyle w:val="PLACEHOLDERTITLE"/>
      </w:pPr>
      <w:r>
        <w:t>&gt;</w:t>
      </w:r>
      <w:r w:rsidR="00754004" w:rsidRPr="00754004">
        <w:t>KÜLSŐ KÖTÉSTÁBLA</w:t>
      </w:r>
      <w:r>
        <w:t>&lt;</w:t>
      </w:r>
    </w:p>
    <w:p w14:paraId="19BD3990" w14:textId="641F3CA2" w:rsidR="00BB17A8" w:rsidRPr="00754004" w:rsidRDefault="00BB17A8" w:rsidP="009C184C">
      <w:pPr>
        <w:pStyle w:val="PLACEHOLDERTITLE"/>
      </w:pPr>
      <w:r>
        <w:t>A méret nem valós méret</w:t>
      </w:r>
    </w:p>
    <w:p w14:paraId="3B870ADF" w14:textId="2BAB040C" w:rsidR="557734BF" w:rsidRDefault="557734BF" w:rsidP="08E3EE37">
      <w:pPr>
        <w:pStyle w:val="CM3"/>
        <w:spacing w:after="1523"/>
        <w:jc w:val="center"/>
      </w:pPr>
      <w:r w:rsidRPr="08E3EE37">
        <w:rPr>
          <w:rFonts w:ascii="Times New Roman" w:hAnsi="Times New Roman"/>
          <w:color w:val="000000" w:themeColor="text1"/>
          <w:sz w:val="28"/>
          <w:szCs w:val="28"/>
        </w:rPr>
        <w:t>DIPLOMADOLGOZAT</w:t>
      </w:r>
    </w:p>
    <w:p w14:paraId="316BF371" w14:textId="21851CCE" w:rsidR="00754004" w:rsidRPr="00040A44" w:rsidRDefault="009C52F4" w:rsidP="00040A44">
      <w:pPr>
        <w:pStyle w:val="CM20"/>
        <w:spacing w:line="508" w:lineRule="atLeast"/>
        <w:jc w:val="center"/>
        <w:rPr>
          <w:rFonts w:ascii="Times New Roman" w:hAnsi="Times New Roman"/>
          <w:color w:val="000000"/>
          <w:sz w:val="28"/>
          <w:szCs w:val="28"/>
        </w:rPr>
      </w:pPr>
      <w:r w:rsidRPr="08E3EE37">
        <w:rPr>
          <w:rFonts w:ascii="Times New Roman" w:hAnsi="Times New Roman"/>
          <w:color w:val="000000" w:themeColor="text1"/>
          <w:sz w:val="28"/>
          <w:szCs w:val="28"/>
        </w:rPr>
        <w:t xml:space="preserve">Csizmazia Máté </w:t>
      </w:r>
      <w:r>
        <w:br/>
      </w:r>
      <w:r w:rsidR="00040A44" w:rsidRPr="08E3EE37">
        <w:rPr>
          <w:rFonts w:ascii="Times New Roman" w:hAnsi="Times New Roman"/>
          <w:color w:val="000000" w:themeColor="text1"/>
          <w:sz w:val="28"/>
          <w:szCs w:val="28"/>
        </w:rPr>
        <w:t>20</w:t>
      </w:r>
      <w:r w:rsidRPr="08E3EE37">
        <w:rPr>
          <w:rFonts w:ascii="Times New Roman" w:hAnsi="Times New Roman"/>
          <w:color w:val="000000" w:themeColor="text1"/>
          <w:sz w:val="28"/>
          <w:szCs w:val="28"/>
        </w:rPr>
        <w:t>2</w:t>
      </w:r>
      <w:r w:rsidR="00081625">
        <w:rPr>
          <w:rFonts w:ascii="Times New Roman" w:hAnsi="Times New Roman"/>
          <w:color w:val="000000" w:themeColor="text1"/>
          <w:sz w:val="28"/>
          <w:szCs w:val="28"/>
        </w:rPr>
        <w:t>2</w:t>
      </w:r>
    </w:p>
    <w:p w14:paraId="5DDB7626" w14:textId="1028F50F" w:rsidR="009C184C" w:rsidRDefault="009C184C" w:rsidP="00754004">
      <w:pPr>
        <w:pStyle w:val="Default"/>
      </w:pPr>
      <w:r>
        <w:br w:type="page"/>
      </w:r>
    </w:p>
    <w:p w14:paraId="0E4DEB9C" w14:textId="27E41C00" w:rsidR="00754004" w:rsidRDefault="009C184C" w:rsidP="009C184C">
      <w:pPr>
        <w:pStyle w:val="PLACEHOLDERTITLE"/>
      </w:pPr>
      <w:r>
        <w:lastRenderedPageBreak/>
        <w:t>&gt;CSERE ÜRES OLDALRA&lt;</w:t>
      </w:r>
    </w:p>
    <w:p w14:paraId="27B28692" w14:textId="15D7BE67" w:rsidR="00754004" w:rsidRDefault="00754004" w:rsidP="00754004">
      <w:pPr>
        <w:pStyle w:val="Default"/>
      </w:pPr>
    </w:p>
    <w:p w14:paraId="10B01FD5" w14:textId="77777777" w:rsidR="009C184C" w:rsidRPr="00754004" w:rsidRDefault="009C184C" w:rsidP="00754004">
      <w:pPr>
        <w:pStyle w:val="Default"/>
        <w:sectPr w:rsidR="009C184C" w:rsidRPr="00754004" w:rsidSect="00701D29">
          <w:footerReference w:type="even" r:id="rId8"/>
          <w:footerReference w:type="default" r:id="rId9"/>
          <w:pgSz w:w="11906" w:h="16838" w:code="9"/>
          <w:pgMar w:top="1701" w:right="1701" w:bottom="1701" w:left="1701" w:header="709" w:footer="709" w:gutter="567"/>
          <w:cols w:space="708"/>
          <w:docGrid w:linePitch="360"/>
        </w:sectPr>
      </w:pPr>
    </w:p>
    <w:p w14:paraId="0A44B3F7" w14:textId="6CB69582" w:rsidR="00884086" w:rsidRPr="004229DB" w:rsidRDefault="00884086" w:rsidP="004229DB">
      <w:pPr>
        <w:pStyle w:val="CM22"/>
        <w:spacing w:after="2400" w:line="508" w:lineRule="atLeast"/>
        <w:jc w:val="center"/>
        <w:rPr>
          <w:rFonts w:ascii="Times New Roman" w:hAnsi="Times New Roman"/>
          <w:sz w:val="28"/>
        </w:rPr>
      </w:pPr>
      <w:r w:rsidRPr="08E3EE37">
        <w:rPr>
          <w:rFonts w:ascii="Times New Roman" w:hAnsi="Times New Roman"/>
          <w:sz w:val="28"/>
          <w:szCs w:val="28"/>
        </w:rPr>
        <w:lastRenderedPageBreak/>
        <w:t xml:space="preserve">Pannon Egyetem </w:t>
      </w:r>
      <w:r>
        <w:br/>
      </w:r>
      <w:r w:rsidRPr="08E3EE37">
        <w:rPr>
          <w:rFonts w:ascii="Times New Roman" w:hAnsi="Times New Roman"/>
          <w:sz w:val="28"/>
          <w:szCs w:val="28"/>
        </w:rPr>
        <w:t>Műszaki Informatikai Kar</w:t>
      </w:r>
      <w:r>
        <w:br/>
      </w:r>
      <w:r w:rsidRPr="08E3EE37">
        <w:rPr>
          <w:rFonts w:ascii="Times New Roman" w:hAnsi="Times New Roman"/>
          <w:sz w:val="28"/>
          <w:szCs w:val="28"/>
        </w:rPr>
        <w:t xml:space="preserve">Rendszer- és Számítástudományi Tanszék </w:t>
      </w:r>
      <w:r>
        <w:br/>
      </w:r>
      <w:r w:rsidR="009C52F4" w:rsidRPr="08E3EE37">
        <w:rPr>
          <w:rFonts w:ascii="Times New Roman" w:hAnsi="Times New Roman"/>
          <w:sz w:val="28"/>
          <w:szCs w:val="28"/>
        </w:rPr>
        <w:t xml:space="preserve">Programtervező informatikus </w:t>
      </w:r>
      <w:proofErr w:type="spellStart"/>
      <w:r w:rsidR="00081625">
        <w:rPr>
          <w:rFonts w:ascii="Times New Roman" w:hAnsi="Times New Roman"/>
          <w:sz w:val="28"/>
          <w:szCs w:val="28"/>
        </w:rPr>
        <w:t>M</w:t>
      </w:r>
      <w:r w:rsidR="00EF3B45" w:rsidRPr="08E3EE37">
        <w:rPr>
          <w:rFonts w:ascii="Times New Roman" w:hAnsi="Times New Roman"/>
          <w:sz w:val="28"/>
          <w:szCs w:val="28"/>
        </w:rPr>
        <w:t>S</w:t>
      </w:r>
      <w:r w:rsidR="009C52F4" w:rsidRPr="08E3EE37">
        <w:rPr>
          <w:rFonts w:ascii="Times New Roman" w:hAnsi="Times New Roman"/>
          <w:sz w:val="28"/>
          <w:szCs w:val="28"/>
        </w:rPr>
        <w:t>c</w:t>
      </w:r>
      <w:proofErr w:type="spellEnd"/>
    </w:p>
    <w:p w14:paraId="5496039D" w14:textId="07941A68" w:rsidR="06DA0BB1" w:rsidRDefault="06DA0BB1" w:rsidP="08E3EE37">
      <w:pPr>
        <w:pStyle w:val="CM22"/>
        <w:spacing w:before="600" w:after="1800"/>
        <w:jc w:val="center"/>
      </w:pPr>
      <w:r w:rsidRPr="08E3EE37">
        <w:rPr>
          <w:rFonts w:ascii="Times New Roman" w:hAnsi="Times New Roman"/>
          <w:sz w:val="28"/>
          <w:szCs w:val="28"/>
        </w:rPr>
        <w:t>DIPLOMADOLGOZAT</w:t>
      </w:r>
    </w:p>
    <w:p w14:paraId="32856781" w14:textId="145584AB" w:rsidR="00884086" w:rsidRPr="004229DB" w:rsidRDefault="7DF7431A" w:rsidP="004229DB">
      <w:pPr>
        <w:pStyle w:val="CM22"/>
        <w:spacing w:after="1200" w:line="508" w:lineRule="atLeast"/>
        <w:jc w:val="center"/>
        <w:rPr>
          <w:rFonts w:ascii="Times New Roman" w:hAnsi="Times New Roman"/>
          <w:sz w:val="32"/>
          <w:szCs w:val="32"/>
        </w:rPr>
      </w:pPr>
      <w:r w:rsidRPr="6432D1CC">
        <w:rPr>
          <w:rFonts w:ascii="Times New Roman" w:hAnsi="Times New Roman"/>
          <w:sz w:val="32"/>
          <w:szCs w:val="32"/>
        </w:rPr>
        <w:t>Futóverseny eredményeinek kiértékelését támogató eszköztár és alkalmazás fejlesztése</w:t>
      </w:r>
    </w:p>
    <w:p w14:paraId="42E09249" w14:textId="5F657D1F" w:rsidR="00884086" w:rsidRPr="004229DB" w:rsidRDefault="009C52F4" w:rsidP="004229DB">
      <w:pPr>
        <w:pStyle w:val="CM3"/>
        <w:spacing w:after="1800"/>
        <w:jc w:val="center"/>
        <w:rPr>
          <w:rFonts w:ascii="Times New Roman" w:hAnsi="Times New Roman"/>
          <w:sz w:val="28"/>
        </w:rPr>
      </w:pPr>
      <w:r>
        <w:rPr>
          <w:rFonts w:ascii="Times New Roman" w:hAnsi="Times New Roman"/>
          <w:sz w:val="28"/>
        </w:rPr>
        <w:t>Csizmazia Máté</w:t>
      </w:r>
    </w:p>
    <w:p w14:paraId="3C58CCDE" w14:textId="725EFF24" w:rsidR="00884086" w:rsidRPr="004229DB" w:rsidRDefault="00884086" w:rsidP="08E3EE37">
      <w:pPr>
        <w:pStyle w:val="CM3"/>
        <w:spacing w:after="600"/>
        <w:jc w:val="center"/>
        <w:rPr>
          <w:rFonts w:ascii="Times New Roman" w:hAnsi="Times New Roman"/>
          <w:sz w:val="28"/>
          <w:szCs w:val="28"/>
        </w:rPr>
      </w:pPr>
      <w:r w:rsidRPr="08E3EE37">
        <w:rPr>
          <w:rFonts w:ascii="Times New Roman" w:hAnsi="Times New Roman"/>
          <w:sz w:val="28"/>
          <w:szCs w:val="28"/>
        </w:rPr>
        <w:t xml:space="preserve">Témavezető: </w:t>
      </w:r>
      <w:r w:rsidR="0A08010D" w:rsidRPr="08E3EE37">
        <w:rPr>
          <w:rFonts w:ascii="Times New Roman" w:hAnsi="Times New Roman"/>
          <w:sz w:val="28"/>
          <w:szCs w:val="28"/>
        </w:rPr>
        <w:t xml:space="preserve">Dr. </w:t>
      </w:r>
      <w:proofErr w:type="spellStart"/>
      <w:r w:rsidR="0A08010D" w:rsidRPr="08E3EE37">
        <w:rPr>
          <w:rFonts w:ascii="Times New Roman" w:hAnsi="Times New Roman"/>
          <w:sz w:val="28"/>
          <w:szCs w:val="28"/>
        </w:rPr>
        <w:t>Leitold</w:t>
      </w:r>
      <w:proofErr w:type="spellEnd"/>
      <w:r w:rsidR="0A08010D" w:rsidRPr="08E3EE37">
        <w:rPr>
          <w:rFonts w:ascii="Times New Roman" w:hAnsi="Times New Roman"/>
          <w:sz w:val="28"/>
          <w:szCs w:val="28"/>
        </w:rPr>
        <w:t xml:space="preserve"> Dániel</w:t>
      </w:r>
    </w:p>
    <w:p w14:paraId="20572ABC" w14:textId="00226110" w:rsidR="00124964" w:rsidRPr="004229DB" w:rsidRDefault="00124964" w:rsidP="08E3EE37">
      <w:pPr>
        <w:pStyle w:val="CM3"/>
        <w:jc w:val="center"/>
        <w:rPr>
          <w:rFonts w:ascii="Times New Roman" w:hAnsi="Times New Roman"/>
          <w:sz w:val="28"/>
          <w:szCs w:val="28"/>
        </w:rPr>
      </w:pPr>
      <w:r w:rsidRPr="08E3EE37">
        <w:rPr>
          <w:rFonts w:ascii="Times New Roman" w:hAnsi="Times New Roman"/>
          <w:sz w:val="28"/>
          <w:szCs w:val="28"/>
        </w:rPr>
        <w:t>20</w:t>
      </w:r>
      <w:r w:rsidR="009C52F4" w:rsidRPr="08E3EE37">
        <w:rPr>
          <w:rFonts w:ascii="Times New Roman" w:hAnsi="Times New Roman"/>
          <w:sz w:val="28"/>
          <w:szCs w:val="28"/>
        </w:rPr>
        <w:t>2</w:t>
      </w:r>
      <w:r w:rsidR="00B604C7">
        <w:rPr>
          <w:rFonts w:ascii="Times New Roman" w:hAnsi="Times New Roman"/>
          <w:sz w:val="28"/>
          <w:szCs w:val="28"/>
        </w:rPr>
        <w:t>2</w:t>
      </w:r>
    </w:p>
    <w:p w14:paraId="2468A428" w14:textId="6BDF3C9E" w:rsidR="00124964" w:rsidRDefault="00124964" w:rsidP="00124964">
      <w:pPr>
        <w:pStyle w:val="Default"/>
      </w:pPr>
    </w:p>
    <w:p w14:paraId="2D0A4574" w14:textId="4A2D84F2" w:rsidR="00C67206" w:rsidRPr="00124964" w:rsidRDefault="00C67206" w:rsidP="00124964">
      <w:pPr>
        <w:pStyle w:val="Default"/>
        <w:sectPr w:rsidR="00C67206" w:rsidRPr="00124964" w:rsidSect="00701D29">
          <w:pgSz w:w="11906" w:h="16838" w:code="9"/>
          <w:pgMar w:top="1701" w:right="1701" w:bottom="1701" w:left="1701" w:header="709" w:footer="709" w:gutter="567"/>
          <w:cols w:space="708"/>
          <w:docGrid w:linePitch="360"/>
        </w:sectPr>
      </w:pPr>
    </w:p>
    <w:p w14:paraId="00C1DE0F" w14:textId="0CCECFE1" w:rsidR="00C67206" w:rsidRDefault="009C184C" w:rsidP="009C184C">
      <w:pPr>
        <w:pStyle w:val="PLACEHOLDERTITLE"/>
      </w:pPr>
      <w:r>
        <w:lastRenderedPageBreak/>
        <w:t>&gt;</w:t>
      </w:r>
      <w:r w:rsidR="00C67206" w:rsidRPr="007F06FE">
        <w:t>Feladatkiírás</w:t>
      </w:r>
      <w:r>
        <w:t>&lt;</w:t>
      </w:r>
    </w:p>
    <w:p w14:paraId="7509B1FE" w14:textId="35C1BAA2" w:rsidR="009C184C" w:rsidRPr="007F06FE" w:rsidRDefault="009C184C" w:rsidP="009C184C">
      <w:pPr>
        <w:pStyle w:val="PLACEHOLDERTITLE"/>
      </w:pPr>
      <w:r>
        <w:t>Csere az aláírt témakiírásra</w:t>
      </w:r>
      <w:r w:rsidR="00352C1B">
        <w:t>!</w:t>
      </w:r>
    </w:p>
    <w:p w14:paraId="7F57EEE7" w14:textId="42AB5946" w:rsidR="00C67206" w:rsidRDefault="00C67206" w:rsidP="00660C0C"/>
    <w:p w14:paraId="428CA873" w14:textId="77777777" w:rsidR="00C67206" w:rsidRDefault="00C67206" w:rsidP="00660C0C">
      <w:pPr>
        <w:sectPr w:rsidR="00C67206" w:rsidSect="00701D29">
          <w:pgSz w:w="11906" w:h="16838" w:code="9"/>
          <w:pgMar w:top="1701" w:right="1701" w:bottom="1701" w:left="1701" w:header="709" w:footer="709" w:gutter="567"/>
          <w:cols w:space="708"/>
          <w:docGrid w:linePitch="360"/>
        </w:sectPr>
      </w:pPr>
    </w:p>
    <w:p w14:paraId="4D51796F" w14:textId="1ABC948A" w:rsidR="0061243C" w:rsidRDefault="0061243C" w:rsidP="00B23A95">
      <w:pPr>
        <w:pStyle w:val="Bevheader"/>
      </w:pPr>
      <w:r>
        <w:lastRenderedPageBreak/>
        <w:t>Nyilatkozat</w:t>
      </w:r>
    </w:p>
    <w:p w14:paraId="61429BE5" w14:textId="4E2DA886"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Alulírott </w:t>
      </w:r>
      <w:r w:rsidR="00650AA6">
        <w:rPr>
          <w:rFonts w:ascii="Times New Roman" w:hAnsi="Times New Roman"/>
          <w:i/>
          <w:iCs/>
          <w:sz w:val="22"/>
          <w:szCs w:val="22"/>
        </w:rPr>
        <w:t>Csizmazia Máté</w:t>
      </w:r>
      <w:r>
        <w:rPr>
          <w:rFonts w:ascii="Times New Roman" w:hAnsi="Times New Roman"/>
          <w:i/>
          <w:iCs/>
          <w:sz w:val="22"/>
          <w:szCs w:val="22"/>
        </w:rPr>
        <w:t xml:space="preserve"> </w:t>
      </w:r>
      <w:r>
        <w:rPr>
          <w:rFonts w:ascii="Times New Roman" w:hAnsi="Times New Roman"/>
          <w:sz w:val="22"/>
          <w:szCs w:val="22"/>
        </w:rPr>
        <w:t xml:space="preserve">hallgató, kijelentem, hogy a dolgozatot a Pannon Egyetem </w:t>
      </w:r>
      <w:r>
        <w:rPr>
          <w:rFonts w:ascii="Times New Roman" w:hAnsi="Times New Roman"/>
          <w:i/>
          <w:iCs/>
          <w:sz w:val="22"/>
          <w:szCs w:val="22"/>
        </w:rPr>
        <w:t>Rendszer- és Számítástudományi</w:t>
      </w:r>
      <w:r>
        <w:rPr>
          <w:rFonts w:ascii="Times New Roman" w:hAnsi="Times New Roman"/>
          <w:sz w:val="22"/>
          <w:szCs w:val="22"/>
        </w:rPr>
        <w:t xml:space="preserve"> tanszékén készítettem az okleveles </w:t>
      </w:r>
      <w:r w:rsidR="00650AA6">
        <w:rPr>
          <w:rFonts w:ascii="Times New Roman" w:hAnsi="Times New Roman"/>
          <w:sz w:val="22"/>
          <w:szCs w:val="22"/>
        </w:rPr>
        <w:t>programtervező informatikus</w:t>
      </w:r>
      <w:r>
        <w:rPr>
          <w:rFonts w:ascii="Times New Roman" w:hAnsi="Times New Roman"/>
          <w:sz w:val="22"/>
          <w:szCs w:val="22"/>
        </w:rPr>
        <w:t xml:space="preserve"> végzettség megszerzése érd</w:t>
      </w:r>
      <w:r w:rsidR="006F55BE">
        <w:rPr>
          <w:rFonts w:ascii="Times New Roman" w:hAnsi="Times New Roman"/>
          <w:sz w:val="22"/>
          <w:szCs w:val="22"/>
        </w:rPr>
        <w:t>ekében.</w:t>
      </w:r>
    </w:p>
    <w:p w14:paraId="5363959A" w14:textId="1C18A657" w:rsidR="00C67206" w:rsidRDefault="00C67206" w:rsidP="00C67206">
      <w:pPr>
        <w:pStyle w:val="CM19"/>
        <w:spacing w:line="396" w:lineRule="atLeast"/>
        <w:ind w:firstLine="678"/>
        <w:jc w:val="both"/>
        <w:rPr>
          <w:rFonts w:ascii="Times New Roman" w:hAnsi="Times New Roman"/>
          <w:sz w:val="22"/>
          <w:szCs w:val="22"/>
        </w:rPr>
      </w:pPr>
      <w:r w:rsidRPr="6432D1CC">
        <w:rPr>
          <w:rFonts w:ascii="Times New Roman" w:hAnsi="Times New Roman"/>
          <w:sz w:val="22"/>
          <w:szCs w:val="22"/>
        </w:rPr>
        <w:t xml:space="preserve">Kijelentem, hogy a dolgozatban lévő érdemi rész saját munkám eredménye, az érdemi részen kívül csak a hivatkozott forrásokat (szakirodalom, </w:t>
      </w:r>
      <w:r w:rsidR="31E3A4EF" w:rsidRPr="6432D1CC">
        <w:rPr>
          <w:rFonts w:ascii="Times New Roman" w:hAnsi="Times New Roman"/>
          <w:sz w:val="22"/>
          <w:szCs w:val="22"/>
        </w:rPr>
        <w:t>eszközök</w:t>
      </w:r>
      <w:r w:rsidRPr="6432D1CC">
        <w:rPr>
          <w:rFonts w:ascii="Times New Roman" w:hAnsi="Times New Roman"/>
          <w:sz w:val="22"/>
          <w:szCs w:val="22"/>
        </w:rPr>
        <w:t xml:space="preserve"> stb.) használtam fel. </w:t>
      </w:r>
    </w:p>
    <w:p w14:paraId="2E6F26FD" w14:textId="77777777" w:rsidR="00C67206" w:rsidRDefault="00C67206" w:rsidP="00C67206">
      <w:pPr>
        <w:pStyle w:val="CM16"/>
        <w:spacing w:line="396" w:lineRule="atLeast"/>
        <w:ind w:firstLine="678"/>
        <w:jc w:val="both"/>
        <w:rPr>
          <w:rFonts w:ascii="Times New Roman" w:hAnsi="Times New Roman"/>
          <w:sz w:val="22"/>
          <w:szCs w:val="22"/>
        </w:rPr>
      </w:pPr>
      <w:r>
        <w:rPr>
          <w:rFonts w:ascii="Times New Roman" w:hAnsi="Times New Roman"/>
          <w:sz w:val="22"/>
          <w:szCs w:val="22"/>
        </w:rPr>
        <w:t xml:space="preserve">Tudomásul veszem, hogy a dolgozatban foglalt eredményeket a Pannon Egyetem, valamint a feladatot kiíró szervezeti egység saját céljaira szabadon felhasználhatja. </w:t>
      </w:r>
    </w:p>
    <w:p w14:paraId="79377CEA" w14:textId="5A813BD6" w:rsidR="00C67206" w:rsidRDefault="00C67206" w:rsidP="00C67206">
      <w:pPr>
        <w:pStyle w:val="CM16"/>
        <w:spacing w:line="396" w:lineRule="atLeast"/>
        <w:jc w:val="both"/>
        <w:rPr>
          <w:rFonts w:ascii="Times New Roman" w:hAnsi="Times New Roman"/>
          <w:sz w:val="22"/>
          <w:szCs w:val="22"/>
        </w:rPr>
      </w:pPr>
      <w:r w:rsidRPr="08E3EE37">
        <w:rPr>
          <w:rFonts w:ascii="Times New Roman" w:hAnsi="Times New Roman"/>
          <w:sz w:val="22"/>
          <w:szCs w:val="22"/>
        </w:rPr>
        <w:t>Veszprém, 20</w:t>
      </w:r>
      <w:r w:rsidR="6826C5C9" w:rsidRPr="08E3EE37">
        <w:rPr>
          <w:rFonts w:ascii="Times New Roman" w:hAnsi="Times New Roman"/>
          <w:sz w:val="22"/>
          <w:szCs w:val="22"/>
        </w:rPr>
        <w:t>21</w:t>
      </w:r>
      <w:r w:rsidRPr="08E3EE37">
        <w:rPr>
          <w:rFonts w:ascii="Times New Roman" w:hAnsi="Times New Roman"/>
          <w:sz w:val="22"/>
          <w:szCs w:val="22"/>
        </w:rPr>
        <w:t xml:space="preserve">. </w:t>
      </w:r>
      <w:r w:rsidR="00650AA6" w:rsidRPr="08E3EE37">
        <w:rPr>
          <w:rFonts w:ascii="Times New Roman" w:hAnsi="Times New Roman"/>
          <w:sz w:val="22"/>
          <w:szCs w:val="22"/>
        </w:rPr>
        <w:t xml:space="preserve">december </w:t>
      </w:r>
      <w:r w:rsidR="001247DF">
        <w:rPr>
          <w:rFonts w:ascii="Times New Roman" w:hAnsi="Times New Roman"/>
          <w:sz w:val="22"/>
          <w:szCs w:val="22"/>
        </w:rPr>
        <w:t>10</w:t>
      </w:r>
      <w:r w:rsidR="00BA479D" w:rsidRPr="08E3EE37">
        <w:rPr>
          <w:rFonts w:ascii="Times New Roman" w:hAnsi="Times New Roman"/>
          <w:sz w:val="22"/>
          <w:szCs w:val="22"/>
        </w:rPr>
        <w:t>.</w:t>
      </w:r>
    </w:p>
    <w:p w14:paraId="60C0285F" w14:textId="1D6FBBD2" w:rsidR="00C67206"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00650AA6">
        <w:rPr>
          <w:rFonts w:ascii="Times New Roman" w:hAnsi="Times New Roman"/>
          <w:sz w:val="22"/>
          <w:szCs w:val="22"/>
        </w:rPr>
        <w:t>Csizmazia Máté</w:t>
      </w:r>
    </w:p>
    <w:p w14:paraId="46D9BF05" w14:textId="603BD543" w:rsidR="00C67206" w:rsidRDefault="00C67206" w:rsidP="00C67206">
      <w:pPr>
        <w:pStyle w:val="CM19"/>
        <w:spacing w:line="396" w:lineRule="atLeast"/>
        <w:ind w:firstLine="678"/>
        <w:jc w:val="both"/>
        <w:rPr>
          <w:rFonts w:ascii="Times New Roman" w:hAnsi="Times New Roman"/>
          <w:sz w:val="22"/>
          <w:szCs w:val="22"/>
        </w:rPr>
      </w:pPr>
      <w:r w:rsidRPr="08E3EE37">
        <w:rPr>
          <w:rFonts w:ascii="Times New Roman" w:hAnsi="Times New Roman"/>
          <w:sz w:val="22"/>
          <w:szCs w:val="22"/>
        </w:rPr>
        <w:t xml:space="preserve">Alulírott </w:t>
      </w:r>
      <w:r w:rsidR="0599EB72" w:rsidRPr="08E3EE37">
        <w:rPr>
          <w:rFonts w:ascii="Times New Roman" w:hAnsi="Times New Roman"/>
          <w:i/>
          <w:iCs/>
          <w:sz w:val="22"/>
          <w:szCs w:val="22"/>
        </w:rPr>
        <w:t xml:space="preserve">Dr. </w:t>
      </w:r>
      <w:proofErr w:type="spellStart"/>
      <w:r w:rsidR="0599EB72" w:rsidRPr="08E3EE37">
        <w:rPr>
          <w:rFonts w:ascii="Times New Roman" w:hAnsi="Times New Roman"/>
          <w:i/>
          <w:iCs/>
          <w:sz w:val="22"/>
          <w:szCs w:val="22"/>
        </w:rPr>
        <w:t>Leitold</w:t>
      </w:r>
      <w:proofErr w:type="spellEnd"/>
      <w:r w:rsidR="0599EB72" w:rsidRPr="08E3EE37">
        <w:rPr>
          <w:rFonts w:ascii="Times New Roman" w:hAnsi="Times New Roman"/>
          <w:i/>
          <w:iCs/>
          <w:sz w:val="22"/>
          <w:szCs w:val="22"/>
        </w:rPr>
        <w:t xml:space="preserve"> Dániel</w:t>
      </w:r>
      <w:r w:rsidRPr="08E3EE37">
        <w:rPr>
          <w:rFonts w:ascii="Times New Roman" w:hAnsi="Times New Roman"/>
          <w:i/>
          <w:iCs/>
          <w:sz w:val="22"/>
          <w:szCs w:val="22"/>
        </w:rPr>
        <w:t xml:space="preserve"> </w:t>
      </w:r>
      <w:r w:rsidRPr="08E3EE37">
        <w:rPr>
          <w:rFonts w:ascii="Times New Roman" w:hAnsi="Times New Roman"/>
          <w:sz w:val="22"/>
          <w:szCs w:val="22"/>
        </w:rPr>
        <w:t xml:space="preserve">témavezető kijelentem, hogy a dolgozatot </w:t>
      </w:r>
      <w:r w:rsidR="00650AA6" w:rsidRPr="08E3EE37">
        <w:rPr>
          <w:rFonts w:ascii="Times New Roman" w:hAnsi="Times New Roman"/>
          <w:i/>
          <w:iCs/>
          <w:sz w:val="22"/>
          <w:szCs w:val="22"/>
        </w:rPr>
        <w:t>Csizmazia Máté</w:t>
      </w:r>
      <w:r w:rsidRPr="08E3EE37">
        <w:rPr>
          <w:rFonts w:ascii="Times New Roman" w:hAnsi="Times New Roman"/>
          <w:i/>
          <w:iCs/>
          <w:sz w:val="22"/>
          <w:szCs w:val="22"/>
        </w:rPr>
        <w:t xml:space="preserve"> </w:t>
      </w:r>
      <w:r w:rsidRPr="08E3EE37">
        <w:rPr>
          <w:rFonts w:ascii="Times New Roman" w:hAnsi="Times New Roman"/>
          <w:sz w:val="22"/>
          <w:szCs w:val="22"/>
        </w:rPr>
        <w:t xml:space="preserve">a Pannon Egyetem </w:t>
      </w:r>
      <w:r w:rsidR="000E5FDA" w:rsidRPr="08E3EE37">
        <w:rPr>
          <w:rFonts w:ascii="Times New Roman" w:hAnsi="Times New Roman"/>
          <w:i/>
          <w:iCs/>
          <w:sz w:val="22"/>
          <w:szCs w:val="22"/>
        </w:rPr>
        <w:t>Rendszer- és Számítástudományi</w:t>
      </w:r>
      <w:r w:rsidRPr="08E3EE37">
        <w:rPr>
          <w:rFonts w:ascii="Times New Roman" w:hAnsi="Times New Roman"/>
          <w:i/>
          <w:iCs/>
          <w:sz w:val="22"/>
          <w:szCs w:val="22"/>
        </w:rPr>
        <w:t xml:space="preserve"> </w:t>
      </w:r>
      <w:r w:rsidRPr="08E3EE37">
        <w:rPr>
          <w:rFonts w:ascii="Times New Roman" w:hAnsi="Times New Roman"/>
          <w:sz w:val="22"/>
          <w:szCs w:val="22"/>
        </w:rPr>
        <w:t xml:space="preserve">tanszékén készítette </w:t>
      </w:r>
      <w:r w:rsidR="000E5FDA" w:rsidRPr="08E3EE37">
        <w:rPr>
          <w:rFonts w:ascii="Times New Roman" w:hAnsi="Times New Roman"/>
          <w:sz w:val="22"/>
          <w:szCs w:val="22"/>
        </w:rPr>
        <w:t xml:space="preserve">okleveles </w:t>
      </w:r>
      <w:r w:rsidR="00650AA6" w:rsidRPr="08E3EE37">
        <w:rPr>
          <w:rFonts w:ascii="Times New Roman" w:hAnsi="Times New Roman"/>
          <w:sz w:val="22"/>
          <w:szCs w:val="22"/>
        </w:rPr>
        <w:t>programtervező informatikus</w:t>
      </w:r>
      <w:r w:rsidRPr="08E3EE37">
        <w:rPr>
          <w:rFonts w:ascii="Times New Roman" w:hAnsi="Times New Roman"/>
          <w:sz w:val="22"/>
          <w:szCs w:val="22"/>
        </w:rPr>
        <w:t xml:space="preserve"> vé</w:t>
      </w:r>
      <w:r w:rsidR="000540B2" w:rsidRPr="08E3EE37">
        <w:rPr>
          <w:rFonts w:ascii="Times New Roman" w:hAnsi="Times New Roman"/>
          <w:sz w:val="22"/>
          <w:szCs w:val="22"/>
        </w:rPr>
        <w:t>gzettség megszerzése érdekében.</w:t>
      </w:r>
    </w:p>
    <w:p w14:paraId="2A81FBFC" w14:textId="77777777"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Kijelentem, hogy a dolgozat védésre bocsátását engedélyezem. </w:t>
      </w:r>
    </w:p>
    <w:p w14:paraId="57ACABDE" w14:textId="78AB861A" w:rsidR="00C67206" w:rsidRDefault="00D63A6D" w:rsidP="00C67206">
      <w:pPr>
        <w:pStyle w:val="CM5"/>
        <w:spacing w:after="1130"/>
        <w:jc w:val="both"/>
        <w:rPr>
          <w:rFonts w:ascii="Times New Roman" w:hAnsi="Times New Roman"/>
          <w:sz w:val="22"/>
          <w:szCs w:val="22"/>
        </w:rPr>
      </w:pPr>
      <w:r w:rsidRPr="08E3EE37">
        <w:rPr>
          <w:rFonts w:ascii="Times New Roman" w:hAnsi="Times New Roman"/>
          <w:sz w:val="22"/>
          <w:szCs w:val="22"/>
        </w:rPr>
        <w:t>Veszprém, 20</w:t>
      </w:r>
      <w:r w:rsidR="7C777DEA" w:rsidRPr="08E3EE37">
        <w:rPr>
          <w:rFonts w:ascii="Times New Roman" w:hAnsi="Times New Roman"/>
          <w:sz w:val="22"/>
          <w:szCs w:val="22"/>
        </w:rPr>
        <w:t>21</w:t>
      </w:r>
      <w:r w:rsidRPr="08E3EE37">
        <w:rPr>
          <w:rFonts w:ascii="Times New Roman" w:hAnsi="Times New Roman"/>
          <w:sz w:val="22"/>
          <w:szCs w:val="22"/>
        </w:rPr>
        <w:t xml:space="preserve">. </w:t>
      </w:r>
      <w:r w:rsidR="00EF3B45" w:rsidRPr="08E3EE37">
        <w:rPr>
          <w:rFonts w:ascii="Times New Roman" w:hAnsi="Times New Roman"/>
          <w:sz w:val="22"/>
          <w:szCs w:val="22"/>
        </w:rPr>
        <w:t>december 4</w:t>
      </w:r>
      <w:r w:rsidRPr="08E3EE37">
        <w:rPr>
          <w:rFonts w:ascii="Times New Roman" w:hAnsi="Times New Roman"/>
          <w:sz w:val="22"/>
          <w:szCs w:val="22"/>
        </w:rPr>
        <w:t>.</w:t>
      </w:r>
    </w:p>
    <w:p w14:paraId="6153F1ED" w14:textId="07AD037F" w:rsidR="00C67206" w:rsidRPr="00E20883"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23DF19AC">
        <w:rPr>
          <w:rFonts w:ascii="Times New Roman" w:hAnsi="Times New Roman"/>
          <w:sz w:val="22"/>
          <w:szCs w:val="22"/>
        </w:rPr>
        <w:t xml:space="preserve">Dr. </w:t>
      </w:r>
      <w:proofErr w:type="spellStart"/>
      <w:r w:rsidR="23DF19AC">
        <w:rPr>
          <w:rFonts w:ascii="Times New Roman" w:hAnsi="Times New Roman"/>
          <w:sz w:val="22"/>
          <w:szCs w:val="22"/>
        </w:rPr>
        <w:t>Leitold</w:t>
      </w:r>
      <w:proofErr w:type="spellEnd"/>
      <w:r w:rsidR="23DF19AC">
        <w:rPr>
          <w:rFonts w:ascii="Times New Roman" w:hAnsi="Times New Roman"/>
          <w:sz w:val="22"/>
          <w:szCs w:val="22"/>
        </w:rPr>
        <w:t xml:space="preserve"> Dániel</w:t>
      </w:r>
    </w:p>
    <w:p w14:paraId="7DFC07D5" w14:textId="4C70C68B" w:rsidR="00C67206" w:rsidRDefault="00C67206" w:rsidP="00660C0C"/>
    <w:p w14:paraId="6BBAEA88" w14:textId="77777777" w:rsidR="00E20883" w:rsidRDefault="00E20883" w:rsidP="00660C0C">
      <w:pPr>
        <w:sectPr w:rsidR="00E20883" w:rsidSect="00701D29">
          <w:pgSz w:w="11906" w:h="16838" w:code="9"/>
          <w:pgMar w:top="1701" w:right="1701" w:bottom="1701" w:left="1701" w:header="709" w:footer="709" w:gutter="567"/>
          <w:cols w:space="708"/>
          <w:docGrid w:linePitch="360"/>
        </w:sectPr>
      </w:pPr>
    </w:p>
    <w:p w14:paraId="1D7D9B5D" w14:textId="0C1D1903" w:rsidR="00E20883" w:rsidRPr="001D7C10" w:rsidRDefault="00E20883" w:rsidP="00B23A95">
      <w:pPr>
        <w:pStyle w:val="Bevheader"/>
      </w:pPr>
      <w:r w:rsidRPr="001D7C10">
        <w:lastRenderedPageBreak/>
        <w:t>Köszönetnyilvánítás</w:t>
      </w:r>
    </w:p>
    <w:p w14:paraId="65CCF847" w14:textId="188173D0" w:rsidR="00113A0D" w:rsidRDefault="00113A0D" w:rsidP="00113A0D">
      <w:pPr>
        <w:pStyle w:val="Abstractcontent"/>
      </w:pPr>
      <w:r>
        <w:t xml:space="preserve">Ezúton szeretnék köszönetet mondani mindazoknak, akik szakmailag és erkölcsileg hozzájárultak a diplomadolgozatom megvalósításához. </w:t>
      </w:r>
      <w:r w:rsidR="00226A2E">
        <w:t>K</w:t>
      </w:r>
      <w:r>
        <w:t>itartó munkájuknak</w:t>
      </w:r>
      <w:r w:rsidR="00226A2E">
        <w:t xml:space="preserve">, </w:t>
      </w:r>
      <w:r>
        <w:t>segítőkészségüknek,</w:t>
      </w:r>
      <w:r w:rsidR="00226A2E">
        <w:t xml:space="preserve"> és</w:t>
      </w:r>
      <w:r>
        <w:t xml:space="preserve"> szellemi támogatásuknak </w:t>
      </w:r>
      <w:r w:rsidR="00226A2E">
        <w:t xml:space="preserve">köszönhetően jöhetett létre </w:t>
      </w:r>
      <w:r w:rsidR="00E62CFE">
        <w:t>a</w:t>
      </w:r>
      <w:r w:rsidR="00226A2E">
        <w:t xml:space="preserve"> </w:t>
      </w:r>
      <w:r>
        <w:t>dolgozat.</w:t>
      </w:r>
    </w:p>
    <w:p w14:paraId="035DA599" w14:textId="32808311" w:rsidR="00113A0D" w:rsidRDefault="00113A0D" w:rsidP="3DC5457C">
      <w:pPr>
        <w:rPr>
          <w:rFonts w:eastAsia="Calibri"/>
        </w:rPr>
      </w:pPr>
      <w:r>
        <w:t xml:space="preserve">Köszönöm témavezetőmnek, </w:t>
      </w:r>
      <w:r w:rsidR="0558A0A5">
        <w:t xml:space="preserve">Dr. </w:t>
      </w:r>
      <w:proofErr w:type="spellStart"/>
      <w:r w:rsidR="0558A0A5">
        <w:t>Leitold</w:t>
      </w:r>
      <w:proofErr w:type="spellEnd"/>
      <w:r w:rsidR="0558A0A5">
        <w:t xml:space="preserve"> Dánielnek</w:t>
      </w:r>
      <w:r w:rsidR="00E62CFE">
        <w:t xml:space="preserve"> </w:t>
      </w:r>
      <w:r>
        <w:t>a sok segítséget</w:t>
      </w:r>
      <w:r w:rsidR="00E55AB9">
        <w:t>,</w:t>
      </w:r>
      <w:r>
        <w:t xml:space="preserve"> támogatást</w:t>
      </w:r>
      <w:r w:rsidR="00E55AB9">
        <w:t xml:space="preserve"> és</w:t>
      </w:r>
      <w:r>
        <w:t xml:space="preserve"> építő kritikát. Munkája és szakmai hozzáértése nélkül nem születhetett volna meg ez a </w:t>
      </w:r>
      <w:r w:rsidR="007857E4">
        <w:t>dolgozat</w:t>
      </w:r>
      <w:r>
        <w:t xml:space="preserve"> és a hozzá tartozó szoftver.</w:t>
      </w:r>
    </w:p>
    <w:p w14:paraId="4A9E3D69" w14:textId="20534979" w:rsidR="00D32484" w:rsidRDefault="00113A0D" w:rsidP="001B0564">
      <w:pPr>
        <w:pStyle w:val="Abstractcontent"/>
      </w:pPr>
      <w:r>
        <w:t xml:space="preserve">Továbbá hálával tartozom családomnak a kitartó szellemi támogatásért és azért, hogy lehetővé tették tanulmányaimban való </w:t>
      </w:r>
      <w:r w:rsidR="009D58D2">
        <w:t>előre haladásom.</w:t>
      </w:r>
    </w:p>
    <w:p w14:paraId="3A83E6B9" w14:textId="77777777" w:rsidR="00113A0D" w:rsidRDefault="00113A0D" w:rsidP="00113A0D">
      <w:pPr>
        <w:ind w:firstLine="0"/>
      </w:pPr>
    </w:p>
    <w:p w14:paraId="29D05531" w14:textId="77777777" w:rsidR="001D7C10" w:rsidRDefault="001D7C10" w:rsidP="00660C0C">
      <w:pPr>
        <w:sectPr w:rsidR="001D7C10" w:rsidSect="00701D29">
          <w:pgSz w:w="11906" w:h="16838" w:code="9"/>
          <w:pgMar w:top="1701" w:right="1701" w:bottom="1701" w:left="1701" w:header="709" w:footer="709" w:gutter="567"/>
          <w:cols w:space="708"/>
          <w:docGrid w:linePitch="360"/>
        </w:sectPr>
      </w:pPr>
    </w:p>
    <w:p w14:paraId="4575A509" w14:textId="39858164" w:rsidR="00D32484" w:rsidRPr="001D7C10" w:rsidRDefault="00D32484" w:rsidP="00660C0C">
      <w:pPr>
        <w:pStyle w:val="Abstracttitle"/>
      </w:pPr>
      <w:r w:rsidRPr="001D7C10">
        <w:lastRenderedPageBreak/>
        <w:t>Tartalmi összefoglaló</w:t>
      </w:r>
    </w:p>
    <w:p w14:paraId="363E315F" w14:textId="4DA60F2E" w:rsidR="00542757" w:rsidRPr="00370112" w:rsidRDefault="00635A5D" w:rsidP="00370112">
      <w:r>
        <w:t xml:space="preserve">A futás </w:t>
      </w:r>
      <w:r w:rsidR="2645C447">
        <w:t>az emberek által</w:t>
      </w:r>
      <w:r>
        <w:t xml:space="preserve"> egyik</w:t>
      </w:r>
      <w:r w:rsidR="2645C447">
        <w:t xml:space="preserve"> legszélesebb körben űzött </w:t>
      </w:r>
      <w:r>
        <w:t>edzésfajtája</w:t>
      </w:r>
      <w:r w:rsidR="2645C447">
        <w:t>.</w:t>
      </w:r>
      <w:r w:rsidR="7005C114">
        <w:t xml:space="preserve"> Nem véletlen, hiszen mindenki számára könnyedén elérhető, nincs szükség speciális felszerelésre és meglehetősen </w:t>
      </w:r>
      <w:r w:rsidR="00FC102E">
        <w:t xml:space="preserve">jó hatással van az egészségre is. </w:t>
      </w:r>
      <w:r w:rsidR="00370112">
        <w:t xml:space="preserve">A sportágat űzők közül a többség természetesen csak amatőr szinten atletizál, de az amatőrök között is lehet találni olyan egyéneket, akik szeretnének </w:t>
      </w:r>
      <w:r w:rsidR="00C44010">
        <w:t>szintet</w:t>
      </w:r>
      <w:r w:rsidR="00370112">
        <w:t xml:space="preserve"> lépni a sportágban.</w:t>
      </w:r>
      <w:r w:rsidR="00BF3A0B">
        <w:t xml:space="preserve"> Ilyen feljebb lépés esetében nagyon fontos, hogy az egyén fizikailag készen álljon erre, mivel, ha nem elég edzett, az kudarchoz vagy esetleges sérülésekhez is vezethet. </w:t>
      </w:r>
      <w:r w:rsidR="00370112">
        <w:t>Az atletizálásnak rengeteg fajtája van, de a dolgozatban főképp a maratonon és az ennél hosszabb futószámokon</w:t>
      </w:r>
      <w:r w:rsidR="00BF3A0B">
        <w:t xml:space="preserve"> (szupermaraton)</w:t>
      </w:r>
      <w:r w:rsidR="00370112">
        <w:t xml:space="preserve"> lesz a hangsúly.</w:t>
      </w:r>
    </w:p>
    <w:p w14:paraId="0AF8D65B" w14:textId="00CC123C" w:rsidR="00542757" w:rsidRDefault="00370112" w:rsidP="3DC5457C">
      <w:pPr>
        <w:rPr>
          <w:rFonts w:eastAsia="Calibri"/>
        </w:rPr>
      </w:pPr>
      <w:r>
        <w:t>A dolgozat célja, hogy az ilyen futómaratonok eredményeit részletesebben feltárja és jól vizualizálhatóvá</w:t>
      </w:r>
      <w:r w:rsidR="00BF3A0B">
        <w:t xml:space="preserve"> alakítsa. A dolgozathoz egy olyan komplex felhasználóbarát alkalmazás fejlesztése a cél, amely lehetővé teszi az eredmények kiértékelését és historikus adatok alapján prediktív előrejelzéseket tud </w:t>
      </w:r>
      <w:r w:rsidR="00C651DA">
        <w:t>adni</w:t>
      </w:r>
      <w:r w:rsidR="00BF3A0B">
        <w:t xml:space="preserve"> a felhasználó számára.</w:t>
      </w:r>
    </w:p>
    <w:p w14:paraId="25458C71" w14:textId="58283787" w:rsidR="00F229B1" w:rsidRDefault="00C651DA" w:rsidP="00F229B1">
      <w:r>
        <w:t>Az alkalmazás elkészítéséhez</w:t>
      </w:r>
      <w:r w:rsidR="00C44010">
        <w:t xml:space="preserve"> a manapság leginkább elterjedt és legnépszerűbb programozási nyelvet fogom igénybe venni, ami nem más, mint a Python. A választásom azért esett erre a technológiára, mivel </w:t>
      </w:r>
      <w:r>
        <w:t>népszerűségének</w:t>
      </w:r>
      <w:r w:rsidR="00C44010">
        <w:t xml:space="preserve"> köszönhetően hatalmas felhasználó bázissal rendelkezik, egyszerű a használata, </w:t>
      </w:r>
      <w:r>
        <w:t>rendelkezem előzetes tapasztalattal az alkalmazásában</w:t>
      </w:r>
      <w:r w:rsidR="00C44010">
        <w:t xml:space="preserve"> és nem utolsó sorban, ez a nyelv a leginkább támogatott az adatbányászat és Data Science területén. </w:t>
      </w:r>
      <w:r w:rsidR="00CF27DB">
        <w:t>Rengeteg könyvtár áll rendelkezésre, ami megkönnyíti a feladatokat</w:t>
      </w:r>
      <w:r w:rsidR="002615E5">
        <w:t>, ilyen például</w:t>
      </w:r>
      <w:r w:rsidR="00CF27DB">
        <w:t xml:space="preserve"> </w:t>
      </w:r>
      <w:r w:rsidR="002615E5">
        <w:t>a</w:t>
      </w:r>
      <w:r w:rsidR="00CF27DB">
        <w:t xml:space="preserve"> </w:t>
      </w:r>
      <w:proofErr w:type="spellStart"/>
      <w:proofErr w:type="gramStart"/>
      <w:r w:rsidR="00CF27DB">
        <w:t>pandas</w:t>
      </w:r>
      <w:proofErr w:type="spellEnd"/>
      <w:r w:rsidR="00CF27DB">
        <w:t xml:space="preserve"> </w:t>
      </w:r>
      <w:r w:rsidR="002615E5">
        <w:t>,</w:t>
      </w:r>
      <w:proofErr w:type="gramEnd"/>
      <w:r w:rsidR="002615E5">
        <w:t xml:space="preserve"> aminek a </w:t>
      </w:r>
      <w:r w:rsidR="00CF27DB">
        <w:t xml:space="preserve">segítségével gyorsan és könnyedén lehet adattisztítást végezni, a </w:t>
      </w:r>
      <w:proofErr w:type="spellStart"/>
      <w:r w:rsidR="002615E5">
        <w:t>matplotlib</w:t>
      </w:r>
      <w:proofErr w:type="spellEnd"/>
      <w:r w:rsidR="002615E5">
        <w:t xml:space="preserve"> adatvizualizációs feladatokat lát el, a </w:t>
      </w:r>
      <w:proofErr w:type="spellStart"/>
      <w:r w:rsidR="002615E5">
        <w:t>scikit-learn</w:t>
      </w:r>
      <w:proofErr w:type="spellEnd"/>
      <w:r w:rsidR="002615E5">
        <w:t xml:space="preserve"> pedig gépi tanuló modellek </w:t>
      </w:r>
      <w:r w:rsidR="0059145F">
        <w:t>konstruálását</w:t>
      </w:r>
      <w:r w:rsidR="002615E5">
        <w:t xml:space="preserve"> látja el.</w:t>
      </w:r>
      <w:r w:rsidR="0059145F">
        <w:t xml:space="preserve"> Ezeken felül számos más hasznos könyvtár is létezik, amikről a későbbi fejezetekben bővebben lehet olvasni.</w:t>
      </w:r>
    </w:p>
    <w:p w14:paraId="19E7197A" w14:textId="77777777" w:rsidR="00F229B1" w:rsidRDefault="00F229B1" w:rsidP="00F229B1"/>
    <w:p w14:paraId="76F0870D" w14:textId="643EBC5F" w:rsidR="00D32484" w:rsidRDefault="00D32484" w:rsidP="0059145F">
      <w:pPr>
        <w:pStyle w:val="Abskeywords"/>
        <w:ind w:left="0" w:firstLine="0"/>
      </w:pPr>
      <w:r>
        <w:br w:type="page"/>
      </w:r>
    </w:p>
    <w:p w14:paraId="1375BB5C" w14:textId="0EEE8910" w:rsidR="00D32484" w:rsidRDefault="00D32484" w:rsidP="00660C0C">
      <w:pPr>
        <w:pStyle w:val="Abstracttitle"/>
      </w:pPr>
      <w:r w:rsidRPr="00D32484">
        <w:lastRenderedPageBreak/>
        <w:t>Abstract</w:t>
      </w:r>
    </w:p>
    <w:p w14:paraId="55633757" w14:textId="21312C8D" w:rsidR="00C65F8D" w:rsidRPr="00C65F8D" w:rsidRDefault="00C65F8D" w:rsidP="00C65F8D">
      <w:pPr>
        <w:rPr>
          <w:rFonts w:cs="Times New Roman"/>
        </w:rPr>
      </w:pPr>
      <w:proofErr w:type="spellStart"/>
      <w:r w:rsidRPr="00C65F8D">
        <w:rPr>
          <w:rFonts w:cs="Times New Roman"/>
        </w:rPr>
        <w:t>Running</w:t>
      </w:r>
      <w:proofErr w:type="spellEnd"/>
      <w:r w:rsidRPr="00C65F8D">
        <w:rPr>
          <w:rFonts w:cs="Times New Roman"/>
        </w:rPr>
        <w:t xml:space="preserve"> is </w:t>
      </w:r>
      <w:proofErr w:type="spellStart"/>
      <w:r w:rsidRPr="00C65F8D">
        <w:rPr>
          <w:rFonts w:cs="Times New Roman"/>
        </w:rPr>
        <w:t>one</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most </w:t>
      </w:r>
      <w:proofErr w:type="spellStart"/>
      <w:r w:rsidRPr="00C65F8D">
        <w:rPr>
          <w:rFonts w:cs="Times New Roman"/>
        </w:rPr>
        <w:t>broadly</w:t>
      </w:r>
      <w:proofErr w:type="spellEnd"/>
      <w:r w:rsidRPr="00C65F8D">
        <w:rPr>
          <w:rFonts w:cs="Times New Roman"/>
        </w:rPr>
        <w:t xml:space="preserve"> </w:t>
      </w:r>
      <w:proofErr w:type="spellStart"/>
      <w:r w:rsidRPr="00C65F8D">
        <w:rPr>
          <w:rFonts w:cs="Times New Roman"/>
        </w:rPr>
        <w:t>practiced</w:t>
      </w:r>
      <w:proofErr w:type="spellEnd"/>
      <w:r w:rsidRPr="00C65F8D">
        <w:rPr>
          <w:rFonts w:cs="Times New Roman"/>
        </w:rPr>
        <w:t xml:space="preserve"> </w:t>
      </w:r>
      <w:proofErr w:type="spellStart"/>
      <w:r w:rsidRPr="00C65F8D">
        <w:rPr>
          <w:rFonts w:cs="Times New Roman"/>
        </w:rPr>
        <w:t>sorts</w:t>
      </w:r>
      <w:proofErr w:type="spellEnd"/>
      <w:r w:rsidRPr="00C65F8D">
        <w:rPr>
          <w:rFonts w:cs="Times New Roman"/>
        </w:rPr>
        <w:t xml:space="preserve"> of </w:t>
      </w:r>
      <w:proofErr w:type="spellStart"/>
      <w:r w:rsidRPr="00C65F8D">
        <w:rPr>
          <w:rFonts w:cs="Times New Roman"/>
        </w:rPr>
        <w:t>excercise</w:t>
      </w:r>
      <w:proofErr w:type="spellEnd"/>
      <w:r w:rsidRPr="00C65F8D">
        <w:rPr>
          <w:rFonts w:cs="Times New Roman"/>
        </w:rPr>
        <w:t xml:space="preserve">. It is no </w:t>
      </w:r>
      <w:proofErr w:type="spellStart"/>
      <w:r w:rsidRPr="00C65F8D">
        <w:rPr>
          <w:rFonts w:cs="Times New Roman"/>
        </w:rPr>
        <w:t>surprise</w:t>
      </w:r>
      <w:proofErr w:type="spellEnd"/>
      <w:r w:rsidRPr="00C65F8D">
        <w:rPr>
          <w:rFonts w:cs="Times New Roman"/>
        </w:rPr>
        <w:t xml:space="preserve">, </w:t>
      </w:r>
      <w:proofErr w:type="spellStart"/>
      <w:r w:rsidRPr="00C65F8D">
        <w:rPr>
          <w:rFonts w:cs="Times New Roman"/>
        </w:rPr>
        <w:t>since</w:t>
      </w:r>
      <w:proofErr w:type="spellEnd"/>
      <w:r w:rsidRPr="00C65F8D">
        <w:rPr>
          <w:rFonts w:cs="Times New Roman"/>
        </w:rPr>
        <w:t xml:space="preserve"> it is </w:t>
      </w:r>
      <w:proofErr w:type="spellStart"/>
      <w:r w:rsidRPr="00C65F8D">
        <w:rPr>
          <w:rFonts w:cs="Times New Roman"/>
        </w:rPr>
        <w:t>easily</w:t>
      </w:r>
      <w:proofErr w:type="spellEnd"/>
      <w:r w:rsidRPr="00C65F8D">
        <w:rPr>
          <w:rFonts w:cs="Times New Roman"/>
        </w:rPr>
        <w:t xml:space="preserve"> </w:t>
      </w:r>
      <w:proofErr w:type="spellStart"/>
      <w:r w:rsidRPr="00C65F8D">
        <w:rPr>
          <w:rFonts w:cs="Times New Roman"/>
        </w:rPr>
        <w:t>accessible</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everyone</w:t>
      </w:r>
      <w:proofErr w:type="spellEnd"/>
      <w:r w:rsidRPr="00C65F8D">
        <w:rPr>
          <w:rFonts w:cs="Times New Roman"/>
        </w:rPr>
        <w:t xml:space="preserve">, </w:t>
      </w:r>
      <w:proofErr w:type="spellStart"/>
      <w:r w:rsidRPr="00C65F8D">
        <w:rPr>
          <w:rFonts w:cs="Times New Roman"/>
        </w:rPr>
        <w:t>does</w:t>
      </w:r>
      <w:proofErr w:type="spellEnd"/>
      <w:r w:rsidRPr="00C65F8D">
        <w:rPr>
          <w:rFonts w:cs="Times New Roman"/>
        </w:rPr>
        <w:t xml:space="preserve"> </w:t>
      </w:r>
      <w:proofErr w:type="spellStart"/>
      <w:r w:rsidRPr="00C65F8D">
        <w:rPr>
          <w:rFonts w:cs="Times New Roman"/>
        </w:rPr>
        <w:t>not</w:t>
      </w:r>
      <w:proofErr w:type="spellEnd"/>
      <w:r w:rsidRPr="00C65F8D">
        <w:rPr>
          <w:rFonts w:cs="Times New Roman"/>
        </w:rPr>
        <w:t xml:space="preserve"> </w:t>
      </w:r>
      <w:proofErr w:type="spellStart"/>
      <w:r w:rsidRPr="00C65F8D">
        <w:rPr>
          <w:rFonts w:cs="Times New Roman"/>
        </w:rPr>
        <w:t>require</w:t>
      </w:r>
      <w:proofErr w:type="spellEnd"/>
      <w:r w:rsidRPr="00C65F8D">
        <w:rPr>
          <w:rFonts w:cs="Times New Roman"/>
        </w:rPr>
        <w:t xml:space="preserve"> </w:t>
      </w:r>
      <w:proofErr w:type="spellStart"/>
      <w:r w:rsidRPr="00C65F8D">
        <w:rPr>
          <w:rFonts w:cs="Times New Roman"/>
        </w:rPr>
        <w:t>special</w:t>
      </w:r>
      <w:proofErr w:type="spellEnd"/>
      <w:r w:rsidRPr="00C65F8D">
        <w:rPr>
          <w:rFonts w:cs="Times New Roman"/>
        </w:rPr>
        <w:t xml:space="preserve"> </w:t>
      </w:r>
      <w:proofErr w:type="spellStart"/>
      <w:r w:rsidRPr="00C65F8D">
        <w:rPr>
          <w:rFonts w:cs="Times New Roman"/>
        </w:rPr>
        <w:t>equipment</w:t>
      </w:r>
      <w:proofErr w:type="spellEnd"/>
      <w:r w:rsidRPr="00C65F8D">
        <w:rPr>
          <w:rFonts w:cs="Times New Roman"/>
        </w:rPr>
        <w:t xml:space="preserve"> and has a </w:t>
      </w:r>
      <w:proofErr w:type="spellStart"/>
      <w:r w:rsidRPr="00C65F8D">
        <w:rPr>
          <w:rFonts w:cs="Times New Roman"/>
        </w:rPr>
        <w:t>rather</w:t>
      </w:r>
      <w:proofErr w:type="spellEnd"/>
      <w:r w:rsidRPr="00C65F8D">
        <w:rPr>
          <w:rFonts w:cs="Times New Roman"/>
        </w:rPr>
        <w:t xml:space="preserve"> </w:t>
      </w:r>
      <w:proofErr w:type="spellStart"/>
      <w:r w:rsidRPr="00C65F8D">
        <w:rPr>
          <w:rFonts w:cs="Times New Roman"/>
        </w:rPr>
        <w:t>good</w:t>
      </w:r>
      <w:proofErr w:type="spellEnd"/>
      <w:r w:rsidRPr="00C65F8D">
        <w:rPr>
          <w:rFonts w:cs="Times New Roman"/>
        </w:rPr>
        <w:t xml:space="preserve"> </w:t>
      </w:r>
      <w:proofErr w:type="spellStart"/>
      <w:r w:rsidRPr="00C65F8D">
        <w:rPr>
          <w:rFonts w:cs="Times New Roman"/>
        </w:rPr>
        <w:t>impact</w:t>
      </w:r>
      <w:proofErr w:type="spellEnd"/>
      <w:r w:rsidRPr="00C65F8D">
        <w:rPr>
          <w:rFonts w:cs="Times New Roman"/>
        </w:rPr>
        <w:t xml:space="preserve"> </w:t>
      </w:r>
      <w:proofErr w:type="spellStart"/>
      <w:r w:rsidRPr="00C65F8D">
        <w:rPr>
          <w:rFonts w:cs="Times New Roman"/>
        </w:rPr>
        <w:t>on</w:t>
      </w:r>
      <w:proofErr w:type="spellEnd"/>
      <w:r w:rsidRPr="00C65F8D">
        <w:rPr>
          <w:rFonts w:cs="Times New Roman"/>
        </w:rPr>
        <w:t xml:space="preserve"> </w:t>
      </w:r>
      <w:proofErr w:type="spellStart"/>
      <w:r w:rsidRPr="00C65F8D">
        <w:rPr>
          <w:rFonts w:cs="Times New Roman"/>
        </w:rPr>
        <w:t>health</w:t>
      </w:r>
      <w:proofErr w:type="spellEnd"/>
      <w:r w:rsidRPr="00C65F8D">
        <w:rPr>
          <w:rFonts w:cs="Times New Roman"/>
        </w:rPr>
        <w:t xml:space="preserve"> </w:t>
      </w:r>
      <w:proofErr w:type="spellStart"/>
      <w:r w:rsidRPr="00C65F8D">
        <w:rPr>
          <w:rFonts w:cs="Times New Roman"/>
        </w:rPr>
        <w:t>as</w:t>
      </w:r>
      <w:proofErr w:type="spellEnd"/>
      <w:r w:rsidRPr="00C65F8D">
        <w:rPr>
          <w:rFonts w:cs="Times New Roman"/>
        </w:rPr>
        <w:t xml:space="preserve"> </w:t>
      </w:r>
      <w:proofErr w:type="spellStart"/>
      <w:r w:rsidRPr="00C65F8D">
        <w:rPr>
          <w:rFonts w:cs="Times New Roman"/>
        </w:rPr>
        <w:t>well</w:t>
      </w:r>
      <w:proofErr w:type="spellEnd"/>
      <w:r w:rsidRPr="00C65F8D">
        <w:rPr>
          <w:rFonts w:cs="Times New Roman"/>
        </w:rPr>
        <w:t xml:space="preserve">. </w:t>
      </w:r>
      <w:proofErr w:type="spellStart"/>
      <w:r w:rsidR="007D633E">
        <w:rPr>
          <w:rFonts w:cs="Times New Roman"/>
        </w:rPr>
        <w:t>Needless</w:t>
      </w:r>
      <w:proofErr w:type="spellEnd"/>
      <w:r w:rsidR="007D633E">
        <w:rPr>
          <w:rFonts w:cs="Times New Roman"/>
        </w:rPr>
        <w:t xml:space="preserve"> </w:t>
      </w:r>
      <w:proofErr w:type="spellStart"/>
      <w:r w:rsidR="007D633E">
        <w:rPr>
          <w:rFonts w:cs="Times New Roman"/>
        </w:rPr>
        <w:t>to</w:t>
      </w:r>
      <w:proofErr w:type="spellEnd"/>
      <w:r w:rsidR="007D633E">
        <w:rPr>
          <w:rFonts w:cs="Times New Roman"/>
        </w:rPr>
        <w:t xml:space="preserve"> </w:t>
      </w:r>
      <w:proofErr w:type="spellStart"/>
      <w:r w:rsidR="007D633E">
        <w:rPr>
          <w:rFonts w:cs="Times New Roman"/>
        </w:rPr>
        <w:t>say</w:t>
      </w:r>
      <w:proofErr w:type="spellEnd"/>
      <w:r w:rsidRPr="00C65F8D">
        <w:rPr>
          <w:rFonts w:cs="Times New Roman"/>
        </w:rPr>
        <w:t xml:space="preserve">, </w:t>
      </w:r>
      <w:proofErr w:type="spellStart"/>
      <w:r w:rsidR="007D633E">
        <w:rPr>
          <w:rFonts w:cs="Times New Roman"/>
        </w:rPr>
        <w:t>majority</w:t>
      </w:r>
      <w:proofErr w:type="spellEnd"/>
      <w:r w:rsidRPr="00C65F8D">
        <w:rPr>
          <w:rFonts w:cs="Times New Roman"/>
        </w:rPr>
        <w:t xml:space="preserve"> of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runners</w:t>
      </w:r>
      <w:proofErr w:type="spellEnd"/>
      <w:r w:rsidRPr="00C65F8D">
        <w:rPr>
          <w:rFonts w:cs="Times New Roman"/>
        </w:rPr>
        <w:t xml:space="preserve"> </w:t>
      </w:r>
      <w:proofErr w:type="spellStart"/>
      <w:r w:rsidRPr="00C65F8D">
        <w:rPr>
          <w:rFonts w:cs="Times New Roman"/>
        </w:rPr>
        <w:t>do</w:t>
      </w:r>
      <w:proofErr w:type="spellEnd"/>
      <w:r w:rsidRPr="00C65F8D">
        <w:rPr>
          <w:rFonts w:cs="Times New Roman"/>
        </w:rPr>
        <w:t xml:space="preserve"> it </w:t>
      </w:r>
      <w:proofErr w:type="spellStart"/>
      <w:r w:rsidRPr="00C65F8D">
        <w:rPr>
          <w:rFonts w:cs="Times New Roman"/>
        </w:rPr>
        <w:t>as</w:t>
      </w:r>
      <w:proofErr w:type="spellEnd"/>
      <w:r w:rsidRPr="00C65F8D">
        <w:rPr>
          <w:rFonts w:cs="Times New Roman"/>
        </w:rPr>
        <w:t xml:space="preserve"> a hobby, </w:t>
      </w:r>
      <w:proofErr w:type="spellStart"/>
      <w:r w:rsidRPr="00C65F8D">
        <w:rPr>
          <w:rFonts w:cs="Times New Roman"/>
        </w:rPr>
        <w:t>yet</w:t>
      </w:r>
      <w:proofErr w:type="spellEnd"/>
      <w:r w:rsidRPr="00C65F8D">
        <w:rPr>
          <w:rFonts w:cs="Times New Roman"/>
        </w:rPr>
        <w:t xml:space="preserve"> </w:t>
      </w:r>
      <w:proofErr w:type="spellStart"/>
      <w:r w:rsidRPr="00C65F8D">
        <w:rPr>
          <w:rFonts w:cs="Times New Roman"/>
        </w:rPr>
        <w:t>there</w:t>
      </w:r>
      <w:proofErr w:type="spellEnd"/>
      <w:r w:rsidRPr="00C65F8D">
        <w:rPr>
          <w:rFonts w:cs="Times New Roman"/>
        </w:rPr>
        <w:t xml:space="preserve"> </w:t>
      </w:r>
      <w:proofErr w:type="spellStart"/>
      <w:r w:rsidRPr="00C65F8D">
        <w:rPr>
          <w:rFonts w:cs="Times New Roman"/>
        </w:rPr>
        <w:t>are</w:t>
      </w:r>
      <w:proofErr w:type="spellEnd"/>
      <w:r w:rsidRPr="00C65F8D">
        <w:rPr>
          <w:rFonts w:cs="Times New Roman"/>
        </w:rPr>
        <w:t xml:space="preserve"> </w:t>
      </w:r>
      <w:proofErr w:type="spellStart"/>
      <w:r w:rsidRPr="00C65F8D">
        <w:rPr>
          <w:rFonts w:cs="Times New Roman"/>
        </w:rPr>
        <w:t>others</w:t>
      </w:r>
      <w:proofErr w:type="spellEnd"/>
      <w:r w:rsidRPr="00C65F8D">
        <w:rPr>
          <w:rFonts w:cs="Times New Roman"/>
        </w:rPr>
        <w:t xml:space="preserve"> </w:t>
      </w:r>
      <w:proofErr w:type="spellStart"/>
      <w:r w:rsidRPr="00C65F8D">
        <w:rPr>
          <w:rFonts w:cs="Times New Roman"/>
        </w:rPr>
        <w:t>who</w:t>
      </w:r>
      <w:proofErr w:type="spellEnd"/>
      <w:r w:rsidRPr="00C65F8D">
        <w:rPr>
          <w:rFonts w:cs="Times New Roman"/>
        </w:rPr>
        <w:t xml:space="preserve"> </w:t>
      </w:r>
      <w:proofErr w:type="spellStart"/>
      <w:r w:rsidRPr="00C65F8D">
        <w:rPr>
          <w:rFonts w:cs="Times New Roman"/>
        </w:rPr>
        <w:t>want</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step</w:t>
      </w:r>
      <w:proofErr w:type="spellEnd"/>
      <w:r w:rsidRPr="00C65F8D">
        <w:rPr>
          <w:rFonts w:cs="Times New Roman"/>
        </w:rPr>
        <w:t xml:space="preserve"> </w:t>
      </w:r>
      <w:proofErr w:type="spellStart"/>
      <w:r w:rsidRPr="00C65F8D">
        <w:rPr>
          <w:rFonts w:cs="Times New Roman"/>
        </w:rPr>
        <w:t>up</w:t>
      </w:r>
      <w:proofErr w:type="spellEnd"/>
      <w:r w:rsidRPr="00C65F8D">
        <w:rPr>
          <w:rFonts w:cs="Times New Roman"/>
        </w:rPr>
        <w:t xml:space="preserve"> and </w:t>
      </w:r>
      <w:proofErr w:type="spellStart"/>
      <w:r w:rsidRPr="00C65F8D">
        <w:rPr>
          <w:rFonts w:cs="Times New Roman"/>
        </w:rPr>
        <w:t>improve</w:t>
      </w:r>
      <w:proofErr w:type="spellEnd"/>
      <w:r w:rsidRPr="00C65F8D">
        <w:rPr>
          <w:rFonts w:cs="Times New Roman"/>
        </w:rPr>
        <w:t xml:space="preserve"> in </w:t>
      </w:r>
      <w:proofErr w:type="spellStart"/>
      <w:r w:rsidRPr="00C65F8D">
        <w:rPr>
          <w:rFonts w:cs="Times New Roman"/>
        </w:rPr>
        <w:t>this</w:t>
      </w:r>
      <w:proofErr w:type="spellEnd"/>
      <w:r w:rsidRPr="00C65F8D">
        <w:rPr>
          <w:rFonts w:cs="Times New Roman"/>
        </w:rPr>
        <w:t xml:space="preserve"> sport. In </w:t>
      </w:r>
      <w:proofErr w:type="spellStart"/>
      <w:r w:rsidRPr="00C65F8D">
        <w:rPr>
          <w:rFonts w:cs="Times New Roman"/>
        </w:rPr>
        <w:t>case</w:t>
      </w:r>
      <w:proofErr w:type="spellEnd"/>
      <w:r w:rsidRPr="00C65F8D">
        <w:rPr>
          <w:rFonts w:cs="Times New Roman"/>
        </w:rPr>
        <w:t xml:space="preserve"> of </w:t>
      </w:r>
      <w:proofErr w:type="spellStart"/>
      <w:r w:rsidRPr="00C65F8D">
        <w:rPr>
          <w:rFonts w:cs="Times New Roman"/>
        </w:rPr>
        <w:t>such</w:t>
      </w:r>
      <w:proofErr w:type="spellEnd"/>
      <w:r w:rsidRPr="00C65F8D">
        <w:rPr>
          <w:rFonts w:cs="Times New Roman"/>
        </w:rPr>
        <w:t xml:space="preserve"> a </w:t>
      </w:r>
      <w:proofErr w:type="spellStart"/>
      <w:r w:rsidRPr="00C65F8D">
        <w:rPr>
          <w:rFonts w:cs="Times New Roman"/>
        </w:rPr>
        <w:t>move</w:t>
      </w:r>
      <w:proofErr w:type="spellEnd"/>
      <w:r w:rsidRPr="00C65F8D">
        <w:rPr>
          <w:rFonts w:cs="Times New Roman"/>
        </w:rPr>
        <w:t xml:space="preserve">, it is </w:t>
      </w:r>
      <w:proofErr w:type="spellStart"/>
      <w:r w:rsidRPr="00C65F8D">
        <w:rPr>
          <w:rFonts w:cs="Times New Roman"/>
        </w:rPr>
        <w:t>vital</w:t>
      </w:r>
      <w:proofErr w:type="spellEnd"/>
      <w:r w:rsidRPr="00C65F8D">
        <w:rPr>
          <w:rFonts w:cs="Times New Roman"/>
        </w:rPr>
        <w:t xml:space="preserve"> </w:t>
      </w:r>
      <w:proofErr w:type="spellStart"/>
      <w:r w:rsidRPr="00C65F8D">
        <w:rPr>
          <w:rFonts w:cs="Times New Roman"/>
        </w:rPr>
        <w:t>for</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person</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be </w:t>
      </w:r>
      <w:proofErr w:type="spellStart"/>
      <w:r w:rsidRPr="00C65F8D">
        <w:rPr>
          <w:rFonts w:cs="Times New Roman"/>
        </w:rPr>
        <w:t>truly</w:t>
      </w:r>
      <w:proofErr w:type="spellEnd"/>
      <w:r w:rsidRPr="00C65F8D">
        <w:rPr>
          <w:rFonts w:cs="Times New Roman"/>
        </w:rPr>
        <w:t xml:space="preserve"> </w:t>
      </w:r>
      <w:proofErr w:type="spellStart"/>
      <w:r w:rsidRPr="00C65F8D">
        <w:rPr>
          <w:rFonts w:cs="Times New Roman"/>
        </w:rPr>
        <w:t>prepared</w:t>
      </w:r>
      <w:proofErr w:type="spellEnd"/>
      <w:r w:rsidRPr="00C65F8D">
        <w:rPr>
          <w:rFonts w:cs="Times New Roman"/>
        </w:rPr>
        <w:t xml:space="preserve"> </w:t>
      </w:r>
      <w:proofErr w:type="spellStart"/>
      <w:r w:rsidRPr="00C65F8D">
        <w:rPr>
          <w:rFonts w:cs="Times New Roman"/>
        </w:rPr>
        <w:t>for</w:t>
      </w:r>
      <w:proofErr w:type="spellEnd"/>
      <w:r w:rsidRPr="00C65F8D">
        <w:rPr>
          <w:rFonts w:cs="Times New Roman"/>
        </w:rPr>
        <w:t xml:space="preserve"> it, </w:t>
      </w:r>
      <w:proofErr w:type="spellStart"/>
      <w:r w:rsidRPr="00C65F8D">
        <w:rPr>
          <w:rFonts w:cs="Times New Roman"/>
        </w:rPr>
        <w:t>if</w:t>
      </w:r>
      <w:proofErr w:type="spellEnd"/>
      <w:r w:rsidRPr="00C65F8D">
        <w:rPr>
          <w:rFonts w:cs="Times New Roman"/>
        </w:rPr>
        <w:t xml:space="preserve"> </w:t>
      </w:r>
      <w:proofErr w:type="spellStart"/>
      <w:r w:rsidRPr="00C65F8D">
        <w:rPr>
          <w:rFonts w:cs="Times New Roman"/>
        </w:rPr>
        <w:t>not</w:t>
      </w:r>
      <w:proofErr w:type="spellEnd"/>
      <w:r w:rsidRPr="00C65F8D">
        <w:rPr>
          <w:rFonts w:cs="Times New Roman"/>
        </w:rPr>
        <w:t xml:space="preserve">, it </w:t>
      </w:r>
      <w:proofErr w:type="spellStart"/>
      <w:r w:rsidRPr="00C65F8D">
        <w:rPr>
          <w:rFonts w:cs="Times New Roman"/>
        </w:rPr>
        <w:t>can</w:t>
      </w:r>
      <w:proofErr w:type="spellEnd"/>
      <w:r w:rsidRPr="00C65F8D">
        <w:rPr>
          <w:rFonts w:cs="Times New Roman"/>
        </w:rPr>
        <w:t xml:space="preserve"> lead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disappointment</w:t>
      </w:r>
      <w:proofErr w:type="spellEnd"/>
      <w:r w:rsidRPr="00C65F8D">
        <w:rPr>
          <w:rFonts w:cs="Times New Roman"/>
        </w:rPr>
        <w:t xml:space="preserve"> </w:t>
      </w:r>
      <w:proofErr w:type="spellStart"/>
      <w:r w:rsidRPr="00C65F8D">
        <w:rPr>
          <w:rFonts w:cs="Times New Roman"/>
        </w:rPr>
        <w:t>or</w:t>
      </w:r>
      <w:proofErr w:type="spellEnd"/>
      <w:r w:rsidRPr="00C65F8D">
        <w:rPr>
          <w:rFonts w:cs="Times New Roman"/>
        </w:rPr>
        <w:t xml:space="preserve"> </w:t>
      </w:r>
      <w:proofErr w:type="spellStart"/>
      <w:r w:rsidRPr="00C65F8D">
        <w:rPr>
          <w:rFonts w:cs="Times New Roman"/>
        </w:rPr>
        <w:t>conceivable</w:t>
      </w:r>
      <w:proofErr w:type="spellEnd"/>
      <w:r w:rsidRPr="00C65F8D">
        <w:rPr>
          <w:rFonts w:cs="Times New Roman"/>
        </w:rPr>
        <w:t xml:space="preserve"> </w:t>
      </w:r>
      <w:proofErr w:type="spellStart"/>
      <w:r w:rsidRPr="00C65F8D">
        <w:rPr>
          <w:rFonts w:cs="Times New Roman"/>
        </w:rPr>
        <w:t>injury</w:t>
      </w:r>
      <w:proofErr w:type="spellEnd"/>
      <w:r w:rsidRPr="00C65F8D">
        <w:rPr>
          <w:rFonts w:cs="Times New Roman"/>
        </w:rPr>
        <w:t xml:space="preserve">. </w:t>
      </w:r>
      <w:proofErr w:type="spellStart"/>
      <w:r w:rsidRPr="00C65F8D">
        <w:rPr>
          <w:rFonts w:cs="Times New Roman"/>
        </w:rPr>
        <w:t>There</w:t>
      </w:r>
      <w:proofErr w:type="spellEnd"/>
      <w:r w:rsidRPr="00C65F8D">
        <w:rPr>
          <w:rFonts w:cs="Times New Roman"/>
        </w:rPr>
        <w:t xml:space="preserve"> </w:t>
      </w:r>
      <w:proofErr w:type="spellStart"/>
      <w:r w:rsidRPr="00C65F8D">
        <w:rPr>
          <w:rFonts w:cs="Times New Roman"/>
        </w:rPr>
        <w:t>are</w:t>
      </w:r>
      <w:proofErr w:type="spellEnd"/>
      <w:r w:rsidRPr="00C65F8D">
        <w:rPr>
          <w:rFonts w:cs="Times New Roman"/>
        </w:rPr>
        <w:t xml:space="preserve"> </w:t>
      </w:r>
      <w:proofErr w:type="spellStart"/>
      <w:r w:rsidRPr="00C65F8D">
        <w:rPr>
          <w:rFonts w:cs="Times New Roman"/>
        </w:rPr>
        <w:t>many</w:t>
      </w:r>
      <w:proofErr w:type="spellEnd"/>
      <w:r w:rsidRPr="00C65F8D">
        <w:rPr>
          <w:rFonts w:cs="Times New Roman"/>
        </w:rPr>
        <w:t xml:space="preserve"> </w:t>
      </w:r>
      <w:proofErr w:type="spellStart"/>
      <w:r w:rsidRPr="00C65F8D">
        <w:rPr>
          <w:rFonts w:cs="Times New Roman"/>
        </w:rPr>
        <w:t>types</w:t>
      </w:r>
      <w:proofErr w:type="spellEnd"/>
      <w:r w:rsidRPr="00C65F8D">
        <w:rPr>
          <w:rFonts w:cs="Times New Roman"/>
        </w:rPr>
        <w:t xml:space="preserve"> of </w:t>
      </w:r>
      <w:proofErr w:type="spellStart"/>
      <w:r w:rsidRPr="00C65F8D">
        <w:rPr>
          <w:rFonts w:cs="Times New Roman"/>
        </w:rPr>
        <w:t>runs</w:t>
      </w:r>
      <w:proofErr w:type="spellEnd"/>
      <w:r w:rsidRPr="00C65F8D">
        <w:rPr>
          <w:rFonts w:cs="Times New Roman"/>
        </w:rPr>
        <w:t xml:space="preserve">, </w:t>
      </w:r>
      <w:proofErr w:type="spellStart"/>
      <w:r w:rsidRPr="00C65F8D">
        <w:rPr>
          <w:rFonts w:cs="Times New Roman"/>
        </w:rPr>
        <w:t>however</w:t>
      </w:r>
      <w:proofErr w:type="spellEnd"/>
      <w:r w:rsidRPr="00C65F8D">
        <w:rPr>
          <w:rFonts w:cs="Times New Roman"/>
        </w:rPr>
        <w:t xml:space="preserve"> in </w:t>
      </w:r>
      <w:proofErr w:type="spellStart"/>
      <w:r w:rsidRPr="00C65F8D">
        <w:rPr>
          <w:rFonts w:cs="Times New Roman"/>
        </w:rPr>
        <w:t>this</w:t>
      </w:r>
      <w:proofErr w:type="spellEnd"/>
      <w:r w:rsidRPr="00C65F8D">
        <w:rPr>
          <w:rFonts w:cs="Times New Roman"/>
        </w:rPr>
        <w:t xml:space="preserve"> </w:t>
      </w:r>
      <w:proofErr w:type="spellStart"/>
      <w:r w:rsidR="007D633E">
        <w:rPr>
          <w:rFonts w:cs="Times New Roman"/>
        </w:rPr>
        <w:t>thesis</w:t>
      </w:r>
      <w:proofErr w:type="spellEnd"/>
      <w:r w:rsidRPr="00C65F8D">
        <w:rPr>
          <w:rFonts w:cs="Times New Roman"/>
        </w:rPr>
        <w:t xml:space="preserve">, I </w:t>
      </w:r>
      <w:proofErr w:type="spellStart"/>
      <w:r w:rsidRPr="00C65F8D">
        <w:rPr>
          <w:rFonts w:cs="Times New Roman"/>
        </w:rPr>
        <w:t>will</w:t>
      </w:r>
      <w:proofErr w:type="spellEnd"/>
      <w:r w:rsidRPr="00C65F8D">
        <w:rPr>
          <w:rFonts w:cs="Times New Roman"/>
        </w:rPr>
        <w:t xml:space="preserve"> be </w:t>
      </w:r>
      <w:proofErr w:type="spellStart"/>
      <w:r w:rsidRPr="00C65F8D">
        <w:rPr>
          <w:rFonts w:cs="Times New Roman"/>
        </w:rPr>
        <w:t>focusing</w:t>
      </w:r>
      <w:proofErr w:type="spellEnd"/>
      <w:r w:rsidRPr="00C65F8D">
        <w:rPr>
          <w:rFonts w:cs="Times New Roman"/>
        </w:rPr>
        <w:t xml:space="preserve"> </w:t>
      </w:r>
      <w:proofErr w:type="spellStart"/>
      <w:r w:rsidRPr="00C65F8D">
        <w:rPr>
          <w:rFonts w:cs="Times New Roman"/>
        </w:rPr>
        <w:t>on</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longer</w:t>
      </w:r>
      <w:proofErr w:type="spellEnd"/>
      <w:r w:rsidRPr="00C65F8D">
        <w:rPr>
          <w:rFonts w:cs="Times New Roman"/>
        </w:rPr>
        <w:t xml:space="preserve"> </w:t>
      </w:r>
      <w:proofErr w:type="spellStart"/>
      <w:r w:rsidRPr="00C65F8D">
        <w:rPr>
          <w:rFonts w:cs="Times New Roman"/>
        </w:rPr>
        <w:t>runs</w:t>
      </w:r>
      <w:proofErr w:type="spellEnd"/>
      <w:r w:rsidRPr="00C65F8D">
        <w:rPr>
          <w:rFonts w:cs="Times New Roman"/>
        </w:rPr>
        <w:t xml:space="preserve"> (</w:t>
      </w:r>
      <w:proofErr w:type="spellStart"/>
      <w:r w:rsidRPr="00C65F8D">
        <w:rPr>
          <w:rFonts w:cs="Times New Roman"/>
        </w:rPr>
        <w:t>marathons</w:t>
      </w:r>
      <w:proofErr w:type="spellEnd"/>
      <w:r w:rsidRPr="00C65F8D">
        <w:rPr>
          <w:rFonts w:cs="Times New Roman"/>
        </w:rPr>
        <w:t xml:space="preserve"> / </w:t>
      </w:r>
      <w:proofErr w:type="spellStart"/>
      <w:r w:rsidRPr="00C65F8D">
        <w:rPr>
          <w:rFonts w:cs="Times New Roman"/>
        </w:rPr>
        <w:t>supermarathons</w:t>
      </w:r>
      <w:proofErr w:type="spellEnd"/>
      <w:r w:rsidRPr="00C65F8D">
        <w:rPr>
          <w:rFonts w:cs="Times New Roman"/>
        </w:rPr>
        <w:t xml:space="preserve">). </w:t>
      </w:r>
    </w:p>
    <w:p w14:paraId="5A4ED514" w14:textId="77777777" w:rsidR="00C65F8D" w:rsidRPr="00C65F8D" w:rsidRDefault="00C65F8D" w:rsidP="00C65F8D">
      <w:pPr>
        <w:rPr>
          <w:rFonts w:cs="Times New Roman"/>
        </w:rPr>
      </w:pPr>
      <w:r w:rsidRPr="00C65F8D">
        <w:rPr>
          <w:rFonts w:cs="Times New Roman"/>
        </w:rPr>
        <w:t xml:space="preserve">The </w:t>
      </w:r>
      <w:proofErr w:type="spellStart"/>
      <w:r w:rsidRPr="00C65F8D">
        <w:rPr>
          <w:rFonts w:cs="Times New Roman"/>
        </w:rPr>
        <w:t>point</w:t>
      </w:r>
      <w:proofErr w:type="spellEnd"/>
      <w:r w:rsidRPr="00C65F8D">
        <w:rPr>
          <w:rFonts w:cs="Times New Roman"/>
        </w:rPr>
        <w:t xml:space="preserve"> of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diplomawork</w:t>
      </w:r>
      <w:proofErr w:type="spellEnd"/>
      <w:r w:rsidRPr="00C65F8D">
        <w:rPr>
          <w:rFonts w:cs="Times New Roman"/>
        </w:rPr>
        <w:t xml:space="preserve"> is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better</w:t>
      </w:r>
      <w:proofErr w:type="spellEnd"/>
      <w:r w:rsidRPr="00C65F8D">
        <w:rPr>
          <w:rFonts w:cs="Times New Roman"/>
        </w:rPr>
        <w:t xml:space="preserve"> </w:t>
      </w:r>
      <w:proofErr w:type="spellStart"/>
      <w:r w:rsidRPr="00C65F8D">
        <w:rPr>
          <w:rFonts w:cs="Times New Roman"/>
        </w:rPr>
        <w:t>understand</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results</w:t>
      </w:r>
      <w:proofErr w:type="spellEnd"/>
      <w:r w:rsidRPr="00C65F8D">
        <w:rPr>
          <w:rFonts w:cs="Times New Roman"/>
        </w:rPr>
        <w:t xml:space="preserve"> of </w:t>
      </w:r>
      <w:proofErr w:type="spellStart"/>
      <w:r w:rsidRPr="00C65F8D">
        <w:rPr>
          <w:rFonts w:cs="Times New Roman"/>
        </w:rPr>
        <w:t>running</w:t>
      </w:r>
      <w:proofErr w:type="spellEnd"/>
      <w:r w:rsidRPr="00C65F8D">
        <w:rPr>
          <w:rFonts w:cs="Times New Roman"/>
        </w:rPr>
        <w:t xml:space="preserve"> </w:t>
      </w:r>
      <w:proofErr w:type="spellStart"/>
      <w:r w:rsidRPr="00C65F8D">
        <w:rPr>
          <w:rFonts w:cs="Times New Roman"/>
        </w:rPr>
        <w:t>competitions</w:t>
      </w:r>
      <w:proofErr w:type="spellEnd"/>
      <w:r w:rsidRPr="00C65F8D">
        <w:rPr>
          <w:rFonts w:cs="Times New Roman"/>
        </w:rPr>
        <w:t xml:space="preserve"> and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easily</w:t>
      </w:r>
      <w:proofErr w:type="spellEnd"/>
      <w:r w:rsidRPr="00C65F8D">
        <w:rPr>
          <w:rFonts w:cs="Times New Roman"/>
        </w:rPr>
        <w:t xml:space="preserve"> </w:t>
      </w:r>
      <w:proofErr w:type="spellStart"/>
      <w:r w:rsidRPr="00C65F8D">
        <w:rPr>
          <w:rFonts w:cs="Times New Roman"/>
        </w:rPr>
        <w:t>visualize</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data</w:t>
      </w:r>
      <w:proofErr w:type="spellEnd"/>
      <w:r w:rsidRPr="00C65F8D">
        <w:rPr>
          <w:rFonts w:cs="Times New Roman"/>
        </w:rPr>
        <w:t xml:space="preserve">. The </w:t>
      </w:r>
      <w:proofErr w:type="spellStart"/>
      <w:r w:rsidRPr="00C65F8D">
        <w:rPr>
          <w:rFonts w:cs="Times New Roman"/>
        </w:rPr>
        <w:t>goal</w:t>
      </w:r>
      <w:proofErr w:type="spellEnd"/>
      <w:r w:rsidRPr="00C65F8D">
        <w:rPr>
          <w:rFonts w:cs="Times New Roman"/>
        </w:rPr>
        <w:t xml:space="preserve"> is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develop</w:t>
      </w:r>
      <w:proofErr w:type="spellEnd"/>
      <w:r w:rsidRPr="00C65F8D">
        <w:rPr>
          <w:rFonts w:cs="Times New Roman"/>
        </w:rPr>
        <w:t xml:space="preserve"> an </w:t>
      </w:r>
      <w:proofErr w:type="spellStart"/>
      <w:r w:rsidRPr="00C65F8D">
        <w:rPr>
          <w:rFonts w:cs="Times New Roman"/>
        </w:rPr>
        <w:t>easy</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use</w:t>
      </w:r>
      <w:proofErr w:type="spellEnd"/>
      <w:r w:rsidRPr="00C65F8D">
        <w:rPr>
          <w:rFonts w:cs="Times New Roman"/>
        </w:rPr>
        <w:t xml:space="preserve"> </w:t>
      </w:r>
      <w:proofErr w:type="spellStart"/>
      <w:r w:rsidRPr="00C65F8D">
        <w:rPr>
          <w:rFonts w:cs="Times New Roman"/>
        </w:rPr>
        <w:t>application</w:t>
      </w:r>
      <w:proofErr w:type="spellEnd"/>
      <w:r w:rsidRPr="00C65F8D">
        <w:rPr>
          <w:rFonts w:cs="Times New Roman"/>
        </w:rPr>
        <w:t xml:space="preserve"> </w:t>
      </w:r>
      <w:proofErr w:type="spellStart"/>
      <w:r w:rsidRPr="00C65F8D">
        <w:rPr>
          <w:rFonts w:cs="Times New Roman"/>
        </w:rPr>
        <w:t>which</w:t>
      </w:r>
      <w:proofErr w:type="spellEnd"/>
      <w:r w:rsidRPr="00C65F8D">
        <w:rPr>
          <w:rFonts w:cs="Times New Roman"/>
        </w:rPr>
        <w:t xml:space="preserve"> </w:t>
      </w:r>
      <w:proofErr w:type="spellStart"/>
      <w:r w:rsidRPr="00C65F8D">
        <w:rPr>
          <w:rFonts w:cs="Times New Roman"/>
        </w:rPr>
        <w:t>helps</w:t>
      </w:r>
      <w:proofErr w:type="spellEnd"/>
      <w:r w:rsidRPr="00C65F8D">
        <w:rPr>
          <w:rFonts w:cs="Times New Roman"/>
        </w:rPr>
        <w:t xml:space="preserve"> in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evaluation</w:t>
      </w:r>
      <w:proofErr w:type="spellEnd"/>
      <w:r w:rsidRPr="00C65F8D">
        <w:rPr>
          <w:rFonts w:cs="Times New Roman"/>
        </w:rPr>
        <w:t xml:space="preserve"> of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data</w:t>
      </w:r>
      <w:proofErr w:type="spellEnd"/>
      <w:r w:rsidRPr="00C65F8D">
        <w:rPr>
          <w:rFonts w:cs="Times New Roman"/>
        </w:rPr>
        <w:t xml:space="preserve"> and </w:t>
      </w:r>
      <w:proofErr w:type="spellStart"/>
      <w:r w:rsidRPr="00C65F8D">
        <w:rPr>
          <w:rFonts w:cs="Times New Roman"/>
        </w:rPr>
        <w:t>can</w:t>
      </w:r>
      <w:proofErr w:type="spellEnd"/>
      <w:r w:rsidRPr="00C65F8D">
        <w:rPr>
          <w:rFonts w:cs="Times New Roman"/>
        </w:rPr>
        <w:t xml:space="preserve"> </w:t>
      </w:r>
      <w:proofErr w:type="spellStart"/>
      <w:r w:rsidRPr="00C65F8D">
        <w:rPr>
          <w:rFonts w:cs="Times New Roman"/>
        </w:rPr>
        <w:t>predict</w:t>
      </w:r>
      <w:proofErr w:type="spellEnd"/>
      <w:r w:rsidRPr="00C65F8D">
        <w:rPr>
          <w:rFonts w:cs="Times New Roman"/>
        </w:rPr>
        <w:t xml:space="preserve"> </w:t>
      </w:r>
      <w:proofErr w:type="spellStart"/>
      <w:r w:rsidRPr="00C65F8D">
        <w:rPr>
          <w:rFonts w:cs="Times New Roman"/>
        </w:rPr>
        <w:t>future</w:t>
      </w:r>
      <w:proofErr w:type="spellEnd"/>
      <w:r w:rsidRPr="00C65F8D">
        <w:rPr>
          <w:rFonts w:cs="Times New Roman"/>
        </w:rPr>
        <w:t xml:space="preserve"> </w:t>
      </w:r>
      <w:proofErr w:type="spellStart"/>
      <w:r w:rsidRPr="00C65F8D">
        <w:rPr>
          <w:rFonts w:cs="Times New Roman"/>
        </w:rPr>
        <w:t>outcomes</w:t>
      </w:r>
      <w:proofErr w:type="spellEnd"/>
      <w:r w:rsidRPr="00C65F8D">
        <w:rPr>
          <w:rFonts w:cs="Times New Roman"/>
        </w:rPr>
        <w:t xml:space="preserve"> </w:t>
      </w:r>
      <w:proofErr w:type="spellStart"/>
      <w:r w:rsidRPr="00C65F8D">
        <w:rPr>
          <w:rFonts w:cs="Times New Roman"/>
        </w:rPr>
        <w:t>for</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user</w:t>
      </w:r>
      <w:proofErr w:type="spellEnd"/>
      <w:r w:rsidRPr="00C65F8D">
        <w:rPr>
          <w:rFonts w:cs="Times New Roman"/>
        </w:rPr>
        <w:t>.</w:t>
      </w:r>
    </w:p>
    <w:p w14:paraId="1E562CD6" w14:textId="21BD25DA" w:rsidR="00D140C6" w:rsidRDefault="00C65F8D" w:rsidP="00C65F8D">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create</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application</w:t>
      </w:r>
      <w:proofErr w:type="spellEnd"/>
      <w:r w:rsidRPr="00C65F8D">
        <w:rPr>
          <w:rFonts w:cs="Times New Roman"/>
        </w:rPr>
        <w:t xml:space="preserve">, I </w:t>
      </w:r>
      <w:proofErr w:type="spellStart"/>
      <w:r w:rsidRPr="00C65F8D">
        <w:rPr>
          <w:rFonts w:cs="Times New Roman"/>
        </w:rPr>
        <w:t>will</w:t>
      </w:r>
      <w:proofErr w:type="spellEnd"/>
      <w:r w:rsidRPr="00C65F8D">
        <w:rPr>
          <w:rFonts w:cs="Times New Roman"/>
        </w:rPr>
        <w:t xml:space="preserve"> </w:t>
      </w:r>
      <w:proofErr w:type="spellStart"/>
      <w:r w:rsidRPr="00C65F8D">
        <w:rPr>
          <w:rFonts w:cs="Times New Roman"/>
        </w:rPr>
        <w:t>utilize</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most </w:t>
      </w:r>
      <w:proofErr w:type="spellStart"/>
      <w:r w:rsidRPr="00C65F8D">
        <w:rPr>
          <w:rFonts w:cs="Times New Roman"/>
        </w:rPr>
        <w:t>well-known</w:t>
      </w:r>
      <w:proofErr w:type="spellEnd"/>
      <w:r w:rsidRPr="00C65F8D">
        <w:rPr>
          <w:rFonts w:cs="Times New Roman"/>
        </w:rPr>
        <w:t xml:space="preserve"> and </w:t>
      </w:r>
      <w:proofErr w:type="spellStart"/>
      <w:r w:rsidRPr="00C65F8D">
        <w:rPr>
          <w:rFonts w:cs="Times New Roman"/>
        </w:rPr>
        <w:t>popular</w:t>
      </w:r>
      <w:proofErr w:type="spellEnd"/>
      <w:r w:rsidRPr="00C65F8D">
        <w:rPr>
          <w:rFonts w:cs="Times New Roman"/>
        </w:rPr>
        <w:t xml:space="preserve"> </w:t>
      </w:r>
      <w:proofErr w:type="spellStart"/>
      <w:r w:rsidRPr="00C65F8D">
        <w:rPr>
          <w:rFonts w:cs="Times New Roman"/>
        </w:rPr>
        <w:t>programming</w:t>
      </w:r>
      <w:proofErr w:type="spellEnd"/>
      <w:r w:rsidRPr="00C65F8D">
        <w:rPr>
          <w:rFonts w:cs="Times New Roman"/>
        </w:rPr>
        <w:t xml:space="preserve"> </w:t>
      </w:r>
      <w:proofErr w:type="spellStart"/>
      <w:r w:rsidRPr="00C65F8D">
        <w:rPr>
          <w:rFonts w:cs="Times New Roman"/>
        </w:rPr>
        <w:t>language</w:t>
      </w:r>
      <w:proofErr w:type="spellEnd"/>
      <w:r w:rsidRPr="00C65F8D">
        <w:rPr>
          <w:rFonts w:cs="Times New Roman"/>
        </w:rPr>
        <w:t xml:space="preserve"> </w:t>
      </w:r>
      <w:proofErr w:type="spellStart"/>
      <w:r w:rsidRPr="00C65F8D">
        <w:rPr>
          <w:rFonts w:cs="Times New Roman"/>
        </w:rPr>
        <w:t>today</w:t>
      </w:r>
      <w:proofErr w:type="spellEnd"/>
      <w:r w:rsidRPr="00C65F8D">
        <w:rPr>
          <w:rFonts w:cs="Times New Roman"/>
        </w:rPr>
        <w:t xml:space="preserve">, </w:t>
      </w:r>
      <w:proofErr w:type="spellStart"/>
      <w:r w:rsidRPr="00C65F8D">
        <w:rPr>
          <w:rFonts w:cs="Times New Roman"/>
        </w:rPr>
        <w:t>which</w:t>
      </w:r>
      <w:proofErr w:type="spellEnd"/>
      <w:r w:rsidRPr="00C65F8D">
        <w:rPr>
          <w:rFonts w:cs="Times New Roman"/>
        </w:rPr>
        <w:t xml:space="preserve"> is Python. I </w:t>
      </w:r>
      <w:proofErr w:type="spellStart"/>
      <w:r w:rsidRPr="00C65F8D">
        <w:rPr>
          <w:rFonts w:cs="Times New Roman"/>
        </w:rPr>
        <w:t>sided</w:t>
      </w:r>
      <w:proofErr w:type="spellEnd"/>
      <w:r w:rsidRPr="00C65F8D">
        <w:rPr>
          <w:rFonts w:cs="Times New Roman"/>
        </w:rPr>
        <w:t xml:space="preserve"> </w:t>
      </w:r>
      <w:proofErr w:type="spellStart"/>
      <w:r w:rsidRPr="00C65F8D">
        <w:rPr>
          <w:rFonts w:cs="Times New Roman"/>
        </w:rPr>
        <w:t>with</w:t>
      </w:r>
      <w:proofErr w:type="spellEnd"/>
      <w:r w:rsidRPr="00C65F8D">
        <w:rPr>
          <w:rFonts w:cs="Times New Roman"/>
        </w:rPr>
        <w:t xml:space="preserve"> </w:t>
      </w:r>
      <w:proofErr w:type="spellStart"/>
      <w:r w:rsidRPr="00C65F8D">
        <w:rPr>
          <w:rFonts w:cs="Times New Roman"/>
        </w:rPr>
        <w:t>this</w:t>
      </w:r>
      <w:proofErr w:type="spellEnd"/>
      <w:r w:rsidRPr="00C65F8D">
        <w:rPr>
          <w:rFonts w:cs="Times New Roman"/>
        </w:rPr>
        <w:t xml:space="preserve"> </w:t>
      </w:r>
      <w:proofErr w:type="spellStart"/>
      <w:r w:rsidRPr="00C65F8D">
        <w:rPr>
          <w:rFonts w:cs="Times New Roman"/>
        </w:rPr>
        <w:t>technology</w:t>
      </w:r>
      <w:proofErr w:type="spellEnd"/>
      <w:r w:rsidRPr="00C65F8D">
        <w:rPr>
          <w:rFonts w:cs="Times New Roman"/>
        </w:rPr>
        <w:t xml:space="preserve"> </w:t>
      </w:r>
      <w:proofErr w:type="spellStart"/>
      <w:r w:rsidRPr="00C65F8D">
        <w:rPr>
          <w:rFonts w:cs="Times New Roman"/>
        </w:rPr>
        <w:t>since</w:t>
      </w:r>
      <w:proofErr w:type="spellEnd"/>
      <w:r w:rsidRPr="00C65F8D">
        <w:rPr>
          <w:rFonts w:cs="Times New Roman"/>
        </w:rPr>
        <w:t xml:space="preserve"> it has a </w:t>
      </w:r>
      <w:proofErr w:type="spellStart"/>
      <w:r w:rsidRPr="00C65F8D">
        <w:rPr>
          <w:rFonts w:cs="Times New Roman"/>
        </w:rPr>
        <w:t>massive</w:t>
      </w:r>
      <w:proofErr w:type="spellEnd"/>
      <w:r w:rsidRPr="00C65F8D">
        <w:rPr>
          <w:rFonts w:cs="Times New Roman"/>
        </w:rPr>
        <w:t xml:space="preserve"> </w:t>
      </w:r>
      <w:proofErr w:type="spellStart"/>
      <w:r w:rsidRPr="00C65F8D">
        <w:rPr>
          <w:rFonts w:cs="Times New Roman"/>
        </w:rPr>
        <w:t>user-base</w:t>
      </w:r>
      <w:proofErr w:type="spellEnd"/>
      <w:r w:rsidRPr="00C65F8D">
        <w:rPr>
          <w:rFonts w:cs="Times New Roman"/>
        </w:rPr>
        <w:t xml:space="preserve">, it s </w:t>
      </w:r>
      <w:proofErr w:type="spellStart"/>
      <w:r w:rsidRPr="00C65F8D">
        <w:rPr>
          <w:rFonts w:cs="Times New Roman"/>
        </w:rPr>
        <w:t>fairly</w:t>
      </w:r>
      <w:proofErr w:type="spellEnd"/>
      <w:r w:rsidRPr="00C65F8D">
        <w:rPr>
          <w:rFonts w:cs="Times New Roman"/>
        </w:rPr>
        <w:t xml:space="preserve"> </w:t>
      </w:r>
      <w:proofErr w:type="spellStart"/>
      <w:r w:rsidRPr="00C65F8D">
        <w:rPr>
          <w:rFonts w:cs="Times New Roman"/>
        </w:rPr>
        <w:t>easy</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use</w:t>
      </w:r>
      <w:proofErr w:type="spellEnd"/>
      <w:r w:rsidRPr="00C65F8D">
        <w:rPr>
          <w:rFonts w:cs="Times New Roman"/>
        </w:rPr>
        <w:t xml:space="preserve">, I </w:t>
      </w:r>
      <w:proofErr w:type="spellStart"/>
      <w:r w:rsidRPr="00C65F8D">
        <w:rPr>
          <w:rFonts w:cs="Times New Roman"/>
        </w:rPr>
        <w:t>have</w:t>
      </w:r>
      <w:proofErr w:type="spellEnd"/>
      <w:r w:rsidRPr="00C65F8D">
        <w:rPr>
          <w:rFonts w:cs="Times New Roman"/>
        </w:rPr>
        <w:t xml:space="preserve"> </w:t>
      </w:r>
      <w:proofErr w:type="spellStart"/>
      <w:r w:rsidRPr="00C65F8D">
        <w:rPr>
          <w:rFonts w:cs="Times New Roman"/>
        </w:rPr>
        <w:t>previous</w:t>
      </w:r>
      <w:proofErr w:type="spellEnd"/>
      <w:r w:rsidRPr="00C65F8D">
        <w:rPr>
          <w:rFonts w:cs="Times New Roman"/>
        </w:rPr>
        <w:t xml:space="preserve"> </w:t>
      </w:r>
      <w:proofErr w:type="spellStart"/>
      <w:r w:rsidRPr="00C65F8D">
        <w:rPr>
          <w:rFonts w:cs="Times New Roman"/>
        </w:rPr>
        <w:t>experience</w:t>
      </w:r>
      <w:proofErr w:type="spellEnd"/>
      <w:r w:rsidRPr="00C65F8D">
        <w:rPr>
          <w:rFonts w:cs="Times New Roman"/>
        </w:rPr>
        <w:t xml:space="preserve"> in </w:t>
      </w:r>
      <w:proofErr w:type="spellStart"/>
      <w:r w:rsidRPr="00C65F8D">
        <w:rPr>
          <w:rFonts w:cs="Times New Roman"/>
        </w:rPr>
        <w:t>its</w:t>
      </w:r>
      <w:proofErr w:type="spellEnd"/>
      <w:r w:rsidRPr="00C65F8D">
        <w:rPr>
          <w:rFonts w:cs="Times New Roman"/>
        </w:rPr>
        <w:t xml:space="preserve"> </w:t>
      </w:r>
      <w:proofErr w:type="spellStart"/>
      <w:r w:rsidRPr="00C65F8D">
        <w:rPr>
          <w:rFonts w:cs="Times New Roman"/>
        </w:rPr>
        <w:t>application</w:t>
      </w:r>
      <w:proofErr w:type="spellEnd"/>
      <w:r w:rsidRPr="00C65F8D">
        <w:rPr>
          <w:rFonts w:cs="Times New Roman"/>
        </w:rPr>
        <w:t xml:space="preserve"> and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wrap</w:t>
      </w:r>
      <w:proofErr w:type="spellEnd"/>
      <w:r w:rsidRPr="00C65F8D">
        <w:rPr>
          <w:rFonts w:cs="Times New Roman"/>
        </w:rPr>
        <w:t xml:space="preserve"> </w:t>
      </w:r>
      <w:proofErr w:type="spellStart"/>
      <w:r w:rsidRPr="00C65F8D">
        <w:rPr>
          <w:rFonts w:cs="Times New Roman"/>
        </w:rPr>
        <w:t>things</w:t>
      </w:r>
      <w:proofErr w:type="spellEnd"/>
      <w:r w:rsidRPr="00C65F8D">
        <w:rPr>
          <w:rFonts w:cs="Times New Roman"/>
        </w:rPr>
        <w:t xml:space="preserve"> </w:t>
      </w:r>
      <w:proofErr w:type="spellStart"/>
      <w:r w:rsidRPr="00C65F8D">
        <w:rPr>
          <w:rFonts w:cs="Times New Roman"/>
        </w:rPr>
        <w:t>up</w:t>
      </w:r>
      <w:proofErr w:type="spellEnd"/>
      <w:r w:rsidRPr="00C65F8D">
        <w:rPr>
          <w:rFonts w:cs="Times New Roman"/>
        </w:rPr>
        <w:t xml:space="preserve">, </w:t>
      </w:r>
      <w:proofErr w:type="spellStart"/>
      <w:r w:rsidRPr="00C65F8D">
        <w:rPr>
          <w:rFonts w:cs="Times New Roman"/>
        </w:rPr>
        <w:t>this</w:t>
      </w:r>
      <w:proofErr w:type="spellEnd"/>
      <w:r w:rsidRPr="00C65F8D">
        <w:rPr>
          <w:rFonts w:cs="Times New Roman"/>
        </w:rPr>
        <w:t xml:space="preserve"> </w:t>
      </w:r>
      <w:proofErr w:type="spellStart"/>
      <w:r w:rsidRPr="00C65F8D">
        <w:rPr>
          <w:rFonts w:cs="Times New Roman"/>
        </w:rPr>
        <w:t>language</w:t>
      </w:r>
      <w:proofErr w:type="spellEnd"/>
      <w:r w:rsidRPr="00C65F8D">
        <w:rPr>
          <w:rFonts w:cs="Times New Roman"/>
        </w:rPr>
        <w:t xml:space="preserve"> is </w:t>
      </w:r>
      <w:proofErr w:type="spellStart"/>
      <w:r w:rsidRPr="00C65F8D">
        <w:rPr>
          <w:rFonts w:cs="Times New Roman"/>
        </w:rPr>
        <w:t>the</w:t>
      </w:r>
      <w:proofErr w:type="spellEnd"/>
      <w:r w:rsidRPr="00C65F8D">
        <w:rPr>
          <w:rFonts w:cs="Times New Roman"/>
        </w:rPr>
        <w:t xml:space="preserve"> most </w:t>
      </w:r>
      <w:proofErr w:type="spellStart"/>
      <w:r w:rsidRPr="00C65F8D">
        <w:rPr>
          <w:rFonts w:cs="Times New Roman"/>
        </w:rPr>
        <w:t>supported</w:t>
      </w:r>
      <w:proofErr w:type="spellEnd"/>
      <w:r w:rsidRPr="00C65F8D">
        <w:rPr>
          <w:rFonts w:cs="Times New Roman"/>
        </w:rPr>
        <w:t xml:space="preserve"> in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field</w:t>
      </w:r>
      <w:proofErr w:type="spellEnd"/>
      <w:r w:rsidRPr="00C65F8D">
        <w:rPr>
          <w:rFonts w:cs="Times New Roman"/>
        </w:rPr>
        <w:t xml:space="preserve"> of Data Mining and Data Science. </w:t>
      </w:r>
      <w:proofErr w:type="spellStart"/>
      <w:r w:rsidRPr="00C65F8D">
        <w:rPr>
          <w:rFonts w:cs="Times New Roman"/>
        </w:rPr>
        <w:t>There</w:t>
      </w:r>
      <w:proofErr w:type="spellEnd"/>
      <w:r w:rsidRPr="00C65F8D">
        <w:rPr>
          <w:rFonts w:cs="Times New Roman"/>
        </w:rPr>
        <w:t xml:space="preserve"> </w:t>
      </w:r>
      <w:proofErr w:type="spellStart"/>
      <w:r w:rsidRPr="00C65F8D">
        <w:rPr>
          <w:rFonts w:cs="Times New Roman"/>
        </w:rPr>
        <w:t>are</w:t>
      </w:r>
      <w:proofErr w:type="spellEnd"/>
      <w:r w:rsidRPr="00C65F8D">
        <w:rPr>
          <w:rFonts w:cs="Times New Roman"/>
        </w:rPr>
        <w:t xml:space="preserve"> </w:t>
      </w:r>
      <w:proofErr w:type="spellStart"/>
      <w:r w:rsidRPr="00C65F8D">
        <w:rPr>
          <w:rFonts w:cs="Times New Roman"/>
        </w:rPr>
        <w:t>sever</w:t>
      </w:r>
      <w:r w:rsidR="00314BDF">
        <w:rPr>
          <w:rFonts w:cs="Times New Roman"/>
        </w:rPr>
        <w:t>a</w:t>
      </w:r>
      <w:r w:rsidRPr="00C65F8D">
        <w:rPr>
          <w:rFonts w:cs="Times New Roman"/>
        </w:rPr>
        <w:t>l</w:t>
      </w:r>
      <w:proofErr w:type="spellEnd"/>
      <w:r w:rsidRPr="00C65F8D">
        <w:rPr>
          <w:rFonts w:cs="Times New Roman"/>
        </w:rPr>
        <w:t xml:space="preserve"> </w:t>
      </w:r>
      <w:proofErr w:type="spellStart"/>
      <w:r w:rsidRPr="00C65F8D">
        <w:rPr>
          <w:rFonts w:cs="Times New Roman"/>
        </w:rPr>
        <w:t>libraries</w:t>
      </w:r>
      <w:proofErr w:type="spellEnd"/>
      <w:r w:rsidRPr="00C65F8D">
        <w:rPr>
          <w:rFonts w:cs="Times New Roman"/>
        </w:rPr>
        <w:t xml:space="preserve"> </w:t>
      </w:r>
      <w:proofErr w:type="spellStart"/>
      <w:r w:rsidRPr="00C65F8D">
        <w:rPr>
          <w:rFonts w:cs="Times New Roman"/>
        </w:rPr>
        <w:t>accessible</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make</w:t>
      </w:r>
      <w:proofErr w:type="spellEnd"/>
      <w:r w:rsidRPr="00C65F8D">
        <w:rPr>
          <w:rFonts w:cs="Times New Roman"/>
        </w:rPr>
        <w:t xml:space="preserve"> </w:t>
      </w:r>
      <w:proofErr w:type="spellStart"/>
      <w:r w:rsidRPr="00C65F8D">
        <w:rPr>
          <w:rFonts w:cs="Times New Roman"/>
        </w:rPr>
        <w:t>work</w:t>
      </w:r>
      <w:proofErr w:type="spellEnd"/>
      <w:r w:rsidRPr="00C65F8D">
        <w:rPr>
          <w:rFonts w:cs="Times New Roman"/>
        </w:rPr>
        <w:t xml:space="preserve"> </w:t>
      </w:r>
      <w:proofErr w:type="spellStart"/>
      <w:r w:rsidRPr="00C65F8D">
        <w:rPr>
          <w:rFonts w:cs="Times New Roman"/>
        </w:rPr>
        <w:t>easier</w:t>
      </w:r>
      <w:proofErr w:type="spellEnd"/>
      <w:r w:rsidRPr="00C65F8D">
        <w:rPr>
          <w:rFonts w:cs="Times New Roman"/>
        </w:rPr>
        <w:t xml:space="preserve">, </w:t>
      </w:r>
      <w:proofErr w:type="spellStart"/>
      <w:r w:rsidRPr="00C65F8D">
        <w:rPr>
          <w:rFonts w:cs="Times New Roman"/>
        </w:rPr>
        <w:t>such</w:t>
      </w:r>
      <w:proofErr w:type="spellEnd"/>
      <w:r w:rsidRPr="00C65F8D">
        <w:rPr>
          <w:rFonts w:cs="Times New Roman"/>
        </w:rPr>
        <w:t xml:space="preserve"> </w:t>
      </w:r>
      <w:proofErr w:type="spellStart"/>
      <w:r w:rsidRPr="00C65F8D">
        <w:rPr>
          <w:rFonts w:cs="Times New Roman"/>
        </w:rPr>
        <w:t>as</w:t>
      </w:r>
      <w:proofErr w:type="spellEnd"/>
      <w:r w:rsidRPr="00C65F8D">
        <w:rPr>
          <w:rFonts w:cs="Times New Roman"/>
        </w:rPr>
        <w:t xml:space="preserve"> </w:t>
      </w:r>
      <w:proofErr w:type="spellStart"/>
      <w:r w:rsidRPr="00C65F8D">
        <w:rPr>
          <w:rFonts w:cs="Times New Roman"/>
        </w:rPr>
        <w:t>pandas</w:t>
      </w:r>
      <w:proofErr w:type="spellEnd"/>
      <w:r w:rsidRPr="00C65F8D">
        <w:rPr>
          <w:rFonts w:cs="Times New Roman"/>
        </w:rPr>
        <w:t xml:space="preserve">, </w:t>
      </w:r>
      <w:proofErr w:type="spellStart"/>
      <w:r w:rsidRPr="00C65F8D">
        <w:rPr>
          <w:rFonts w:cs="Times New Roman"/>
        </w:rPr>
        <w:t>which</w:t>
      </w:r>
      <w:proofErr w:type="spellEnd"/>
      <w:r w:rsidRPr="00C65F8D">
        <w:rPr>
          <w:rFonts w:cs="Times New Roman"/>
        </w:rPr>
        <w:t xml:space="preserve"> </w:t>
      </w:r>
      <w:proofErr w:type="spellStart"/>
      <w:r w:rsidRPr="00C65F8D">
        <w:rPr>
          <w:rFonts w:cs="Times New Roman"/>
        </w:rPr>
        <w:t>helps</w:t>
      </w:r>
      <w:proofErr w:type="spellEnd"/>
      <w:r w:rsidRPr="00C65F8D">
        <w:rPr>
          <w:rFonts w:cs="Times New Roman"/>
        </w:rPr>
        <w:t xml:space="preserve"> </w:t>
      </w:r>
      <w:proofErr w:type="spellStart"/>
      <w:r w:rsidRPr="00C65F8D">
        <w:rPr>
          <w:rFonts w:cs="Times New Roman"/>
        </w:rPr>
        <w:t>you</w:t>
      </w:r>
      <w:proofErr w:type="spellEnd"/>
      <w:r w:rsidRPr="00C65F8D">
        <w:rPr>
          <w:rFonts w:cs="Times New Roman"/>
        </w:rPr>
        <w:t xml:space="preserve"> </w:t>
      </w:r>
      <w:proofErr w:type="spellStart"/>
      <w:r w:rsidRPr="00C65F8D">
        <w:rPr>
          <w:rFonts w:cs="Times New Roman"/>
        </w:rPr>
        <w:t>with</w:t>
      </w:r>
      <w:proofErr w:type="spellEnd"/>
      <w:r w:rsidRPr="00C65F8D">
        <w:rPr>
          <w:rFonts w:cs="Times New Roman"/>
        </w:rPr>
        <w:t xml:space="preserve"> </w:t>
      </w:r>
      <w:proofErr w:type="spellStart"/>
      <w:r w:rsidRPr="00C65F8D">
        <w:rPr>
          <w:rFonts w:cs="Times New Roman"/>
        </w:rPr>
        <w:t>data</w:t>
      </w:r>
      <w:proofErr w:type="spellEnd"/>
      <w:r w:rsidRPr="00C65F8D">
        <w:rPr>
          <w:rFonts w:cs="Times New Roman"/>
        </w:rPr>
        <w:t xml:space="preserve"> </w:t>
      </w:r>
      <w:proofErr w:type="spellStart"/>
      <w:r w:rsidRPr="00C65F8D">
        <w:rPr>
          <w:rFonts w:cs="Times New Roman"/>
        </w:rPr>
        <w:t>cleaning</w:t>
      </w:r>
      <w:proofErr w:type="spellEnd"/>
      <w:r w:rsidRPr="00C65F8D">
        <w:rPr>
          <w:rFonts w:cs="Times New Roman"/>
        </w:rPr>
        <w:t xml:space="preserve">, </w:t>
      </w:r>
      <w:proofErr w:type="spellStart"/>
      <w:r w:rsidRPr="00C65F8D">
        <w:rPr>
          <w:rFonts w:cs="Times New Roman"/>
        </w:rPr>
        <w:t>matplotlib</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help</w:t>
      </w:r>
      <w:proofErr w:type="spellEnd"/>
      <w:r w:rsidRPr="00C65F8D">
        <w:rPr>
          <w:rFonts w:cs="Times New Roman"/>
        </w:rPr>
        <w:t xml:space="preserve"> </w:t>
      </w:r>
      <w:proofErr w:type="spellStart"/>
      <w:r w:rsidRPr="00C65F8D">
        <w:rPr>
          <w:rFonts w:cs="Times New Roman"/>
        </w:rPr>
        <w:t>you</w:t>
      </w:r>
      <w:proofErr w:type="spellEnd"/>
      <w:r w:rsidRPr="00C65F8D">
        <w:rPr>
          <w:rFonts w:cs="Times New Roman"/>
        </w:rPr>
        <w:t xml:space="preserve"> </w:t>
      </w:r>
      <w:proofErr w:type="spellStart"/>
      <w:r w:rsidRPr="00C65F8D">
        <w:rPr>
          <w:rFonts w:cs="Times New Roman"/>
        </w:rPr>
        <w:t>easily</w:t>
      </w:r>
      <w:proofErr w:type="spellEnd"/>
      <w:r w:rsidRPr="00C65F8D">
        <w:rPr>
          <w:rFonts w:cs="Times New Roman"/>
        </w:rPr>
        <w:t xml:space="preserve"> </w:t>
      </w:r>
      <w:proofErr w:type="spellStart"/>
      <w:r w:rsidRPr="00C65F8D">
        <w:rPr>
          <w:rFonts w:cs="Times New Roman"/>
        </w:rPr>
        <w:t>visualize</w:t>
      </w:r>
      <w:proofErr w:type="spellEnd"/>
      <w:r w:rsidRPr="00C65F8D">
        <w:rPr>
          <w:rFonts w:cs="Times New Roman"/>
        </w:rPr>
        <w:t xml:space="preserve"> </w:t>
      </w:r>
      <w:proofErr w:type="spellStart"/>
      <w:r w:rsidRPr="00C65F8D">
        <w:rPr>
          <w:rFonts w:cs="Times New Roman"/>
        </w:rPr>
        <w:t>data</w:t>
      </w:r>
      <w:proofErr w:type="spellEnd"/>
      <w:r w:rsidRPr="00C65F8D">
        <w:rPr>
          <w:rFonts w:cs="Times New Roman"/>
        </w:rPr>
        <w:t xml:space="preserve"> </w:t>
      </w:r>
      <w:proofErr w:type="spellStart"/>
      <w:r w:rsidRPr="00C65F8D">
        <w:rPr>
          <w:rFonts w:cs="Times New Roman"/>
        </w:rPr>
        <w:t>with</w:t>
      </w:r>
      <w:proofErr w:type="spellEnd"/>
      <w:r w:rsidRPr="00C65F8D">
        <w:rPr>
          <w:rFonts w:cs="Times New Roman"/>
        </w:rPr>
        <w:t xml:space="preserve"> </w:t>
      </w:r>
      <w:proofErr w:type="spellStart"/>
      <w:r w:rsidRPr="00C65F8D">
        <w:rPr>
          <w:rFonts w:cs="Times New Roman"/>
        </w:rPr>
        <w:t>diagrams</w:t>
      </w:r>
      <w:proofErr w:type="spellEnd"/>
      <w:r w:rsidRPr="00C65F8D">
        <w:rPr>
          <w:rFonts w:cs="Times New Roman"/>
        </w:rPr>
        <w:t xml:space="preserve">, and </w:t>
      </w:r>
      <w:proofErr w:type="spellStart"/>
      <w:r w:rsidRPr="00C65F8D">
        <w:rPr>
          <w:rFonts w:cs="Times New Roman"/>
        </w:rPr>
        <w:t>scikit-learn</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build</w:t>
      </w:r>
      <w:proofErr w:type="spellEnd"/>
      <w:r w:rsidRPr="00C65F8D">
        <w:rPr>
          <w:rFonts w:cs="Times New Roman"/>
        </w:rPr>
        <w:t xml:space="preserve"> </w:t>
      </w:r>
      <w:proofErr w:type="spellStart"/>
      <w:r w:rsidRPr="00C65F8D">
        <w:rPr>
          <w:rFonts w:cs="Times New Roman"/>
        </w:rPr>
        <w:t>machine</w:t>
      </w:r>
      <w:proofErr w:type="spellEnd"/>
      <w:r w:rsidRPr="00C65F8D">
        <w:rPr>
          <w:rFonts w:cs="Times New Roman"/>
        </w:rPr>
        <w:t xml:space="preserve"> </w:t>
      </w:r>
      <w:proofErr w:type="spellStart"/>
      <w:r w:rsidRPr="00C65F8D">
        <w:rPr>
          <w:rFonts w:cs="Times New Roman"/>
        </w:rPr>
        <w:t>learning</w:t>
      </w:r>
      <w:proofErr w:type="spellEnd"/>
      <w:r w:rsidRPr="00C65F8D">
        <w:rPr>
          <w:rFonts w:cs="Times New Roman"/>
        </w:rPr>
        <w:t xml:space="preserve"> </w:t>
      </w:r>
      <w:proofErr w:type="spellStart"/>
      <w:r w:rsidRPr="00C65F8D">
        <w:rPr>
          <w:rFonts w:cs="Times New Roman"/>
        </w:rPr>
        <w:t>models</w:t>
      </w:r>
      <w:proofErr w:type="spellEnd"/>
      <w:r w:rsidRPr="00C65F8D">
        <w:rPr>
          <w:rFonts w:cs="Times New Roman"/>
        </w:rPr>
        <w:t xml:space="preserve">. </w:t>
      </w:r>
      <w:proofErr w:type="spellStart"/>
      <w:r w:rsidRPr="00C65F8D">
        <w:rPr>
          <w:rFonts w:cs="Times New Roman"/>
        </w:rPr>
        <w:t>There</w:t>
      </w:r>
      <w:proofErr w:type="spellEnd"/>
      <w:r w:rsidRPr="00C65F8D">
        <w:rPr>
          <w:rFonts w:cs="Times New Roman"/>
        </w:rPr>
        <w:t xml:space="preserve"> </w:t>
      </w:r>
      <w:proofErr w:type="spellStart"/>
      <w:r w:rsidRPr="00C65F8D">
        <w:rPr>
          <w:rFonts w:cs="Times New Roman"/>
        </w:rPr>
        <w:t>are</w:t>
      </w:r>
      <w:proofErr w:type="spellEnd"/>
      <w:r w:rsidRPr="00C65F8D">
        <w:rPr>
          <w:rFonts w:cs="Times New Roman"/>
        </w:rPr>
        <w:t xml:space="preserve"> </w:t>
      </w:r>
      <w:proofErr w:type="spellStart"/>
      <w:r w:rsidRPr="00C65F8D">
        <w:rPr>
          <w:rFonts w:cs="Times New Roman"/>
        </w:rPr>
        <w:t>various</w:t>
      </w:r>
      <w:proofErr w:type="spellEnd"/>
      <w:r w:rsidRPr="00C65F8D">
        <w:rPr>
          <w:rFonts w:cs="Times New Roman"/>
        </w:rPr>
        <w:t xml:space="preserve"> </w:t>
      </w:r>
      <w:proofErr w:type="spellStart"/>
      <w:r w:rsidRPr="00C65F8D">
        <w:rPr>
          <w:rFonts w:cs="Times New Roman"/>
        </w:rPr>
        <w:t>other</w:t>
      </w:r>
      <w:proofErr w:type="spellEnd"/>
      <w:r w:rsidRPr="00C65F8D">
        <w:rPr>
          <w:rFonts w:cs="Times New Roman"/>
        </w:rPr>
        <w:t xml:space="preserve"> </w:t>
      </w:r>
      <w:proofErr w:type="spellStart"/>
      <w:r w:rsidRPr="00C65F8D">
        <w:rPr>
          <w:rFonts w:cs="Times New Roman"/>
        </w:rPr>
        <w:t>helpful</w:t>
      </w:r>
      <w:proofErr w:type="spellEnd"/>
      <w:r w:rsidRPr="00C65F8D">
        <w:rPr>
          <w:rFonts w:cs="Times New Roman"/>
        </w:rPr>
        <w:t xml:space="preserve"> </w:t>
      </w:r>
      <w:proofErr w:type="spellStart"/>
      <w:r w:rsidRPr="00C65F8D">
        <w:rPr>
          <w:rFonts w:cs="Times New Roman"/>
        </w:rPr>
        <w:t>libraries</w:t>
      </w:r>
      <w:proofErr w:type="spellEnd"/>
      <w:r w:rsidRPr="00C65F8D">
        <w:rPr>
          <w:rFonts w:cs="Times New Roman"/>
        </w:rPr>
        <w:t xml:space="preserve"> </w:t>
      </w:r>
      <w:proofErr w:type="spellStart"/>
      <w:r w:rsidRPr="00C65F8D">
        <w:rPr>
          <w:rFonts w:cs="Times New Roman"/>
        </w:rPr>
        <w:t>which</w:t>
      </w:r>
      <w:proofErr w:type="spellEnd"/>
      <w:r w:rsidRPr="00C65F8D">
        <w:rPr>
          <w:rFonts w:cs="Times New Roman"/>
        </w:rPr>
        <w:t xml:space="preserve"> I </w:t>
      </w:r>
      <w:proofErr w:type="spellStart"/>
      <w:r w:rsidRPr="00C65F8D">
        <w:rPr>
          <w:rFonts w:cs="Times New Roman"/>
        </w:rPr>
        <w:t>have</w:t>
      </w:r>
      <w:proofErr w:type="spellEnd"/>
      <w:r w:rsidRPr="00C65F8D">
        <w:rPr>
          <w:rFonts w:cs="Times New Roman"/>
        </w:rPr>
        <w:t xml:space="preserve"> </w:t>
      </w:r>
      <w:proofErr w:type="spellStart"/>
      <w:r w:rsidRPr="00C65F8D">
        <w:rPr>
          <w:rFonts w:cs="Times New Roman"/>
        </w:rPr>
        <w:t>not</w:t>
      </w:r>
      <w:proofErr w:type="spellEnd"/>
      <w:r w:rsidRPr="00C65F8D">
        <w:rPr>
          <w:rFonts w:cs="Times New Roman"/>
        </w:rPr>
        <w:t xml:space="preserve"> </w:t>
      </w:r>
      <w:proofErr w:type="spellStart"/>
      <w:r w:rsidRPr="00C65F8D">
        <w:rPr>
          <w:rFonts w:cs="Times New Roman"/>
        </w:rPr>
        <w:t>mentioned</w:t>
      </w:r>
      <w:proofErr w:type="spellEnd"/>
      <w:r w:rsidRPr="00C65F8D">
        <w:rPr>
          <w:rFonts w:cs="Times New Roman"/>
        </w:rPr>
        <w:t xml:space="preserve"> </w:t>
      </w:r>
      <w:proofErr w:type="spellStart"/>
      <w:r w:rsidRPr="00C65F8D">
        <w:rPr>
          <w:rFonts w:cs="Times New Roman"/>
        </w:rPr>
        <w:t>now</w:t>
      </w:r>
      <w:proofErr w:type="spellEnd"/>
      <w:r w:rsidRPr="00C65F8D">
        <w:rPr>
          <w:rFonts w:cs="Times New Roman"/>
        </w:rPr>
        <w:t xml:space="preserve">, </w:t>
      </w:r>
      <w:proofErr w:type="spellStart"/>
      <w:r w:rsidRPr="00C65F8D">
        <w:rPr>
          <w:rFonts w:cs="Times New Roman"/>
        </w:rPr>
        <w:t>but</w:t>
      </w:r>
      <w:proofErr w:type="spellEnd"/>
      <w:r w:rsidRPr="00C65F8D">
        <w:rPr>
          <w:rFonts w:cs="Times New Roman"/>
        </w:rPr>
        <w:t xml:space="preserve"> </w:t>
      </w:r>
      <w:proofErr w:type="spellStart"/>
      <w:r w:rsidRPr="00C65F8D">
        <w:rPr>
          <w:rFonts w:cs="Times New Roman"/>
        </w:rPr>
        <w:t>they</w:t>
      </w:r>
      <w:proofErr w:type="spellEnd"/>
      <w:r w:rsidRPr="00C65F8D">
        <w:rPr>
          <w:rFonts w:cs="Times New Roman"/>
        </w:rPr>
        <w:t xml:space="preserve"> </w:t>
      </w:r>
      <w:proofErr w:type="spellStart"/>
      <w:r w:rsidRPr="00C65F8D">
        <w:rPr>
          <w:rFonts w:cs="Times New Roman"/>
        </w:rPr>
        <w:t>will</w:t>
      </w:r>
      <w:proofErr w:type="spellEnd"/>
      <w:r w:rsidRPr="00C65F8D">
        <w:rPr>
          <w:rFonts w:cs="Times New Roman"/>
        </w:rPr>
        <w:t xml:space="preserve"> be </w:t>
      </w:r>
      <w:proofErr w:type="spellStart"/>
      <w:r w:rsidRPr="00C65F8D">
        <w:rPr>
          <w:rFonts w:cs="Times New Roman"/>
        </w:rPr>
        <w:t>discussed</w:t>
      </w:r>
      <w:proofErr w:type="spellEnd"/>
      <w:r w:rsidRPr="00C65F8D">
        <w:rPr>
          <w:rFonts w:cs="Times New Roman"/>
        </w:rPr>
        <w:t xml:space="preserve"> </w:t>
      </w:r>
      <w:proofErr w:type="spellStart"/>
      <w:r w:rsidRPr="00C65F8D">
        <w:rPr>
          <w:rFonts w:cs="Times New Roman"/>
        </w:rPr>
        <w:t>later</w:t>
      </w:r>
      <w:proofErr w:type="spellEnd"/>
      <w:r w:rsidRPr="00C65F8D">
        <w:rPr>
          <w:rFonts w:cs="Times New Roman"/>
        </w:rPr>
        <w:t xml:space="preserve"> </w:t>
      </w:r>
      <w:proofErr w:type="spellStart"/>
      <w:r w:rsidRPr="00C65F8D">
        <w:rPr>
          <w:rFonts w:cs="Times New Roman"/>
        </w:rPr>
        <w:t>on</w:t>
      </w:r>
      <w:proofErr w:type="spellEnd"/>
      <w:r w:rsidRPr="00C65F8D">
        <w:rPr>
          <w:rFonts w:cs="Times New Roman"/>
        </w:rPr>
        <w:t xml:space="preserve"> in </w:t>
      </w:r>
      <w:proofErr w:type="spellStart"/>
      <w:r w:rsidRPr="00C65F8D">
        <w:rPr>
          <w:rFonts w:cs="Times New Roman"/>
        </w:rPr>
        <w:t>this</w:t>
      </w:r>
      <w:proofErr w:type="spellEnd"/>
      <w:r w:rsidRPr="00C65F8D">
        <w:rPr>
          <w:rFonts w:cs="Times New Roman"/>
        </w:rPr>
        <w:t xml:space="preserve"> </w:t>
      </w:r>
      <w:proofErr w:type="spellStart"/>
      <w:r w:rsidRPr="00C65F8D">
        <w:rPr>
          <w:rFonts w:cs="Times New Roman"/>
        </w:rPr>
        <w:t>paper</w:t>
      </w:r>
      <w:proofErr w:type="spellEnd"/>
      <w:r w:rsidRPr="00C65F8D">
        <w:rPr>
          <w:rFonts w:cs="Times New Roman"/>
        </w:rPr>
        <w:t>.</w:t>
      </w:r>
    </w:p>
    <w:p w14:paraId="2A0F046F" w14:textId="77777777" w:rsidR="00E20883" w:rsidRDefault="00E20883" w:rsidP="00310AF8">
      <w:pPr>
        <w:ind w:firstLine="0"/>
      </w:pPr>
    </w:p>
    <w:p w14:paraId="48A6DB80" w14:textId="39C3DD56" w:rsidR="009A72E0" w:rsidRPr="00C67206" w:rsidRDefault="009A72E0" w:rsidP="00310AF8">
      <w:pPr>
        <w:ind w:firstLine="0"/>
        <w:sectPr w:rsidR="009A72E0" w:rsidRPr="00C67206" w:rsidSect="00701D29">
          <w:pgSz w:w="11906" w:h="16838" w:code="9"/>
          <w:pgMar w:top="1701" w:right="1701" w:bottom="1701" w:left="1701" w:header="709" w:footer="709" w:gutter="567"/>
          <w:cols w:space="708"/>
          <w:docGrid w:linePitch="360"/>
        </w:sectPr>
      </w:pPr>
    </w:p>
    <w:sdt>
      <w:sdtPr>
        <w:rPr>
          <w:rFonts w:ascii="Times New Roman" w:hAnsi="Times New Roman"/>
          <w:b w:val="0"/>
          <w:sz w:val="24"/>
          <w:lang w:eastAsia="en-US"/>
        </w:rPr>
        <w:id w:val="421230967"/>
        <w:docPartObj>
          <w:docPartGallery w:val="Table of Contents"/>
          <w:docPartUnique/>
        </w:docPartObj>
      </w:sdtPr>
      <w:sdtEndPr/>
      <w:sdtContent>
        <w:p w14:paraId="6640891A" w14:textId="3FB4101A" w:rsidR="00F70333" w:rsidRPr="00360E2F" w:rsidRDefault="00F70333" w:rsidP="00B23A95">
          <w:pPr>
            <w:pStyle w:val="TOCHeading"/>
          </w:pPr>
          <w:r w:rsidRPr="00360E2F">
            <w:t>Tartalomjegyzék</w:t>
          </w:r>
        </w:p>
        <w:p w14:paraId="747E036D" w14:textId="6D16C879" w:rsidR="00F52C55" w:rsidRDefault="00F70333">
          <w:pPr>
            <w:pStyle w:val="TOC1"/>
            <w:rPr>
              <w:rFonts w:asciiTheme="minorHAnsi" w:eastAsiaTheme="minorEastAsia" w:hAnsiTheme="minorHAnsi"/>
              <w:noProof/>
              <w:lang w:val="en-AT" w:eastAsia="en-GB"/>
            </w:rPr>
          </w:pPr>
          <w:r w:rsidRPr="001F1477">
            <w:fldChar w:fldCharType="begin"/>
          </w:r>
          <w:r w:rsidRPr="001F1477">
            <w:instrText xml:space="preserve"> TOC \o "1-3" \h \z \u </w:instrText>
          </w:r>
          <w:r w:rsidRPr="001F1477">
            <w:fldChar w:fldCharType="separate"/>
          </w:r>
          <w:hyperlink w:anchor="_Toc89112324" w:history="1">
            <w:r w:rsidR="00F52C55" w:rsidRPr="009B5ECD">
              <w:rPr>
                <w:rStyle w:val="Hyperlink"/>
                <w:noProof/>
              </w:rPr>
              <w:t>1.</w:t>
            </w:r>
            <w:r w:rsidR="00F52C55">
              <w:rPr>
                <w:rFonts w:asciiTheme="minorHAnsi" w:eastAsiaTheme="minorEastAsia" w:hAnsiTheme="minorHAnsi"/>
                <w:noProof/>
                <w:lang w:val="en-AT" w:eastAsia="en-GB"/>
              </w:rPr>
              <w:tab/>
            </w:r>
            <w:r w:rsidR="00F52C55" w:rsidRPr="009B5ECD">
              <w:rPr>
                <w:rStyle w:val="Hyperlink"/>
                <w:noProof/>
              </w:rPr>
              <w:t>Bevezetés</w:t>
            </w:r>
            <w:r w:rsidR="00F52C55">
              <w:rPr>
                <w:noProof/>
                <w:webHidden/>
              </w:rPr>
              <w:tab/>
            </w:r>
            <w:r w:rsidR="00F52C55">
              <w:rPr>
                <w:noProof/>
                <w:webHidden/>
              </w:rPr>
              <w:fldChar w:fldCharType="begin"/>
            </w:r>
            <w:r w:rsidR="00F52C55">
              <w:rPr>
                <w:noProof/>
                <w:webHidden/>
              </w:rPr>
              <w:instrText xml:space="preserve"> PAGEREF _Toc89112324 \h </w:instrText>
            </w:r>
            <w:r w:rsidR="00F52C55">
              <w:rPr>
                <w:noProof/>
                <w:webHidden/>
              </w:rPr>
            </w:r>
            <w:r w:rsidR="00F52C55">
              <w:rPr>
                <w:noProof/>
                <w:webHidden/>
              </w:rPr>
              <w:fldChar w:fldCharType="separate"/>
            </w:r>
            <w:r w:rsidR="00F52C55">
              <w:rPr>
                <w:noProof/>
                <w:webHidden/>
              </w:rPr>
              <w:t>1</w:t>
            </w:r>
            <w:r w:rsidR="00F52C55">
              <w:rPr>
                <w:noProof/>
                <w:webHidden/>
              </w:rPr>
              <w:fldChar w:fldCharType="end"/>
            </w:r>
          </w:hyperlink>
        </w:p>
        <w:p w14:paraId="215653A0" w14:textId="0CBFE8E2" w:rsidR="00F52C55" w:rsidRDefault="00F52C55">
          <w:pPr>
            <w:pStyle w:val="TOC1"/>
            <w:rPr>
              <w:rFonts w:asciiTheme="minorHAnsi" w:eastAsiaTheme="minorEastAsia" w:hAnsiTheme="minorHAnsi"/>
              <w:noProof/>
              <w:lang w:val="en-AT" w:eastAsia="en-GB"/>
            </w:rPr>
          </w:pPr>
          <w:hyperlink w:anchor="_Toc89112325" w:history="1">
            <w:r w:rsidRPr="009B5ECD">
              <w:rPr>
                <w:rStyle w:val="Hyperlink"/>
                <w:noProof/>
              </w:rPr>
              <w:t>2.</w:t>
            </w:r>
            <w:r>
              <w:rPr>
                <w:rFonts w:asciiTheme="minorHAnsi" w:eastAsiaTheme="minorEastAsia" w:hAnsiTheme="minorHAnsi"/>
                <w:noProof/>
                <w:lang w:val="en-AT" w:eastAsia="en-GB"/>
              </w:rPr>
              <w:tab/>
            </w:r>
            <w:r w:rsidRPr="009B5ECD">
              <w:rPr>
                <w:rStyle w:val="Hyperlink"/>
                <w:noProof/>
              </w:rPr>
              <w:t>Data Science</w:t>
            </w:r>
            <w:r>
              <w:rPr>
                <w:noProof/>
                <w:webHidden/>
              </w:rPr>
              <w:tab/>
            </w:r>
            <w:r>
              <w:rPr>
                <w:noProof/>
                <w:webHidden/>
              </w:rPr>
              <w:fldChar w:fldCharType="begin"/>
            </w:r>
            <w:r>
              <w:rPr>
                <w:noProof/>
                <w:webHidden/>
              </w:rPr>
              <w:instrText xml:space="preserve"> PAGEREF _Toc89112325 \h </w:instrText>
            </w:r>
            <w:r>
              <w:rPr>
                <w:noProof/>
                <w:webHidden/>
              </w:rPr>
            </w:r>
            <w:r>
              <w:rPr>
                <w:noProof/>
                <w:webHidden/>
              </w:rPr>
              <w:fldChar w:fldCharType="separate"/>
            </w:r>
            <w:r>
              <w:rPr>
                <w:noProof/>
                <w:webHidden/>
              </w:rPr>
              <w:t>3</w:t>
            </w:r>
            <w:r>
              <w:rPr>
                <w:noProof/>
                <w:webHidden/>
              </w:rPr>
              <w:fldChar w:fldCharType="end"/>
            </w:r>
          </w:hyperlink>
        </w:p>
        <w:p w14:paraId="07D2F1AD" w14:textId="45F55C9D" w:rsidR="00F52C55" w:rsidRDefault="00F52C55">
          <w:pPr>
            <w:pStyle w:val="TOC2"/>
            <w:rPr>
              <w:rFonts w:asciiTheme="minorHAnsi" w:eastAsiaTheme="minorEastAsia" w:hAnsiTheme="minorHAnsi"/>
              <w:noProof/>
              <w:lang w:val="en-AT" w:eastAsia="en-GB"/>
            </w:rPr>
          </w:pPr>
          <w:hyperlink w:anchor="_Toc89112326" w:history="1">
            <w:r w:rsidRPr="009B5ECD">
              <w:rPr>
                <w:rStyle w:val="Hyperlink"/>
                <w:noProof/>
              </w:rPr>
              <w:t>2.1.</w:t>
            </w:r>
            <w:r>
              <w:rPr>
                <w:rFonts w:asciiTheme="minorHAnsi" w:eastAsiaTheme="minorEastAsia" w:hAnsiTheme="minorHAnsi"/>
                <w:noProof/>
                <w:lang w:val="en-AT" w:eastAsia="en-GB"/>
              </w:rPr>
              <w:tab/>
            </w:r>
            <w:r w:rsidRPr="009B5ECD">
              <w:rPr>
                <w:rStyle w:val="Hyperlink"/>
                <w:noProof/>
              </w:rPr>
              <w:t>Adatbányászat</w:t>
            </w:r>
            <w:r>
              <w:rPr>
                <w:noProof/>
                <w:webHidden/>
              </w:rPr>
              <w:tab/>
            </w:r>
            <w:r>
              <w:rPr>
                <w:noProof/>
                <w:webHidden/>
              </w:rPr>
              <w:fldChar w:fldCharType="begin"/>
            </w:r>
            <w:r>
              <w:rPr>
                <w:noProof/>
                <w:webHidden/>
              </w:rPr>
              <w:instrText xml:space="preserve"> PAGEREF _Toc89112326 \h </w:instrText>
            </w:r>
            <w:r>
              <w:rPr>
                <w:noProof/>
                <w:webHidden/>
              </w:rPr>
            </w:r>
            <w:r>
              <w:rPr>
                <w:noProof/>
                <w:webHidden/>
              </w:rPr>
              <w:fldChar w:fldCharType="separate"/>
            </w:r>
            <w:r>
              <w:rPr>
                <w:noProof/>
                <w:webHidden/>
              </w:rPr>
              <w:t>4</w:t>
            </w:r>
            <w:r>
              <w:rPr>
                <w:noProof/>
                <w:webHidden/>
              </w:rPr>
              <w:fldChar w:fldCharType="end"/>
            </w:r>
          </w:hyperlink>
        </w:p>
        <w:p w14:paraId="428E3770" w14:textId="5B5D4418" w:rsidR="00F52C55" w:rsidRDefault="00F52C55">
          <w:pPr>
            <w:pStyle w:val="TOC3"/>
            <w:rPr>
              <w:rFonts w:asciiTheme="minorHAnsi" w:eastAsiaTheme="minorEastAsia" w:hAnsiTheme="minorHAnsi"/>
              <w:noProof/>
              <w:lang w:val="en-AT" w:eastAsia="en-GB"/>
            </w:rPr>
          </w:pPr>
          <w:hyperlink w:anchor="_Toc89112327" w:history="1">
            <w:r w:rsidRPr="009B5ECD">
              <w:rPr>
                <w:rStyle w:val="Hyperlink"/>
                <w:noProof/>
                <w14:scene3d>
                  <w14:camera w14:prst="orthographicFront"/>
                  <w14:lightRig w14:rig="threePt" w14:dir="t">
                    <w14:rot w14:lat="0" w14:lon="0" w14:rev="0"/>
                  </w14:lightRig>
                </w14:scene3d>
              </w:rPr>
              <w:t>2.1.1.</w:t>
            </w:r>
            <w:r>
              <w:rPr>
                <w:rFonts w:asciiTheme="minorHAnsi" w:eastAsiaTheme="minorEastAsia" w:hAnsiTheme="minorHAnsi"/>
                <w:noProof/>
                <w:lang w:val="en-AT" w:eastAsia="en-GB"/>
              </w:rPr>
              <w:tab/>
            </w:r>
            <w:r w:rsidRPr="009B5ECD">
              <w:rPr>
                <w:rStyle w:val="Hyperlink"/>
                <w:noProof/>
              </w:rPr>
              <w:t>Jelentős adatbányászati feladatok</w:t>
            </w:r>
            <w:r>
              <w:rPr>
                <w:noProof/>
                <w:webHidden/>
              </w:rPr>
              <w:tab/>
            </w:r>
            <w:r>
              <w:rPr>
                <w:noProof/>
                <w:webHidden/>
              </w:rPr>
              <w:fldChar w:fldCharType="begin"/>
            </w:r>
            <w:r>
              <w:rPr>
                <w:noProof/>
                <w:webHidden/>
              </w:rPr>
              <w:instrText xml:space="preserve"> PAGEREF _Toc89112327 \h </w:instrText>
            </w:r>
            <w:r>
              <w:rPr>
                <w:noProof/>
                <w:webHidden/>
              </w:rPr>
            </w:r>
            <w:r>
              <w:rPr>
                <w:noProof/>
                <w:webHidden/>
              </w:rPr>
              <w:fldChar w:fldCharType="separate"/>
            </w:r>
            <w:r>
              <w:rPr>
                <w:noProof/>
                <w:webHidden/>
              </w:rPr>
              <w:t>4</w:t>
            </w:r>
            <w:r>
              <w:rPr>
                <w:noProof/>
                <w:webHidden/>
              </w:rPr>
              <w:fldChar w:fldCharType="end"/>
            </w:r>
          </w:hyperlink>
        </w:p>
        <w:p w14:paraId="64F1A95D" w14:textId="1FD215DF" w:rsidR="00F52C55" w:rsidRDefault="00F52C55">
          <w:pPr>
            <w:pStyle w:val="TOC2"/>
            <w:rPr>
              <w:rFonts w:asciiTheme="minorHAnsi" w:eastAsiaTheme="minorEastAsia" w:hAnsiTheme="minorHAnsi"/>
              <w:noProof/>
              <w:lang w:val="en-AT" w:eastAsia="en-GB"/>
            </w:rPr>
          </w:pPr>
          <w:hyperlink w:anchor="_Toc89112328" w:history="1">
            <w:r w:rsidRPr="009B5ECD">
              <w:rPr>
                <w:rStyle w:val="Hyperlink"/>
                <w:noProof/>
              </w:rPr>
              <w:t>2.2.</w:t>
            </w:r>
            <w:r>
              <w:rPr>
                <w:rFonts w:asciiTheme="minorHAnsi" w:eastAsiaTheme="minorEastAsia" w:hAnsiTheme="minorHAnsi"/>
                <w:noProof/>
                <w:lang w:val="en-AT" w:eastAsia="en-GB"/>
              </w:rPr>
              <w:tab/>
            </w:r>
            <w:r w:rsidRPr="009B5ECD">
              <w:rPr>
                <w:rStyle w:val="Hyperlink"/>
                <w:noProof/>
              </w:rPr>
              <w:t>Web Scraping</w:t>
            </w:r>
            <w:r>
              <w:rPr>
                <w:noProof/>
                <w:webHidden/>
              </w:rPr>
              <w:tab/>
            </w:r>
            <w:r>
              <w:rPr>
                <w:noProof/>
                <w:webHidden/>
              </w:rPr>
              <w:fldChar w:fldCharType="begin"/>
            </w:r>
            <w:r>
              <w:rPr>
                <w:noProof/>
                <w:webHidden/>
              </w:rPr>
              <w:instrText xml:space="preserve"> PAGEREF _Toc89112328 \h </w:instrText>
            </w:r>
            <w:r>
              <w:rPr>
                <w:noProof/>
                <w:webHidden/>
              </w:rPr>
            </w:r>
            <w:r>
              <w:rPr>
                <w:noProof/>
                <w:webHidden/>
              </w:rPr>
              <w:fldChar w:fldCharType="separate"/>
            </w:r>
            <w:r>
              <w:rPr>
                <w:noProof/>
                <w:webHidden/>
              </w:rPr>
              <w:t>6</w:t>
            </w:r>
            <w:r>
              <w:rPr>
                <w:noProof/>
                <w:webHidden/>
              </w:rPr>
              <w:fldChar w:fldCharType="end"/>
            </w:r>
          </w:hyperlink>
        </w:p>
        <w:p w14:paraId="25FB4149" w14:textId="2AC9BE24" w:rsidR="00F52C55" w:rsidRDefault="00F52C55">
          <w:pPr>
            <w:pStyle w:val="TOC1"/>
            <w:rPr>
              <w:rFonts w:asciiTheme="minorHAnsi" w:eastAsiaTheme="minorEastAsia" w:hAnsiTheme="minorHAnsi"/>
              <w:noProof/>
              <w:lang w:val="en-AT" w:eastAsia="en-GB"/>
            </w:rPr>
          </w:pPr>
          <w:hyperlink w:anchor="_Toc89112329" w:history="1">
            <w:r w:rsidRPr="009B5ECD">
              <w:rPr>
                <w:rStyle w:val="Hyperlink"/>
                <w:noProof/>
              </w:rPr>
              <w:t>3.</w:t>
            </w:r>
            <w:r>
              <w:rPr>
                <w:rFonts w:asciiTheme="minorHAnsi" w:eastAsiaTheme="minorEastAsia" w:hAnsiTheme="minorHAnsi"/>
                <w:noProof/>
                <w:lang w:val="en-AT" w:eastAsia="en-GB"/>
              </w:rPr>
              <w:tab/>
            </w:r>
            <w:r w:rsidRPr="009B5ECD">
              <w:rPr>
                <w:rStyle w:val="Hyperlink"/>
                <w:noProof/>
              </w:rPr>
              <w:t>Adathalmazok</w:t>
            </w:r>
            <w:r>
              <w:rPr>
                <w:noProof/>
                <w:webHidden/>
              </w:rPr>
              <w:tab/>
            </w:r>
            <w:r>
              <w:rPr>
                <w:noProof/>
                <w:webHidden/>
              </w:rPr>
              <w:fldChar w:fldCharType="begin"/>
            </w:r>
            <w:r>
              <w:rPr>
                <w:noProof/>
                <w:webHidden/>
              </w:rPr>
              <w:instrText xml:space="preserve"> PAGEREF _Toc89112329 \h </w:instrText>
            </w:r>
            <w:r>
              <w:rPr>
                <w:noProof/>
                <w:webHidden/>
              </w:rPr>
            </w:r>
            <w:r>
              <w:rPr>
                <w:noProof/>
                <w:webHidden/>
              </w:rPr>
              <w:fldChar w:fldCharType="separate"/>
            </w:r>
            <w:r>
              <w:rPr>
                <w:noProof/>
                <w:webHidden/>
              </w:rPr>
              <w:t>8</w:t>
            </w:r>
            <w:r>
              <w:rPr>
                <w:noProof/>
                <w:webHidden/>
              </w:rPr>
              <w:fldChar w:fldCharType="end"/>
            </w:r>
          </w:hyperlink>
        </w:p>
        <w:p w14:paraId="33044199" w14:textId="3D751320" w:rsidR="00F52C55" w:rsidRDefault="00F52C55">
          <w:pPr>
            <w:pStyle w:val="TOC2"/>
            <w:rPr>
              <w:rFonts w:asciiTheme="minorHAnsi" w:eastAsiaTheme="minorEastAsia" w:hAnsiTheme="minorHAnsi"/>
              <w:noProof/>
              <w:lang w:val="en-AT" w:eastAsia="en-GB"/>
            </w:rPr>
          </w:pPr>
          <w:hyperlink w:anchor="_Toc89112330" w:history="1">
            <w:r w:rsidRPr="009B5ECD">
              <w:rPr>
                <w:rStyle w:val="Hyperlink"/>
                <w:noProof/>
              </w:rPr>
              <w:t>3.1.</w:t>
            </w:r>
            <w:r>
              <w:rPr>
                <w:rFonts w:asciiTheme="minorHAnsi" w:eastAsiaTheme="minorEastAsia" w:hAnsiTheme="minorHAnsi"/>
                <w:noProof/>
                <w:lang w:val="en-AT" w:eastAsia="en-GB"/>
              </w:rPr>
              <w:tab/>
            </w:r>
            <w:r w:rsidRPr="009B5ECD">
              <w:rPr>
                <w:rStyle w:val="Hyperlink"/>
                <w:noProof/>
              </w:rPr>
              <w:t>Spuri Balaton Szupermaraton egyéni (BSZM)</w:t>
            </w:r>
            <w:r>
              <w:rPr>
                <w:noProof/>
                <w:webHidden/>
              </w:rPr>
              <w:tab/>
            </w:r>
            <w:r>
              <w:rPr>
                <w:noProof/>
                <w:webHidden/>
              </w:rPr>
              <w:fldChar w:fldCharType="begin"/>
            </w:r>
            <w:r>
              <w:rPr>
                <w:noProof/>
                <w:webHidden/>
              </w:rPr>
              <w:instrText xml:space="preserve"> PAGEREF _Toc89112330 \h </w:instrText>
            </w:r>
            <w:r>
              <w:rPr>
                <w:noProof/>
                <w:webHidden/>
              </w:rPr>
            </w:r>
            <w:r>
              <w:rPr>
                <w:noProof/>
                <w:webHidden/>
              </w:rPr>
              <w:fldChar w:fldCharType="separate"/>
            </w:r>
            <w:r>
              <w:rPr>
                <w:noProof/>
                <w:webHidden/>
              </w:rPr>
              <w:t>8</w:t>
            </w:r>
            <w:r>
              <w:rPr>
                <w:noProof/>
                <w:webHidden/>
              </w:rPr>
              <w:fldChar w:fldCharType="end"/>
            </w:r>
          </w:hyperlink>
        </w:p>
        <w:p w14:paraId="45554746" w14:textId="28411077" w:rsidR="00F52C55" w:rsidRDefault="00F52C55">
          <w:pPr>
            <w:pStyle w:val="TOC2"/>
            <w:rPr>
              <w:rFonts w:asciiTheme="minorHAnsi" w:eastAsiaTheme="minorEastAsia" w:hAnsiTheme="minorHAnsi"/>
              <w:noProof/>
              <w:lang w:val="en-AT" w:eastAsia="en-GB"/>
            </w:rPr>
          </w:pPr>
          <w:hyperlink w:anchor="_Toc89112331" w:history="1">
            <w:r w:rsidRPr="009B5ECD">
              <w:rPr>
                <w:rStyle w:val="Hyperlink"/>
                <w:noProof/>
              </w:rPr>
              <w:t>3.2.</w:t>
            </w:r>
            <w:r>
              <w:rPr>
                <w:rFonts w:asciiTheme="minorHAnsi" w:eastAsiaTheme="minorEastAsia" w:hAnsiTheme="minorHAnsi"/>
                <w:noProof/>
                <w:lang w:val="en-AT" w:eastAsia="en-GB"/>
              </w:rPr>
              <w:tab/>
            </w:r>
            <w:r w:rsidRPr="009B5ECD">
              <w:rPr>
                <w:rStyle w:val="Hyperlink"/>
                <w:noProof/>
              </w:rPr>
              <w:t>Boston maraton</w:t>
            </w:r>
            <w:r>
              <w:rPr>
                <w:noProof/>
                <w:webHidden/>
              </w:rPr>
              <w:tab/>
            </w:r>
            <w:r>
              <w:rPr>
                <w:noProof/>
                <w:webHidden/>
              </w:rPr>
              <w:fldChar w:fldCharType="begin"/>
            </w:r>
            <w:r>
              <w:rPr>
                <w:noProof/>
                <w:webHidden/>
              </w:rPr>
              <w:instrText xml:space="preserve"> PAGEREF _Toc89112331 \h </w:instrText>
            </w:r>
            <w:r>
              <w:rPr>
                <w:noProof/>
                <w:webHidden/>
              </w:rPr>
            </w:r>
            <w:r>
              <w:rPr>
                <w:noProof/>
                <w:webHidden/>
              </w:rPr>
              <w:fldChar w:fldCharType="separate"/>
            </w:r>
            <w:r>
              <w:rPr>
                <w:noProof/>
                <w:webHidden/>
              </w:rPr>
              <w:t>9</w:t>
            </w:r>
            <w:r>
              <w:rPr>
                <w:noProof/>
                <w:webHidden/>
              </w:rPr>
              <w:fldChar w:fldCharType="end"/>
            </w:r>
          </w:hyperlink>
        </w:p>
        <w:p w14:paraId="739C2736" w14:textId="463BF77B" w:rsidR="00F52C55" w:rsidRDefault="00F52C55">
          <w:pPr>
            <w:pStyle w:val="TOC1"/>
            <w:rPr>
              <w:rFonts w:asciiTheme="minorHAnsi" w:eastAsiaTheme="minorEastAsia" w:hAnsiTheme="minorHAnsi"/>
              <w:noProof/>
              <w:lang w:val="en-AT" w:eastAsia="en-GB"/>
            </w:rPr>
          </w:pPr>
          <w:hyperlink w:anchor="_Toc89112332" w:history="1">
            <w:r w:rsidRPr="009B5ECD">
              <w:rPr>
                <w:rStyle w:val="Hyperlink"/>
                <w:iCs/>
                <w:noProof/>
              </w:rPr>
              <w:t>4.</w:t>
            </w:r>
            <w:r>
              <w:rPr>
                <w:rFonts w:asciiTheme="minorHAnsi" w:eastAsiaTheme="minorEastAsia" w:hAnsiTheme="minorHAnsi"/>
                <w:noProof/>
                <w:lang w:val="en-AT" w:eastAsia="en-GB"/>
              </w:rPr>
              <w:tab/>
            </w:r>
            <w:r w:rsidRPr="009B5ECD">
              <w:rPr>
                <w:rStyle w:val="Hyperlink"/>
                <w:iCs/>
                <w:noProof/>
              </w:rPr>
              <w:t>Technológiák</w:t>
            </w:r>
            <w:r>
              <w:rPr>
                <w:noProof/>
                <w:webHidden/>
              </w:rPr>
              <w:tab/>
            </w:r>
            <w:r>
              <w:rPr>
                <w:noProof/>
                <w:webHidden/>
              </w:rPr>
              <w:fldChar w:fldCharType="begin"/>
            </w:r>
            <w:r>
              <w:rPr>
                <w:noProof/>
                <w:webHidden/>
              </w:rPr>
              <w:instrText xml:space="preserve"> PAGEREF _Toc89112332 \h </w:instrText>
            </w:r>
            <w:r>
              <w:rPr>
                <w:noProof/>
                <w:webHidden/>
              </w:rPr>
            </w:r>
            <w:r>
              <w:rPr>
                <w:noProof/>
                <w:webHidden/>
              </w:rPr>
              <w:fldChar w:fldCharType="separate"/>
            </w:r>
            <w:r>
              <w:rPr>
                <w:noProof/>
                <w:webHidden/>
              </w:rPr>
              <w:t>10</w:t>
            </w:r>
            <w:r>
              <w:rPr>
                <w:noProof/>
                <w:webHidden/>
              </w:rPr>
              <w:fldChar w:fldCharType="end"/>
            </w:r>
          </w:hyperlink>
        </w:p>
        <w:p w14:paraId="48993A34" w14:textId="08ACAEAB" w:rsidR="00F52C55" w:rsidRDefault="00F52C55">
          <w:pPr>
            <w:pStyle w:val="TOC1"/>
            <w:rPr>
              <w:rFonts w:asciiTheme="minorHAnsi" w:eastAsiaTheme="minorEastAsia" w:hAnsiTheme="minorHAnsi"/>
              <w:noProof/>
              <w:lang w:val="en-AT" w:eastAsia="en-GB"/>
            </w:rPr>
          </w:pPr>
          <w:hyperlink w:anchor="_Toc89112333" w:history="1">
            <w:r w:rsidRPr="009B5ECD">
              <w:rPr>
                <w:rStyle w:val="Hyperlink"/>
                <w:noProof/>
              </w:rPr>
              <w:t>5.</w:t>
            </w:r>
            <w:r>
              <w:rPr>
                <w:rFonts w:asciiTheme="minorHAnsi" w:eastAsiaTheme="minorEastAsia" w:hAnsiTheme="minorHAnsi"/>
                <w:noProof/>
                <w:lang w:val="en-AT" w:eastAsia="en-GB"/>
              </w:rPr>
              <w:tab/>
            </w:r>
            <w:r w:rsidRPr="009B5ECD">
              <w:rPr>
                <w:rStyle w:val="Hyperlink"/>
                <w:noProof/>
              </w:rPr>
              <w:t>Célkitűzés</w:t>
            </w:r>
            <w:r>
              <w:rPr>
                <w:noProof/>
                <w:webHidden/>
              </w:rPr>
              <w:tab/>
            </w:r>
            <w:r>
              <w:rPr>
                <w:noProof/>
                <w:webHidden/>
              </w:rPr>
              <w:fldChar w:fldCharType="begin"/>
            </w:r>
            <w:r>
              <w:rPr>
                <w:noProof/>
                <w:webHidden/>
              </w:rPr>
              <w:instrText xml:space="preserve"> PAGEREF _Toc89112333 \h </w:instrText>
            </w:r>
            <w:r>
              <w:rPr>
                <w:noProof/>
                <w:webHidden/>
              </w:rPr>
            </w:r>
            <w:r>
              <w:rPr>
                <w:noProof/>
                <w:webHidden/>
              </w:rPr>
              <w:fldChar w:fldCharType="separate"/>
            </w:r>
            <w:r>
              <w:rPr>
                <w:noProof/>
                <w:webHidden/>
              </w:rPr>
              <w:t>14</w:t>
            </w:r>
            <w:r>
              <w:rPr>
                <w:noProof/>
                <w:webHidden/>
              </w:rPr>
              <w:fldChar w:fldCharType="end"/>
            </w:r>
          </w:hyperlink>
        </w:p>
        <w:p w14:paraId="395AB2D6" w14:textId="59E7AA7F" w:rsidR="00F52C55" w:rsidRDefault="00F52C55">
          <w:pPr>
            <w:pStyle w:val="TOC1"/>
            <w:rPr>
              <w:rFonts w:asciiTheme="minorHAnsi" w:eastAsiaTheme="minorEastAsia" w:hAnsiTheme="minorHAnsi"/>
              <w:noProof/>
              <w:lang w:val="en-AT" w:eastAsia="en-GB"/>
            </w:rPr>
          </w:pPr>
          <w:hyperlink w:anchor="_Toc89112334" w:history="1">
            <w:r w:rsidRPr="009B5ECD">
              <w:rPr>
                <w:rStyle w:val="Hyperlink"/>
                <w:noProof/>
              </w:rPr>
              <w:t>6.</w:t>
            </w:r>
            <w:r>
              <w:rPr>
                <w:rFonts w:asciiTheme="minorHAnsi" w:eastAsiaTheme="minorEastAsia" w:hAnsiTheme="minorHAnsi"/>
                <w:noProof/>
                <w:lang w:val="en-AT" w:eastAsia="en-GB"/>
              </w:rPr>
              <w:tab/>
            </w:r>
            <w:r w:rsidRPr="009B5ECD">
              <w:rPr>
                <w:rStyle w:val="Hyperlink"/>
                <w:noProof/>
              </w:rPr>
              <w:t>Megvalósítás</w:t>
            </w:r>
            <w:r>
              <w:rPr>
                <w:noProof/>
                <w:webHidden/>
              </w:rPr>
              <w:tab/>
            </w:r>
            <w:r>
              <w:rPr>
                <w:noProof/>
                <w:webHidden/>
              </w:rPr>
              <w:fldChar w:fldCharType="begin"/>
            </w:r>
            <w:r>
              <w:rPr>
                <w:noProof/>
                <w:webHidden/>
              </w:rPr>
              <w:instrText xml:space="preserve"> PAGEREF _Toc89112334 \h </w:instrText>
            </w:r>
            <w:r>
              <w:rPr>
                <w:noProof/>
                <w:webHidden/>
              </w:rPr>
            </w:r>
            <w:r>
              <w:rPr>
                <w:noProof/>
                <w:webHidden/>
              </w:rPr>
              <w:fldChar w:fldCharType="separate"/>
            </w:r>
            <w:r>
              <w:rPr>
                <w:noProof/>
                <w:webHidden/>
              </w:rPr>
              <w:t>16</w:t>
            </w:r>
            <w:r>
              <w:rPr>
                <w:noProof/>
                <w:webHidden/>
              </w:rPr>
              <w:fldChar w:fldCharType="end"/>
            </w:r>
          </w:hyperlink>
        </w:p>
        <w:p w14:paraId="771F4B6C" w14:textId="678B7C54" w:rsidR="0028398E" w:rsidRPr="00DD2324" w:rsidRDefault="00F70333" w:rsidP="00DD2324">
          <w:pPr>
            <w:pStyle w:val="TOC2"/>
            <w:rPr>
              <w:rFonts w:asciiTheme="minorHAnsi" w:eastAsiaTheme="minorEastAsia" w:hAnsiTheme="minorHAnsi"/>
              <w:noProof/>
              <w:sz w:val="22"/>
              <w:szCs w:val="22"/>
              <w:lang w:eastAsia="hu-HU"/>
            </w:rPr>
            <w:sectPr w:rsidR="0028398E" w:rsidRPr="00DD2324" w:rsidSect="00701D29">
              <w:pgSz w:w="11906" w:h="16838" w:code="9"/>
              <w:pgMar w:top="1701" w:right="1701" w:bottom="1701" w:left="1701" w:header="709" w:footer="709" w:gutter="567"/>
              <w:cols w:space="708"/>
              <w:docGrid w:linePitch="360"/>
            </w:sectPr>
          </w:pPr>
          <w:r w:rsidRPr="001F1477">
            <w:fldChar w:fldCharType="end"/>
          </w:r>
        </w:p>
      </w:sdtContent>
    </w:sdt>
    <w:p w14:paraId="47C77B0E" w14:textId="50571A61" w:rsidR="00837635" w:rsidRPr="00E2576A" w:rsidRDefault="00837635" w:rsidP="006A3C8D">
      <w:pPr>
        <w:ind w:firstLine="0"/>
        <w:sectPr w:rsidR="00837635" w:rsidRPr="00E2576A" w:rsidSect="002C49F0">
          <w:footerReference w:type="default" r:id="rId10"/>
          <w:pgSz w:w="11906" w:h="16838" w:code="9"/>
          <w:pgMar w:top="1701" w:right="1701" w:bottom="1701" w:left="1701" w:header="709" w:footer="709" w:gutter="567"/>
          <w:pgNumType w:fmt="lowerRoman" w:start="1"/>
          <w:cols w:space="708"/>
          <w:docGrid w:linePitch="360"/>
        </w:sectPr>
      </w:pPr>
      <w:bookmarkStart w:id="0" w:name="_Toc480544681"/>
    </w:p>
    <w:p w14:paraId="4B0D36BC" w14:textId="0C76CAA9" w:rsidR="00287CD6" w:rsidRPr="00E2576A" w:rsidRDefault="00012FD0" w:rsidP="004F6D3A">
      <w:pPr>
        <w:pStyle w:val="Heading1"/>
        <w:numPr>
          <w:ilvl w:val="0"/>
          <w:numId w:val="12"/>
        </w:numPr>
      </w:pPr>
      <w:bookmarkStart w:id="1" w:name="_Toc89112324"/>
      <w:r w:rsidRPr="00A73BEC">
        <w:lastRenderedPageBreak/>
        <w:t>Bevezetés</w:t>
      </w:r>
      <w:bookmarkEnd w:id="0"/>
      <w:bookmarkEnd w:id="1"/>
    </w:p>
    <w:p w14:paraId="6AFC920F" w14:textId="767C4527" w:rsidR="00C255FA" w:rsidRPr="00C255FA" w:rsidRDefault="00FB6168" w:rsidP="00C255FA">
      <w:pPr>
        <w:pStyle w:val="elsobekezdes"/>
        <w:spacing w:after="120"/>
      </w:pPr>
      <w:r>
        <w:t>A futás, mint sport a világ egyik legszélesebb körben űzött edzésfajtá</w:t>
      </w:r>
      <w:r w:rsidR="00862478">
        <w:t>j</w:t>
      </w:r>
      <w:r>
        <w:t>a</w:t>
      </w:r>
      <w:r w:rsidR="006A3C8D">
        <w:t>.</w:t>
      </w:r>
      <w:r>
        <w:t xml:space="preserve"> </w:t>
      </w:r>
      <w:r w:rsidR="00A54CD6">
        <w:t xml:space="preserve">Vannak, akik csak hobbiként tekintenek a futásra vagy ezt választják az általános edzésüknek, és vannak olyanok is, akik professzionális szinten űzik az atletizálást. Természetesen a futásnak is számos típusa létezik, </w:t>
      </w:r>
      <w:r w:rsidR="008F4803">
        <w:t xml:space="preserve">ezekre néhány példa a könnyű futás, hosszú(táv) futás, </w:t>
      </w:r>
      <w:proofErr w:type="spellStart"/>
      <w:r w:rsidR="008F4803">
        <w:t>fartlet</w:t>
      </w:r>
      <w:proofErr w:type="spellEnd"/>
      <w:r w:rsidR="008F4803">
        <w:t xml:space="preserve">, dombfutás. </w:t>
      </w:r>
      <w:r w:rsidR="002E7075" w:rsidRPr="00C255FA">
        <w:t xml:space="preserve">A dolgozatban főképp a hosszabb távú futószámokon lesz a hangsúly, ami nevén nevezve a maraton. </w:t>
      </w:r>
    </w:p>
    <w:p w14:paraId="3FEBDC5D" w14:textId="523EDBE4" w:rsidR="007B1343" w:rsidRDefault="002E7075" w:rsidP="00C255FA">
      <w:r>
        <w:t>A maraton talán a legismertebb versenyfajtája a futásnak. Eredete egészen az ókori Görögországig visszavezethető, és hírnevét a futószám táv</w:t>
      </w:r>
      <w:r w:rsidR="00E00639">
        <w:t>ja</w:t>
      </w:r>
      <w:r>
        <w:t xml:space="preserve"> miatt érdemelte ki magának. Egy ilyen hosszúságú táv teljesítése többek szerint közel emberfeletti teljesítményt szimbolizál, emiatt is vált ez a sportág a kitartás egyik fő szimbólumává.</w:t>
      </w:r>
    </w:p>
    <w:p w14:paraId="5AF1F658" w14:textId="29607CAB" w:rsidR="007B1343" w:rsidRDefault="007B1343" w:rsidP="007B1343">
      <w:pPr>
        <w:pStyle w:val="Abstractcontent"/>
      </w:pPr>
      <w:r>
        <w:t xml:space="preserve">Létezik a maratonnak egy ennél is megerőltetőbb verziója, ami nem más, mint a szupermaraton. Erről azt érdemes tudni, hogy egy ilyen </w:t>
      </w:r>
      <w:r w:rsidR="00924329">
        <w:t>esemény</w:t>
      </w:r>
      <w:r>
        <w:t xml:space="preserve"> általában </w:t>
      </w:r>
      <w:r w:rsidR="004A5031">
        <w:t xml:space="preserve">egy </w:t>
      </w:r>
      <w:r>
        <w:t xml:space="preserve">többnapos </w:t>
      </w:r>
      <w:r w:rsidR="00D82558">
        <w:t>versenyszám</w:t>
      </w:r>
      <w:r>
        <w:t xml:space="preserve">, amit lehet csoportosan váltóban is végezni, de a legedzettebbek egyénileg is képesek teljesíteni. A szupermaraton alatt megtett kilométer összesen meghaladhatja a 200-at is néhány esetben, ami egy 4 napos rendezvényen is napi legalább egy maratonnyi távot jelent. </w:t>
      </w:r>
      <w:r w:rsidR="00E00639">
        <w:t>Érezhető, hogy egy ilyen feladat teljesítése talán még a legedzettebb futóknak is nagy kihívást jelenthet.</w:t>
      </w:r>
    </w:p>
    <w:p w14:paraId="2F9F27CE" w14:textId="26263998" w:rsidR="003C4326" w:rsidRDefault="00E00639" w:rsidP="003C4326">
      <w:pPr>
        <w:pStyle w:val="Abstractcontent"/>
      </w:pPr>
      <w:r>
        <w:t>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w:t>
      </w:r>
      <w:r w:rsidR="004A5031">
        <w:t xml:space="preserve"> </w:t>
      </w:r>
    </w:p>
    <w:p w14:paraId="15A419C6" w14:textId="31DA7E26" w:rsidR="009D6944" w:rsidRDefault="004A5031" w:rsidP="00532374">
      <w:pPr>
        <w:pStyle w:val="Abstractcontent"/>
      </w:pPr>
      <w:r>
        <w:t xml:space="preserve"> </w:t>
      </w:r>
      <w:r w:rsidR="009D6944">
        <w:t xml:space="preserve">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w:t>
      </w:r>
      <w:r w:rsidR="009D6944">
        <w:lastRenderedPageBreak/>
        <w:t>felhasználó által állítható kiértékelését, és historikus adatok alapján prediktív előrejelzéseket is tud adni a felhasználó számára.</w:t>
      </w:r>
    </w:p>
    <w:p w14:paraId="57C6A310" w14:textId="4B4C7BD4" w:rsidR="00E656CD" w:rsidRPr="00532374" w:rsidRDefault="00AF2B93" w:rsidP="00E656CD">
      <w:pPr>
        <w:pStyle w:val="Abstractcontent"/>
      </w:pPr>
      <w:r>
        <w:t xml:space="preserve">Ahhoz, hogy egy ilyen alkalmazást el lehessen készíteni, </w:t>
      </w:r>
      <w:r w:rsidR="00D82558">
        <w:t>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w:t>
      </w:r>
      <w:r w:rsidR="003C1517">
        <w:t>em</w:t>
      </w:r>
      <w:r w:rsidR="00D82558">
        <w:t>, orvostudomány</w:t>
      </w:r>
      <w:r w:rsidR="003C1517">
        <w:t>, autóipar, sport vagy számos más területeken is egyaránt.</w:t>
      </w:r>
    </w:p>
    <w:p w14:paraId="1229D63F" w14:textId="3F875E6B" w:rsidR="00E656CD" w:rsidRDefault="009D6944" w:rsidP="009D6944">
      <w:r>
        <w:t xml:space="preserve">Az alkalmazás elkészítéséhez manapság </w:t>
      </w:r>
      <w:r w:rsidR="00E656CD">
        <w:t>az egyik</w:t>
      </w:r>
      <w:r>
        <w:t xml:space="preserve"> legnépszerűbb programozási nyelvet </w:t>
      </w:r>
      <w:r w:rsidR="00E656CD">
        <w:t xml:space="preserve">fogom </w:t>
      </w:r>
      <w:r w:rsidR="006521A6">
        <w:t>használni</w:t>
      </w:r>
      <w:r>
        <w:t xml:space="preserve">, ami nem más, mint a Python. </w:t>
      </w:r>
      <w:r w:rsidR="00E656CD">
        <w:t xml:space="preserve">Egyértelmű volt, hogy ezzel a technológiával valósítsam meg az alkalmazást, mivel előzetesen már volt lehetőségem alkalmazni egyéni projektjeim során és hatalmas felhasználói bázissal rendelkezik, ami nagy segítséget tud jelenteni a fejlesztésben. Ezek mellett a használata és szintaxisa a nyelvnek meglehetősen egyszerű. A Data Science és az adatbányászat területén </w:t>
      </w:r>
      <w:r w:rsidR="00862478">
        <w:t xml:space="preserve">is kiemelkedő támogatásnak örvend a Python, de természetesen nem ez az egyetlen programozási nyelv, amin alkalmazni lehet. </w:t>
      </w:r>
    </w:p>
    <w:p w14:paraId="10FDA04F" w14:textId="592F8257" w:rsidR="00071E98" w:rsidRDefault="00862478" w:rsidP="00A32D7A">
      <w:r>
        <w:t xml:space="preserve">Számos könyvtár áll rendelkezésre a Python nyelvhez, amik megkönnyítik a munkát. Ilyen például a </w:t>
      </w:r>
      <w:proofErr w:type="spellStart"/>
      <w:proofErr w:type="gramStart"/>
      <w:r>
        <w:t>pandas</w:t>
      </w:r>
      <w:proofErr w:type="spellEnd"/>
      <w:proofErr w:type="gramEnd"/>
      <w:r>
        <w:t xml:space="preserve"> ami főképp olyan feladatokat lát el, aminek a segítségével könnyedén tudjuk az adathalmazt manipulálni, transzformálni és tisztítani. Másik példa a </w:t>
      </w:r>
      <w:proofErr w:type="spellStart"/>
      <w:r>
        <w:t>matplotlib</w:t>
      </w:r>
      <w:proofErr w:type="spellEnd"/>
      <w:r>
        <w:t xml:space="preserve">, ami kifejezetten abból a célból jött létre, hogy az adatvizualizációt segítse rengeteg féle diagram segítségével. A </w:t>
      </w:r>
      <w:proofErr w:type="spellStart"/>
      <w:r>
        <w:t>scikit-learn</w:t>
      </w:r>
      <w:proofErr w:type="spellEnd"/>
      <w:r>
        <w:t xml:space="preserve"> egy másik gyakran használt könyvtár, aminek a segítségével gépi tanuló modelleket lehet konstruálni. Ezeken felül természetesen számos más hasznos könyvtár is létezik, amikről a későbbi fejezetekben lehet olvasni.</w:t>
      </w:r>
    </w:p>
    <w:p w14:paraId="081204C7" w14:textId="77777777" w:rsidR="00A667CF" w:rsidRPr="00E2576A" w:rsidRDefault="00A667CF" w:rsidP="00660C0C">
      <w:r w:rsidRPr="00E2576A">
        <w:br w:type="page"/>
      </w:r>
    </w:p>
    <w:p w14:paraId="364E05AF" w14:textId="3352B1EC" w:rsidR="00012FD0" w:rsidRPr="00B23A95" w:rsidRDefault="00F20EB6" w:rsidP="00B23A95">
      <w:pPr>
        <w:pStyle w:val="Heading1"/>
      </w:pPr>
      <w:bookmarkStart w:id="2" w:name="_Toc89112325"/>
      <w:r>
        <w:lastRenderedPageBreak/>
        <w:t>Data Science</w:t>
      </w:r>
      <w:bookmarkEnd w:id="2"/>
    </w:p>
    <w:p w14:paraId="7699D4AF" w14:textId="35F7B2DA" w:rsidR="00EF202A" w:rsidRDefault="00C05D81" w:rsidP="00EB3756">
      <w:pPr>
        <w:ind w:firstLine="0"/>
      </w:pPr>
      <w:r>
        <w:t>A</w:t>
      </w:r>
      <w:r w:rsidR="00436DAC">
        <w:t xml:space="preserve"> Data Science egy olyan tudományos ágazat, ami kifejezetten</w:t>
      </w:r>
      <w:r w:rsidR="0034213A">
        <w:t xml:space="preserve"> a</w:t>
      </w:r>
      <w:r w:rsidR="00436DAC">
        <w:t xml:space="preserve"> nagy mennyiségű adatok feldolgozásával és értelmezésével </w:t>
      </w:r>
      <w:r w:rsidR="00C9628F">
        <w:t>foglalkozik</w:t>
      </w:r>
      <w:r w:rsidR="00436DAC">
        <w:t xml:space="preserve">. Ez a rövid megfogalmazása, de a valóságban sok apróbb témát is lefed a kifejezés. Ha pontosabban szeretnénk </w:t>
      </w:r>
      <w:r w:rsidR="00C66842">
        <w:t>vizualizálni</w:t>
      </w:r>
      <w:r w:rsidR="00436DAC">
        <w:t xml:space="preserve">, hogy mégis milyen fő részekből épül össze </w:t>
      </w:r>
      <w:r w:rsidR="00211F26">
        <w:t>e</w:t>
      </w:r>
      <w:r w:rsidR="00436DAC">
        <w:t xml:space="preserve">z </w:t>
      </w:r>
      <w:r w:rsidR="00211F26">
        <w:t>a tudomány</w:t>
      </w:r>
      <w:r w:rsidR="00C66842">
        <w:t xml:space="preserve">, ezt legegyszerűbben egy </w:t>
      </w:r>
      <w:proofErr w:type="spellStart"/>
      <w:r w:rsidR="00C66842">
        <w:t>Venn</w:t>
      </w:r>
      <w:proofErr w:type="spellEnd"/>
      <w:r w:rsidR="00C66842">
        <w:t xml:space="preserve"> diagram segítségével tudjuk </w:t>
      </w:r>
      <w:r w:rsidR="0076349D">
        <w:t>megtenni</w:t>
      </w:r>
      <w:r w:rsidR="00C66842">
        <w:t>.</w:t>
      </w:r>
    </w:p>
    <w:p w14:paraId="09727313" w14:textId="77777777" w:rsidR="00C66842" w:rsidRDefault="00C66842" w:rsidP="00C66842">
      <w:pPr>
        <w:keepNext/>
        <w:ind w:firstLine="0"/>
        <w:jc w:val="center"/>
      </w:pPr>
      <w:r>
        <w:rPr>
          <w:noProof/>
        </w:rPr>
        <w:drawing>
          <wp:inline distT="0" distB="0" distL="0" distR="0" wp14:anchorId="426D2F3F" wp14:editId="62D15CD5">
            <wp:extent cx="3849990" cy="3752491"/>
            <wp:effectExtent l="0" t="0" r="0" b="63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0C5AA351" w14:textId="28AD3E4B" w:rsidR="00C66842" w:rsidRPr="00660C0C" w:rsidRDefault="00C66842" w:rsidP="00C66842">
      <w:pPr>
        <w:pStyle w:val="Caption"/>
        <w:jc w:val="center"/>
      </w:pPr>
      <w:r>
        <w:fldChar w:fldCharType="begin"/>
      </w:r>
      <w:r>
        <w:instrText xml:space="preserve"> SEQ ábra \* ARABIC </w:instrText>
      </w:r>
      <w:r>
        <w:fldChar w:fldCharType="separate"/>
      </w:r>
      <w:r>
        <w:t>1</w:t>
      </w:r>
      <w:r>
        <w:fldChar w:fldCharType="end"/>
      </w:r>
      <w:r>
        <w:t>. ábra Data Science Venn diagram</w:t>
      </w:r>
    </w:p>
    <w:p w14:paraId="06813F34" w14:textId="40C03201" w:rsidR="00EF202A" w:rsidRPr="00660C0C" w:rsidRDefault="00C9628F" w:rsidP="00660C0C">
      <w:pPr>
        <w:pStyle w:val="Lighthighlight"/>
      </w:pPr>
      <w:r>
        <w:t>Számítástechnika</w:t>
      </w:r>
    </w:p>
    <w:p w14:paraId="5977F7D6" w14:textId="11C320B1" w:rsidR="00C9628F" w:rsidRPr="00E2576A" w:rsidRDefault="00C9628F" w:rsidP="00C9628F">
      <w:pPr>
        <w:pStyle w:val="Slightindent"/>
        <w:ind w:firstLine="0"/>
      </w:pPr>
      <w:r>
        <w:t>Ez talán a legtriviálisabb alkotóeleme</w:t>
      </w:r>
      <w:r w:rsidR="00EF202A" w:rsidRPr="00E2576A">
        <w:t xml:space="preserve"> </w:t>
      </w:r>
      <w:r>
        <w:t>ennek a tudománynak. Nélkülözhetetlen az alkalmazása, mivel ekkora adathalmazok feldolgozását csak számítógépek segítségével lehet optimálisan</w:t>
      </w:r>
      <w:r w:rsidR="0076349D">
        <w:t xml:space="preserve"> és könnyedén</w:t>
      </w:r>
      <w:r>
        <w:t xml:space="preserve"> végrehajtani.</w:t>
      </w:r>
      <w:r w:rsidR="0076349D">
        <w:t xml:space="preserve"> </w:t>
      </w:r>
    </w:p>
    <w:p w14:paraId="05A294CA" w14:textId="3795EA9C" w:rsidR="00EF202A" w:rsidRPr="00660C0C" w:rsidRDefault="00C9628F" w:rsidP="00660C0C">
      <w:pPr>
        <w:pStyle w:val="Lighthighlight"/>
      </w:pPr>
      <w:r>
        <w:t>Matematika és statisztika</w:t>
      </w:r>
    </w:p>
    <w:p w14:paraId="3F8B9CF7" w14:textId="39FD06B5" w:rsidR="00356ECF" w:rsidRDefault="00C9628F" w:rsidP="00356ECF">
      <w:pPr>
        <w:pStyle w:val="Slightindent"/>
        <w:ind w:firstLine="0"/>
      </w:pPr>
      <w:r>
        <w:t>A matematika adja meg az alapját a Data Science-</w:t>
      </w:r>
      <w:proofErr w:type="spellStart"/>
      <w:r>
        <w:t>nek</w:t>
      </w:r>
      <w:proofErr w:type="spellEnd"/>
      <w:r>
        <w:t>. A matematikán</w:t>
      </w:r>
      <w:r w:rsidR="005A3D97">
        <w:t>ak</w:t>
      </w:r>
      <w:r>
        <w:t xml:space="preserve"> 3 fő részét érdemes kiemelni, ami a kalkulus, a lineáris algebra és a valószínűségszámítás </w:t>
      </w:r>
      <w:r w:rsidR="00D016E7">
        <w:t>/</w:t>
      </w:r>
      <w:r>
        <w:t xml:space="preserve"> statisztika.</w:t>
      </w:r>
      <w:r w:rsidR="005A3D97">
        <w:t xml:space="preserve"> Azért elengedhetetlen a használata, mivel a matematikának léteznek olyan eszközei, amivel kiszámolhatjuk a nagy adatok </w:t>
      </w:r>
      <w:r w:rsidR="005A3D97">
        <w:lastRenderedPageBreak/>
        <w:t xml:space="preserve">közötti összefüggéseket, mintákat találhassunk az adatok között vagy következtetéseket vonjunk le a feldolgozott adatok alapján. Olyan fontos matematikai fogalmak fognak előkerülni a későbbi </w:t>
      </w:r>
      <w:r w:rsidR="00BE49F2">
        <w:t>fejezetekben,</w:t>
      </w:r>
      <w:r w:rsidR="005A3D97">
        <w:t xml:space="preserve"> mint az átlag, medián, szórás, korreláció analízis, valószínűségszámítás és még rengeteg más is.</w:t>
      </w:r>
    </w:p>
    <w:p w14:paraId="087D0779" w14:textId="25F62026" w:rsidR="00C9628F" w:rsidRPr="00660C0C" w:rsidRDefault="00C9628F" w:rsidP="00C9628F">
      <w:pPr>
        <w:pStyle w:val="Lighthighlight"/>
      </w:pPr>
      <w:r>
        <w:t xml:space="preserve">Üzleti </w:t>
      </w:r>
      <w:r w:rsidR="00CE58B0">
        <w:t>tudás</w:t>
      </w:r>
    </w:p>
    <w:p w14:paraId="3F946FCC" w14:textId="1A4274AC" w:rsidR="00C9628F" w:rsidRPr="00E2576A" w:rsidRDefault="001E6BC5" w:rsidP="00C9628F">
      <w:pPr>
        <w:pStyle w:val="Slightindent"/>
        <w:ind w:firstLine="0"/>
      </w:pPr>
      <w:r>
        <w:t>Ahhoz, hogy a</w:t>
      </w:r>
      <w:r w:rsidR="00610F75">
        <w:t xml:space="preserve"> lehető</w:t>
      </w:r>
      <w:r>
        <w:t xml:space="preserve"> legeffektívebben lehessen alkalmazni</w:t>
      </w:r>
      <w:r w:rsidR="006F2A12">
        <w:t xml:space="preserve"> a technológiát</w:t>
      </w:r>
      <w:r>
        <w:t>, elhanyagolhatatlan a területi vagy üzleti ismereteknek a megléte.</w:t>
      </w:r>
      <w:r w:rsidR="00610F75">
        <w:t xml:space="preserve"> </w:t>
      </w:r>
    </w:p>
    <w:p w14:paraId="02B22D35" w14:textId="0F018EF6" w:rsidR="00C9628F" w:rsidRDefault="00BE49F2" w:rsidP="00124B26">
      <w:r>
        <w:t>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w:t>
      </w:r>
      <w:r w:rsidR="00C255FA">
        <w:t xml:space="preserve">. A három főtémakör metszete pedig nem más, mint maga a Data Science. </w:t>
      </w:r>
    </w:p>
    <w:p w14:paraId="49D627D1" w14:textId="19A31E56" w:rsidR="00A32D7A" w:rsidRDefault="00A32D7A" w:rsidP="00A32D7A">
      <w:pPr>
        <w:pStyle w:val="Heading2"/>
      </w:pPr>
      <w:bookmarkStart w:id="3" w:name="_Toc89112326"/>
      <w:r>
        <w:t>Adatbányászat</w:t>
      </w:r>
      <w:bookmarkEnd w:id="3"/>
    </w:p>
    <w:p w14:paraId="323D9F53" w14:textId="1791C14C" w:rsidR="000B4803" w:rsidRDefault="00A32D7A" w:rsidP="00EB3756">
      <w:pPr>
        <w:ind w:firstLine="0"/>
      </w:pPr>
      <w:r>
        <w:t xml:space="preserve">Az adatbányászati algoritmusokat az adathalmaz vagy adatbázisból való tudásfeltárás </w:t>
      </w:r>
      <w:r w:rsidR="00706DB2">
        <w:t>során alkalmazzák</w:t>
      </w:r>
      <w:r w:rsidR="00DC0892">
        <w:t xml:space="preserve">. </w:t>
      </w:r>
      <w:r w:rsidR="00E26DE4">
        <w:t>Ez egy olyan folyamat, amelynek során valamilyen újszerű, hasznos információt vagy mintát sikerül felfedezni.</w:t>
      </w:r>
      <w:r w:rsidR="00007DBF">
        <w:t xml:space="preserve"> Napjainkban leginkább hasznosított területe az üzleti szférában érzékelhető, de előszeretettel használják minden területen, legyen szó genetikáról, orvostudományról vagy sportról.</w:t>
      </w:r>
    </w:p>
    <w:p w14:paraId="4DB1494A" w14:textId="2A65B380" w:rsidR="00007DBF" w:rsidRDefault="00431785" w:rsidP="00007DBF">
      <w:pPr>
        <w:pStyle w:val="Heading3"/>
      </w:pPr>
      <w:bookmarkStart w:id="4" w:name="_Toc89112327"/>
      <w:r>
        <w:t>J</w:t>
      </w:r>
      <w:r w:rsidR="0039213E">
        <w:t>elentős</w:t>
      </w:r>
      <w:r w:rsidR="00007DBF" w:rsidRPr="00007DBF">
        <w:t xml:space="preserve"> adatbányászati feladatok</w:t>
      </w:r>
      <w:bookmarkEnd w:id="4"/>
    </w:p>
    <w:p w14:paraId="47D38ABC" w14:textId="40CE4AB6" w:rsidR="00AB2FFD" w:rsidRPr="00AB2FFD" w:rsidRDefault="00AB2FFD" w:rsidP="00D205B4">
      <w:pPr>
        <w:pStyle w:val="elsobekezdes"/>
      </w:pPr>
      <w:r>
        <w:t>Az adatbányászat egy több lépésből álló munka. Ahogy már említettük, nagy adathalmazok</w:t>
      </w:r>
      <w:r w:rsidR="00D205B4">
        <w:t xml:space="preserve">at feldolgozó </w:t>
      </w:r>
      <w:r>
        <w:t>feladatokat végez. Ekkora mennyiségű adat összegyűjtése, nem mind</w:t>
      </w:r>
      <w:r w:rsidR="00553EAE">
        <w:t>en esetben áll rendelkezésre, ezért sokszor a munka az adatok összegyűjtésével kezdőik</w:t>
      </w:r>
      <w:r>
        <w:t>.</w:t>
      </w:r>
      <w:r w:rsidR="00553EAE">
        <w:t xml:space="preserve"> </w:t>
      </w:r>
    </w:p>
    <w:p w14:paraId="10337A36" w14:textId="2A3ECEC8" w:rsidR="00007DBF" w:rsidRPr="00660C0C" w:rsidRDefault="00007DBF" w:rsidP="00007DBF">
      <w:pPr>
        <w:pStyle w:val="Lighthighlight"/>
      </w:pPr>
      <w:r>
        <w:t>Adatelőkészítés</w:t>
      </w:r>
    </w:p>
    <w:p w14:paraId="4323729A" w14:textId="595DC081" w:rsidR="00553EAE" w:rsidRDefault="00553EAE" w:rsidP="00553EAE">
      <w:pPr>
        <w:pStyle w:val="Slightindent"/>
        <w:ind w:firstLine="0"/>
      </w:pPr>
      <w:r>
        <w:t xml:space="preserve">Amennyiben megvan az adathalmaz, ezt a további lépésekben elő kell készíteni mielőtt adatbányászati algoritmusokat alkalmaznánk rajtuk, mivel ezek csak az </w:t>
      </w:r>
      <w:r>
        <w:lastRenderedPageBreak/>
        <w:t>adatokban ténylegesen jelenlévő mintákat képesek feltárni. Az előfeldolgozás (</w:t>
      </w:r>
      <w:r w:rsidR="007A5F96">
        <w:t>pre-processing</w:t>
      </w:r>
      <w:r>
        <w:t>) elengedhetetlen lépése a folyamatnak, ahol az adatkészletet megtisztítják</w:t>
      </w:r>
      <w:r w:rsidR="003945A7">
        <w:t xml:space="preserve"> és transzformálják.</w:t>
      </w:r>
      <w:r>
        <w:t xml:space="preserve"> </w:t>
      </w:r>
    </w:p>
    <w:p w14:paraId="3ECFADEC" w14:textId="27C67BB6" w:rsidR="00EF202A" w:rsidRPr="00660C0C" w:rsidRDefault="00007DBF" w:rsidP="00660C0C">
      <w:pPr>
        <w:pStyle w:val="Lighthighlight"/>
      </w:pPr>
      <w:r>
        <w:t>Gyakori minták kinyerése</w:t>
      </w:r>
    </w:p>
    <w:p w14:paraId="59F7B051" w14:textId="26D75F5C" w:rsidR="00EF202A" w:rsidRPr="00E2576A" w:rsidRDefault="00131FF1" w:rsidP="00A67F57">
      <w:pPr>
        <w:pStyle w:val="Slightindent"/>
        <w:ind w:firstLine="0"/>
      </w:pPr>
      <w:r>
        <w:t>Cél megtalálni gyakran előforduló objektumokat. Ezt a legegyszerűbben úgy lehetséges, hogy vizualizáljuk az adatokat diagramok segítségével.</w:t>
      </w:r>
    </w:p>
    <w:p w14:paraId="05D6CC50" w14:textId="161BBCFD" w:rsidR="00DC0575" w:rsidRPr="00660C0C" w:rsidRDefault="00007DBF" w:rsidP="00660C0C">
      <w:pPr>
        <w:pStyle w:val="Lighthighlight"/>
      </w:pPr>
      <w:r>
        <w:t>Attribútumok közötti összefüggések</w:t>
      </w:r>
    </w:p>
    <w:p w14:paraId="1C68CD5D" w14:textId="080B5E14" w:rsidR="00DC0575" w:rsidRPr="00E2576A" w:rsidRDefault="00DA4B92" w:rsidP="00EB3756">
      <w:pPr>
        <w:pStyle w:val="Slightindent"/>
        <w:ind w:firstLine="0"/>
      </w:pPr>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w:t>
      </w:r>
      <w:proofErr w:type="spellStart"/>
      <w:r>
        <w:t>Ordinális</w:t>
      </w:r>
      <w:proofErr w:type="spellEnd"/>
      <w:r>
        <w:t xml:space="preserve"> típusú változóknál rangkorrelációs mutatók mérik ezt. </w:t>
      </w:r>
    </w:p>
    <w:p w14:paraId="0E33ED6B" w14:textId="279ED6AE" w:rsidR="00EF202A" w:rsidRPr="00660C0C" w:rsidRDefault="00007DBF" w:rsidP="00660C0C">
      <w:pPr>
        <w:pStyle w:val="Lighthighlight"/>
      </w:pPr>
      <w:r>
        <w:t>Csoportosítás</w:t>
      </w:r>
    </w:p>
    <w:p w14:paraId="05A4C914" w14:textId="50C1B0A5" w:rsidR="003948C6" w:rsidRDefault="00DA4B92" w:rsidP="00A67F57">
      <w:pPr>
        <w:pStyle w:val="Slightindent"/>
        <w:ind w:firstLine="0"/>
      </w:pPr>
      <w:bookmarkStart w:id="5" w:name="_Toc479023631"/>
      <w:bookmarkStart w:id="6" w:name="_Toc479690270"/>
      <w:bookmarkStart w:id="7" w:name="_Toc479690299"/>
      <w:bookmarkStart w:id="8" w:name="_Toc479690362"/>
      <w:bookmarkStart w:id="9" w:name="_Toc479690392"/>
      <w:bookmarkStart w:id="10" w:name="_Toc479023634"/>
      <w:bookmarkStart w:id="11" w:name="_Toc479690273"/>
      <w:bookmarkStart w:id="12" w:name="_Toc479690302"/>
      <w:bookmarkStart w:id="13" w:name="_Toc479690365"/>
      <w:bookmarkStart w:id="14" w:name="_Toc479690395"/>
      <w:bookmarkStart w:id="15" w:name="_Toc453491172"/>
      <w:bookmarkEnd w:id="5"/>
      <w:bookmarkEnd w:id="6"/>
      <w:bookmarkEnd w:id="7"/>
      <w:bookmarkEnd w:id="8"/>
      <w:bookmarkEnd w:id="9"/>
      <w:bookmarkEnd w:id="10"/>
      <w:bookmarkEnd w:id="11"/>
      <w:bookmarkEnd w:id="12"/>
      <w:bookmarkEnd w:id="13"/>
      <w:bookmarkEnd w:id="14"/>
      <w:r>
        <w:t>Csoportosítás folyamán az adatokat külön klaszterekbe kell elválasztanunk úgy, hogy az egy csoportba tartozó elemek mind hasonlóak legyenek,</w:t>
      </w:r>
      <w:r w:rsidR="006514C1">
        <w:t xml:space="preserve"> de a különböző csoportokban lévő</w:t>
      </w:r>
      <w:r w:rsidR="00386032">
        <w:t xml:space="preserve">k pedig különbözzenek egymástól. </w:t>
      </w:r>
    </w:p>
    <w:p w14:paraId="2A997E66" w14:textId="0B319786" w:rsidR="00A67F57" w:rsidRPr="00660C0C" w:rsidRDefault="00007DBF" w:rsidP="00A67F57">
      <w:pPr>
        <w:pStyle w:val="Lighthighlight"/>
      </w:pPr>
      <w:r>
        <w:t>Osztályozás</w:t>
      </w:r>
    </w:p>
    <w:p w14:paraId="63B07C65" w14:textId="70393EEB" w:rsidR="00A67F57" w:rsidRDefault="00921560" w:rsidP="00A67F57">
      <w:pPr>
        <w:pStyle w:val="Slightindent"/>
        <w:ind w:firstLine="0"/>
      </w:pPr>
      <w:r>
        <w:t>Osztályozás eljárás során</w:t>
      </w:r>
      <w:r w:rsidR="00A76F77">
        <w:t xml:space="preserve"> </w:t>
      </w:r>
      <w:r>
        <w:t xml:space="preserve">arra törekszünk, hogy egy </w:t>
      </w:r>
      <w:r w:rsidR="00F135A6">
        <w:t>rekordot, előzetes adatok alapján, valamilyen osztályba tudjunk sorolni. Erről a későbbi fejezetekben bővebben lehet olvasni.</w:t>
      </w:r>
    </w:p>
    <w:p w14:paraId="1A6EC275" w14:textId="33C19067" w:rsidR="00A76F77" w:rsidRPr="00660C0C" w:rsidRDefault="00007DBF" w:rsidP="00A76F77">
      <w:pPr>
        <w:pStyle w:val="Lighthighlight"/>
      </w:pPr>
      <w:r>
        <w:t>Regresszió</w:t>
      </w:r>
    </w:p>
    <w:p w14:paraId="0E8DAF4E" w14:textId="434E6219" w:rsidR="00A76F77" w:rsidRDefault="00F135A6" w:rsidP="00A76F77">
      <w:pPr>
        <w:pStyle w:val="Slightindent"/>
        <w:ind w:firstLine="0"/>
      </w:pPr>
      <w:r>
        <w:t>A regresszióanalízis segítségével egy függő változó és vagy több független változó közötti kapcsolatok becslése végezhető</w:t>
      </w:r>
      <w:r w:rsidR="00D975FB">
        <w:t>.</w:t>
      </w:r>
      <w:r>
        <w:t xml:space="preserve"> Több változata is létezik, de a legelterjedtebb formája a lineáris regresszió, amelynek során egy olyan egyenes megtalálása a cél, amely a legjobban illeszthető az adatokhoz.</w:t>
      </w:r>
    </w:p>
    <w:p w14:paraId="256C890B" w14:textId="77777777" w:rsidR="0013108F" w:rsidRPr="00660C0C" w:rsidRDefault="0013108F" w:rsidP="0013108F">
      <w:pPr>
        <w:pStyle w:val="Lighthighlight"/>
      </w:pPr>
      <w:r>
        <w:t>Dimenziócsökkentés</w:t>
      </w:r>
    </w:p>
    <w:p w14:paraId="4FD23A0B" w14:textId="272E1CD0" w:rsidR="0013108F" w:rsidRPr="00E2576A" w:rsidRDefault="007B6476" w:rsidP="0013108F">
      <w:pPr>
        <w:pStyle w:val="Slightindent"/>
        <w:ind w:firstLine="0"/>
      </w:pPr>
      <w:r>
        <w:t xml:space="preserve">A dimenziócsökkentés az adathalmaz olyan átalakítását jelenti, amely során a nagy dimenziójú térből egy alacsony dimenziós teret hozunk létre úgy, hogy az </w:t>
      </w:r>
      <w:r>
        <w:lastRenderedPageBreak/>
        <w:t>alacsony dimenziós ábrázolás megtartja az eredeti adatok fontos tulajdonságait, ideálisan a belső dimenziójához közel.</w:t>
      </w:r>
    </w:p>
    <w:p w14:paraId="4F09AA09" w14:textId="254981AB" w:rsidR="0013108F" w:rsidRPr="00660C0C" w:rsidRDefault="0013108F" w:rsidP="0013108F">
      <w:pPr>
        <w:pStyle w:val="Lighthighlight"/>
      </w:pPr>
      <w:r>
        <w:t>Szövegbányászat</w:t>
      </w:r>
    </w:p>
    <w:p w14:paraId="7C0B5440" w14:textId="29DCF82A" w:rsidR="0013108F" w:rsidRDefault="00511FB0" w:rsidP="00E734F4">
      <w:pPr>
        <w:pStyle w:val="Slightindent"/>
        <w:ind w:firstLine="0"/>
      </w:pPr>
      <w:r>
        <w:t xml:space="preserve">A szövegbányászat </w:t>
      </w:r>
      <w:r w:rsidR="0053286C">
        <w:t xml:space="preserve">manapság egyre inkább elterjedt módszer. Lényege, hogy a strukturáltalan szöveget strukturált formátumúvá alakítsa, hogy értelmes mintákat tudjon felfedezni bennük. Számos algoritmus segíti a vállalatokat, mint a </w:t>
      </w:r>
      <w:proofErr w:type="spellStart"/>
      <w:r w:rsidR="0053286C">
        <w:t>Naive</w:t>
      </w:r>
      <w:proofErr w:type="spellEnd"/>
      <w:r w:rsidR="0053286C">
        <w:t xml:space="preserve"> </w:t>
      </w:r>
      <w:proofErr w:type="spellStart"/>
      <w:r w:rsidR="0053286C">
        <w:t>Bayes</w:t>
      </w:r>
      <w:proofErr w:type="spellEnd"/>
      <w:r w:rsidR="0053286C">
        <w:t xml:space="preserve"> vagy a </w:t>
      </w:r>
      <w:proofErr w:type="spellStart"/>
      <w:r w:rsidR="0053286C">
        <w:t>Support</w:t>
      </w:r>
      <w:proofErr w:type="spellEnd"/>
      <w:r w:rsidR="0053286C">
        <w:t xml:space="preserve"> </w:t>
      </w:r>
      <w:proofErr w:type="spellStart"/>
      <w:r w:rsidR="0053286C">
        <w:t>Vector</w:t>
      </w:r>
      <w:proofErr w:type="spellEnd"/>
      <w:r w:rsidR="0053286C">
        <w:t xml:space="preserve"> </w:t>
      </w:r>
      <w:proofErr w:type="spellStart"/>
      <w:r w:rsidR="0053286C">
        <w:t>Machines</w:t>
      </w:r>
      <w:proofErr w:type="spellEnd"/>
      <w:r w:rsidR="0053286C">
        <w:t>, hogy felfedezhessenek strukturált adataikon belüli rejtett kapcsolatokat.</w:t>
      </w:r>
    </w:p>
    <w:p w14:paraId="09B7A4FC" w14:textId="51CB0B90" w:rsidR="00EF202A" w:rsidRPr="00B23A95" w:rsidRDefault="00324311" w:rsidP="00302149">
      <w:pPr>
        <w:pStyle w:val="Heading2"/>
      </w:pPr>
      <w:bookmarkStart w:id="16" w:name="_Toc89112328"/>
      <w:bookmarkEnd w:id="15"/>
      <w:r>
        <w:t xml:space="preserve">Web </w:t>
      </w:r>
      <w:proofErr w:type="spellStart"/>
      <w:r>
        <w:t>Scraping</w:t>
      </w:r>
      <w:bookmarkEnd w:id="16"/>
      <w:proofErr w:type="spellEnd"/>
    </w:p>
    <w:p w14:paraId="3F292D26" w14:textId="0B323BA5" w:rsidR="003940E0" w:rsidRDefault="00B05F2C" w:rsidP="00530C33">
      <w:pPr>
        <w:pStyle w:val="elsobekezdes"/>
      </w:pPr>
      <w:r>
        <w:t>A</w:t>
      </w:r>
      <w:r w:rsidR="00E36D36">
        <w:t xml:space="preserve">mint az előző fejezetben említettem, az adatok beszerzése sokszor bonyolultabb lehet, mint gondolnánk. Amennyiben szerencsénk van, ezt készen is elérhetjük </w:t>
      </w:r>
      <w:proofErr w:type="spellStart"/>
      <w:r w:rsidR="00E36D36">
        <w:t>csv</w:t>
      </w:r>
      <w:proofErr w:type="spellEnd"/>
      <w:r w:rsidR="00E36D36">
        <w:t xml:space="preserve"> formátumban, de sajnos a legtöbb esetben ez nem így van. Ilyenkor segítségünkre vannak olyan technológiák, amelyek segítségével automatizált módon összegyűjthető az adat, legyen szó bármilyen weboldalról. Ez a technológia nem más, mint a </w:t>
      </w:r>
      <w:proofErr w:type="spellStart"/>
      <w:r w:rsidR="00E36D36">
        <w:t>webscraping</w:t>
      </w:r>
      <w:proofErr w:type="spellEnd"/>
      <w:r w:rsidR="00E36D36">
        <w:t>. Ahogy a neve is utal rá, itt ténylegesen a weboldal forráskódjából „kaparjuk” le az adatokat, valamilyen automatizált algoritmus segítségével.</w:t>
      </w:r>
    </w:p>
    <w:p w14:paraId="6C559088" w14:textId="29E79FF4" w:rsidR="00D057B0" w:rsidRPr="00660C0C" w:rsidRDefault="00D057B0" w:rsidP="00D057B0">
      <w:pPr>
        <w:pStyle w:val="Lighthighlight"/>
      </w:pPr>
      <w:proofErr w:type="spellStart"/>
      <w:r>
        <w:t>Selenium</w:t>
      </w:r>
      <w:proofErr w:type="spellEnd"/>
    </w:p>
    <w:p w14:paraId="4D9E5A0C" w14:textId="6D2D2C28" w:rsidR="00D057B0" w:rsidRDefault="00D057B0" w:rsidP="00530C33">
      <w:r>
        <w:t xml:space="preserve">A </w:t>
      </w:r>
      <w:proofErr w:type="spellStart"/>
      <w:r>
        <w:t>selenium</w:t>
      </w:r>
      <w:proofErr w:type="spellEnd"/>
      <w:r>
        <w:t xml:space="preserve"> talál a legelterjedtebb </w:t>
      </w:r>
      <w:r w:rsidR="006C2A7B">
        <w:t>könyvtár,</w:t>
      </w:r>
      <w:r w:rsidR="00056EA0">
        <w:t xml:space="preserve"> amivel lehet </w:t>
      </w:r>
      <w:proofErr w:type="spellStart"/>
      <w:r w:rsidR="00056EA0">
        <w:t>webscraping</w:t>
      </w:r>
      <w:proofErr w:type="spellEnd"/>
      <w:r w:rsidR="00056EA0">
        <w:t>-et alkalmazni.</w:t>
      </w:r>
      <w:r>
        <w:t xml:space="preserve"> </w:t>
      </w:r>
      <w:r w:rsidR="00056EA0">
        <w:t xml:space="preserve">Több programozási nyelvet is támogat, mint a Java, Python, </w:t>
      </w:r>
      <w:proofErr w:type="gramStart"/>
      <w:r w:rsidR="00056EA0">
        <w:t>C#,</w:t>
      </w:r>
      <w:proofErr w:type="gramEnd"/>
      <w:r w:rsidR="00056EA0">
        <w:t xml:space="preserve"> stb. Ez egy ingyenes nyílt forráskódú keretrendszer, amit több céllal is lehet használni, de a mi esetünkben, csak a </w:t>
      </w:r>
      <w:proofErr w:type="spellStart"/>
      <w:r w:rsidR="00056EA0">
        <w:t>webscraping</w:t>
      </w:r>
      <w:proofErr w:type="spellEnd"/>
      <w:r w:rsidR="00056EA0">
        <w:t xml:space="preserve">-re lesz alkalmazva. Működése meglehetősen egyszerű, mivel kódon belül, egyszerűen manipulálható teljes mértékben a működése. Néhány böngésző esetében engedélyezni kell, hogy automatikusan tudjon műveleteket végrehajtani, erre példa a </w:t>
      </w:r>
      <w:proofErr w:type="spellStart"/>
      <w:r w:rsidR="00056EA0">
        <w:t>Safari</w:t>
      </w:r>
      <w:proofErr w:type="spellEnd"/>
      <w:r w:rsidR="00056EA0">
        <w:t>, de ez is pár kattintással végrehajtható. Többnyire az összes böngészőt támogatja, tehát bárki számára elérhető.</w:t>
      </w:r>
    </w:p>
    <w:p w14:paraId="66CBCE46" w14:textId="4918558C" w:rsidR="003465E6" w:rsidRDefault="003465E6" w:rsidP="00530C33">
      <w:r>
        <w:t xml:space="preserve">A </w:t>
      </w:r>
      <w:proofErr w:type="spellStart"/>
      <w:r>
        <w:t>seleniumot</w:t>
      </w:r>
      <w:proofErr w:type="spellEnd"/>
      <w:r>
        <w:t xml:space="preserve"> alkalmazva gyakorlatilag bármilyen weboldalról tudunk automatizálva adatokat begyűjteni, ahol táblázatosan </w:t>
      </w:r>
      <w:proofErr w:type="spellStart"/>
      <w:r>
        <w:t>kilistázható</w:t>
      </w:r>
      <w:proofErr w:type="spellEnd"/>
      <w:r>
        <w:t xml:space="preserve"> az információ. Innentől csak annyi dolgunk van, hogy megírjuk az </w:t>
      </w:r>
      <w:proofErr w:type="gramStart"/>
      <w:r>
        <w:t>algoritmust</w:t>
      </w:r>
      <w:proofErr w:type="gramEnd"/>
      <w:r>
        <w:t xml:space="preserve"> ami a HTML-ből </w:t>
      </w:r>
      <w:r>
        <w:lastRenderedPageBreak/>
        <w:t xml:space="preserve">kinyeri az adatokat, egy közös szerkezetre hozza, és végül kiexportálja egy olyan formátumba, amit már fel tudunk dolgozni egyenesen </w:t>
      </w:r>
      <w:proofErr w:type="spellStart"/>
      <w:r>
        <w:t>pythonnal</w:t>
      </w:r>
      <w:proofErr w:type="spellEnd"/>
      <w:r>
        <w:t xml:space="preserve">. </w:t>
      </w:r>
    </w:p>
    <w:p w14:paraId="552E5884" w14:textId="2DDB2C4B" w:rsidR="00B21536" w:rsidRDefault="00B21536">
      <w:pPr>
        <w:spacing w:after="160" w:line="259" w:lineRule="auto"/>
        <w:ind w:firstLine="0"/>
        <w:jc w:val="left"/>
      </w:pPr>
      <w:r>
        <w:br w:type="page"/>
      </w:r>
    </w:p>
    <w:p w14:paraId="61BB7C84" w14:textId="1989A428" w:rsidR="00302149" w:rsidRDefault="00056EA0" w:rsidP="00302149">
      <w:pPr>
        <w:pStyle w:val="Heading1"/>
      </w:pPr>
      <w:bookmarkStart w:id="17" w:name="_Toc89112329"/>
      <w:r>
        <w:lastRenderedPageBreak/>
        <w:t>Adathalmazok</w:t>
      </w:r>
      <w:bookmarkEnd w:id="17"/>
    </w:p>
    <w:p w14:paraId="506B61BB" w14:textId="62F796CE" w:rsidR="00853867" w:rsidRPr="00853867" w:rsidRDefault="00853867" w:rsidP="00530C33">
      <w:pPr>
        <w:pStyle w:val="elsobekezdes"/>
      </w:pPr>
      <w:r>
        <w:t xml:space="preserve">A dolgozat során többféle adathalmaz is felhasználásra fog kerülni a legrészletesebb elemzések érdekében. Erre azért van szükség, mivel az </w:t>
      </w:r>
      <w:r w:rsidR="008D0485">
        <w:t>adathalmaz,</w:t>
      </w:r>
      <w:r>
        <w:t xml:space="preserve"> amivel eleinte kiindultam, sajnos nem tartalmaz adatokat olyan </w:t>
      </w:r>
      <w:r w:rsidR="00B72222">
        <w:t>számosságban,</w:t>
      </w:r>
      <w:r>
        <w:t xml:space="preserve"> ami optimálisnak tekinthető. Ezért lesz számunkra fontos, hogy olyan nevezetes maratoni futóeredményeket is bevethessünk a dolgozat során, ami lényegesen több rekordot (akár tízszeres vagy húszszoros</w:t>
      </w:r>
      <w:r w:rsidR="00D1596C">
        <w:t xml:space="preserve"> mennyiségű</w:t>
      </w:r>
      <w:r>
        <w:t xml:space="preserve">) tartalmaz. </w:t>
      </w:r>
    </w:p>
    <w:p w14:paraId="55EB5906" w14:textId="3BBD2977" w:rsidR="008F3047" w:rsidRDefault="008F3047" w:rsidP="008F3047">
      <w:pPr>
        <w:pStyle w:val="Heading2"/>
      </w:pPr>
      <w:bookmarkStart w:id="18" w:name="_Toc89112330"/>
      <w:r>
        <w:t>Spuri Balaton Szupermaraton</w:t>
      </w:r>
      <w:r w:rsidR="00853867">
        <w:t xml:space="preserve"> egyéni</w:t>
      </w:r>
      <w:r>
        <w:t xml:space="preserve"> (BSZM)</w:t>
      </w:r>
      <w:bookmarkEnd w:id="18"/>
    </w:p>
    <w:p w14:paraId="62EC98DD" w14:textId="1A7B95A3" w:rsidR="0040144A" w:rsidRPr="0040144A" w:rsidRDefault="0040144A" w:rsidP="0040144A">
      <w:pPr>
        <w:ind w:firstLine="0"/>
      </w:pPr>
      <w:r>
        <w:t xml:space="preserve">Azért esett a választásom kifejezetten erre az adathalmazra, mivel egy érdeklődő személy kifejezetten ennek a versenyszámnak a részleteire volt </w:t>
      </w:r>
      <w:proofErr w:type="spellStart"/>
      <w:r>
        <w:t>kiváncsi</w:t>
      </w:r>
      <w:proofErr w:type="spellEnd"/>
      <w:r>
        <w:t xml:space="preserve">. Egy olyan részletes elemzésre volt </w:t>
      </w:r>
      <w:r w:rsidR="00376AB1">
        <w:t>szüksége</w:t>
      </w:r>
      <w:r>
        <w:t xml:space="preserve">, amivel </w:t>
      </w:r>
      <w:r w:rsidR="00376AB1">
        <w:t>tisztán láthatóvá válhat, hogy a jelenlegi teljesítménye elegendő-e egy ilyen nagy kihívás teljesítésére. Emellett érdekelték olyan érdekességek is mint, hogy milyen eloszlású volt a futók sebessége vagy milyen arányban teljesítették a hasonló korabeli futók a versenyt. Ezen felül számos érdekesnek tekinthető információ is kinyerhető akár ebből a kisebbnek nevezhető adathalmazból.</w:t>
      </w:r>
    </w:p>
    <w:p w14:paraId="64E4C491" w14:textId="3755E464" w:rsidR="00C567F7" w:rsidRDefault="00D54EB9" w:rsidP="001735EB">
      <w:r>
        <w:t>Egy magyar weboldal</w:t>
      </w:r>
      <w:r w:rsidR="00A7091A">
        <w:t>ról sikeresen összegyűjthető volt a Balatoni szupermaraton előző 6 év eredményeinek az adathalmaza</w:t>
      </w:r>
      <w:r w:rsidR="002032B0">
        <w:t>i</w:t>
      </w:r>
      <w:r w:rsidR="00A7091A">
        <w:t xml:space="preserve">. </w:t>
      </w:r>
      <w:r w:rsidR="00C567F7">
        <w:t xml:space="preserve">A régi weboldaluk, ahol volt lehetőség az adatokat </w:t>
      </w:r>
      <w:proofErr w:type="spellStart"/>
      <w:r w:rsidR="00C567F7">
        <w:t>xlsx</w:t>
      </w:r>
      <w:proofErr w:type="spellEnd"/>
      <w:r w:rsidR="00C567F7">
        <w:t xml:space="preserve"> formátumban letölteni sajnálatos módon jelenleg már nem elérhető, ezért csak ezt a 6 évnyi adatot kerül megvizsgálásra. A vizsgálat során</w:t>
      </w:r>
      <w:r w:rsidR="008F3047">
        <w:t xml:space="preserve"> hamar fény derül arra, hogy még rengeteg adattisztítás</w:t>
      </w:r>
      <w:r w:rsidR="00853867">
        <w:t>t</w:t>
      </w:r>
      <w:r w:rsidR="008F3047">
        <w:t xml:space="preserve"> és adattranszformáció</w:t>
      </w:r>
      <w:r w:rsidR="00853867">
        <w:t>t</w:t>
      </w:r>
      <w:r w:rsidR="008F3047">
        <w:t xml:space="preserve"> lesz szükséges elvégezni </w:t>
      </w:r>
      <w:r w:rsidR="00C567F7">
        <w:t>az adathalmazon</w:t>
      </w:r>
      <w:r w:rsidR="008F3047">
        <w:t xml:space="preserve"> ahhoz, hogy érdembeli eredményeket </w:t>
      </w:r>
      <w:r w:rsidR="00C567F7">
        <w:t>lehessen kapni</w:t>
      </w:r>
      <w:r w:rsidR="008F3047">
        <w:t xml:space="preserve"> az adatfeltárás során. </w:t>
      </w:r>
    </w:p>
    <w:p w14:paraId="4FF5EBF3" w14:textId="0A87FC26" w:rsidR="00586184" w:rsidRDefault="008F3047" w:rsidP="001735EB">
      <w:r>
        <w:t xml:space="preserve"> </w:t>
      </w:r>
      <w:r w:rsidR="0040144A">
        <w:t xml:space="preserve">A </w:t>
      </w:r>
      <w:proofErr w:type="spellStart"/>
      <w:r w:rsidR="0040144A">
        <w:t>Futanet</w:t>
      </w:r>
      <w:proofErr w:type="spellEnd"/>
      <w:r w:rsidR="0040144A">
        <w:t xml:space="preserve"> weboldalán természetesen több más futóverseny adatai is megtalálhatóak, amiket a későbbiekben valamilyen </w:t>
      </w:r>
      <w:proofErr w:type="spellStart"/>
      <w:r w:rsidR="0040144A">
        <w:t>webscraping</w:t>
      </w:r>
      <w:proofErr w:type="spellEnd"/>
      <w:r w:rsidR="0040144A">
        <w:t xml:space="preserve"> megoldással lehet majd összegyűjteni, amennyiben nem tér vissza a régi weboldal, ahol volt lehetőség ezen adatokat exportálni egyenesen </w:t>
      </w:r>
      <w:proofErr w:type="spellStart"/>
      <w:r w:rsidR="0040144A">
        <w:t>csv</w:t>
      </w:r>
      <w:proofErr w:type="spellEnd"/>
      <w:r w:rsidR="0040144A">
        <w:t xml:space="preserve"> formátumba. </w:t>
      </w:r>
    </w:p>
    <w:p w14:paraId="114476A3" w14:textId="7448B452" w:rsidR="0040144A" w:rsidRDefault="0040144A" w:rsidP="00D51550">
      <w:pPr>
        <w:spacing w:after="160" w:line="259" w:lineRule="auto"/>
        <w:ind w:firstLine="0"/>
        <w:jc w:val="left"/>
      </w:pPr>
    </w:p>
    <w:p w14:paraId="243A90EC" w14:textId="77777777" w:rsidR="005B2D56" w:rsidRDefault="005B2D56" w:rsidP="00D51550">
      <w:pPr>
        <w:spacing w:after="160" w:line="259" w:lineRule="auto"/>
        <w:ind w:firstLine="0"/>
        <w:jc w:val="left"/>
      </w:pPr>
    </w:p>
    <w:p w14:paraId="3BC6E2B3" w14:textId="4875B212" w:rsidR="00B9065D" w:rsidRDefault="00B9065D" w:rsidP="00B9065D">
      <w:pPr>
        <w:pStyle w:val="Heading2"/>
      </w:pPr>
      <w:bookmarkStart w:id="19" w:name="_Toc89112331"/>
      <w:r>
        <w:lastRenderedPageBreak/>
        <w:t>Boston maraton</w:t>
      </w:r>
      <w:bookmarkEnd w:id="19"/>
    </w:p>
    <w:p w14:paraId="663D2E0F" w14:textId="36CBDC14" w:rsidR="00B9065D" w:rsidRPr="00B9065D" w:rsidRDefault="00586184" w:rsidP="00B9065D">
      <w:pPr>
        <w:ind w:firstLine="0"/>
      </w:pPr>
      <w:r>
        <w:t xml:space="preserve">Kisebb kutatás után sikerült megtalálnom talán a világ leghíresebb futóversenyének 2019-es évi adathalmazát. Ebben az évben körülbelül </w:t>
      </w:r>
      <w:r w:rsidR="004F5C04">
        <w:t>28</w:t>
      </w:r>
      <w:r>
        <w:t xml:space="preserve"> ezer sornyi értéket vittek fel, ami </w:t>
      </w:r>
      <w:r w:rsidR="004F5C04">
        <w:t xml:space="preserve">sokszorosa </w:t>
      </w:r>
      <w:r>
        <w:t>a BSZM előző 6 évi adatának, így lényegesen hasznosabb lesz ennek a feldolgozása a későbbiekben.</w:t>
      </w:r>
    </w:p>
    <w:p w14:paraId="70F3EA52" w14:textId="77777777" w:rsidR="009C2328" w:rsidRDefault="009C2328" w:rsidP="009C2328">
      <w:r>
        <w:br w:type="page"/>
      </w:r>
    </w:p>
    <w:p w14:paraId="322D333B" w14:textId="3E88C860" w:rsidR="00A667CF" w:rsidRDefault="00835B70" w:rsidP="00A16033">
      <w:pPr>
        <w:pStyle w:val="Heading1"/>
        <w:rPr>
          <w:iCs/>
        </w:rPr>
      </w:pPr>
      <w:bookmarkStart w:id="20" w:name="_Toc89112332"/>
      <w:r w:rsidRPr="00A4778A">
        <w:rPr>
          <w:iCs/>
        </w:rPr>
        <w:lastRenderedPageBreak/>
        <w:t>Technológiák</w:t>
      </w:r>
      <w:bookmarkEnd w:id="20"/>
    </w:p>
    <w:p w14:paraId="4E5BB8E1" w14:textId="0D5B275F" w:rsidR="00C42997" w:rsidRPr="00B44A43" w:rsidRDefault="00C42997" w:rsidP="00530C33">
      <w:pPr>
        <w:pStyle w:val="elsobekezdes"/>
      </w:pPr>
      <w:r>
        <w:t xml:space="preserve">Ahhoz, hogy a már meglévő adathalmaz feldolgozásra kerülhessen, alkalmaznunk kell különböző technológiákat, könyvtárakat és keretrendszereket. Mivel a </w:t>
      </w:r>
      <w:proofErr w:type="spellStart"/>
      <w:r>
        <w:t>python</w:t>
      </w:r>
      <w:proofErr w:type="spellEnd"/>
      <w:r>
        <w:t xml:space="preserve"> a </w:t>
      </w:r>
      <w:proofErr w:type="spellStart"/>
      <w:r>
        <w:t>legtámogatottabb</w:t>
      </w:r>
      <w:proofErr w:type="spellEnd"/>
      <w:r>
        <w:t xml:space="preserve"> nyelv a Data Science világában, ezért egyértelmű volt, hogy ebből</w:t>
      </w:r>
      <w:r w:rsidR="003F68BE">
        <w:t xml:space="preserve"> érdemes kiindulni</w:t>
      </w:r>
      <w:r>
        <w:t>.</w:t>
      </w:r>
    </w:p>
    <w:p w14:paraId="71488DEA" w14:textId="0E1CEF04" w:rsidR="00A16033" w:rsidRDefault="00D54EB9" w:rsidP="002E6DB3">
      <w:pPr>
        <w:ind w:firstLine="0"/>
        <w:rPr>
          <w:b/>
          <w:i/>
        </w:rPr>
      </w:pPr>
      <w:bookmarkStart w:id="21" w:name="_Toc480544688"/>
      <w:r>
        <w:rPr>
          <w:b/>
          <w:i/>
        </w:rPr>
        <w:t>Python</w:t>
      </w:r>
      <w:r w:rsidR="00A16033" w:rsidRPr="002E6DB3">
        <w:rPr>
          <w:b/>
          <w:i/>
        </w:rPr>
        <w:t xml:space="preserve"> </w:t>
      </w:r>
    </w:p>
    <w:p w14:paraId="3F4AC4D6" w14:textId="77777777" w:rsidR="00955743" w:rsidRDefault="003F68BE" w:rsidP="00530C33">
      <w:r>
        <w:t xml:space="preserve">A </w:t>
      </w:r>
      <w:proofErr w:type="spellStart"/>
      <w:r>
        <w:t>python</w:t>
      </w:r>
      <w:proofErr w:type="spellEnd"/>
      <w:r>
        <w:t xml:space="preserve"> a mai világ egyik legismertebb és legtöbbet használt programozási nyelve. Nem véletlen, hiszen alkalmazása és szintaxisa meglehetősen egyszerű, így vonzó lehet a tapasztalatlan, kezdő fejlesztőknek. Természetesen nem csak kezdő szintű fejlesztők alkalmazzák</w:t>
      </w:r>
      <w:r w:rsidR="00955743">
        <w:t>, mivel így is egy egyszerű, de magas szintű, nyílt forráskódú nyelvről beszélünk.</w:t>
      </w:r>
    </w:p>
    <w:p w14:paraId="5DBA0A5B" w14:textId="77777777" w:rsidR="00955743" w:rsidRDefault="003F68BE" w:rsidP="00530C33">
      <w:r>
        <w:t xml:space="preserve">A </w:t>
      </w:r>
      <w:proofErr w:type="spellStart"/>
      <w:r>
        <w:t>python</w:t>
      </w:r>
      <w:proofErr w:type="spellEnd"/>
      <w:r>
        <w:t xml:space="preserve"> már számos területen bizonyította hasznosságát</w:t>
      </w:r>
      <w:r w:rsidR="00955743">
        <w:t>:</w:t>
      </w:r>
    </w:p>
    <w:p w14:paraId="21F83300" w14:textId="354D61F6" w:rsidR="00955743" w:rsidRDefault="00955743" w:rsidP="00955743">
      <w:pPr>
        <w:pStyle w:val="ListParagraph"/>
        <w:numPr>
          <w:ilvl w:val="0"/>
          <w:numId w:val="27"/>
        </w:numPr>
      </w:pPr>
      <w:r>
        <w:t xml:space="preserve">Webfejlesztés, </w:t>
      </w:r>
    </w:p>
    <w:p w14:paraId="486D8523" w14:textId="0AD439CE" w:rsidR="00955743" w:rsidRDefault="00955743" w:rsidP="00955743">
      <w:pPr>
        <w:pStyle w:val="ListParagraph"/>
        <w:numPr>
          <w:ilvl w:val="0"/>
          <w:numId w:val="27"/>
        </w:numPr>
      </w:pPr>
      <w:r>
        <w:t xml:space="preserve">Játékfejlesztés, </w:t>
      </w:r>
    </w:p>
    <w:p w14:paraId="74AAA658" w14:textId="7FFDDBF8" w:rsidR="00955743" w:rsidRDefault="00955743" w:rsidP="00955743">
      <w:pPr>
        <w:pStyle w:val="ListParagraph"/>
        <w:numPr>
          <w:ilvl w:val="0"/>
          <w:numId w:val="27"/>
        </w:numPr>
      </w:pPr>
      <w:r>
        <w:t>Tudományos számításokat végző alkalmazások,</w:t>
      </w:r>
    </w:p>
    <w:p w14:paraId="4A0D383D" w14:textId="6CB1FC77" w:rsidR="00EC6CD9" w:rsidRDefault="00955743" w:rsidP="00955743">
      <w:pPr>
        <w:pStyle w:val="ListParagraph"/>
        <w:numPr>
          <w:ilvl w:val="0"/>
          <w:numId w:val="27"/>
        </w:numPr>
      </w:pPr>
      <w:r>
        <w:t>Mesterséges intelligenciához köthető tudományok,</w:t>
      </w:r>
    </w:p>
    <w:p w14:paraId="032F4257" w14:textId="2F735A32" w:rsidR="00955743" w:rsidRDefault="00955743" w:rsidP="00955743">
      <w:pPr>
        <w:pStyle w:val="ListParagraph"/>
        <w:numPr>
          <w:ilvl w:val="0"/>
          <w:numId w:val="27"/>
        </w:numPr>
      </w:pPr>
      <w:r>
        <w:t>Asztali alkalmazások</w:t>
      </w:r>
    </w:p>
    <w:p w14:paraId="7757F5D8" w14:textId="267A3141" w:rsidR="00955743" w:rsidRDefault="00955743" w:rsidP="00955743">
      <w:pPr>
        <w:pStyle w:val="ListParagraph"/>
        <w:numPr>
          <w:ilvl w:val="0"/>
          <w:numId w:val="27"/>
        </w:numPr>
      </w:pPr>
      <w:r>
        <w:t>Nagyvállalati alkalmazások</w:t>
      </w:r>
    </w:p>
    <w:p w14:paraId="38C05697" w14:textId="1F181E96" w:rsidR="00955743" w:rsidRDefault="00955743" w:rsidP="00955743">
      <w:pPr>
        <w:pStyle w:val="ListParagraph"/>
        <w:numPr>
          <w:ilvl w:val="0"/>
          <w:numId w:val="27"/>
        </w:numPr>
      </w:pPr>
      <w:r>
        <w:t>Operációs rendszerek</w:t>
      </w:r>
    </w:p>
    <w:p w14:paraId="5A116248" w14:textId="066F85ED" w:rsidR="006879E0" w:rsidRDefault="006879E0" w:rsidP="00530C33">
      <w:r>
        <w:t>Jól látható, hogy valóban számos területen alkalmazzák</w:t>
      </w:r>
      <w:r w:rsidR="009F1B77">
        <w:t>, így népszerűsége nem is kérdéses.</w:t>
      </w:r>
    </w:p>
    <w:p w14:paraId="7F719588" w14:textId="5B8D1402" w:rsidR="009B3DA4" w:rsidRDefault="009B3DA4" w:rsidP="00530C33">
      <w:r>
        <w:t xml:space="preserve">Amint említettem, ez a nyelv rendelkezik a legtöbb olyan könyvtárral és keretrendszerrel, ami megkönnyíti az adatbányászati feladatokat. </w:t>
      </w:r>
    </w:p>
    <w:p w14:paraId="28FADFE1" w14:textId="06FB6E20" w:rsidR="00B21FFE" w:rsidRPr="00B21FFE" w:rsidRDefault="00410B6C" w:rsidP="00627C4F">
      <w:pPr>
        <w:ind w:firstLine="0"/>
        <w:rPr>
          <w:b/>
          <w:i/>
        </w:rPr>
      </w:pPr>
      <w:proofErr w:type="spellStart"/>
      <w:r>
        <w:rPr>
          <w:b/>
          <w:i/>
        </w:rPr>
        <w:t>Jupyter</w:t>
      </w:r>
      <w:proofErr w:type="spellEnd"/>
      <w:r w:rsidR="00F10963">
        <w:rPr>
          <w:b/>
          <w:i/>
        </w:rPr>
        <w:t xml:space="preserve"> </w:t>
      </w:r>
      <w:proofErr w:type="spellStart"/>
      <w:r w:rsidR="00F10963">
        <w:rPr>
          <w:b/>
          <w:i/>
        </w:rPr>
        <w:t>Notebooks</w:t>
      </w:r>
      <w:proofErr w:type="spellEnd"/>
    </w:p>
    <w:p w14:paraId="3DA2A2B8" w14:textId="5FB089D2" w:rsidR="00664438" w:rsidRDefault="00F10963" w:rsidP="001A0C5C">
      <w:r>
        <w:t xml:space="preserve">A </w:t>
      </w:r>
      <w:proofErr w:type="spellStart"/>
      <w:r w:rsidR="002A74AB">
        <w:t>J</w:t>
      </w:r>
      <w:r>
        <w:t>upyter</w:t>
      </w:r>
      <w:proofErr w:type="spellEnd"/>
      <w:r w:rsidR="002A74AB">
        <w:t xml:space="preserve"> Notebook</w:t>
      </w:r>
      <w:r>
        <w:t xml:space="preserve"> egy olyan </w:t>
      </w:r>
      <w:r w:rsidR="007B19D9">
        <w:t xml:space="preserve">nyílt forráskódú </w:t>
      </w:r>
      <w:r>
        <w:t xml:space="preserve">interaktív </w:t>
      </w:r>
      <w:r w:rsidR="007B19D9">
        <w:t>webalkalmazás, ami az adatbányászok számára lehetővé teszi olyan dokumentumok létrehozását, ami könnyedén megosztható</w:t>
      </w:r>
      <w:r w:rsidR="00E27CD1">
        <w:t xml:space="preserve"> és</w:t>
      </w:r>
      <w:r w:rsidR="007B19D9">
        <w:t xml:space="preserve"> </w:t>
      </w:r>
      <w:proofErr w:type="spellStart"/>
      <w:r w:rsidR="007B19D9">
        <w:t>python</w:t>
      </w:r>
      <w:proofErr w:type="spellEnd"/>
      <w:r w:rsidR="007B19D9">
        <w:t xml:space="preserve"> kódot tud futtatni</w:t>
      </w:r>
      <w:r w:rsidR="004B582A">
        <w:t xml:space="preserve">. Ez kiegészül egy markdown rendszerrel, aminek a segítségével könnyedén és jól láthatóan dokumentálható </w:t>
      </w:r>
      <w:r w:rsidR="004B582A">
        <w:lastRenderedPageBreak/>
        <w:t xml:space="preserve">integráltan az egész munkamenet. Ennek a segítségével, könnyedén megjeleníthetővé válnak </w:t>
      </w:r>
      <w:r w:rsidR="00FD7616">
        <w:t xml:space="preserve">egy közös környezetben </w:t>
      </w:r>
      <w:r w:rsidR="004B582A">
        <w:t xml:space="preserve">egyenletek, </w:t>
      </w:r>
      <w:r w:rsidR="00EB072C">
        <w:t>számítási</w:t>
      </w:r>
      <w:r w:rsidR="004B582A">
        <w:t xml:space="preserve"> eredmények, vizualizációk vagy képek. </w:t>
      </w:r>
    </w:p>
    <w:p w14:paraId="6F5AAA00" w14:textId="578CDAB9" w:rsidR="00073025" w:rsidRDefault="00664438" w:rsidP="00530C33">
      <w:r>
        <w:t xml:space="preserve">Alkalmazása az összes adatbányászati feladatban hasznos, beleértve az adattisztítást, adattranszformációt, </w:t>
      </w:r>
      <w:r w:rsidR="00073025">
        <w:t>feltáró adatelemzést, adatvizualizációt, modellezést, gépi tanulást és még sok mást.</w:t>
      </w:r>
    </w:p>
    <w:p w14:paraId="51AFBD2E" w14:textId="6D71313A" w:rsidR="00073025" w:rsidRDefault="00073025" w:rsidP="00530C33">
      <w:r>
        <w:t>Tehát összefoglalva, egy olyan adatbányászati környezetet biztosít a felhasználó számára, ami nem csak egy fejlesztői környezetként működik, hanem egyben egy bemutatót, prezentációt segítő eszköz is.</w:t>
      </w:r>
    </w:p>
    <w:p w14:paraId="2A7A78BB" w14:textId="079A19C6" w:rsidR="0065364A" w:rsidRDefault="0065364A" w:rsidP="00530C33">
      <w:r>
        <w:t xml:space="preserve">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w:t>
      </w:r>
      <w:r w:rsidR="00C11538">
        <w:t>futniuk</w:t>
      </w:r>
      <w:r>
        <w:t xml:space="preserve">, erre tökéletes példa a Google saját hasonló működést biztosító eszköztára, ami a Google </w:t>
      </w:r>
      <w:proofErr w:type="spellStart"/>
      <w:r>
        <w:t>Colaboratory</w:t>
      </w:r>
      <w:proofErr w:type="spellEnd"/>
      <w:r>
        <w:t xml:space="preserve"> projektnévre hallgat.</w:t>
      </w:r>
      <w:r w:rsidR="00C11538">
        <w:t xml:space="preserve"> Amennyiben saját eszközről </w:t>
      </w:r>
      <w:proofErr w:type="spellStart"/>
      <w:r w:rsidR="00C11538">
        <w:t>kivánja</w:t>
      </w:r>
      <w:proofErr w:type="spellEnd"/>
      <w:r w:rsidR="00C11538">
        <w:t xml:space="preserve"> a felhasználó futtatni a </w:t>
      </w:r>
      <w:proofErr w:type="spellStart"/>
      <w:r w:rsidR="00C11538">
        <w:t>Jupytert</w:t>
      </w:r>
      <w:proofErr w:type="spellEnd"/>
      <w:r w:rsidR="00C11538">
        <w:t>, ezt megteheti akár hálózati hozzáférés nélkül is, és helyileg tudja végezni a munkát.</w:t>
      </w:r>
    </w:p>
    <w:p w14:paraId="586D64C2" w14:textId="5578CA6D" w:rsidR="006F5559" w:rsidRPr="00476FD0" w:rsidRDefault="00410B6C" w:rsidP="002E6DB3">
      <w:pPr>
        <w:ind w:firstLine="0"/>
        <w:rPr>
          <w:b/>
          <w:i/>
        </w:rPr>
      </w:pPr>
      <w:proofErr w:type="spellStart"/>
      <w:r>
        <w:rPr>
          <w:b/>
          <w:i/>
        </w:rPr>
        <w:t>Pandas</w:t>
      </w:r>
      <w:proofErr w:type="spellEnd"/>
    </w:p>
    <w:p w14:paraId="4582ACCD" w14:textId="6687D64D" w:rsidR="00803B3C" w:rsidRDefault="004F5C04" w:rsidP="001A0C5C">
      <w:r w:rsidRPr="00627336">
        <w:t xml:space="preserve">A </w:t>
      </w:r>
      <w:proofErr w:type="spellStart"/>
      <w:r w:rsidRPr="00627336">
        <w:t>pandas</w:t>
      </w:r>
      <w:proofErr w:type="spellEnd"/>
      <w:r w:rsidRPr="00627336">
        <w:t xml:space="preserve"> a legelterjedtebb </w:t>
      </w:r>
      <w:r w:rsidR="00731768" w:rsidRPr="00627336">
        <w:t>szoftverkönyvtár,</w:t>
      </w:r>
      <w:r w:rsidRPr="00627336">
        <w:t xml:space="preserve"> amit a </w:t>
      </w:r>
      <w:proofErr w:type="spellStart"/>
      <w:r w:rsidRPr="00627336">
        <w:t>python</w:t>
      </w:r>
      <w:proofErr w:type="spellEnd"/>
      <w:r w:rsidRPr="00627336">
        <w:t xml:space="preserve"> nyelven belül </w:t>
      </w:r>
      <w:r w:rsidR="00731768" w:rsidRPr="00627336">
        <w:t xml:space="preserve">adatmanipulációra és analízisre használnak. Számos különféle forrásból képes beolvasni adatokat, legyen szó </w:t>
      </w:r>
      <w:proofErr w:type="spellStart"/>
      <w:r w:rsidR="00731768" w:rsidRPr="00627336">
        <w:t>csv-ről</w:t>
      </w:r>
      <w:proofErr w:type="spellEnd"/>
      <w:r w:rsidR="00731768" w:rsidRPr="00627336">
        <w:t xml:space="preserve">, </w:t>
      </w:r>
      <w:proofErr w:type="spellStart"/>
      <w:r w:rsidR="00731768" w:rsidRPr="00627336">
        <w:t>xlsx-ről</w:t>
      </w:r>
      <w:proofErr w:type="spellEnd"/>
      <w:r w:rsidR="00731768" w:rsidRPr="00627336">
        <w:t xml:space="preserve">, vagy akár </w:t>
      </w:r>
      <w:proofErr w:type="spellStart"/>
      <w:r w:rsidR="00731768" w:rsidRPr="00627336">
        <w:t>html-ről</w:t>
      </w:r>
      <w:proofErr w:type="spellEnd"/>
      <w:r w:rsidR="00731768" w:rsidRPr="00627336">
        <w:t xml:space="preserve">. A beolvasott adatokat egy saját </w:t>
      </w:r>
      <w:proofErr w:type="spellStart"/>
      <w:r w:rsidR="00731768" w:rsidRPr="00627336">
        <w:t>DataFrame</w:t>
      </w:r>
      <w:proofErr w:type="spellEnd"/>
      <w:r w:rsidR="00731768" w:rsidRPr="00627336">
        <w:t xml:space="preserve"> </w:t>
      </w:r>
      <w:proofErr w:type="spellStart"/>
      <w:r w:rsidR="00731768" w:rsidRPr="00627336">
        <w:t>elnevézsre</w:t>
      </w:r>
      <w:proofErr w:type="spellEnd"/>
      <w:r w:rsidR="00731768" w:rsidRPr="00627336">
        <w:t xml:space="preserve"> hallgató objektumban tárolja el, amin már a beépített műveleteket el lehet végezni. Ilyen műveletek például a több adatforrás összefűzése, adatmanipuláció, logikai vizsgálatok, adattisztítás vagy </w:t>
      </w:r>
      <w:proofErr w:type="spellStart"/>
      <w:r w:rsidR="00731768" w:rsidRPr="00627336">
        <w:t>adatdiszkretizáció</w:t>
      </w:r>
      <w:proofErr w:type="spellEnd"/>
      <w:r w:rsidR="00731768" w:rsidRPr="00627336">
        <w:t xml:space="preserve">. Könyvtár rendkívül jól optimalizált teljesítmény szempontjából, ami miatt rendkívül jól </w:t>
      </w:r>
      <w:r w:rsidR="00803B3C">
        <w:t>alkalmazható</w:t>
      </w:r>
      <w:r w:rsidR="00731768" w:rsidRPr="00627336">
        <w:t xml:space="preserve"> nagy adathalmazok feldolgozására és módosítására</w:t>
      </w:r>
      <w:r w:rsidR="00731768">
        <w:t>.</w:t>
      </w:r>
    </w:p>
    <w:p w14:paraId="0A8AF331" w14:textId="400B8C7F" w:rsidR="002D78DE" w:rsidRPr="00476FD0" w:rsidRDefault="00140E88" w:rsidP="002D78DE">
      <w:pPr>
        <w:ind w:firstLine="0"/>
        <w:rPr>
          <w:b/>
          <w:i/>
        </w:rPr>
      </w:pPr>
      <w:proofErr w:type="spellStart"/>
      <w:r>
        <w:rPr>
          <w:b/>
          <w:i/>
        </w:rPr>
        <w:t>Numpy</w:t>
      </w:r>
      <w:proofErr w:type="spellEnd"/>
    </w:p>
    <w:p w14:paraId="21A57FA7" w14:textId="09CAB2AA" w:rsidR="00923235" w:rsidRDefault="00710DD4" w:rsidP="00530C33">
      <w:r>
        <w:t xml:space="preserve">Egy olyan </w:t>
      </w:r>
      <w:proofErr w:type="spellStart"/>
      <w:r>
        <w:t>python</w:t>
      </w:r>
      <w:proofErr w:type="spellEnd"/>
      <w:r>
        <w:t xml:space="preserve"> könyvtár, amely támogat nagy, többdimenziós tömböket és mátrixokat. Rengeteg féle magas szintű matematikai függvényt tartalmaz.</w:t>
      </w:r>
    </w:p>
    <w:p w14:paraId="13EA112A" w14:textId="50E46432" w:rsidR="0044621B" w:rsidRPr="00476FD0" w:rsidRDefault="00140E88" w:rsidP="0044621B">
      <w:pPr>
        <w:ind w:firstLine="0"/>
        <w:rPr>
          <w:b/>
          <w:i/>
        </w:rPr>
      </w:pPr>
      <w:proofErr w:type="spellStart"/>
      <w:r>
        <w:rPr>
          <w:b/>
          <w:i/>
        </w:rPr>
        <w:lastRenderedPageBreak/>
        <w:t>Matplotlib</w:t>
      </w:r>
      <w:proofErr w:type="spellEnd"/>
    </w:p>
    <w:p w14:paraId="15A12C90" w14:textId="16319BF5" w:rsidR="0044621B" w:rsidRDefault="0044621B" w:rsidP="0044621B">
      <w:r>
        <w:t>A</w:t>
      </w:r>
      <w:r w:rsidR="00A201FD">
        <w:t xml:space="preserve">lkalmazásával gyorsan és könnyedén lehet diagramokon megjeleníteni a </w:t>
      </w:r>
      <w:proofErr w:type="spellStart"/>
      <w:r w:rsidR="00A201FD">
        <w:t>DataFrame-ben</w:t>
      </w:r>
      <w:proofErr w:type="spellEnd"/>
      <w:r w:rsidR="00A201FD">
        <w:t xml:space="preserve"> tárolt adatokat. Rengeteg diagram áll rendelkezésre, legyen akár szó </w:t>
      </w:r>
      <w:proofErr w:type="spellStart"/>
      <w:r w:rsidR="00A201FD">
        <w:t>histogramokról</w:t>
      </w:r>
      <w:proofErr w:type="spellEnd"/>
      <w:r w:rsidR="00A201FD">
        <w:t>, kör vagy vonaldiagramokról.</w:t>
      </w:r>
      <w:r>
        <w:t xml:space="preserve"> </w:t>
      </w:r>
    </w:p>
    <w:p w14:paraId="22932AFB" w14:textId="1484F0A2" w:rsidR="00B025CC" w:rsidRPr="00476FD0" w:rsidRDefault="00F10963" w:rsidP="00B025CC">
      <w:pPr>
        <w:ind w:firstLine="0"/>
        <w:rPr>
          <w:b/>
          <w:i/>
        </w:rPr>
      </w:pPr>
      <w:proofErr w:type="spellStart"/>
      <w:r>
        <w:rPr>
          <w:b/>
          <w:i/>
        </w:rPr>
        <w:t>Seaborn</w:t>
      </w:r>
      <w:proofErr w:type="spellEnd"/>
    </w:p>
    <w:p w14:paraId="02E4AD43" w14:textId="6C1FFE49" w:rsidR="00B025CC" w:rsidRDefault="00C97735" w:rsidP="00B025CC">
      <w:r>
        <w:t xml:space="preserve">Hasonlóan a </w:t>
      </w:r>
      <w:proofErr w:type="spellStart"/>
      <w:r>
        <w:t>matplotlib-hez</w:t>
      </w:r>
      <w:proofErr w:type="spellEnd"/>
      <w:r>
        <w:t xml:space="preserve"> ez is egy diagramokat készítő</w:t>
      </w:r>
      <w:r w:rsidR="00880E0A">
        <w:t xml:space="preserve"> és megjelenítő</w:t>
      </w:r>
      <w:r>
        <w:t xml:space="preserve"> könyvtár</w:t>
      </w:r>
      <w:r w:rsidR="00B025CC">
        <w:t>.</w:t>
      </w:r>
      <w:r>
        <w:t xml:space="preserve"> Főképp csak kinézetben különbözik a másik könyvtártól.</w:t>
      </w:r>
    </w:p>
    <w:p w14:paraId="227C5560" w14:textId="3B4202CC" w:rsidR="00F10963" w:rsidRPr="00476FD0" w:rsidRDefault="00F10963" w:rsidP="00F10963">
      <w:pPr>
        <w:ind w:firstLine="0"/>
        <w:rPr>
          <w:b/>
          <w:i/>
        </w:rPr>
      </w:pPr>
      <w:proofErr w:type="spellStart"/>
      <w:r>
        <w:rPr>
          <w:b/>
          <w:i/>
        </w:rPr>
        <w:t>Scikit-learn</w:t>
      </w:r>
      <w:proofErr w:type="spellEnd"/>
    </w:p>
    <w:p w14:paraId="43781F27" w14:textId="25588600" w:rsidR="00F10963" w:rsidRDefault="004A5D17" w:rsidP="00C30264">
      <w:r>
        <w:t xml:space="preserve">A </w:t>
      </w:r>
      <w:proofErr w:type="spellStart"/>
      <w:r>
        <w:t>scikit-learn</w:t>
      </w:r>
      <w:proofErr w:type="spellEnd"/>
      <w:r>
        <w:t xml:space="preserve"> egy ingyenesen elérhető gépi tanulást támogató könyvtár, ami a </w:t>
      </w:r>
      <w:proofErr w:type="spellStart"/>
      <w:r>
        <w:t>python</w:t>
      </w:r>
      <w:proofErr w:type="spellEnd"/>
      <w:r>
        <w:t xml:space="preserve"> programozási nyelvhez íródott. Többféle eljárást is támogat, mint osztályozás, regresszió, csoportosítás. Ezen eljárásoknak többféle fajtáját is támogatja.</w:t>
      </w:r>
    </w:p>
    <w:p w14:paraId="3FC90DC8" w14:textId="010B63AF" w:rsidR="00C8668E" w:rsidRPr="00476FD0" w:rsidRDefault="00C8668E" w:rsidP="00C8668E">
      <w:pPr>
        <w:ind w:firstLine="0"/>
        <w:rPr>
          <w:b/>
          <w:i/>
        </w:rPr>
      </w:pPr>
      <w:proofErr w:type="spellStart"/>
      <w:r>
        <w:rPr>
          <w:b/>
          <w:i/>
        </w:rPr>
        <w:t>Streamlit</w:t>
      </w:r>
      <w:proofErr w:type="spellEnd"/>
    </w:p>
    <w:p w14:paraId="58AA90A8" w14:textId="3CC7F13D" w:rsidR="00F10963" w:rsidRDefault="004A5D17" w:rsidP="00FC1130">
      <w:r>
        <w:t xml:space="preserve">A </w:t>
      </w:r>
      <w:proofErr w:type="spellStart"/>
      <w:r>
        <w:t>streamlit</w:t>
      </w:r>
      <w:proofErr w:type="spellEnd"/>
      <w:r>
        <w:t xml:space="preserve"> névre hallgató keretrendszer nemrégiben kezdett egyre inkább nagyobb népszerűségre szert tenni. A könyvtár segítségével gyorsan és könnyedén lehet adatbányászati projekteket egy weboldal fo</w:t>
      </w:r>
      <w:r w:rsidR="005C2D7B">
        <w:t xml:space="preserve">rmájára átalakítani. Számos beépített komponensének köszönhetően szinte bármilyen feladatot látványosan meg lehet jeleníteni. Szinte minden könyvtárat </w:t>
      </w:r>
      <w:proofErr w:type="gramStart"/>
      <w:r w:rsidR="005C2D7B">
        <w:t>támogat</w:t>
      </w:r>
      <w:proofErr w:type="gramEnd"/>
      <w:r w:rsidR="005C2D7B">
        <w:t xml:space="preserve"> amit adatbányászati feladatokhoz a leginkább alkalmaznak a felhasználók.</w:t>
      </w:r>
    </w:p>
    <w:p w14:paraId="5D7E8C7F" w14:textId="6F5FCB6A" w:rsidR="005C2D7B" w:rsidRDefault="005C2D7B" w:rsidP="00FC1130">
      <w:r>
        <w:t xml:space="preserve">Rettentően egyszerű használni és telepíteni. A </w:t>
      </w:r>
      <w:proofErr w:type="spellStart"/>
      <w:r>
        <w:t>python</w:t>
      </w:r>
      <w:proofErr w:type="spellEnd"/>
      <w:r>
        <w:t xml:space="preserve"> </w:t>
      </w:r>
      <w:proofErr w:type="spellStart"/>
      <w:r>
        <w:t>package</w:t>
      </w:r>
      <w:proofErr w:type="spellEnd"/>
      <w:r>
        <w:t xml:space="preserve"> </w:t>
      </w:r>
      <w:proofErr w:type="spellStart"/>
      <w:r>
        <w:t>manager</w:t>
      </w:r>
      <w:proofErr w:type="spellEnd"/>
      <w:r>
        <w:t>-ének segítségével (</w:t>
      </w:r>
      <w:proofErr w:type="spellStart"/>
      <w:r>
        <w:t>pip</w:t>
      </w:r>
      <w:proofErr w:type="spellEnd"/>
      <w:r>
        <w:t xml:space="preserve">) telepítés után, pár parancs kiadásával bele is lehet tekinteni milyen szolgáltatásokat nyújt a </w:t>
      </w:r>
      <w:proofErr w:type="spellStart"/>
      <w:r>
        <w:t>streamlit</w:t>
      </w:r>
      <w:proofErr w:type="spellEnd"/>
      <w:r>
        <w:t xml:space="preserve">. Interaktív módon akár egyből a felületen </w:t>
      </w:r>
      <w:proofErr w:type="spellStart"/>
      <w:r>
        <w:t>módosíthatóak</w:t>
      </w:r>
      <w:proofErr w:type="spellEnd"/>
      <w:r>
        <w:t xml:space="preserve"> a bemeneti értékek, </w:t>
      </w:r>
      <w:proofErr w:type="spellStart"/>
      <w:r>
        <w:t>szűrhetőek</w:t>
      </w:r>
      <w:proofErr w:type="spellEnd"/>
      <w:r>
        <w:t xml:space="preserve"> az adatok, vagy újra </w:t>
      </w:r>
      <w:proofErr w:type="spellStart"/>
      <w:r>
        <w:t>futtathatóak</w:t>
      </w:r>
      <w:proofErr w:type="spellEnd"/>
      <w:r>
        <w:t xml:space="preserve">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38D75742" w14:textId="3D1BC651" w:rsidR="005C2D7B" w:rsidRDefault="00B677EF" w:rsidP="00FC1130">
      <w:r>
        <w:lastRenderedPageBreak/>
        <w:t xml:space="preserve">Ezek mellett a </w:t>
      </w:r>
      <w:proofErr w:type="spellStart"/>
      <w:r>
        <w:t>streamlit</w:t>
      </w:r>
      <w:proofErr w:type="spellEnd"/>
      <w:r>
        <w:t xml:space="preserve">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w:t>
      </w:r>
      <w:proofErr w:type="spellStart"/>
      <w:r>
        <w:t>GitHub</w:t>
      </w:r>
      <w:proofErr w:type="spellEnd"/>
      <w:r>
        <w:t xml:space="preserve"> </w:t>
      </w:r>
      <w:proofErr w:type="spellStart"/>
      <w:r>
        <w:t>repository-ban</w:t>
      </w:r>
      <w:proofErr w:type="spellEnd"/>
      <w:r>
        <w:t xml:space="preserve"> tároljuk el. Ennek a </w:t>
      </w:r>
      <w:proofErr w:type="spellStart"/>
      <w:r>
        <w:t>repository-nak</w:t>
      </w:r>
      <w:proofErr w:type="spellEnd"/>
      <w:r>
        <w:t xml:space="preserve"> publikusnak kell lennie ahhoz, hogy a </w:t>
      </w:r>
      <w:proofErr w:type="spellStart"/>
      <w:r>
        <w:t>streamlit</w:t>
      </w:r>
      <w:proofErr w:type="spellEnd"/>
      <w:r>
        <w:t xml:space="preserve"> felhő rendszere is el tudja érni. Miután megadtuk a </w:t>
      </w:r>
      <w:proofErr w:type="spellStart"/>
      <w:r>
        <w:t>repository</w:t>
      </w:r>
      <w:proofErr w:type="spellEnd"/>
      <w:r>
        <w:t xml:space="preserve"> elérését a </w:t>
      </w:r>
      <w:proofErr w:type="spellStart"/>
      <w:r>
        <w:t>streamlit</w:t>
      </w:r>
      <w:proofErr w:type="spellEnd"/>
      <w:r>
        <w:t xml:space="preserve"> felhő kezelő oldalán, a rendszer elkezdi telepíteni az alkalmazást. Amint végzett a telepítéssel, elérhetővé válik egy URL segítségével, amit a világ minden pontjáról el lehet majd érni.</w:t>
      </w:r>
    </w:p>
    <w:p w14:paraId="3692CC4B" w14:textId="4B1032F2" w:rsidR="009B5954" w:rsidRDefault="009B5954" w:rsidP="002E6DB3">
      <w:pPr>
        <w:ind w:firstLine="0"/>
      </w:pPr>
      <w:r>
        <w:br w:type="page"/>
      </w:r>
    </w:p>
    <w:p w14:paraId="0B1325FF" w14:textId="7F60C892" w:rsidR="00012FD0" w:rsidRPr="00E2576A" w:rsidRDefault="00012FD0" w:rsidP="00B23A95">
      <w:pPr>
        <w:pStyle w:val="Heading1"/>
      </w:pPr>
      <w:bookmarkStart w:id="22" w:name="_Toc89112333"/>
      <w:r w:rsidRPr="00E2576A">
        <w:lastRenderedPageBreak/>
        <w:t>Célkitűzés</w:t>
      </w:r>
      <w:bookmarkEnd w:id="21"/>
      <w:bookmarkEnd w:id="22"/>
    </w:p>
    <w:p w14:paraId="4854862D" w14:textId="0CFFBE79" w:rsidR="00DE44DC" w:rsidRDefault="00DE44DC" w:rsidP="00591B06">
      <w:pPr>
        <w:pStyle w:val="elsobekezdes"/>
      </w:pPr>
      <w:r>
        <w:t>Adathalmaz feldolgozásánál az elsődleges célpont az, hogy lehetőség szerint a legrészletesebben feltárásra kerüljön az elérhető ada</w:t>
      </w:r>
      <w:r w:rsidR="00EB6208">
        <w:t>t</w:t>
      </w:r>
      <w:r>
        <w:t>.</w:t>
      </w:r>
      <w:r w:rsidR="00EB6208">
        <w:t xml:space="preserve"> </w:t>
      </w:r>
      <w:r w:rsidR="00B378A3">
        <w:t>Ennek a célnak az elérése egy többlépéses folyamat</w:t>
      </w:r>
      <w:r w:rsidR="00591B06">
        <w:t xml:space="preserve">. </w:t>
      </w:r>
    </w:p>
    <w:p w14:paraId="4A3AE88C" w14:textId="1627A739" w:rsidR="00591B06" w:rsidRPr="00591B06" w:rsidRDefault="00591B06" w:rsidP="00591B06">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4FAA0433" w14:textId="79AD7378" w:rsidR="00591B06" w:rsidRPr="00E2576A" w:rsidRDefault="00591B06" w:rsidP="00FA39CB">
      <w:r>
        <w:rPr>
          <w:b/>
        </w:rPr>
        <w:t>2</w:t>
      </w:r>
      <w:r w:rsidRPr="00E6208F">
        <w:rPr>
          <w:b/>
        </w:rPr>
        <w:t>. lépés:</w:t>
      </w:r>
      <w:r w:rsidRPr="00E2576A">
        <w:t xml:space="preserve"> </w:t>
      </w:r>
      <w:r w:rsidRPr="00E2576A">
        <w:tab/>
      </w:r>
      <w:r w:rsidR="00FA39CB">
        <w:t>Ebben a lépésben szükséges megtalálni az</w:t>
      </w:r>
      <w:r w:rsidR="00DC0F45">
        <w:t>okat az</w:t>
      </w:r>
      <w:r w:rsidR="00FA39CB">
        <w:t xml:space="preserve"> adatforrás</w:t>
      </w:r>
      <w:r w:rsidR="00DC0F45">
        <w:t>oka</w:t>
      </w:r>
      <w:r w:rsidR="00FA39CB">
        <w:t>t, ahonnan az adatok fognak származni. Ezek</w:t>
      </w:r>
      <w:r w:rsidR="00DC0F45">
        <w:t xml:space="preserve">ből a forrásokból </w:t>
      </w:r>
      <w:r w:rsidR="00FA39CB">
        <w:t>a</w:t>
      </w:r>
      <w:r>
        <w:t xml:space="preserve">z adatokat össze kell gyűjteni és egy közös szerkezetre hozni. </w:t>
      </w:r>
      <w:r w:rsidR="00DC0F45">
        <w:t>Ezek után érdemes ezt egy file-</w:t>
      </w:r>
      <w:proofErr w:type="spellStart"/>
      <w:r w:rsidR="00DC0F45">
        <w:t>ban</w:t>
      </w:r>
      <w:proofErr w:type="spellEnd"/>
      <w:r w:rsidR="00DC0F45">
        <w:t xml:space="preserve"> eltárolni (</w:t>
      </w:r>
      <w:proofErr w:type="spellStart"/>
      <w:r w:rsidR="00DC0F45">
        <w:t>csv</w:t>
      </w:r>
      <w:proofErr w:type="spellEnd"/>
      <w:r w:rsidR="00DC0F45">
        <w:t>)</w:t>
      </w:r>
    </w:p>
    <w:p w14:paraId="487004B9" w14:textId="1234DB04" w:rsidR="00591B06" w:rsidRDefault="00591B06" w:rsidP="00591B06">
      <w:r>
        <w:rPr>
          <w:b/>
        </w:rPr>
        <w:t>3</w:t>
      </w:r>
      <w:r w:rsidRPr="00E6208F">
        <w:rPr>
          <w:b/>
        </w:rPr>
        <w:t>. lépés:</w:t>
      </w:r>
      <w:r w:rsidRPr="00E2576A">
        <w:tab/>
      </w:r>
      <w:r w:rsidR="0066606E">
        <w:t xml:space="preserve">Az összegyűjtött adatokat ebben a lépésben rendkívül fontos megtisztítani, </w:t>
      </w:r>
      <w:r w:rsidR="00E43713">
        <w:t>mivel,</w:t>
      </w:r>
      <w:r w:rsidR="0066606E">
        <w:t xml:space="preserve"> ha ez a lépés kimarad, a későbbiekben gyakran hamis kiértékelésekhez vezethet.</w:t>
      </w:r>
    </w:p>
    <w:p w14:paraId="1F11DEDC" w14:textId="17005A8E" w:rsidR="00591B06" w:rsidRDefault="00591B06" w:rsidP="00E43713">
      <w:r>
        <w:rPr>
          <w:b/>
        </w:rPr>
        <w:t>4</w:t>
      </w:r>
      <w:r w:rsidRPr="00E6208F">
        <w:rPr>
          <w:b/>
        </w:rPr>
        <w:t>. lépés:</w:t>
      </w:r>
      <w:r w:rsidRPr="00E2576A">
        <w:tab/>
      </w:r>
      <w:r>
        <w:t>A</w:t>
      </w:r>
      <w:r w:rsidR="0066606E">
        <w:t xml:space="preserve"> megtisztított </w:t>
      </w:r>
      <w:r>
        <w:t xml:space="preserve">adatokat </w:t>
      </w:r>
      <w:r w:rsidR="00E43713">
        <w:t>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7C02B238" w14:textId="6279A804" w:rsidR="002650AD" w:rsidRPr="00591B06" w:rsidRDefault="002650AD" w:rsidP="002650AD">
      <w:r>
        <w:rPr>
          <w:b/>
        </w:rPr>
        <w:t>5. lépés</w:t>
      </w:r>
      <w:r w:rsidRPr="00E6208F">
        <w:rPr>
          <w:b/>
        </w:rPr>
        <w:t>:</w:t>
      </w:r>
      <w:r w:rsidRPr="00E2576A">
        <w:tab/>
      </w:r>
      <w:r w:rsidR="0062023C">
        <w:t xml:space="preserve">Ebben a lépésben egy olyan adathalmaz áll rendelkezésre, amiben nagy valószínűséggel már lehet találni valamilyen mintázatot vagy érdekességet a diagramok segítségével. Ezt a lépést a feltáró </w:t>
      </w:r>
      <w:r w:rsidR="00C71F7E">
        <w:t>adat</w:t>
      </w:r>
      <w:r w:rsidR="0062023C">
        <w:t>elemzésnek nevezik (</w:t>
      </w:r>
      <w:proofErr w:type="spellStart"/>
      <w:r w:rsidR="0062023C">
        <w:t>Exploratory</w:t>
      </w:r>
      <w:proofErr w:type="spellEnd"/>
      <w:r w:rsidR="0062023C">
        <w:t xml:space="preserve"> Data </w:t>
      </w:r>
      <w:proofErr w:type="spellStart"/>
      <w:r w:rsidR="0062023C">
        <w:t>Analysis</w:t>
      </w:r>
      <w:proofErr w:type="spellEnd"/>
      <w:r w:rsidR="0062023C">
        <w:t>)</w:t>
      </w:r>
    </w:p>
    <w:p w14:paraId="0E7C08DB" w14:textId="19194E4D" w:rsidR="002650AD" w:rsidRPr="00591B06" w:rsidRDefault="002650AD" w:rsidP="002650AD">
      <w:r>
        <w:rPr>
          <w:b/>
        </w:rPr>
        <w:t>6</w:t>
      </w:r>
      <w:r w:rsidRPr="00E6208F">
        <w:rPr>
          <w:b/>
        </w:rPr>
        <w:t>. lépé</w:t>
      </w:r>
      <w:r>
        <w:rPr>
          <w:b/>
        </w:rPr>
        <w:t>s</w:t>
      </w:r>
      <w:r w:rsidRPr="00E6208F">
        <w:rPr>
          <w:b/>
        </w:rPr>
        <w:t>:</w:t>
      </w:r>
      <w:r w:rsidRPr="00E2576A">
        <w:tab/>
      </w:r>
      <w:r w:rsidR="00864F68">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476C6C6F" w14:textId="208CEC98" w:rsidR="002650AD" w:rsidRPr="00591B06" w:rsidRDefault="002650AD" w:rsidP="002650AD">
      <w:r>
        <w:rPr>
          <w:b/>
        </w:rPr>
        <w:lastRenderedPageBreak/>
        <w:t>7</w:t>
      </w:r>
      <w:r w:rsidRPr="00E6208F">
        <w:rPr>
          <w:b/>
        </w:rPr>
        <w:t>. lépés:</w:t>
      </w:r>
      <w:r w:rsidRPr="00E2576A">
        <w:tab/>
      </w:r>
      <w:r w:rsidR="00CD56D6">
        <w:t>Az adatbányászat esetében nem minden esetben sikeres első alkalommal az adatfeltárás vagy vizsgálat. Ezesetben többszöri iterációra van szükség.</w:t>
      </w:r>
    </w:p>
    <w:p w14:paraId="00529738" w14:textId="77777777" w:rsidR="0075558F" w:rsidRDefault="0050752C" w:rsidP="0075558F">
      <w:r>
        <w:t>Elsődleges 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az elérhető adathalmazoko</w:t>
      </w:r>
      <w:r w:rsidR="0075558F">
        <w:t xml:space="preserve">n belül jelenleg ilyen információk nincsenek jelen, tehát valamilyen külső segítséggel adatbővítésre lesz szükség. </w:t>
      </w:r>
    </w:p>
    <w:p w14:paraId="74C468C8" w14:textId="434F6DCE" w:rsidR="0075558F" w:rsidRDefault="00BF03F4" w:rsidP="0075558F">
      <w:r>
        <w:t xml:space="preserve">Amennyiben sikerült feltárni azokat az információkat, amiket célul kitűztünk, lehet átültetni a kapott eredményt egy interaktív webes felületre, hogy ezt a kutatást mások számára is elérhetővé tegyük. </w:t>
      </w:r>
    </w:p>
    <w:p w14:paraId="0430CAA7" w14:textId="7B7FE6C1" w:rsidR="00617382" w:rsidRDefault="00617382" w:rsidP="0075558F">
      <w:r>
        <w:br w:type="page"/>
      </w:r>
    </w:p>
    <w:p w14:paraId="170FE666" w14:textId="2BAB18C6" w:rsidR="00617382" w:rsidRDefault="00617382" w:rsidP="00617382">
      <w:pPr>
        <w:pStyle w:val="Heading1"/>
      </w:pPr>
      <w:bookmarkStart w:id="23" w:name="_Toc89112334"/>
      <w:r>
        <w:lastRenderedPageBreak/>
        <w:t>Megvalósítás</w:t>
      </w:r>
      <w:bookmarkEnd w:id="23"/>
    </w:p>
    <w:p w14:paraId="5DE239A5" w14:textId="26AB0FFC" w:rsidR="009E3BAD" w:rsidRPr="009E3BAD" w:rsidRDefault="009E3BAD" w:rsidP="009E3BAD">
      <w:pPr>
        <w:ind w:firstLine="0"/>
      </w:pPr>
    </w:p>
    <w:sectPr w:rsidR="009E3BAD" w:rsidRPr="009E3BAD" w:rsidSect="00615ED0">
      <w:headerReference w:type="default" r:id="rId12"/>
      <w:footerReference w:type="default" r:id="rId13"/>
      <w:pgSz w:w="11906" w:h="16838" w:code="9"/>
      <w:pgMar w:top="1701" w:right="1701" w:bottom="1701" w:left="1701" w:header="709" w:footer="709" w:gutter="567"/>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A07B5" w14:textId="77777777" w:rsidR="00E12F50" w:rsidRDefault="00E12F50" w:rsidP="00660C0C">
      <w:r>
        <w:separator/>
      </w:r>
    </w:p>
  </w:endnote>
  <w:endnote w:type="continuationSeparator" w:id="0">
    <w:p w14:paraId="7AE914C3" w14:textId="77777777" w:rsidR="00E12F50" w:rsidRDefault="00E12F50" w:rsidP="00660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76702771"/>
      <w:docPartObj>
        <w:docPartGallery w:val="Page Numbers (Bottom of Page)"/>
        <w:docPartUnique/>
      </w:docPartObj>
    </w:sdtPr>
    <w:sdtEndPr>
      <w:rPr>
        <w:rStyle w:val="PageNumber"/>
      </w:rPr>
    </w:sdtEndPr>
    <w:sdtContent>
      <w:p w14:paraId="3D6C4D8C" w14:textId="1F12CEF5" w:rsidR="00615ED0" w:rsidRDefault="00615ED0" w:rsidP="00216A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A17EAC" w14:textId="77777777" w:rsidR="00615ED0" w:rsidRDefault="00615ED0" w:rsidP="00615ED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ABB1A" w14:textId="6BE0E591" w:rsidR="00B025CC" w:rsidRDefault="00B025CC" w:rsidP="00660C0C">
    <w:pPr>
      <w:pStyle w:val="Footer"/>
    </w:pPr>
  </w:p>
  <w:p w14:paraId="006FBC41" w14:textId="77777777" w:rsidR="00B025CC" w:rsidRDefault="00B025CC" w:rsidP="00660C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4920024"/>
      <w:docPartObj>
        <w:docPartGallery w:val="Page Numbers (Bottom of Page)"/>
        <w:docPartUnique/>
      </w:docPartObj>
    </w:sdtPr>
    <w:sdtEndPr/>
    <w:sdtContent>
      <w:p w14:paraId="3C7E0E45" w14:textId="7AC6F976" w:rsidR="00B025CC" w:rsidRDefault="00E12F50" w:rsidP="00846E91">
        <w:pPr>
          <w:pStyle w:val="Footer"/>
          <w:ind w:firstLine="0"/>
          <w:jc w:val="right"/>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8176903"/>
      <w:docPartObj>
        <w:docPartGallery w:val="Page Numbers (Bottom of Page)"/>
        <w:docPartUnique/>
      </w:docPartObj>
    </w:sdtPr>
    <w:sdtEndPr>
      <w:rPr>
        <w:rStyle w:val="PageNumber"/>
      </w:rPr>
    </w:sdtEndPr>
    <w:sdtContent>
      <w:p w14:paraId="772F7CB2" w14:textId="675740FC" w:rsidR="00615ED0" w:rsidRDefault="00615ED0" w:rsidP="00216A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2E3A8C" w14:textId="233DE7DB" w:rsidR="00B025CC" w:rsidRDefault="00B025CC" w:rsidP="00615ED0">
    <w:pPr>
      <w:pStyle w:val="Footer"/>
      <w:ind w:right="360" w:firstLine="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10C62" w14:textId="77777777" w:rsidR="00E12F50" w:rsidRDefault="00E12F50" w:rsidP="00660C0C">
      <w:r>
        <w:separator/>
      </w:r>
    </w:p>
  </w:footnote>
  <w:footnote w:type="continuationSeparator" w:id="0">
    <w:p w14:paraId="4A2E5640" w14:textId="77777777" w:rsidR="00E12F50" w:rsidRDefault="00E12F50" w:rsidP="00660C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F1B80" w14:textId="69735AD5" w:rsidR="00B025CC" w:rsidRDefault="00B025CC" w:rsidP="00C16E2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56A9D"/>
    <w:multiLevelType w:val="hybridMultilevel"/>
    <w:tmpl w:val="AE407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9E36FB2"/>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 w15:restartNumberingAfterBreak="0">
    <w:nsid w:val="1389261B"/>
    <w:multiLevelType w:val="multilevel"/>
    <w:tmpl w:val="8AFC896A"/>
    <w:lvl w:ilvl="0">
      <w:start w:val="1"/>
      <w:numFmt w:val="decimal"/>
      <w:pStyle w:val="Stlus1"/>
      <w:lvlText w:val="%1."/>
      <w:lvlJc w:val="left"/>
      <w:pPr>
        <w:ind w:left="360" w:hanging="360"/>
      </w:pPr>
    </w:lvl>
    <w:lvl w:ilvl="1">
      <w:start w:val="1"/>
      <w:numFmt w:val="decimal"/>
      <w:pStyle w:val="Stlus2"/>
      <w:lvlText w:val="%1.%2."/>
      <w:lvlJc w:val="left"/>
      <w:pPr>
        <w:ind w:left="792" w:hanging="432"/>
      </w:pPr>
    </w:lvl>
    <w:lvl w:ilvl="2">
      <w:start w:val="1"/>
      <w:numFmt w:val="decimal"/>
      <w:pStyle w:val="Stlus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3F6A3F"/>
    <w:multiLevelType w:val="hybridMultilevel"/>
    <w:tmpl w:val="9E5EF2C8"/>
    <w:lvl w:ilvl="0" w:tplc="040E0001">
      <w:start w:val="1"/>
      <w:numFmt w:val="bullet"/>
      <w:lvlText w:val=""/>
      <w:lvlJc w:val="left"/>
      <w:pPr>
        <w:ind w:left="1004" w:hanging="360"/>
      </w:pPr>
      <w:rPr>
        <w:rFonts w:ascii="Symbol" w:hAnsi="Symbol" w:hint="default"/>
      </w:rPr>
    </w:lvl>
    <w:lvl w:ilvl="1" w:tplc="040E0003" w:tentative="1">
      <w:start w:val="1"/>
      <w:numFmt w:val="bullet"/>
      <w:lvlText w:val="o"/>
      <w:lvlJc w:val="left"/>
      <w:pPr>
        <w:ind w:left="1724" w:hanging="360"/>
      </w:pPr>
      <w:rPr>
        <w:rFonts w:ascii="Courier New" w:hAnsi="Courier New" w:cs="Courier New" w:hint="default"/>
      </w:rPr>
    </w:lvl>
    <w:lvl w:ilvl="2" w:tplc="040E0005" w:tentative="1">
      <w:start w:val="1"/>
      <w:numFmt w:val="bullet"/>
      <w:lvlText w:val=""/>
      <w:lvlJc w:val="left"/>
      <w:pPr>
        <w:ind w:left="2444" w:hanging="360"/>
      </w:pPr>
      <w:rPr>
        <w:rFonts w:ascii="Wingdings" w:hAnsi="Wingdings" w:hint="default"/>
      </w:rPr>
    </w:lvl>
    <w:lvl w:ilvl="3" w:tplc="040E0001" w:tentative="1">
      <w:start w:val="1"/>
      <w:numFmt w:val="bullet"/>
      <w:lvlText w:val=""/>
      <w:lvlJc w:val="left"/>
      <w:pPr>
        <w:ind w:left="3164" w:hanging="360"/>
      </w:pPr>
      <w:rPr>
        <w:rFonts w:ascii="Symbol" w:hAnsi="Symbol" w:hint="default"/>
      </w:rPr>
    </w:lvl>
    <w:lvl w:ilvl="4" w:tplc="040E0003" w:tentative="1">
      <w:start w:val="1"/>
      <w:numFmt w:val="bullet"/>
      <w:lvlText w:val="o"/>
      <w:lvlJc w:val="left"/>
      <w:pPr>
        <w:ind w:left="3884" w:hanging="360"/>
      </w:pPr>
      <w:rPr>
        <w:rFonts w:ascii="Courier New" w:hAnsi="Courier New" w:cs="Courier New" w:hint="default"/>
      </w:rPr>
    </w:lvl>
    <w:lvl w:ilvl="5" w:tplc="040E0005" w:tentative="1">
      <w:start w:val="1"/>
      <w:numFmt w:val="bullet"/>
      <w:lvlText w:val=""/>
      <w:lvlJc w:val="left"/>
      <w:pPr>
        <w:ind w:left="4604" w:hanging="360"/>
      </w:pPr>
      <w:rPr>
        <w:rFonts w:ascii="Wingdings" w:hAnsi="Wingdings" w:hint="default"/>
      </w:rPr>
    </w:lvl>
    <w:lvl w:ilvl="6" w:tplc="040E0001" w:tentative="1">
      <w:start w:val="1"/>
      <w:numFmt w:val="bullet"/>
      <w:lvlText w:val=""/>
      <w:lvlJc w:val="left"/>
      <w:pPr>
        <w:ind w:left="5324" w:hanging="360"/>
      </w:pPr>
      <w:rPr>
        <w:rFonts w:ascii="Symbol" w:hAnsi="Symbol" w:hint="default"/>
      </w:rPr>
    </w:lvl>
    <w:lvl w:ilvl="7" w:tplc="040E0003" w:tentative="1">
      <w:start w:val="1"/>
      <w:numFmt w:val="bullet"/>
      <w:lvlText w:val="o"/>
      <w:lvlJc w:val="left"/>
      <w:pPr>
        <w:ind w:left="6044" w:hanging="360"/>
      </w:pPr>
      <w:rPr>
        <w:rFonts w:ascii="Courier New" w:hAnsi="Courier New" w:cs="Courier New" w:hint="default"/>
      </w:rPr>
    </w:lvl>
    <w:lvl w:ilvl="8" w:tplc="040E0005" w:tentative="1">
      <w:start w:val="1"/>
      <w:numFmt w:val="bullet"/>
      <w:lvlText w:val=""/>
      <w:lvlJc w:val="left"/>
      <w:pPr>
        <w:ind w:left="6764" w:hanging="360"/>
      </w:pPr>
      <w:rPr>
        <w:rFonts w:ascii="Wingdings" w:hAnsi="Wingdings" w:hint="default"/>
      </w:rPr>
    </w:lvl>
  </w:abstractNum>
  <w:abstractNum w:abstractNumId="4"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D17547"/>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6" w15:restartNumberingAfterBreak="0">
    <w:nsid w:val="2A8D2D21"/>
    <w:multiLevelType w:val="hybridMultilevel"/>
    <w:tmpl w:val="BEECD376"/>
    <w:lvl w:ilvl="0" w:tplc="FCDAFDEA">
      <w:start w:val="2"/>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2CF60E0D"/>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D7067D0"/>
    <w:multiLevelType w:val="hybridMultilevel"/>
    <w:tmpl w:val="C9E84C4C"/>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9" w15:restartNumberingAfterBreak="0">
    <w:nsid w:val="31A127A3"/>
    <w:multiLevelType w:val="hybridMultilevel"/>
    <w:tmpl w:val="C8A4E54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0" w15:restartNumberingAfterBreak="0">
    <w:nsid w:val="35F947DE"/>
    <w:multiLevelType w:val="hybridMultilevel"/>
    <w:tmpl w:val="63FA016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1" w15:restartNumberingAfterBreak="0">
    <w:nsid w:val="3B1847CD"/>
    <w:multiLevelType w:val="hybridMultilevel"/>
    <w:tmpl w:val="B3987830"/>
    <w:lvl w:ilvl="0" w:tplc="040E0009">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3D8A292C"/>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3" w15:restartNumberingAfterBreak="0">
    <w:nsid w:val="43B12F4A"/>
    <w:multiLevelType w:val="hybridMultilevel"/>
    <w:tmpl w:val="D096B182"/>
    <w:lvl w:ilvl="0" w:tplc="4E9078F6">
      <w:numFmt w:val="bullet"/>
      <w:lvlText w:val="-"/>
      <w:lvlJc w:val="left"/>
      <w:pPr>
        <w:ind w:left="644" w:hanging="360"/>
      </w:pPr>
      <w:rPr>
        <w:rFonts w:ascii="Times New Roman" w:eastAsiaTheme="minorHAnsi"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 w15:restartNumberingAfterBreak="0">
    <w:nsid w:val="4D3B0418"/>
    <w:multiLevelType w:val="hybridMultilevel"/>
    <w:tmpl w:val="EBA246B2"/>
    <w:lvl w:ilvl="0" w:tplc="7ABCEF70">
      <w:start w:val="1"/>
      <w:numFmt w:val="decimal"/>
      <w:lvlText w:val="%1. lépés"/>
      <w:lvlJc w:val="left"/>
      <w:pPr>
        <w:ind w:left="720" w:hanging="360"/>
      </w:pPr>
      <w:rPr>
        <w:rFonts w:hint="default"/>
        <w:b/>
        <w:i/>
        <w:u w:val="none"/>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5391380F"/>
    <w:multiLevelType w:val="multilevel"/>
    <w:tmpl w:val="353495E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specVanish w:val="0"/>
      </w:rPr>
    </w:lvl>
    <w:lvl w:ilvl="2">
      <w:start w:val="1"/>
      <w:numFmt w:val="decimal"/>
      <w:pStyle w:val="Heading3"/>
      <w:lvlText w:val="%1.%2.%3."/>
      <w:lvlJc w:val="left"/>
      <w:pPr>
        <w:ind w:left="8585" w:hanging="504"/>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9AB3E12"/>
    <w:multiLevelType w:val="hybridMultilevel"/>
    <w:tmpl w:val="DC5C5C6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61874620"/>
    <w:multiLevelType w:val="hybridMultilevel"/>
    <w:tmpl w:val="A54E4B3C"/>
    <w:lvl w:ilvl="0" w:tplc="70FAB9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DA7582"/>
    <w:multiLevelType w:val="multilevel"/>
    <w:tmpl w:val="040E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645A0BED"/>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0" w15:restartNumberingAfterBreak="0">
    <w:nsid w:val="66953BD8"/>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1"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7C632806"/>
    <w:multiLevelType w:val="hybridMultilevel"/>
    <w:tmpl w:val="20D4E7DA"/>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21"/>
  </w:num>
  <w:num w:numId="2">
    <w:abstractNumId w:val="0"/>
  </w:num>
  <w:num w:numId="3">
    <w:abstractNumId w:val="10"/>
  </w:num>
  <w:num w:numId="4">
    <w:abstractNumId w:val="9"/>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20"/>
  </w:num>
  <w:num w:numId="9">
    <w:abstractNumId w:val="3"/>
  </w:num>
  <w:num w:numId="10">
    <w:abstractNumId w:val="2"/>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5"/>
  </w:num>
  <w:num w:numId="15">
    <w:abstractNumId w:val="14"/>
  </w:num>
  <w:num w:numId="16">
    <w:abstractNumId w:val="7"/>
  </w:num>
  <w:num w:numId="17">
    <w:abstractNumId w:val="16"/>
  </w:num>
  <w:num w:numId="18">
    <w:abstractNumId w:val="22"/>
  </w:num>
  <w:num w:numId="19">
    <w:abstractNumId w:val="15"/>
  </w:num>
  <w:num w:numId="20">
    <w:abstractNumId w:val="15"/>
  </w:num>
  <w:num w:numId="21">
    <w:abstractNumId w:val="15"/>
  </w:num>
  <w:num w:numId="22">
    <w:abstractNumId w:val="18"/>
  </w:num>
  <w:num w:numId="23">
    <w:abstractNumId w:val="11"/>
  </w:num>
  <w:num w:numId="24">
    <w:abstractNumId w:val="6"/>
  </w:num>
  <w:num w:numId="25">
    <w:abstractNumId w:val="13"/>
  </w:num>
  <w:num w:numId="26">
    <w:abstractNumId w:val="17"/>
  </w:num>
  <w:num w:numId="27">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zNzExMjCzNDSzMDVT0lEKTi0uzszPAykwMqwFAJtbDdwtAAAA"/>
  </w:docVars>
  <w:rsids>
    <w:rsidRoot w:val="00B055D3"/>
    <w:rsid w:val="000014B7"/>
    <w:rsid w:val="00002381"/>
    <w:rsid w:val="00006196"/>
    <w:rsid w:val="00007DBF"/>
    <w:rsid w:val="000105E3"/>
    <w:rsid w:val="00011083"/>
    <w:rsid w:val="000111B1"/>
    <w:rsid w:val="000116AA"/>
    <w:rsid w:val="00012FD0"/>
    <w:rsid w:val="00013CE0"/>
    <w:rsid w:val="00013F65"/>
    <w:rsid w:val="000150F8"/>
    <w:rsid w:val="00015CBC"/>
    <w:rsid w:val="00016C69"/>
    <w:rsid w:val="00017354"/>
    <w:rsid w:val="00017C24"/>
    <w:rsid w:val="00023327"/>
    <w:rsid w:val="00025434"/>
    <w:rsid w:val="00026430"/>
    <w:rsid w:val="00026CF1"/>
    <w:rsid w:val="00032333"/>
    <w:rsid w:val="00033324"/>
    <w:rsid w:val="00034B14"/>
    <w:rsid w:val="0003557F"/>
    <w:rsid w:val="0003741E"/>
    <w:rsid w:val="0003742E"/>
    <w:rsid w:val="00040498"/>
    <w:rsid w:val="00040A44"/>
    <w:rsid w:val="00042177"/>
    <w:rsid w:val="000428A1"/>
    <w:rsid w:val="00043E86"/>
    <w:rsid w:val="0004583A"/>
    <w:rsid w:val="00050882"/>
    <w:rsid w:val="00050BA0"/>
    <w:rsid w:val="00050BC1"/>
    <w:rsid w:val="00052B59"/>
    <w:rsid w:val="00052F3F"/>
    <w:rsid w:val="00053B4C"/>
    <w:rsid w:val="00053F1D"/>
    <w:rsid w:val="00053FD7"/>
    <w:rsid w:val="000540B2"/>
    <w:rsid w:val="00054E7B"/>
    <w:rsid w:val="00056EA0"/>
    <w:rsid w:val="000617B5"/>
    <w:rsid w:val="000619F7"/>
    <w:rsid w:val="00063E1D"/>
    <w:rsid w:val="00065036"/>
    <w:rsid w:val="0006582E"/>
    <w:rsid w:val="00065C7B"/>
    <w:rsid w:val="000672A6"/>
    <w:rsid w:val="0006730E"/>
    <w:rsid w:val="000675DD"/>
    <w:rsid w:val="00070562"/>
    <w:rsid w:val="0007166D"/>
    <w:rsid w:val="00071E98"/>
    <w:rsid w:val="00071FB6"/>
    <w:rsid w:val="00072558"/>
    <w:rsid w:val="000726A7"/>
    <w:rsid w:val="00073025"/>
    <w:rsid w:val="00073D7A"/>
    <w:rsid w:val="00074BDB"/>
    <w:rsid w:val="00075FFA"/>
    <w:rsid w:val="0008041B"/>
    <w:rsid w:val="00080F50"/>
    <w:rsid w:val="00081625"/>
    <w:rsid w:val="00082076"/>
    <w:rsid w:val="000839B7"/>
    <w:rsid w:val="000846E0"/>
    <w:rsid w:val="00084E91"/>
    <w:rsid w:val="00085BAC"/>
    <w:rsid w:val="000863F8"/>
    <w:rsid w:val="00091C21"/>
    <w:rsid w:val="00093F5A"/>
    <w:rsid w:val="000A0086"/>
    <w:rsid w:val="000A1A2B"/>
    <w:rsid w:val="000A1BA8"/>
    <w:rsid w:val="000A1D9C"/>
    <w:rsid w:val="000A526C"/>
    <w:rsid w:val="000A59A8"/>
    <w:rsid w:val="000A6A3C"/>
    <w:rsid w:val="000B1ABB"/>
    <w:rsid w:val="000B27A9"/>
    <w:rsid w:val="000B2B63"/>
    <w:rsid w:val="000B45E9"/>
    <w:rsid w:val="000B4803"/>
    <w:rsid w:val="000B6549"/>
    <w:rsid w:val="000C0417"/>
    <w:rsid w:val="000C04E2"/>
    <w:rsid w:val="000C2C94"/>
    <w:rsid w:val="000C3477"/>
    <w:rsid w:val="000C3F5E"/>
    <w:rsid w:val="000C4174"/>
    <w:rsid w:val="000C4953"/>
    <w:rsid w:val="000C6C00"/>
    <w:rsid w:val="000D2704"/>
    <w:rsid w:val="000D4B16"/>
    <w:rsid w:val="000E0E1C"/>
    <w:rsid w:val="000E1AF3"/>
    <w:rsid w:val="000E1B12"/>
    <w:rsid w:val="000E3FD7"/>
    <w:rsid w:val="000E5FDA"/>
    <w:rsid w:val="000E67C7"/>
    <w:rsid w:val="000F0A34"/>
    <w:rsid w:val="000F0EA4"/>
    <w:rsid w:val="00100335"/>
    <w:rsid w:val="001021DC"/>
    <w:rsid w:val="00102AD4"/>
    <w:rsid w:val="00102D9F"/>
    <w:rsid w:val="00103A0F"/>
    <w:rsid w:val="00103FC7"/>
    <w:rsid w:val="00107337"/>
    <w:rsid w:val="00107EF4"/>
    <w:rsid w:val="00110DA9"/>
    <w:rsid w:val="001112B1"/>
    <w:rsid w:val="00111EF6"/>
    <w:rsid w:val="00112ABD"/>
    <w:rsid w:val="00112F04"/>
    <w:rsid w:val="00113A0D"/>
    <w:rsid w:val="00114C06"/>
    <w:rsid w:val="0011758E"/>
    <w:rsid w:val="001201EE"/>
    <w:rsid w:val="0012027B"/>
    <w:rsid w:val="00120827"/>
    <w:rsid w:val="001219A3"/>
    <w:rsid w:val="00121DA9"/>
    <w:rsid w:val="00122AC3"/>
    <w:rsid w:val="0012362F"/>
    <w:rsid w:val="001237D8"/>
    <w:rsid w:val="00124124"/>
    <w:rsid w:val="001247DF"/>
    <w:rsid w:val="00124964"/>
    <w:rsid w:val="00124AD9"/>
    <w:rsid w:val="00124B26"/>
    <w:rsid w:val="00125799"/>
    <w:rsid w:val="00125A4E"/>
    <w:rsid w:val="00126531"/>
    <w:rsid w:val="00126553"/>
    <w:rsid w:val="0013108F"/>
    <w:rsid w:val="00131F51"/>
    <w:rsid w:val="00131FF1"/>
    <w:rsid w:val="001329A3"/>
    <w:rsid w:val="001330B4"/>
    <w:rsid w:val="00133586"/>
    <w:rsid w:val="0013398F"/>
    <w:rsid w:val="00133F47"/>
    <w:rsid w:val="00135C72"/>
    <w:rsid w:val="00136C4F"/>
    <w:rsid w:val="001375FC"/>
    <w:rsid w:val="00137A8C"/>
    <w:rsid w:val="001408DA"/>
    <w:rsid w:val="00140BEF"/>
    <w:rsid w:val="00140E88"/>
    <w:rsid w:val="0014293C"/>
    <w:rsid w:val="001445D9"/>
    <w:rsid w:val="00144712"/>
    <w:rsid w:val="00145108"/>
    <w:rsid w:val="0014597C"/>
    <w:rsid w:val="001459C0"/>
    <w:rsid w:val="00147845"/>
    <w:rsid w:val="00150B60"/>
    <w:rsid w:val="0015215C"/>
    <w:rsid w:val="00152437"/>
    <w:rsid w:val="001535EB"/>
    <w:rsid w:val="00154F98"/>
    <w:rsid w:val="00155061"/>
    <w:rsid w:val="00155360"/>
    <w:rsid w:val="001560EA"/>
    <w:rsid w:val="0015690E"/>
    <w:rsid w:val="00157423"/>
    <w:rsid w:val="001576B9"/>
    <w:rsid w:val="001578D2"/>
    <w:rsid w:val="00160730"/>
    <w:rsid w:val="00160BD3"/>
    <w:rsid w:val="00161FDB"/>
    <w:rsid w:val="0016201E"/>
    <w:rsid w:val="001629A7"/>
    <w:rsid w:val="00164730"/>
    <w:rsid w:val="00164B46"/>
    <w:rsid w:val="001652EE"/>
    <w:rsid w:val="00165914"/>
    <w:rsid w:val="0016599B"/>
    <w:rsid w:val="00165F1C"/>
    <w:rsid w:val="00166473"/>
    <w:rsid w:val="00170E7F"/>
    <w:rsid w:val="001728F4"/>
    <w:rsid w:val="0017335D"/>
    <w:rsid w:val="001735EB"/>
    <w:rsid w:val="00173D2A"/>
    <w:rsid w:val="001741CD"/>
    <w:rsid w:val="00175DC8"/>
    <w:rsid w:val="00176D49"/>
    <w:rsid w:val="0017773E"/>
    <w:rsid w:val="00177C6F"/>
    <w:rsid w:val="00180B95"/>
    <w:rsid w:val="0018210B"/>
    <w:rsid w:val="00182DE2"/>
    <w:rsid w:val="00184387"/>
    <w:rsid w:val="001855A5"/>
    <w:rsid w:val="00185B3B"/>
    <w:rsid w:val="00186D0C"/>
    <w:rsid w:val="00187748"/>
    <w:rsid w:val="00190BFF"/>
    <w:rsid w:val="001922E9"/>
    <w:rsid w:val="00193A84"/>
    <w:rsid w:val="001940BE"/>
    <w:rsid w:val="00194206"/>
    <w:rsid w:val="001966ED"/>
    <w:rsid w:val="001974EA"/>
    <w:rsid w:val="001A0C5C"/>
    <w:rsid w:val="001A235E"/>
    <w:rsid w:val="001A244E"/>
    <w:rsid w:val="001A2ED6"/>
    <w:rsid w:val="001A38B5"/>
    <w:rsid w:val="001A3F39"/>
    <w:rsid w:val="001A4005"/>
    <w:rsid w:val="001A4A41"/>
    <w:rsid w:val="001A4BC4"/>
    <w:rsid w:val="001A7C48"/>
    <w:rsid w:val="001B0564"/>
    <w:rsid w:val="001B1857"/>
    <w:rsid w:val="001B25CD"/>
    <w:rsid w:val="001B355C"/>
    <w:rsid w:val="001B781E"/>
    <w:rsid w:val="001C15EF"/>
    <w:rsid w:val="001C4958"/>
    <w:rsid w:val="001C4EE2"/>
    <w:rsid w:val="001C6A5A"/>
    <w:rsid w:val="001D03A8"/>
    <w:rsid w:val="001D1D7E"/>
    <w:rsid w:val="001D21F7"/>
    <w:rsid w:val="001D220C"/>
    <w:rsid w:val="001D4607"/>
    <w:rsid w:val="001D4837"/>
    <w:rsid w:val="001D4ACA"/>
    <w:rsid w:val="001D4ED9"/>
    <w:rsid w:val="001D559D"/>
    <w:rsid w:val="001D7C10"/>
    <w:rsid w:val="001E1463"/>
    <w:rsid w:val="001E4476"/>
    <w:rsid w:val="001E588B"/>
    <w:rsid w:val="001E5A97"/>
    <w:rsid w:val="001E67E2"/>
    <w:rsid w:val="001E692F"/>
    <w:rsid w:val="001E6BC5"/>
    <w:rsid w:val="001E70BD"/>
    <w:rsid w:val="001E7486"/>
    <w:rsid w:val="001F06CA"/>
    <w:rsid w:val="001F0DFE"/>
    <w:rsid w:val="001F1477"/>
    <w:rsid w:val="001F24E5"/>
    <w:rsid w:val="001F2675"/>
    <w:rsid w:val="001F2F3D"/>
    <w:rsid w:val="001F38A1"/>
    <w:rsid w:val="001F471E"/>
    <w:rsid w:val="001F4867"/>
    <w:rsid w:val="001F490D"/>
    <w:rsid w:val="00202EBF"/>
    <w:rsid w:val="002032B0"/>
    <w:rsid w:val="002038B6"/>
    <w:rsid w:val="00204FEA"/>
    <w:rsid w:val="00206AD7"/>
    <w:rsid w:val="00206B5B"/>
    <w:rsid w:val="002100E7"/>
    <w:rsid w:val="002104F3"/>
    <w:rsid w:val="00210707"/>
    <w:rsid w:val="00211F26"/>
    <w:rsid w:val="002133A6"/>
    <w:rsid w:val="00214463"/>
    <w:rsid w:val="00214A98"/>
    <w:rsid w:val="00215959"/>
    <w:rsid w:val="00215C7A"/>
    <w:rsid w:val="0021643C"/>
    <w:rsid w:val="002200C3"/>
    <w:rsid w:val="002211BD"/>
    <w:rsid w:val="00221DCB"/>
    <w:rsid w:val="0022210B"/>
    <w:rsid w:val="0022381F"/>
    <w:rsid w:val="00224251"/>
    <w:rsid w:val="0022539F"/>
    <w:rsid w:val="00225E71"/>
    <w:rsid w:val="00226A2E"/>
    <w:rsid w:val="00227145"/>
    <w:rsid w:val="0022738E"/>
    <w:rsid w:val="0022738F"/>
    <w:rsid w:val="00230100"/>
    <w:rsid w:val="002304A2"/>
    <w:rsid w:val="00230E9E"/>
    <w:rsid w:val="00231483"/>
    <w:rsid w:val="00231E60"/>
    <w:rsid w:val="0023220F"/>
    <w:rsid w:val="00233A5A"/>
    <w:rsid w:val="00233B8F"/>
    <w:rsid w:val="00234367"/>
    <w:rsid w:val="0023665D"/>
    <w:rsid w:val="0023777C"/>
    <w:rsid w:val="0023790A"/>
    <w:rsid w:val="002424BE"/>
    <w:rsid w:val="0024261C"/>
    <w:rsid w:val="00242CD5"/>
    <w:rsid w:val="002432B2"/>
    <w:rsid w:val="0024637F"/>
    <w:rsid w:val="00252221"/>
    <w:rsid w:val="0025282C"/>
    <w:rsid w:val="00252A18"/>
    <w:rsid w:val="00252BF8"/>
    <w:rsid w:val="002536E3"/>
    <w:rsid w:val="00254D01"/>
    <w:rsid w:val="00256280"/>
    <w:rsid w:val="0025789D"/>
    <w:rsid w:val="00257CC6"/>
    <w:rsid w:val="002610C6"/>
    <w:rsid w:val="002615E5"/>
    <w:rsid w:val="00261681"/>
    <w:rsid w:val="00261F40"/>
    <w:rsid w:val="002621F1"/>
    <w:rsid w:val="00264A27"/>
    <w:rsid w:val="002650AD"/>
    <w:rsid w:val="002658AB"/>
    <w:rsid w:val="00266523"/>
    <w:rsid w:val="00267374"/>
    <w:rsid w:val="00267D86"/>
    <w:rsid w:val="0027025E"/>
    <w:rsid w:val="00272BCF"/>
    <w:rsid w:val="002738FD"/>
    <w:rsid w:val="00276247"/>
    <w:rsid w:val="00280351"/>
    <w:rsid w:val="0028057D"/>
    <w:rsid w:val="002835C5"/>
    <w:rsid w:val="0028398E"/>
    <w:rsid w:val="00284D7A"/>
    <w:rsid w:val="00285E79"/>
    <w:rsid w:val="00287CD6"/>
    <w:rsid w:val="00290702"/>
    <w:rsid w:val="002907DD"/>
    <w:rsid w:val="00290D6B"/>
    <w:rsid w:val="00296533"/>
    <w:rsid w:val="002976F4"/>
    <w:rsid w:val="002976F8"/>
    <w:rsid w:val="002A17ED"/>
    <w:rsid w:val="002A1A63"/>
    <w:rsid w:val="002A39DB"/>
    <w:rsid w:val="002A3C3A"/>
    <w:rsid w:val="002A40CF"/>
    <w:rsid w:val="002A4115"/>
    <w:rsid w:val="002A624A"/>
    <w:rsid w:val="002A6887"/>
    <w:rsid w:val="002A6BB6"/>
    <w:rsid w:val="002A6F63"/>
    <w:rsid w:val="002A74AB"/>
    <w:rsid w:val="002A7A1A"/>
    <w:rsid w:val="002B00E0"/>
    <w:rsid w:val="002B07C5"/>
    <w:rsid w:val="002B0995"/>
    <w:rsid w:val="002B230E"/>
    <w:rsid w:val="002B24ED"/>
    <w:rsid w:val="002B3B16"/>
    <w:rsid w:val="002B506D"/>
    <w:rsid w:val="002B65E3"/>
    <w:rsid w:val="002C1E47"/>
    <w:rsid w:val="002C2070"/>
    <w:rsid w:val="002C2DA3"/>
    <w:rsid w:val="002C36B4"/>
    <w:rsid w:val="002C3C88"/>
    <w:rsid w:val="002C49F0"/>
    <w:rsid w:val="002C58C7"/>
    <w:rsid w:val="002C6257"/>
    <w:rsid w:val="002D1145"/>
    <w:rsid w:val="002D255F"/>
    <w:rsid w:val="002D4406"/>
    <w:rsid w:val="002D5D7A"/>
    <w:rsid w:val="002D78CA"/>
    <w:rsid w:val="002D78DE"/>
    <w:rsid w:val="002E010E"/>
    <w:rsid w:val="002E0F97"/>
    <w:rsid w:val="002E0FAC"/>
    <w:rsid w:val="002E22AD"/>
    <w:rsid w:val="002E2C2B"/>
    <w:rsid w:val="002E3C13"/>
    <w:rsid w:val="002E52F4"/>
    <w:rsid w:val="002E54D9"/>
    <w:rsid w:val="002E57F5"/>
    <w:rsid w:val="002E6603"/>
    <w:rsid w:val="002E6936"/>
    <w:rsid w:val="002E6DB3"/>
    <w:rsid w:val="002E6E38"/>
    <w:rsid w:val="002E7075"/>
    <w:rsid w:val="002E7806"/>
    <w:rsid w:val="002E79CC"/>
    <w:rsid w:val="002F0B0C"/>
    <w:rsid w:val="002F21C7"/>
    <w:rsid w:val="002F35DD"/>
    <w:rsid w:val="002F3635"/>
    <w:rsid w:val="002F3CFC"/>
    <w:rsid w:val="002F467A"/>
    <w:rsid w:val="002F5037"/>
    <w:rsid w:val="00301423"/>
    <w:rsid w:val="003019FF"/>
    <w:rsid w:val="00302149"/>
    <w:rsid w:val="0030214F"/>
    <w:rsid w:val="003038C1"/>
    <w:rsid w:val="003044F9"/>
    <w:rsid w:val="00305ADE"/>
    <w:rsid w:val="00305CD7"/>
    <w:rsid w:val="00305D50"/>
    <w:rsid w:val="00307CC0"/>
    <w:rsid w:val="00307DEA"/>
    <w:rsid w:val="00310AF8"/>
    <w:rsid w:val="003113FD"/>
    <w:rsid w:val="0031453B"/>
    <w:rsid w:val="003149FF"/>
    <w:rsid w:val="00314BDF"/>
    <w:rsid w:val="003153B1"/>
    <w:rsid w:val="00315C49"/>
    <w:rsid w:val="00316F82"/>
    <w:rsid w:val="003208C7"/>
    <w:rsid w:val="00321AD6"/>
    <w:rsid w:val="003229A9"/>
    <w:rsid w:val="00322C8F"/>
    <w:rsid w:val="00324311"/>
    <w:rsid w:val="00324BE9"/>
    <w:rsid w:val="00324F77"/>
    <w:rsid w:val="003253ED"/>
    <w:rsid w:val="00326095"/>
    <w:rsid w:val="00327156"/>
    <w:rsid w:val="00331F81"/>
    <w:rsid w:val="00332ACE"/>
    <w:rsid w:val="0033340F"/>
    <w:rsid w:val="00333558"/>
    <w:rsid w:val="00334C1B"/>
    <w:rsid w:val="0033629E"/>
    <w:rsid w:val="00341256"/>
    <w:rsid w:val="0034213A"/>
    <w:rsid w:val="00343163"/>
    <w:rsid w:val="003442F4"/>
    <w:rsid w:val="00344EFB"/>
    <w:rsid w:val="003465B7"/>
    <w:rsid w:val="003465E6"/>
    <w:rsid w:val="00350987"/>
    <w:rsid w:val="00351D9F"/>
    <w:rsid w:val="00352C1B"/>
    <w:rsid w:val="00352DD8"/>
    <w:rsid w:val="003539E9"/>
    <w:rsid w:val="00353AD6"/>
    <w:rsid w:val="00354185"/>
    <w:rsid w:val="00354C21"/>
    <w:rsid w:val="00355771"/>
    <w:rsid w:val="00356ECF"/>
    <w:rsid w:val="00356F9B"/>
    <w:rsid w:val="0035752F"/>
    <w:rsid w:val="003578F4"/>
    <w:rsid w:val="00357E43"/>
    <w:rsid w:val="00360772"/>
    <w:rsid w:val="00360B1E"/>
    <w:rsid w:val="00360E2F"/>
    <w:rsid w:val="00360F36"/>
    <w:rsid w:val="00361037"/>
    <w:rsid w:val="003616C9"/>
    <w:rsid w:val="003644FB"/>
    <w:rsid w:val="00364B18"/>
    <w:rsid w:val="0036543E"/>
    <w:rsid w:val="0037010B"/>
    <w:rsid w:val="00370112"/>
    <w:rsid w:val="00371B3A"/>
    <w:rsid w:val="00371FB2"/>
    <w:rsid w:val="00373E28"/>
    <w:rsid w:val="003754CB"/>
    <w:rsid w:val="00376AB1"/>
    <w:rsid w:val="00381B2A"/>
    <w:rsid w:val="003837BE"/>
    <w:rsid w:val="0038456C"/>
    <w:rsid w:val="00386032"/>
    <w:rsid w:val="0038612C"/>
    <w:rsid w:val="00390BA3"/>
    <w:rsid w:val="00391799"/>
    <w:rsid w:val="0039213E"/>
    <w:rsid w:val="003940E0"/>
    <w:rsid w:val="00394347"/>
    <w:rsid w:val="003945A7"/>
    <w:rsid w:val="003948C6"/>
    <w:rsid w:val="00395373"/>
    <w:rsid w:val="00396EAD"/>
    <w:rsid w:val="00397034"/>
    <w:rsid w:val="003A002B"/>
    <w:rsid w:val="003A0BE2"/>
    <w:rsid w:val="003A4315"/>
    <w:rsid w:val="003A58D2"/>
    <w:rsid w:val="003A7CA6"/>
    <w:rsid w:val="003B0609"/>
    <w:rsid w:val="003B10E4"/>
    <w:rsid w:val="003B33D2"/>
    <w:rsid w:val="003B356D"/>
    <w:rsid w:val="003B3E09"/>
    <w:rsid w:val="003B5EE9"/>
    <w:rsid w:val="003B61B5"/>
    <w:rsid w:val="003B7F2B"/>
    <w:rsid w:val="003C06FB"/>
    <w:rsid w:val="003C099C"/>
    <w:rsid w:val="003C1517"/>
    <w:rsid w:val="003C18B3"/>
    <w:rsid w:val="003C1DA8"/>
    <w:rsid w:val="003C2226"/>
    <w:rsid w:val="003C3285"/>
    <w:rsid w:val="003C4326"/>
    <w:rsid w:val="003C4531"/>
    <w:rsid w:val="003C568B"/>
    <w:rsid w:val="003C68C5"/>
    <w:rsid w:val="003D1748"/>
    <w:rsid w:val="003D238D"/>
    <w:rsid w:val="003D45BB"/>
    <w:rsid w:val="003D4971"/>
    <w:rsid w:val="003D4BA7"/>
    <w:rsid w:val="003D4EBC"/>
    <w:rsid w:val="003D5927"/>
    <w:rsid w:val="003D6FB4"/>
    <w:rsid w:val="003D761E"/>
    <w:rsid w:val="003D7FF0"/>
    <w:rsid w:val="003E1880"/>
    <w:rsid w:val="003E2717"/>
    <w:rsid w:val="003E2E13"/>
    <w:rsid w:val="003E3068"/>
    <w:rsid w:val="003E40D8"/>
    <w:rsid w:val="003E4F4C"/>
    <w:rsid w:val="003E54AD"/>
    <w:rsid w:val="003E60D6"/>
    <w:rsid w:val="003E6141"/>
    <w:rsid w:val="003E6B2D"/>
    <w:rsid w:val="003E7643"/>
    <w:rsid w:val="003E7B80"/>
    <w:rsid w:val="003F1ADA"/>
    <w:rsid w:val="003F2393"/>
    <w:rsid w:val="003F23D6"/>
    <w:rsid w:val="003F2F75"/>
    <w:rsid w:val="003F3C5A"/>
    <w:rsid w:val="003F4806"/>
    <w:rsid w:val="003F4B1C"/>
    <w:rsid w:val="003F6250"/>
    <w:rsid w:val="003F6335"/>
    <w:rsid w:val="003F68BE"/>
    <w:rsid w:val="003F75CA"/>
    <w:rsid w:val="003F767C"/>
    <w:rsid w:val="003F7821"/>
    <w:rsid w:val="0040144A"/>
    <w:rsid w:val="00402D4D"/>
    <w:rsid w:val="00403921"/>
    <w:rsid w:val="00404B8B"/>
    <w:rsid w:val="00407C3E"/>
    <w:rsid w:val="00407D9F"/>
    <w:rsid w:val="00407DC6"/>
    <w:rsid w:val="00410303"/>
    <w:rsid w:val="00410B6C"/>
    <w:rsid w:val="00411ACE"/>
    <w:rsid w:val="0041265D"/>
    <w:rsid w:val="00412AEF"/>
    <w:rsid w:val="0041747C"/>
    <w:rsid w:val="00417829"/>
    <w:rsid w:val="00417E6F"/>
    <w:rsid w:val="00420DEE"/>
    <w:rsid w:val="004229DB"/>
    <w:rsid w:val="00422E8F"/>
    <w:rsid w:val="00423311"/>
    <w:rsid w:val="004236D9"/>
    <w:rsid w:val="00424164"/>
    <w:rsid w:val="00426192"/>
    <w:rsid w:val="004262CB"/>
    <w:rsid w:val="004263DE"/>
    <w:rsid w:val="00426407"/>
    <w:rsid w:val="004265BE"/>
    <w:rsid w:val="004265DB"/>
    <w:rsid w:val="0042739E"/>
    <w:rsid w:val="00427DEF"/>
    <w:rsid w:val="00431785"/>
    <w:rsid w:val="00432880"/>
    <w:rsid w:val="00432C89"/>
    <w:rsid w:val="00433D23"/>
    <w:rsid w:val="00435B34"/>
    <w:rsid w:val="00436688"/>
    <w:rsid w:val="004369A2"/>
    <w:rsid w:val="00436DAC"/>
    <w:rsid w:val="0043722F"/>
    <w:rsid w:val="0043748E"/>
    <w:rsid w:val="00442254"/>
    <w:rsid w:val="00442C77"/>
    <w:rsid w:val="00442E9D"/>
    <w:rsid w:val="00444273"/>
    <w:rsid w:val="00444A47"/>
    <w:rsid w:val="00445B75"/>
    <w:rsid w:val="0044621B"/>
    <w:rsid w:val="004467D0"/>
    <w:rsid w:val="004475CE"/>
    <w:rsid w:val="00451809"/>
    <w:rsid w:val="00452CA5"/>
    <w:rsid w:val="00452FCD"/>
    <w:rsid w:val="00455189"/>
    <w:rsid w:val="00460566"/>
    <w:rsid w:val="0046073E"/>
    <w:rsid w:val="004630E8"/>
    <w:rsid w:val="00463197"/>
    <w:rsid w:val="004651D7"/>
    <w:rsid w:val="00465571"/>
    <w:rsid w:val="004657C5"/>
    <w:rsid w:val="004662F1"/>
    <w:rsid w:val="00473C87"/>
    <w:rsid w:val="004741D9"/>
    <w:rsid w:val="00475FC3"/>
    <w:rsid w:val="004769CF"/>
    <w:rsid w:val="00476FD0"/>
    <w:rsid w:val="0048021C"/>
    <w:rsid w:val="00481FE7"/>
    <w:rsid w:val="0048207D"/>
    <w:rsid w:val="004825BE"/>
    <w:rsid w:val="004833D1"/>
    <w:rsid w:val="004837DB"/>
    <w:rsid w:val="00483C61"/>
    <w:rsid w:val="004848C9"/>
    <w:rsid w:val="00485CE3"/>
    <w:rsid w:val="0048650B"/>
    <w:rsid w:val="00486646"/>
    <w:rsid w:val="00486DA1"/>
    <w:rsid w:val="00490F2D"/>
    <w:rsid w:val="00492B26"/>
    <w:rsid w:val="0049390D"/>
    <w:rsid w:val="00496446"/>
    <w:rsid w:val="0049736D"/>
    <w:rsid w:val="004A03D4"/>
    <w:rsid w:val="004A13C9"/>
    <w:rsid w:val="004A1CC7"/>
    <w:rsid w:val="004A1D3E"/>
    <w:rsid w:val="004A2BF6"/>
    <w:rsid w:val="004A3FE4"/>
    <w:rsid w:val="004A5031"/>
    <w:rsid w:val="004A5D17"/>
    <w:rsid w:val="004A65A0"/>
    <w:rsid w:val="004A7456"/>
    <w:rsid w:val="004A760B"/>
    <w:rsid w:val="004A7BBB"/>
    <w:rsid w:val="004B0234"/>
    <w:rsid w:val="004B18B9"/>
    <w:rsid w:val="004B28B3"/>
    <w:rsid w:val="004B582A"/>
    <w:rsid w:val="004B7FEE"/>
    <w:rsid w:val="004C0EE2"/>
    <w:rsid w:val="004C1DE7"/>
    <w:rsid w:val="004C2280"/>
    <w:rsid w:val="004C2604"/>
    <w:rsid w:val="004C31DB"/>
    <w:rsid w:val="004C323C"/>
    <w:rsid w:val="004C70B5"/>
    <w:rsid w:val="004D30F0"/>
    <w:rsid w:val="004D3151"/>
    <w:rsid w:val="004D362B"/>
    <w:rsid w:val="004D3D9F"/>
    <w:rsid w:val="004D519D"/>
    <w:rsid w:val="004D55EB"/>
    <w:rsid w:val="004D703E"/>
    <w:rsid w:val="004D722A"/>
    <w:rsid w:val="004D7AB1"/>
    <w:rsid w:val="004D7B02"/>
    <w:rsid w:val="004E042D"/>
    <w:rsid w:val="004E06D2"/>
    <w:rsid w:val="004E0BE9"/>
    <w:rsid w:val="004E0F11"/>
    <w:rsid w:val="004E1060"/>
    <w:rsid w:val="004E1566"/>
    <w:rsid w:val="004E18E1"/>
    <w:rsid w:val="004E28D0"/>
    <w:rsid w:val="004E2970"/>
    <w:rsid w:val="004E2D3B"/>
    <w:rsid w:val="004E2EB5"/>
    <w:rsid w:val="004E308A"/>
    <w:rsid w:val="004E4347"/>
    <w:rsid w:val="004E660D"/>
    <w:rsid w:val="004E6F05"/>
    <w:rsid w:val="004E7E6E"/>
    <w:rsid w:val="004F1012"/>
    <w:rsid w:val="004F16DA"/>
    <w:rsid w:val="004F2505"/>
    <w:rsid w:val="004F28DF"/>
    <w:rsid w:val="004F4F44"/>
    <w:rsid w:val="004F50CB"/>
    <w:rsid w:val="004F5C04"/>
    <w:rsid w:val="004F69F1"/>
    <w:rsid w:val="004F6D3A"/>
    <w:rsid w:val="004F6E51"/>
    <w:rsid w:val="00500760"/>
    <w:rsid w:val="00500E54"/>
    <w:rsid w:val="00501566"/>
    <w:rsid w:val="0050175B"/>
    <w:rsid w:val="00501771"/>
    <w:rsid w:val="00501836"/>
    <w:rsid w:val="00501B5B"/>
    <w:rsid w:val="005048BD"/>
    <w:rsid w:val="005051BA"/>
    <w:rsid w:val="005053AB"/>
    <w:rsid w:val="0050752C"/>
    <w:rsid w:val="005075B5"/>
    <w:rsid w:val="005075DD"/>
    <w:rsid w:val="00507C99"/>
    <w:rsid w:val="00510436"/>
    <w:rsid w:val="00510FDB"/>
    <w:rsid w:val="00511E6A"/>
    <w:rsid w:val="00511FB0"/>
    <w:rsid w:val="0051227F"/>
    <w:rsid w:val="00515187"/>
    <w:rsid w:val="005205F0"/>
    <w:rsid w:val="00522CCC"/>
    <w:rsid w:val="00522F53"/>
    <w:rsid w:val="00523CFA"/>
    <w:rsid w:val="00523E2E"/>
    <w:rsid w:val="005243FE"/>
    <w:rsid w:val="00526CD2"/>
    <w:rsid w:val="0052711B"/>
    <w:rsid w:val="00527C33"/>
    <w:rsid w:val="005307BB"/>
    <w:rsid w:val="00530C33"/>
    <w:rsid w:val="00532304"/>
    <w:rsid w:val="00532374"/>
    <w:rsid w:val="0053286C"/>
    <w:rsid w:val="00534C65"/>
    <w:rsid w:val="00536DFD"/>
    <w:rsid w:val="00537E1D"/>
    <w:rsid w:val="005406CB"/>
    <w:rsid w:val="00540A8D"/>
    <w:rsid w:val="00542385"/>
    <w:rsid w:val="00542757"/>
    <w:rsid w:val="00543D3D"/>
    <w:rsid w:val="005447E9"/>
    <w:rsid w:val="00545C43"/>
    <w:rsid w:val="00546492"/>
    <w:rsid w:val="00546EED"/>
    <w:rsid w:val="0055026F"/>
    <w:rsid w:val="0055145E"/>
    <w:rsid w:val="00552E21"/>
    <w:rsid w:val="00553EAE"/>
    <w:rsid w:val="005609D8"/>
    <w:rsid w:val="00560B13"/>
    <w:rsid w:val="005631CB"/>
    <w:rsid w:val="005677F8"/>
    <w:rsid w:val="00570270"/>
    <w:rsid w:val="00570592"/>
    <w:rsid w:val="00570F80"/>
    <w:rsid w:val="0057122F"/>
    <w:rsid w:val="00574931"/>
    <w:rsid w:val="00575B8D"/>
    <w:rsid w:val="00580E7C"/>
    <w:rsid w:val="005819DB"/>
    <w:rsid w:val="0058304C"/>
    <w:rsid w:val="00586184"/>
    <w:rsid w:val="00586A6C"/>
    <w:rsid w:val="00586E0C"/>
    <w:rsid w:val="00587B73"/>
    <w:rsid w:val="005908A4"/>
    <w:rsid w:val="0059145F"/>
    <w:rsid w:val="005917C3"/>
    <w:rsid w:val="00591B06"/>
    <w:rsid w:val="00591EB7"/>
    <w:rsid w:val="005924EF"/>
    <w:rsid w:val="00592CC3"/>
    <w:rsid w:val="00592EE7"/>
    <w:rsid w:val="00594DCF"/>
    <w:rsid w:val="00595C3B"/>
    <w:rsid w:val="00595ED9"/>
    <w:rsid w:val="00596A3D"/>
    <w:rsid w:val="00597388"/>
    <w:rsid w:val="005A00AE"/>
    <w:rsid w:val="005A0EC7"/>
    <w:rsid w:val="005A1F0D"/>
    <w:rsid w:val="005A2972"/>
    <w:rsid w:val="005A3D97"/>
    <w:rsid w:val="005A5F56"/>
    <w:rsid w:val="005A6278"/>
    <w:rsid w:val="005B0269"/>
    <w:rsid w:val="005B18F6"/>
    <w:rsid w:val="005B2D56"/>
    <w:rsid w:val="005B317C"/>
    <w:rsid w:val="005B3517"/>
    <w:rsid w:val="005B3ADB"/>
    <w:rsid w:val="005B408D"/>
    <w:rsid w:val="005C102E"/>
    <w:rsid w:val="005C2D7B"/>
    <w:rsid w:val="005C62F4"/>
    <w:rsid w:val="005C6D92"/>
    <w:rsid w:val="005C73A4"/>
    <w:rsid w:val="005D054C"/>
    <w:rsid w:val="005D18EF"/>
    <w:rsid w:val="005D40A6"/>
    <w:rsid w:val="005D476B"/>
    <w:rsid w:val="005D6197"/>
    <w:rsid w:val="005D761A"/>
    <w:rsid w:val="005D7FC4"/>
    <w:rsid w:val="005E2673"/>
    <w:rsid w:val="005E2EB2"/>
    <w:rsid w:val="005E4D9F"/>
    <w:rsid w:val="005E6EB7"/>
    <w:rsid w:val="005E71E5"/>
    <w:rsid w:val="005F0705"/>
    <w:rsid w:val="005F18DC"/>
    <w:rsid w:val="005F1E16"/>
    <w:rsid w:val="005F2BE5"/>
    <w:rsid w:val="005F33E5"/>
    <w:rsid w:val="005F3950"/>
    <w:rsid w:val="005F41EC"/>
    <w:rsid w:val="005F5314"/>
    <w:rsid w:val="005F65D6"/>
    <w:rsid w:val="005F6B26"/>
    <w:rsid w:val="005F77C7"/>
    <w:rsid w:val="005F7ADE"/>
    <w:rsid w:val="00600ADC"/>
    <w:rsid w:val="00602FE4"/>
    <w:rsid w:val="0060327A"/>
    <w:rsid w:val="006035F2"/>
    <w:rsid w:val="00603B4A"/>
    <w:rsid w:val="00605529"/>
    <w:rsid w:val="0061053B"/>
    <w:rsid w:val="00610C29"/>
    <w:rsid w:val="00610F75"/>
    <w:rsid w:val="0061201D"/>
    <w:rsid w:val="0061243C"/>
    <w:rsid w:val="00613A08"/>
    <w:rsid w:val="0061460F"/>
    <w:rsid w:val="0061553A"/>
    <w:rsid w:val="00615ED0"/>
    <w:rsid w:val="0061621E"/>
    <w:rsid w:val="00616C62"/>
    <w:rsid w:val="0061725C"/>
    <w:rsid w:val="00617382"/>
    <w:rsid w:val="0062023C"/>
    <w:rsid w:val="00621984"/>
    <w:rsid w:val="00621CB9"/>
    <w:rsid w:val="006229A7"/>
    <w:rsid w:val="0062692C"/>
    <w:rsid w:val="0062703F"/>
    <w:rsid w:val="00627336"/>
    <w:rsid w:val="0062781E"/>
    <w:rsid w:val="00627C4F"/>
    <w:rsid w:val="00630178"/>
    <w:rsid w:val="006302A6"/>
    <w:rsid w:val="0063097D"/>
    <w:rsid w:val="006310DC"/>
    <w:rsid w:val="0063133A"/>
    <w:rsid w:val="00631F4C"/>
    <w:rsid w:val="00632481"/>
    <w:rsid w:val="0063538C"/>
    <w:rsid w:val="00635A5D"/>
    <w:rsid w:val="006367F8"/>
    <w:rsid w:val="00636DA3"/>
    <w:rsid w:val="0064022B"/>
    <w:rsid w:val="0064048B"/>
    <w:rsid w:val="00641729"/>
    <w:rsid w:val="0064197A"/>
    <w:rsid w:val="006419E3"/>
    <w:rsid w:val="00642034"/>
    <w:rsid w:val="00642185"/>
    <w:rsid w:val="0064262C"/>
    <w:rsid w:val="00643C92"/>
    <w:rsid w:val="006444DE"/>
    <w:rsid w:val="00647E31"/>
    <w:rsid w:val="00650AA6"/>
    <w:rsid w:val="006514C1"/>
    <w:rsid w:val="00651538"/>
    <w:rsid w:val="006521A6"/>
    <w:rsid w:val="0065225E"/>
    <w:rsid w:val="0065338A"/>
    <w:rsid w:val="0065364A"/>
    <w:rsid w:val="00654B47"/>
    <w:rsid w:val="006550C5"/>
    <w:rsid w:val="00655653"/>
    <w:rsid w:val="00655AA7"/>
    <w:rsid w:val="006576B0"/>
    <w:rsid w:val="00657B45"/>
    <w:rsid w:val="00657E47"/>
    <w:rsid w:val="006601A5"/>
    <w:rsid w:val="00660392"/>
    <w:rsid w:val="006608E1"/>
    <w:rsid w:val="00660C0C"/>
    <w:rsid w:val="0066211F"/>
    <w:rsid w:val="00662543"/>
    <w:rsid w:val="00663551"/>
    <w:rsid w:val="006642D2"/>
    <w:rsid w:val="00664438"/>
    <w:rsid w:val="00664600"/>
    <w:rsid w:val="00664D3C"/>
    <w:rsid w:val="00665508"/>
    <w:rsid w:val="0066606E"/>
    <w:rsid w:val="00666F09"/>
    <w:rsid w:val="00671EC9"/>
    <w:rsid w:val="006727C2"/>
    <w:rsid w:val="00673017"/>
    <w:rsid w:val="006734C2"/>
    <w:rsid w:val="006747BD"/>
    <w:rsid w:val="00674973"/>
    <w:rsid w:val="0067584A"/>
    <w:rsid w:val="00676066"/>
    <w:rsid w:val="00676AC0"/>
    <w:rsid w:val="00676DF7"/>
    <w:rsid w:val="00676EDB"/>
    <w:rsid w:val="00677CCF"/>
    <w:rsid w:val="00677E40"/>
    <w:rsid w:val="00680628"/>
    <w:rsid w:val="00680F7A"/>
    <w:rsid w:val="0068158B"/>
    <w:rsid w:val="00685CB9"/>
    <w:rsid w:val="006879E0"/>
    <w:rsid w:val="00687DAD"/>
    <w:rsid w:val="00690776"/>
    <w:rsid w:val="00691F15"/>
    <w:rsid w:val="00693978"/>
    <w:rsid w:val="0069435C"/>
    <w:rsid w:val="0069494A"/>
    <w:rsid w:val="006976F8"/>
    <w:rsid w:val="006A01BA"/>
    <w:rsid w:val="006A0623"/>
    <w:rsid w:val="006A0B2E"/>
    <w:rsid w:val="006A0CFA"/>
    <w:rsid w:val="006A0D88"/>
    <w:rsid w:val="006A13E4"/>
    <w:rsid w:val="006A21BF"/>
    <w:rsid w:val="006A26FA"/>
    <w:rsid w:val="006A2974"/>
    <w:rsid w:val="006A2BFB"/>
    <w:rsid w:val="006A2CE6"/>
    <w:rsid w:val="006A311B"/>
    <w:rsid w:val="006A3C8D"/>
    <w:rsid w:val="006A40B0"/>
    <w:rsid w:val="006A514B"/>
    <w:rsid w:val="006A61FF"/>
    <w:rsid w:val="006A62FD"/>
    <w:rsid w:val="006A7388"/>
    <w:rsid w:val="006A75E9"/>
    <w:rsid w:val="006B267C"/>
    <w:rsid w:val="006B26E2"/>
    <w:rsid w:val="006B2A56"/>
    <w:rsid w:val="006B503A"/>
    <w:rsid w:val="006C0115"/>
    <w:rsid w:val="006C04C0"/>
    <w:rsid w:val="006C14BC"/>
    <w:rsid w:val="006C1BC1"/>
    <w:rsid w:val="006C2A7B"/>
    <w:rsid w:val="006C3333"/>
    <w:rsid w:val="006C48F4"/>
    <w:rsid w:val="006C5CA0"/>
    <w:rsid w:val="006C5F21"/>
    <w:rsid w:val="006C663B"/>
    <w:rsid w:val="006C6F0F"/>
    <w:rsid w:val="006C771F"/>
    <w:rsid w:val="006C7A42"/>
    <w:rsid w:val="006C7C0E"/>
    <w:rsid w:val="006C7F7F"/>
    <w:rsid w:val="006D4943"/>
    <w:rsid w:val="006D67A8"/>
    <w:rsid w:val="006D722D"/>
    <w:rsid w:val="006D73C2"/>
    <w:rsid w:val="006E20E0"/>
    <w:rsid w:val="006E4270"/>
    <w:rsid w:val="006E7815"/>
    <w:rsid w:val="006E7A14"/>
    <w:rsid w:val="006F0C9E"/>
    <w:rsid w:val="006F189F"/>
    <w:rsid w:val="006F2A12"/>
    <w:rsid w:val="006F5559"/>
    <w:rsid w:val="006F5585"/>
    <w:rsid w:val="006F55BE"/>
    <w:rsid w:val="006F5CD9"/>
    <w:rsid w:val="006F7B28"/>
    <w:rsid w:val="00701191"/>
    <w:rsid w:val="00701D29"/>
    <w:rsid w:val="00703B68"/>
    <w:rsid w:val="007042AC"/>
    <w:rsid w:val="00705967"/>
    <w:rsid w:val="00705F9F"/>
    <w:rsid w:val="0070656A"/>
    <w:rsid w:val="00706DB2"/>
    <w:rsid w:val="007076CC"/>
    <w:rsid w:val="007079EE"/>
    <w:rsid w:val="00710DD4"/>
    <w:rsid w:val="00712C3D"/>
    <w:rsid w:val="00713337"/>
    <w:rsid w:val="007142A3"/>
    <w:rsid w:val="00714312"/>
    <w:rsid w:val="00715725"/>
    <w:rsid w:val="00715F28"/>
    <w:rsid w:val="007178FB"/>
    <w:rsid w:val="00717F5F"/>
    <w:rsid w:val="00722A00"/>
    <w:rsid w:val="00726ACF"/>
    <w:rsid w:val="00727B3C"/>
    <w:rsid w:val="00730B01"/>
    <w:rsid w:val="00730BC3"/>
    <w:rsid w:val="00730D40"/>
    <w:rsid w:val="00731768"/>
    <w:rsid w:val="0073246A"/>
    <w:rsid w:val="007329B9"/>
    <w:rsid w:val="00733506"/>
    <w:rsid w:val="00733F9E"/>
    <w:rsid w:val="00735A8F"/>
    <w:rsid w:val="00736076"/>
    <w:rsid w:val="00736163"/>
    <w:rsid w:val="00736193"/>
    <w:rsid w:val="007379EE"/>
    <w:rsid w:val="007424A5"/>
    <w:rsid w:val="00743598"/>
    <w:rsid w:val="00745EC3"/>
    <w:rsid w:val="00746571"/>
    <w:rsid w:val="00746B01"/>
    <w:rsid w:val="00747429"/>
    <w:rsid w:val="00747842"/>
    <w:rsid w:val="00747D10"/>
    <w:rsid w:val="00750598"/>
    <w:rsid w:val="00750DEF"/>
    <w:rsid w:val="0075226C"/>
    <w:rsid w:val="0075267F"/>
    <w:rsid w:val="00752B4F"/>
    <w:rsid w:val="007530A9"/>
    <w:rsid w:val="00753DAF"/>
    <w:rsid w:val="00753FCD"/>
    <w:rsid w:val="00754004"/>
    <w:rsid w:val="00754D21"/>
    <w:rsid w:val="007550E9"/>
    <w:rsid w:val="0075558F"/>
    <w:rsid w:val="00755E57"/>
    <w:rsid w:val="007565AC"/>
    <w:rsid w:val="0076349D"/>
    <w:rsid w:val="00763630"/>
    <w:rsid w:val="00763D52"/>
    <w:rsid w:val="007640F6"/>
    <w:rsid w:val="007641F7"/>
    <w:rsid w:val="0077358E"/>
    <w:rsid w:val="00773721"/>
    <w:rsid w:val="00773735"/>
    <w:rsid w:val="00774613"/>
    <w:rsid w:val="00774992"/>
    <w:rsid w:val="007753D9"/>
    <w:rsid w:val="00775F88"/>
    <w:rsid w:val="00776149"/>
    <w:rsid w:val="00776540"/>
    <w:rsid w:val="00777D9B"/>
    <w:rsid w:val="007804DB"/>
    <w:rsid w:val="00781123"/>
    <w:rsid w:val="0078128F"/>
    <w:rsid w:val="00781DD0"/>
    <w:rsid w:val="0078561C"/>
    <w:rsid w:val="007856E6"/>
    <w:rsid w:val="007857E4"/>
    <w:rsid w:val="007860A2"/>
    <w:rsid w:val="00786C42"/>
    <w:rsid w:val="00786DEE"/>
    <w:rsid w:val="00790D3D"/>
    <w:rsid w:val="0079143F"/>
    <w:rsid w:val="00791A17"/>
    <w:rsid w:val="00792102"/>
    <w:rsid w:val="0079233F"/>
    <w:rsid w:val="00792E70"/>
    <w:rsid w:val="00793641"/>
    <w:rsid w:val="00796142"/>
    <w:rsid w:val="007965E7"/>
    <w:rsid w:val="007973EB"/>
    <w:rsid w:val="007A14F0"/>
    <w:rsid w:val="007A15DD"/>
    <w:rsid w:val="007A224E"/>
    <w:rsid w:val="007A2F88"/>
    <w:rsid w:val="007A3505"/>
    <w:rsid w:val="007A39FA"/>
    <w:rsid w:val="007A4FB4"/>
    <w:rsid w:val="007A5947"/>
    <w:rsid w:val="007A5F96"/>
    <w:rsid w:val="007A75E6"/>
    <w:rsid w:val="007B0BC9"/>
    <w:rsid w:val="007B0D22"/>
    <w:rsid w:val="007B1343"/>
    <w:rsid w:val="007B18DB"/>
    <w:rsid w:val="007B19D9"/>
    <w:rsid w:val="007B4C10"/>
    <w:rsid w:val="007B5C22"/>
    <w:rsid w:val="007B5F7C"/>
    <w:rsid w:val="007B6476"/>
    <w:rsid w:val="007B6BBA"/>
    <w:rsid w:val="007B77DD"/>
    <w:rsid w:val="007B7A38"/>
    <w:rsid w:val="007C1BD7"/>
    <w:rsid w:val="007C48B5"/>
    <w:rsid w:val="007C4F89"/>
    <w:rsid w:val="007C5E31"/>
    <w:rsid w:val="007D09E7"/>
    <w:rsid w:val="007D16F9"/>
    <w:rsid w:val="007D1BCA"/>
    <w:rsid w:val="007D3EAB"/>
    <w:rsid w:val="007D609F"/>
    <w:rsid w:val="007D633E"/>
    <w:rsid w:val="007D7249"/>
    <w:rsid w:val="007E05F0"/>
    <w:rsid w:val="007E0978"/>
    <w:rsid w:val="007E0E69"/>
    <w:rsid w:val="007E1065"/>
    <w:rsid w:val="007E1DDD"/>
    <w:rsid w:val="007E4A96"/>
    <w:rsid w:val="007E5941"/>
    <w:rsid w:val="007E5F0E"/>
    <w:rsid w:val="007E6816"/>
    <w:rsid w:val="007E721C"/>
    <w:rsid w:val="007E72B0"/>
    <w:rsid w:val="007F05BE"/>
    <w:rsid w:val="007F06D4"/>
    <w:rsid w:val="007F06FE"/>
    <w:rsid w:val="007F23F9"/>
    <w:rsid w:val="007F3CC5"/>
    <w:rsid w:val="007F46D9"/>
    <w:rsid w:val="007F554A"/>
    <w:rsid w:val="007F5E90"/>
    <w:rsid w:val="007F626D"/>
    <w:rsid w:val="0080027D"/>
    <w:rsid w:val="0080039E"/>
    <w:rsid w:val="008037F5"/>
    <w:rsid w:val="00803B3C"/>
    <w:rsid w:val="00803EF5"/>
    <w:rsid w:val="00803F7D"/>
    <w:rsid w:val="00804D89"/>
    <w:rsid w:val="008055A0"/>
    <w:rsid w:val="008112D7"/>
    <w:rsid w:val="008120C0"/>
    <w:rsid w:val="0081300E"/>
    <w:rsid w:val="008149A2"/>
    <w:rsid w:val="0081527E"/>
    <w:rsid w:val="00815AB0"/>
    <w:rsid w:val="008169B8"/>
    <w:rsid w:val="00817BD3"/>
    <w:rsid w:val="00817C81"/>
    <w:rsid w:val="00820912"/>
    <w:rsid w:val="00820B48"/>
    <w:rsid w:val="008213DE"/>
    <w:rsid w:val="00821F23"/>
    <w:rsid w:val="008222BE"/>
    <w:rsid w:val="00822641"/>
    <w:rsid w:val="00824305"/>
    <w:rsid w:val="0082534A"/>
    <w:rsid w:val="00825D49"/>
    <w:rsid w:val="008263D8"/>
    <w:rsid w:val="00826653"/>
    <w:rsid w:val="008317F6"/>
    <w:rsid w:val="00831ACC"/>
    <w:rsid w:val="00832F87"/>
    <w:rsid w:val="00834669"/>
    <w:rsid w:val="00834EF2"/>
    <w:rsid w:val="00835B70"/>
    <w:rsid w:val="0083730C"/>
    <w:rsid w:val="00837635"/>
    <w:rsid w:val="0083772B"/>
    <w:rsid w:val="00837A5A"/>
    <w:rsid w:val="00840AA9"/>
    <w:rsid w:val="00841300"/>
    <w:rsid w:val="008423AC"/>
    <w:rsid w:val="00843C0D"/>
    <w:rsid w:val="008441D5"/>
    <w:rsid w:val="00845FCD"/>
    <w:rsid w:val="0084686B"/>
    <w:rsid w:val="00846A49"/>
    <w:rsid w:val="00846E91"/>
    <w:rsid w:val="00850A1E"/>
    <w:rsid w:val="00850DA6"/>
    <w:rsid w:val="00850F86"/>
    <w:rsid w:val="0085104E"/>
    <w:rsid w:val="00851B97"/>
    <w:rsid w:val="00852C0C"/>
    <w:rsid w:val="00853867"/>
    <w:rsid w:val="00853B1A"/>
    <w:rsid w:val="00854411"/>
    <w:rsid w:val="0085592B"/>
    <w:rsid w:val="0085595F"/>
    <w:rsid w:val="0085743C"/>
    <w:rsid w:val="00862003"/>
    <w:rsid w:val="00862478"/>
    <w:rsid w:val="0086383F"/>
    <w:rsid w:val="008643EA"/>
    <w:rsid w:val="00864F68"/>
    <w:rsid w:val="00865A9A"/>
    <w:rsid w:val="0086654D"/>
    <w:rsid w:val="00866BCB"/>
    <w:rsid w:val="0086704E"/>
    <w:rsid w:val="00867840"/>
    <w:rsid w:val="00867E44"/>
    <w:rsid w:val="00870ABB"/>
    <w:rsid w:val="008710A0"/>
    <w:rsid w:val="0087122D"/>
    <w:rsid w:val="00872641"/>
    <w:rsid w:val="00873BD7"/>
    <w:rsid w:val="00874EA7"/>
    <w:rsid w:val="00876E39"/>
    <w:rsid w:val="00877A4D"/>
    <w:rsid w:val="0088093F"/>
    <w:rsid w:val="00880C9A"/>
    <w:rsid w:val="00880D26"/>
    <w:rsid w:val="00880E0A"/>
    <w:rsid w:val="008810E0"/>
    <w:rsid w:val="008826A4"/>
    <w:rsid w:val="00882BBB"/>
    <w:rsid w:val="00882CE7"/>
    <w:rsid w:val="00883F45"/>
    <w:rsid w:val="00884086"/>
    <w:rsid w:val="0088446A"/>
    <w:rsid w:val="00886D1A"/>
    <w:rsid w:val="00886D79"/>
    <w:rsid w:val="00887BA4"/>
    <w:rsid w:val="00890335"/>
    <w:rsid w:val="00890656"/>
    <w:rsid w:val="00890FB0"/>
    <w:rsid w:val="00892426"/>
    <w:rsid w:val="00892F03"/>
    <w:rsid w:val="008930D0"/>
    <w:rsid w:val="008935ED"/>
    <w:rsid w:val="00894986"/>
    <w:rsid w:val="00896A54"/>
    <w:rsid w:val="00896A5A"/>
    <w:rsid w:val="0089722D"/>
    <w:rsid w:val="008975FE"/>
    <w:rsid w:val="00897E69"/>
    <w:rsid w:val="008A1EB5"/>
    <w:rsid w:val="008A2BDC"/>
    <w:rsid w:val="008A2E7E"/>
    <w:rsid w:val="008A4547"/>
    <w:rsid w:val="008A577C"/>
    <w:rsid w:val="008A5CAF"/>
    <w:rsid w:val="008A5FFA"/>
    <w:rsid w:val="008A6797"/>
    <w:rsid w:val="008B263F"/>
    <w:rsid w:val="008B26AF"/>
    <w:rsid w:val="008B28B8"/>
    <w:rsid w:val="008B35E0"/>
    <w:rsid w:val="008B477B"/>
    <w:rsid w:val="008B56F1"/>
    <w:rsid w:val="008B584F"/>
    <w:rsid w:val="008B5EA9"/>
    <w:rsid w:val="008B66B2"/>
    <w:rsid w:val="008B7DFF"/>
    <w:rsid w:val="008C04A0"/>
    <w:rsid w:val="008C41F6"/>
    <w:rsid w:val="008C62DA"/>
    <w:rsid w:val="008C6315"/>
    <w:rsid w:val="008C66DB"/>
    <w:rsid w:val="008C7D45"/>
    <w:rsid w:val="008D0485"/>
    <w:rsid w:val="008D15EA"/>
    <w:rsid w:val="008D18F3"/>
    <w:rsid w:val="008D1AC6"/>
    <w:rsid w:val="008D22A8"/>
    <w:rsid w:val="008D3E96"/>
    <w:rsid w:val="008D40F3"/>
    <w:rsid w:val="008D5C34"/>
    <w:rsid w:val="008D6133"/>
    <w:rsid w:val="008E2BAD"/>
    <w:rsid w:val="008E3382"/>
    <w:rsid w:val="008E52ED"/>
    <w:rsid w:val="008E6358"/>
    <w:rsid w:val="008E6FFA"/>
    <w:rsid w:val="008F17AA"/>
    <w:rsid w:val="008F3047"/>
    <w:rsid w:val="008F3518"/>
    <w:rsid w:val="008F4803"/>
    <w:rsid w:val="008F484A"/>
    <w:rsid w:val="008F48B6"/>
    <w:rsid w:val="008F49D7"/>
    <w:rsid w:val="008F4E8D"/>
    <w:rsid w:val="008F53CF"/>
    <w:rsid w:val="008F5FDD"/>
    <w:rsid w:val="008F63E4"/>
    <w:rsid w:val="009001E7"/>
    <w:rsid w:val="009016F7"/>
    <w:rsid w:val="0090390F"/>
    <w:rsid w:val="00903BC7"/>
    <w:rsid w:val="00903D36"/>
    <w:rsid w:val="00906FA9"/>
    <w:rsid w:val="009077EF"/>
    <w:rsid w:val="009110DF"/>
    <w:rsid w:val="0091248A"/>
    <w:rsid w:val="009125A6"/>
    <w:rsid w:val="00913976"/>
    <w:rsid w:val="0091484C"/>
    <w:rsid w:val="0091506A"/>
    <w:rsid w:val="009157DD"/>
    <w:rsid w:val="00920571"/>
    <w:rsid w:val="00920C8A"/>
    <w:rsid w:val="009210AA"/>
    <w:rsid w:val="00921560"/>
    <w:rsid w:val="00921EBB"/>
    <w:rsid w:val="00923235"/>
    <w:rsid w:val="00924198"/>
    <w:rsid w:val="00924329"/>
    <w:rsid w:val="00924378"/>
    <w:rsid w:val="009260ED"/>
    <w:rsid w:val="00932BF3"/>
    <w:rsid w:val="00932E67"/>
    <w:rsid w:val="00933446"/>
    <w:rsid w:val="009348D6"/>
    <w:rsid w:val="00934957"/>
    <w:rsid w:val="00935235"/>
    <w:rsid w:val="00936137"/>
    <w:rsid w:val="009367C3"/>
    <w:rsid w:val="00940008"/>
    <w:rsid w:val="00942D78"/>
    <w:rsid w:val="00943005"/>
    <w:rsid w:val="009430B7"/>
    <w:rsid w:val="00943AB8"/>
    <w:rsid w:val="00944B45"/>
    <w:rsid w:val="0094613A"/>
    <w:rsid w:val="00946436"/>
    <w:rsid w:val="0094699F"/>
    <w:rsid w:val="00947AFD"/>
    <w:rsid w:val="00950091"/>
    <w:rsid w:val="00951AA4"/>
    <w:rsid w:val="00953211"/>
    <w:rsid w:val="00953942"/>
    <w:rsid w:val="00954039"/>
    <w:rsid w:val="009541D9"/>
    <w:rsid w:val="00954C13"/>
    <w:rsid w:val="00955743"/>
    <w:rsid w:val="00957538"/>
    <w:rsid w:val="00962DB7"/>
    <w:rsid w:val="00962F2B"/>
    <w:rsid w:val="00963899"/>
    <w:rsid w:val="00964525"/>
    <w:rsid w:val="00964F22"/>
    <w:rsid w:val="0096613F"/>
    <w:rsid w:val="00966C04"/>
    <w:rsid w:val="0096707D"/>
    <w:rsid w:val="009677F3"/>
    <w:rsid w:val="009716FB"/>
    <w:rsid w:val="0097266C"/>
    <w:rsid w:val="00972879"/>
    <w:rsid w:val="009733CD"/>
    <w:rsid w:val="0097384F"/>
    <w:rsid w:val="009750AE"/>
    <w:rsid w:val="00975ED3"/>
    <w:rsid w:val="00976AD2"/>
    <w:rsid w:val="009804D6"/>
    <w:rsid w:val="009816EC"/>
    <w:rsid w:val="00982B73"/>
    <w:rsid w:val="00982B9A"/>
    <w:rsid w:val="00983B2E"/>
    <w:rsid w:val="009848C0"/>
    <w:rsid w:val="00984E45"/>
    <w:rsid w:val="00985411"/>
    <w:rsid w:val="00986D74"/>
    <w:rsid w:val="00986FE4"/>
    <w:rsid w:val="00990BE8"/>
    <w:rsid w:val="0099305D"/>
    <w:rsid w:val="00996CAF"/>
    <w:rsid w:val="00996DB9"/>
    <w:rsid w:val="009A169E"/>
    <w:rsid w:val="009A16B7"/>
    <w:rsid w:val="009A18E8"/>
    <w:rsid w:val="009A1C27"/>
    <w:rsid w:val="009A2B0B"/>
    <w:rsid w:val="009A34BE"/>
    <w:rsid w:val="009A551D"/>
    <w:rsid w:val="009A615A"/>
    <w:rsid w:val="009A68B4"/>
    <w:rsid w:val="009A72E0"/>
    <w:rsid w:val="009B253E"/>
    <w:rsid w:val="009B3DA4"/>
    <w:rsid w:val="009B41FF"/>
    <w:rsid w:val="009B5954"/>
    <w:rsid w:val="009B5D7C"/>
    <w:rsid w:val="009B5EE9"/>
    <w:rsid w:val="009C014D"/>
    <w:rsid w:val="009C0244"/>
    <w:rsid w:val="009C088B"/>
    <w:rsid w:val="009C184C"/>
    <w:rsid w:val="009C2328"/>
    <w:rsid w:val="009C29E1"/>
    <w:rsid w:val="009C3E8F"/>
    <w:rsid w:val="009C47FD"/>
    <w:rsid w:val="009C49C9"/>
    <w:rsid w:val="009C4C48"/>
    <w:rsid w:val="009C52F4"/>
    <w:rsid w:val="009C655B"/>
    <w:rsid w:val="009D070A"/>
    <w:rsid w:val="009D1753"/>
    <w:rsid w:val="009D1761"/>
    <w:rsid w:val="009D1CA6"/>
    <w:rsid w:val="009D2BD2"/>
    <w:rsid w:val="009D3B03"/>
    <w:rsid w:val="009D470A"/>
    <w:rsid w:val="009D4DA1"/>
    <w:rsid w:val="009D58D2"/>
    <w:rsid w:val="009D6944"/>
    <w:rsid w:val="009E0351"/>
    <w:rsid w:val="009E19E5"/>
    <w:rsid w:val="009E3BAD"/>
    <w:rsid w:val="009E4426"/>
    <w:rsid w:val="009E4DC0"/>
    <w:rsid w:val="009E65C4"/>
    <w:rsid w:val="009F1B77"/>
    <w:rsid w:val="009F4219"/>
    <w:rsid w:val="009F4C20"/>
    <w:rsid w:val="009F5F6F"/>
    <w:rsid w:val="009F5FDF"/>
    <w:rsid w:val="009F7F1B"/>
    <w:rsid w:val="00A028CE"/>
    <w:rsid w:val="00A03798"/>
    <w:rsid w:val="00A039AE"/>
    <w:rsid w:val="00A05DCF"/>
    <w:rsid w:val="00A05DD9"/>
    <w:rsid w:val="00A065F8"/>
    <w:rsid w:val="00A067A4"/>
    <w:rsid w:val="00A07C80"/>
    <w:rsid w:val="00A10469"/>
    <w:rsid w:val="00A11A9F"/>
    <w:rsid w:val="00A123CF"/>
    <w:rsid w:val="00A133EF"/>
    <w:rsid w:val="00A13939"/>
    <w:rsid w:val="00A16033"/>
    <w:rsid w:val="00A201FD"/>
    <w:rsid w:val="00A2077E"/>
    <w:rsid w:val="00A21612"/>
    <w:rsid w:val="00A24733"/>
    <w:rsid w:val="00A25028"/>
    <w:rsid w:val="00A256CD"/>
    <w:rsid w:val="00A275AC"/>
    <w:rsid w:val="00A27BE9"/>
    <w:rsid w:val="00A31511"/>
    <w:rsid w:val="00A31B06"/>
    <w:rsid w:val="00A32639"/>
    <w:rsid w:val="00A32D7A"/>
    <w:rsid w:val="00A330C8"/>
    <w:rsid w:val="00A33F72"/>
    <w:rsid w:val="00A355FC"/>
    <w:rsid w:val="00A36196"/>
    <w:rsid w:val="00A36DAE"/>
    <w:rsid w:val="00A36F98"/>
    <w:rsid w:val="00A37976"/>
    <w:rsid w:val="00A40AC6"/>
    <w:rsid w:val="00A423EA"/>
    <w:rsid w:val="00A4550F"/>
    <w:rsid w:val="00A45650"/>
    <w:rsid w:val="00A466AF"/>
    <w:rsid w:val="00A4778A"/>
    <w:rsid w:val="00A50264"/>
    <w:rsid w:val="00A539F5"/>
    <w:rsid w:val="00A54CD6"/>
    <w:rsid w:val="00A55F9A"/>
    <w:rsid w:val="00A56B9A"/>
    <w:rsid w:val="00A5742A"/>
    <w:rsid w:val="00A60A9C"/>
    <w:rsid w:val="00A634D2"/>
    <w:rsid w:val="00A63E25"/>
    <w:rsid w:val="00A6487B"/>
    <w:rsid w:val="00A65A11"/>
    <w:rsid w:val="00A667CF"/>
    <w:rsid w:val="00A67EA8"/>
    <w:rsid w:val="00A67F57"/>
    <w:rsid w:val="00A7091A"/>
    <w:rsid w:val="00A70B5E"/>
    <w:rsid w:val="00A711BA"/>
    <w:rsid w:val="00A71A31"/>
    <w:rsid w:val="00A71C80"/>
    <w:rsid w:val="00A71CCD"/>
    <w:rsid w:val="00A71F4D"/>
    <w:rsid w:val="00A72440"/>
    <w:rsid w:val="00A72499"/>
    <w:rsid w:val="00A73BEC"/>
    <w:rsid w:val="00A73D48"/>
    <w:rsid w:val="00A760E2"/>
    <w:rsid w:val="00A76F77"/>
    <w:rsid w:val="00A77532"/>
    <w:rsid w:val="00A775B0"/>
    <w:rsid w:val="00A775E0"/>
    <w:rsid w:val="00A83868"/>
    <w:rsid w:val="00A85890"/>
    <w:rsid w:val="00A865ED"/>
    <w:rsid w:val="00A924B6"/>
    <w:rsid w:val="00A93E1A"/>
    <w:rsid w:val="00A96D45"/>
    <w:rsid w:val="00AA23B0"/>
    <w:rsid w:val="00AA445D"/>
    <w:rsid w:val="00AA5AE6"/>
    <w:rsid w:val="00AA7989"/>
    <w:rsid w:val="00AA7F6E"/>
    <w:rsid w:val="00AB07BC"/>
    <w:rsid w:val="00AB2FFD"/>
    <w:rsid w:val="00AB3552"/>
    <w:rsid w:val="00AB6543"/>
    <w:rsid w:val="00AB6EEC"/>
    <w:rsid w:val="00AB6F61"/>
    <w:rsid w:val="00AB7810"/>
    <w:rsid w:val="00AB7B75"/>
    <w:rsid w:val="00AC064F"/>
    <w:rsid w:val="00AC1838"/>
    <w:rsid w:val="00AC18BA"/>
    <w:rsid w:val="00AC2D1D"/>
    <w:rsid w:val="00AC40EA"/>
    <w:rsid w:val="00AC4115"/>
    <w:rsid w:val="00AC4245"/>
    <w:rsid w:val="00AC5898"/>
    <w:rsid w:val="00AC5C3A"/>
    <w:rsid w:val="00AC5D3D"/>
    <w:rsid w:val="00AC674C"/>
    <w:rsid w:val="00AC6F53"/>
    <w:rsid w:val="00AC7785"/>
    <w:rsid w:val="00AD025D"/>
    <w:rsid w:val="00AD0B09"/>
    <w:rsid w:val="00AD2857"/>
    <w:rsid w:val="00AD4557"/>
    <w:rsid w:val="00AD4798"/>
    <w:rsid w:val="00AE0B85"/>
    <w:rsid w:val="00AE2C0D"/>
    <w:rsid w:val="00AE2FED"/>
    <w:rsid w:val="00AE3017"/>
    <w:rsid w:val="00AE334F"/>
    <w:rsid w:val="00AE3BE0"/>
    <w:rsid w:val="00AE47DA"/>
    <w:rsid w:val="00AE4C3D"/>
    <w:rsid w:val="00AE5779"/>
    <w:rsid w:val="00AE5F01"/>
    <w:rsid w:val="00AE66B3"/>
    <w:rsid w:val="00AF0642"/>
    <w:rsid w:val="00AF0655"/>
    <w:rsid w:val="00AF0EFC"/>
    <w:rsid w:val="00AF2B93"/>
    <w:rsid w:val="00AF3323"/>
    <w:rsid w:val="00AF4AD4"/>
    <w:rsid w:val="00AF5599"/>
    <w:rsid w:val="00AF5D63"/>
    <w:rsid w:val="00AF6DF7"/>
    <w:rsid w:val="00AF76AD"/>
    <w:rsid w:val="00B00898"/>
    <w:rsid w:val="00B025CC"/>
    <w:rsid w:val="00B02757"/>
    <w:rsid w:val="00B0324D"/>
    <w:rsid w:val="00B03E95"/>
    <w:rsid w:val="00B04CF9"/>
    <w:rsid w:val="00B0538D"/>
    <w:rsid w:val="00B055D3"/>
    <w:rsid w:val="00B05F2C"/>
    <w:rsid w:val="00B06D53"/>
    <w:rsid w:val="00B077DD"/>
    <w:rsid w:val="00B12682"/>
    <w:rsid w:val="00B1280F"/>
    <w:rsid w:val="00B131B9"/>
    <w:rsid w:val="00B13C56"/>
    <w:rsid w:val="00B149A6"/>
    <w:rsid w:val="00B150AF"/>
    <w:rsid w:val="00B2126A"/>
    <w:rsid w:val="00B21536"/>
    <w:rsid w:val="00B21FFE"/>
    <w:rsid w:val="00B2263D"/>
    <w:rsid w:val="00B23505"/>
    <w:rsid w:val="00B23A95"/>
    <w:rsid w:val="00B23C0E"/>
    <w:rsid w:val="00B23EDB"/>
    <w:rsid w:val="00B245F6"/>
    <w:rsid w:val="00B275B9"/>
    <w:rsid w:val="00B3054F"/>
    <w:rsid w:val="00B3301F"/>
    <w:rsid w:val="00B34D39"/>
    <w:rsid w:val="00B35873"/>
    <w:rsid w:val="00B363AB"/>
    <w:rsid w:val="00B36E50"/>
    <w:rsid w:val="00B3745E"/>
    <w:rsid w:val="00B37710"/>
    <w:rsid w:val="00B378A3"/>
    <w:rsid w:val="00B40660"/>
    <w:rsid w:val="00B406B5"/>
    <w:rsid w:val="00B413C8"/>
    <w:rsid w:val="00B41E6B"/>
    <w:rsid w:val="00B4200F"/>
    <w:rsid w:val="00B42E39"/>
    <w:rsid w:val="00B4301D"/>
    <w:rsid w:val="00B43F4F"/>
    <w:rsid w:val="00B44A43"/>
    <w:rsid w:val="00B45039"/>
    <w:rsid w:val="00B45909"/>
    <w:rsid w:val="00B45BC5"/>
    <w:rsid w:val="00B516DB"/>
    <w:rsid w:val="00B51707"/>
    <w:rsid w:val="00B5203D"/>
    <w:rsid w:val="00B52683"/>
    <w:rsid w:val="00B52ABB"/>
    <w:rsid w:val="00B52E49"/>
    <w:rsid w:val="00B5672C"/>
    <w:rsid w:val="00B604C7"/>
    <w:rsid w:val="00B605AB"/>
    <w:rsid w:val="00B60CBF"/>
    <w:rsid w:val="00B60FA8"/>
    <w:rsid w:val="00B63082"/>
    <w:rsid w:val="00B64A38"/>
    <w:rsid w:val="00B64ADA"/>
    <w:rsid w:val="00B65D2D"/>
    <w:rsid w:val="00B6663C"/>
    <w:rsid w:val="00B677EF"/>
    <w:rsid w:val="00B70737"/>
    <w:rsid w:val="00B72222"/>
    <w:rsid w:val="00B735F8"/>
    <w:rsid w:val="00B748FB"/>
    <w:rsid w:val="00B76A55"/>
    <w:rsid w:val="00B77D9F"/>
    <w:rsid w:val="00B80B71"/>
    <w:rsid w:val="00B81C05"/>
    <w:rsid w:val="00B8270B"/>
    <w:rsid w:val="00B82F01"/>
    <w:rsid w:val="00B8410F"/>
    <w:rsid w:val="00B84424"/>
    <w:rsid w:val="00B844DD"/>
    <w:rsid w:val="00B84D25"/>
    <w:rsid w:val="00B85E03"/>
    <w:rsid w:val="00B86BDB"/>
    <w:rsid w:val="00B90592"/>
    <w:rsid w:val="00B9065D"/>
    <w:rsid w:val="00B90B7B"/>
    <w:rsid w:val="00B92E6F"/>
    <w:rsid w:val="00B955D3"/>
    <w:rsid w:val="00B9561E"/>
    <w:rsid w:val="00B959ED"/>
    <w:rsid w:val="00B95E4D"/>
    <w:rsid w:val="00BA001D"/>
    <w:rsid w:val="00BA0AC5"/>
    <w:rsid w:val="00BA0B69"/>
    <w:rsid w:val="00BA137E"/>
    <w:rsid w:val="00BA1705"/>
    <w:rsid w:val="00BA21D1"/>
    <w:rsid w:val="00BA2423"/>
    <w:rsid w:val="00BA2C79"/>
    <w:rsid w:val="00BA3A57"/>
    <w:rsid w:val="00BA479D"/>
    <w:rsid w:val="00BA7BD6"/>
    <w:rsid w:val="00BB000D"/>
    <w:rsid w:val="00BB17A8"/>
    <w:rsid w:val="00BB1A2A"/>
    <w:rsid w:val="00BB2153"/>
    <w:rsid w:val="00BB307E"/>
    <w:rsid w:val="00BB3183"/>
    <w:rsid w:val="00BB5C4A"/>
    <w:rsid w:val="00BB6663"/>
    <w:rsid w:val="00BB6E10"/>
    <w:rsid w:val="00BB796E"/>
    <w:rsid w:val="00BC07C1"/>
    <w:rsid w:val="00BC113D"/>
    <w:rsid w:val="00BC21BC"/>
    <w:rsid w:val="00BC3C5E"/>
    <w:rsid w:val="00BC4E72"/>
    <w:rsid w:val="00BC547F"/>
    <w:rsid w:val="00BC59B6"/>
    <w:rsid w:val="00BC633C"/>
    <w:rsid w:val="00BC65EE"/>
    <w:rsid w:val="00BC7266"/>
    <w:rsid w:val="00BD05DF"/>
    <w:rsid w:val="00BD5A91"/>
    <w:rsid w:val="00BD5EF4"/>
    <w:rsid w:val="00BD685F"/>
    <w:rsid w:val="00BE0A4C"/>
    <w:rsid w:val="00BE1379"/>
    <w:rsid w:val="00BE1A6F"/>
    <w:rsid w:val="00BE1B48"/>
    <w:rsid w:val="00BE3EA8"/>
    <w:rsid w:val="00BE449E"/>
    <w:rsid w:val="00BE49F2"/>
    <w:rsid w:val="00BE4BEE"/>
    <w:rsid w:val="00BE4D0E"/>
    <w:rsid w:val="00BE6F97"/>
    <w:rsid w:val="00BE751B"/>
    <w:rsid w:val="00BF03F4"/>
    <w:rsid w:val="00BF2A73"/>
    <w:rsid w:val="00BF2D76"/>
    <w:rsid w:val="00BF3A0B"/>
    <w:rsid w:val="00BF5DAC"/>
    <w:rsid w:val="00BF6E79"/>
    <w:rsid w:val="00BF779E"/>
    <w:rsid w:val="00BF7CEA"/>
    <w:rsid w:val="00BF7EEE"/>
    <w:rsid w:val="00C0167E"/>
    <w:rsid w:val="00C03350"/>
    <w:rsid w:val="00C04541"/>
    <w:rsid w:val="00C049F0"/>
    <w:rsid w:val="00C04AB3"/>
    <w:rsid w:val="00C04FF9"/>
    <w:rsid w:val="00C05D81"/>
    <w:rsid w:val="00C05E2E"/>
    <w:rsid w:val="00C07B8D"/>
    <w:rsid w:val="00C11538"/>
    <w:rsid w:val="00C11B10"/>
    <w:rsid w:val="00C13D6A"/>
    <w:rsid w:val="00C14465"/>
    <w:rsid w:val="00C14934"/>
    <w:rsid w:val="00C15ED5"/>
    <w:rsid w:val="00C16C3E"/>
    <w:rsid w:val="00C16E2E"/>
    <w:rsid w:val="00C17E89"/>
    <w:rsid w:val="00C20E14"/>
    <w:rsid w:val="00C20F59"/>
    <w:rsid w:val="00C216FF"/>
    <w:rsid w:val="00C23C2F"/>
    <w:rsid w:val="00C25171"/>
    <w:rsid w:val="00C255FA"/>
    <w:rsid w:val="00C25906"/>
    <w:rsid w:val="00C25E68"/>
    <w:rsid w:val="00C26054"/>
    <w:rsid w:val="00C26BA4"/>
    <w:rsid w:val="00C26FD6"/>
    <w:rsid w:val="00C30264"/>
    <w:rsid w:val="00C31EBC"/>
    <w:rsid w:val="00C33521"/>
    <w:rsid w:val="00C34989"/>
    <w:rsid w:val="00C378AC"/>
    <w:rsid w:val="00C4036C"/>
    <w:rsid w:val="00C40CE2"/>
    <w:rsid w:val="00C40D2A"/>
    <w:rsid w:val="00C42997"/>
    <w:rsid w:val="00C43A01"/>
    <w:rsid w:val="00C44010"/>
    <w:rsid w:val="00C4438B"/>
    <w:rsid w:val="00C45142"/>
    <w:rsid w:val="00C461D0"/>
    <w:rsid w:val="00C46CA1"/>
    <w:rsid w:val="00C5002E"/>
    <w:rsid w:val="00C51179"/>
    <w:rsid w:val="00C52575"/>
    <w:rsid w:val="00C52D2A"/>
    <w:rsid w:val="00C53457"/>
    <w:rsid w:val="00C54A27"/>
    <w:rsid w:val="00C55CAA"/>
    <w:rsid w:val="00C564FB"/>
    <w:rsid w:val="00C567F7"/>
    <w:rsid w:val="00C62124"/>
    <w:rsid w:val="00C6231E"/>
    <w:rsid w:val="00C62A93"/>
    <w:rsid w:val="00C6353E"/>
    <w:rsid w:val="00C651DA"/>
    <w:rsid w:val="00C656CA"/>
    <w:rsid w:val="00C65F8D"/>
    <w:rsid w:val="00C66842"/>
    <w:rsid w:val="00C6710A"/>
    <w:rsid w:val="00C67206"/>
    <w:rsid w:val="00C71F7E"/>
    <w:rsid w:val="00C727F7"/>
    <w:rsid w:val="00C73E75"/>
    <w:rsid w:val="00C74B1B"/>
    <w:rsid w:val="00C75711"/>
    <w:rsid w:val="00C75CBF"/>
    <w:rsid w:val="00C76182"/>
    <w:rsid w:val="00C80CF5"/>
    <w:rsid w:val="00C82299"/>
    <w:rsid w:val="00C839D7"/>
    <w:rsid w:val="00C83F51"/>
    <w:rsid w:val="00C84346"/>
    <w:rsid w:val="00C84F82"/>
    <w:rsid w:val="00C85073"/>
    <w:rsid w:val="00C8668E"/>
    <w:rsid w:val="00C86F88"/>
    <w:rsid w:val="00C9101D"/>
    <w:rsid w:val="00C9156F"/>
    <w:rsid w:val="00C93308"/>
    <w:rsid w:val="00C93548"/>
    <w:rsid w:val="00C94CD2"/>
    <w:rsid w:val="00C94E36"/>
    <w:rsid w:val="00C954B0"/>
    <w:rsid w:val="00C95D8E"/>
    <w:rsid w:val="00C9628F"/>
    <w:rsid w:val="00C9639E"/>
    <w:rsid w:val="00C963AC"/>
    <w:rsid w:val="00C96D08"/>
    <w:rsid w:val="00C96F25"/>
    <w:rsid w:val="00C97735"/>
    <w:rsid w:val="00CA0247"/>
    <w:rsid w:val="00CA24CC"/>
    <w:rsid w:val="00CA352A"/>
    <w:rsid w:val="00CA3B66"/>
    <w:rsid w:val="00CA4F4A"/>
    <w:rsid w:val="00CA5546"/>
    <w:rsid w:val="00CA55A4"/>
    <w:rsid w:val="00CA5B43"/>
    <w:rsid w:val="00CA659E"/>
    <w:rsid w:val="00CB144D"/>
    <w:rsid w:val="00CB1635"/>
    <w:rsid w:val="00CB1847"/>
    <w:rsid w:val="00CB18CD"/>
    <w:rsid w:val="00CB2478"/>
    <w:rsid w:val="00CB517B"/>
    <w:rsid w:val="00CB5BB1"/>
    <w:rsid w:val="00CB6BF0"/>
    <w:rsid w:val="00CC1B94"/>
    <w:rsid w:val="00CC3024"/>
    <w:rsid w:val="00CC3356"/>
    <w:rsid w:val="00CC520A"/>
    <w:rsid w:val="00CC64B0"/>
    <w:rsid w:val="00CC6755"/>
    <w:rsid w:val="00CC6F9E"/>
    <w:rsid w:val="00CC74DA"/>
    <w:rsid w:val="00CC7C6B"/>
    <w:rsid w:val="00CD0395"/>
    <w:rsid w:val="00CD0C60"/>
    <w:rsid w:val="00CD1077"/>
    <w:rsid w:val="00CD17C6"/>
    <w:rsid w:val="00CD24F1"/>
    <w:rsid w:val="00CD369C"/>
    <w:rsid w:val="00CD4530"/>
    <w:rsid w:val="00CD55BC"/>
    <w:rsid w:val="00CD56D6"/>
    <w:rsid w:val="00CD6ED0"/>
    <w:rsid w:val="00CD7667"/>
    <w:rsid w:val="00CE0A94"/>
    <w:rsid w:val="00CE118A"/>
    <w:rsid w:val="00CE1D31"/>
    <w:rsid w:val="00CE1ED5"/>
    <w:rsid w:val="00CE2A4E"/>
    <w:rsid w:val="00CE58B0"/>
    <w:rsid w:val="00CE5B4D"/>
    <w:rsid w:val="00CE5B6F"/>
    <w:rsid w:val="00CE67DD"/>
    <w:rsid w:val="00CE744F"/>
    <w:rsid w:val="00CE7C2C"/>
    <w:rsid w:val="00CF1FDC"/>
    <w:rsid w:val="00CF27DB"/>
    <w:rsid w:val="00CF4A26"/>
    <w:rsid w:val="00CF533C"/>
    <w:rsid w:val="00CF5F2C"/>
    <w:rsid w:val="00D012C3"/>
    <w:rsid w:val="00D0162E"/>
    <w:rsid w:val="00D016E7"/>
    <w:rsid w:val="00D01EF7"/>
    <w:rsid w:val="00D029B2"/>
    <w:rsid w:val="00D03C92"/>
    <w:rsid w:val="00D05702"/>
    <w:rsid w:val="00D057B0"/>
    <w:rsid w:val="00D057B6"/>
    <w:rsid w:val="00D07356"/>
    <w:rsid w:val="00D140C6"/>
    <w:rsid w:val="00D1448B"/>
    <w:rsid w:val="00D1596C"/>
    <w:rsid w:val="00D16050"/>
    <w:rsid w:val="00D1647E"/>
    <w:rsid w:val="00D17CA1"/>
    <w:rsid w:val="00D17F62"/>
    <w:rsid w:val="00D205B4"/>
    <w:rsid w:val="00D20DAA"/>
    <w:rsid w:val="00D220AD"/>
    <w:rsid w:val="00D258F0"/>
    <w:rsid w:val="00D26ACF"/>
    <w:rsid w:val="00D27519"/>
    <w:rsid w:val="00D305BA"/>
    <w:rsid w:val="00D32484"/>
    <w:rsid w:val="00D32CCB"/>
    <w:rsid w:val="00D339AD"/>
    <w:rsid w:val="00D34498"/>
    <w:rsid w:val="00D34C37"/>
    <w:rsid w:val="00D35334"/>
    <w:rsid w:val="00D3549D"/>
    <w:rsid w:val="00D36415"/>
    <w:rsid w:val="00D37014"/>
    <w:rsid w:val="00D407CE"/>
    <w:rsid w:val="00D40C0C"/>
    <w:rsid w:val="00D40F6D"/>
    <w:rsid w:val="00D41B23"/>
    <w:rsid w:val="00D44D0D"/>
    <w:rsid w:val="00D45AB7"/>
    <w:rsid w:val="00D4675B"/>
    <w:rsid w:val="00D46F08"/>
    <w:rsid w:val="00D47225"/>
    <w:rsid w:val="00D51550"/>
    <w:rsid w:val="00D51D2D"/>
    <w:rsid w:val="00D52571"/>
    <w:rsid w:val="00D52CE8"/>
    <w:rsid w:val="00D53848"/>
    <w:rsid w:val="00D53DE1"/>
    <w:rsid w:val="00D54EB9"/>
    <w:rsid w:val="00D557E9"/>
    <w:rsid w:val="00D55CA9"/>
    <w:rsid w:val="00D60283"/>
    <w:rsid w:val="00D6186E"/>
    <w:rsid w:val="00D63A6D"/>
    <w:rsid w:val="00D648A3"/>
    <w:rsid w:val="00D6676C"/>
    <w:rsid w:val="00D72C64"/>
    <w:rsid w:val="00D7389C"/>
    <w:rsid w:val="00D73BB7"/>
    <w:rsid w:val="00D7517B"/>
    <w:rsid w:val="00D7535F"/>
    <w:rsid w:val="00D77C10"/>
    <w:rsid w:val="00D81BE2"/>
    <w:rsid w:val="00D81E1E"/>
    <w:rsid w:val="00D82558"/>
    <w:rsid w:val="00D83833"/>
    <w:rsid w:val="00D84FD0"/>
    <w:rsid w:val="00D86E9B"/>
    <w:rsid w:val="00D8779E"/>
    <w:rsid w:val="00D905E7"/>
    <w:rsid w:val="00D92B51"/>
    <w:rsid w:val="00D939E7"/>
    <w:rsid w:val="00D93AD4"/>
    <w:rsid w:val="00D95755"/>
    <w:rsid w:val="00D95A4F"/>
    <w:rsid w:val="00D95CD4"/>
    <w:rsid w:val="00D961EB"/>
    <w:rsid w:val="00D975FB"/>
    <w:rsid w:val="00D97C56"/>
    <w:rsid w:val="00DA02D8"/>
    <w:rsid w:val="00DA0542"/>
    <w:rsid w:val="00DA0B64"/>
    <w:rsid w:val="00DA16D8"/>
    <w:rsid w:val="00DA1CF2"/>
    <w:rsid w:val="00DA30D8"/>
    <w:rsid w:val="00DA4B92"/>
    <w:rsid w:val="00DA5BFD"/>
    <w:rsid w:val="00DA70F6"/>
    <w:rsid w:val="00DA7174"/>
    <w:rsid w:val="00DA718E"/>
    <w:rsid w:val="00DB0BD7"/>
    <w:rsid w:val="00DB1C48"/>
    <w:rsid w:val="00DB4C53"/>
    <w:rsid w:val="00DB6CD9"/>
    <w:rsid w:val="00DB6E11"/>
    <w:rsid w:val="00DB70BF"/>
    <w:rsid w:val="00DB761D"/>
    <w:rsid w:val="00DB7BAC"/>
    <w:rsid w:val="00DB7FF4"/>
    <w:rsid w:val="00DC0518"/>
    <w:rsid w:val="00DC0575"/>
    <w:rsid w:val="00DC0892"/>
    <w:rsid w:val="00DC0F45"/>
    <w:rsid w:val="00DC1369"/>
    <w:rsid w:val="00DC58CA"/>
    <w:rsid w:val="00DC714F"/>
    <w:rsid w:val="00DC75B5"/>
    <w:rsid w:val="00DD2108"/>
    <w:rsid w:val="00DD2324"/>
    <w:rsid w:val="00DD271A"/>
    <w:rsid w:val="00DD3B45"/>
    <w:rsid w:val="00DD4B22"/>
    <w:rsid w:val="00DD4DDC"/>
    <w:rsid w:val="00DD5231"/>
    <w:rsid w:val="00DD5EAF"/>
    <w:rsid w:val="00DE0DA7"/>
    <w:rsid w:val="00DE27C2"/>
    <w:rsid w:val="00DE2C4C"/>
    <w:rsid w:val="00DE3236"/>
    <w:rsid w:val="00DE33DA"/>
    <w:rsid w:val="00DE3602"/>
    <w:rsid w:val="00DE3B02"/>
    <w:rsid w:val="00DE44DC"/>
    <w:rsid w:val="00DE55A9"/>
    <w:rsid w:val="00DE5E04"/>
    <w:rsid w:val="00DE6339"/>
    <w:rsid w:val="00DE6737"/>
    <w:rsid w:val="00DF21A6"/>
    <w:rsid w:val="00DF3480"/>
    <w:rsid w:val="00DF449C"/>
    <w:rsid w:val="00DF4635"/>
    <w:rsid w:val="00DF574F"/>
    <w:rsid w:val="00DF6020"/>
    <w:rsid w:val="00DF62B9"/>
    <w:rsid w:val="00DF669E"/>
    <w:rsid w:val="00DF6995"/>
    <w:rsid w:val="00DF7073"/>
    <w:rsid w:val="00DF7260"/>
    <w:rsid w:val="00DF7330"/>
    <w:rsid w:val="00DF7C36"/>
    <w:rsid w:val="00E00639"/>
    <w:rsid w:val="00E01109"/>
    <w:rsid w:val="00E01703"/>
    <w:rsid w:val="00E0552A"/>
    <w:rsid w:val="00E06A62"/>
    <w:rsid w:val="00E10385"/>
    <w:rsid w:val="00E11BDB"/>
    <w:rsid w:val="00E12F50"/>
    <w:rsid w:val="00E1344F"/>
    <w:rsid w:val="00E14C3C"/>
    <w:rsid w:val="00E15B1C"/>
    <w:rsid w:val="00E17EF0"/>
    <w:rsid w:val="00E20883"/>
    <w:rsid w:val="00E2098D"/>
    <w:rsid w:val="00E2408B"/>
    <w:rsid w:val="00E241EA"/>
    <w:rsid w:val="00E24F84"/>
    <w:rsid w:val="00E2576A"/>
    <w:rsid w:val="00E26153"/>
    <w:rsid w:val="00E26DE4"/>
    <w:rsid w:val="00E278D3"/>
    <w:rsid w:val="00E27CD1"/>
    <w:rsid w:val="00E3073D"/>
    <w:rsid w:val="00E3376B"/>
    <w:rsid w:val="00E33B76"/>
    <w:rsid w:val="00E33D8C"/>
    <w:rsid w:val="00E35C5B"/>
    <w:rsid w:val="00E3605F"/>
    <w:rsid w:val="00E368C7"/>
    <w:rsid w:val="00E36D36"/>
    <w:rsid w:val="00E36DEA"/>
    <w:rsid w:val="00E375AD"/>
    <w:rsid w:val="00E37687"/>
    <w:rsid w:val="00E40550"/>
    <w:rsid w:val="00E4163E"/>
    <w:rsid w:val="00E421EF"/>
    <w:rsid w:val="00E42A18"/>
    <w:rsid w:val="00E42B5F"/>
    <w:rsid w:val="00E43713"/>
    <w:rsid w:val="00E43D3B"/>
    <w:rsid w:val="00E457E3"/>
    <w:rsid w:val="00E46F97"/>
    <w:rsid w:val="00E47BA5"/>
    <w:rsid w:val="00E506A9"/>
    <w:rsid w:val="00E5219B"/>
    <w:rsid w:val="00E525AF"/>
    <w:rsid w:val="00E530E2"/>
    <w:rsid w:val="00E53AD3"/>
    <w:rsid w:val="00E53F9E"/>
    <w:rsid w:val="00E54E6E"/>
    <w:rsid w:val="00E55872"/>
    <w:rsid w:val="00E55AB9"/>
    <w:rsid w:val="00E60827"/>
    <w:rsid w:val="00E6208F"/>
    <w:rsid w:val="00E6286B"/>
    <w:rsid w:val="00E62CFE"/>
    <w:rsid w:val="00E64E1E"/>
    <w:rsid w:val="00E656CD"/>
    <w:rsid w:val="00E664BB"/>
    <w:rsid w:val="00E66DBF"/>
    <w:rsid w:val="00E67535"/>
    <w:rsid w:val="00E67763"/>
    <w:rsid w:val="00E734F4"/>
    <w:rsid w:val="00E740B7"/>
    <w:rsid w:val="00E75DAF"/>
    <w:rsid w:val="00E7662B"/>
    <w:rsid w:val="00E80483"/>
    <w:rsid w:val="00E80A80"/>
    <w:rsid w:val="00E80F8F"/>
    <w:rsid w:val="00E82218"/>
    <w:rsid w:val="00E82AB1"/>
    <w:rsid w:val="00E82B23"/>
    <w:rsid w:val="00E84A1C"/>
    <w:rsid w:val="00E84A65"/>
    <w:rsid w:val="00E84A71"/>
    <w:rsid w:val="00E8572F"/>
    <w:rsid w:val="00E85EF9"/>
    <w:rsid w:val="00E91A5E"/>
    <w:rsid w:val="00E92856"/>
    <w:rsid w:val="00E93F0A"/>
    <w:rsid w:val="00E95DB8"/>
    <w:rsid w:val="00E9614A"/>
    <w:rsid w:val="00E96B36"/>
    <w:rsid w:val="00EA11B7"/>
    <w:rsid w:val="00EA3D70"/>
    <w:rsid w:val="00EA4798"/>
    <w:rsid w:val="00EA4B96"/>
    <w:rsid w:val="00EA5BCC"/>
    <w:rsid w:val="00EA7984"/>
    <w:rsid w:val="00EB072C"/>
    <w:rsid w:val="00EB0C25"/>
    <w:rsid w:val="00EB1FB5"/>
    <w:rsid w:val="00EB3756"/>
    <w:rsid w:val="00EB45DC"/>
    <w:rsid w:val="00EB4E6B"/>
    <w:rsid w:val="00EB6208"/>
    <w:rsid w:val="00EB655F"/>
    <w:rsid w:val="00EB68C2"/>
    <w:rsid w:val="00EB72A0"/>
    <w:rsid w:val="00EC06C8"/>
    <w:rsid w:val="00EC2025"/>
    <w:rsid w:val="00EC579A"/>
    <w:rsid w:val="00EC652F"/>
    <w:rsid w:val="00EC6CD9"/>
    <w:rsid w:val="00EC6F67"/>
    <w:rsid w:val="00EC7ACE"/>
    <w:rsid w:val="00EC7FF2"/>
    <w:rsid w:val="00ED0350"/>
    <w:rsid w:val="00ED082E"/>
    <w:rsid w:val="00ED0999"/>
    <w:rsid w:val="00ED114E"/>
    <w:rsid w:val="00ED14E0"/>
    <w:rsid w:val="00ED1D92"/>
    <w:rsid w:val="00ED1FD8"/>
    <w:rsid w:val="00ED4112"/>
    <w:rsid w:val="00ED4157"/>
    <w:rsid w:val="00ED477B"/>
    <w:rsid w:val="00ED4898"/>
    <w:rsid w:val="00ED4E92"/>
    <w:rsid w:val="00ED5D0B"/>
    <w:rsid w:val="00ED634A"/>
    <w:rsid w:val="00ED6D0B"/>
    <w:rsid w:val="00EE0358"/>
    <w:rsid w:val="00EE36BF"/>
    <w:rsid w:val="00EE3CDC"/>
    <w:rsid w:val="00EF17A1"/>
    <w:rsid w:val="00EF202A"/>
    <w:rsid w:val="00EF27A2"/>
    <w:rsid w:val="00EF2A0D"/>
    <w:rsid w:val="00EF3B45"/>
    <w:rsid w:val="00EF4136"/>
    <w:rsid w:val="00EF5F2C"/>
    <w:rsid w:val="00EF63BF"/>
    <w:rsid w:val="00EF65FD"/>
    <w:rsid w:val="00F02485"/>
    <w:rsid w:val="00F06E6F"/>
    <w:rsid w:val="00F101C9"/>
    <w:rsid w:val="00F101E5"/>
    <w:rsid w:val="00F107D7"/>
    <w:rsid w:val="00F10963"/>
    <w:rsid w:val="00F118BF"/>
    <w:rsid w:val="00F135A6"/>
    <w:rsid w:val="00F173EC"/>
    <w:rsid w:val="00F17AB8"/>
    <w:rsid w:val="00F20EB6"/>
    <w:rsid w:val="00F22333"/>
    <w:rsid w:val="00F229B1"/>
    <w:rsid w:val="00F22FD4"/>
    <w:rsid w:val="00F257A9"/>
    <w:rsid w:val="00F25CFB"/>
    <w:rsid w:val="00F26436"/>
    <w:rsid w:val="00F269DD"/>
    <w:rsid w:val="00F271F2"/>
    <w:rsid w:val="00F2743E"/>
    <w:rsid w:val="00F27A90"/>
    <w:rsid w:val="00F31DDE"/>
    <w:rsid w:val="00F3352D"/>
    <w:rsid w:val="00F3603A"/>
    <w:rsid w:val="00F36723"/>
    <w:rsid w:val="00F36BDA"/>
    <w:rsid w:val="00F36BED"/>
    <w:rsid w:val="00F37ECF"/>
    <w:rsid w:val="00F41BA4"/>
    <w:rsid w:val="00F4280B"/>
    <w:rsid w:val="00F450FA"/>
    <w:rsid w:val="00F4686E"/>
    <w:rsid w:val="00F47BCD"/>
    <w:rsid w:val="00F5135F"/>
    <w:rsid w:val="00F519D8"/>
    <w:rsid w:val="00F52B2F"/>
    <w:rsid w:val="00F52C55"/>
    <w:rsid w:val="00F53184"/>
    <w:rsid w:val="00F5330B"/>
    <w:rsid w:val="00F543F3"/>
    <w:rsid w:val="00F57725"/>
    <w:rsid w:val="00F601F6"/>
    <w:rsid w:val="00F61080"/>
    <w:rsid w:val="00F65096"/>
    <w:rsid w:val="00F66DC6"/>
    <w:rsid w:val="00F70333"/>
    <w:rsid w:val="00F7320F"/>
    <w:rsid w:val="00F73B66"/>
    <w:rsid w:val="00F74080"/>
    <w:rsid w:val="00F75AA0"/>
    <w:rsid w:val="00F762B2"/>
    <w:rsid w:val="00F7642A"/>
    <w:rsid w:val="00F7733B"/>
    <w:rsid w:val="00F77390"/>
    <w:rsid w:val="00F77E39"/>
    <w:rsid w:val="00F815BB"/>
    <w:rsid w:val="00F82736"/>
    <w:rsid w:val="00F84984"/>
    <w:rsid w:val="00F8556C"/>
    <w:rsid w:val="00F85ED7"/>
    <w:rsid w:val="00F9052D"/>
    <w:rsid w:val="00F927B3"/>
    <w:rsid w:val="00F94EB4"/>
    <w:rsid w:val="00F964C0"/>
    <w:rsid w:val="00F96F00"/>
    <w:rsid w:val="00F975B8"/>
    <w:rsid w:val="00FA2515"/>
    <w:rsid w:val="00FA2BCE"/>
    <w:rsid w:val="00FA2F68"/>
    <w:rsid w:val="00FA2FCD"/>
    <w:rsid w:val="00FA39CB"/>
    <w:rsid w:val="00FA4A53"/>
    <w:rsid w:val="00FA71C3"/>
    <w:rsid w:val="00FB03CB"/>
    <w:rsid w:val="00FB0E9F"/>
    <w:rsid w:val="00FB13F6"/>
    <w:rsid w:val="00FB3531"/>
    <w:rsid w:val="00FB356A"/>
    <w:rsid w:val="00FB3EAA"/>
    <w:rsid w:val="00FB48C0"/>
    <w:rsid w:val="00FB5BF5"/>
    <w:rsid w:val="00FB6168"/>
    <w:rsid w:val="00FB65B3"/>
    <w:rsid w:val="00FB6E1B"/>
    <w:rsid w:val="00FB73EB"/>
    <w:rsid w:val="00FC102E"/>
    <w:rsid w:val="00FC1130"/>
    <w:rsid w:val="00FC179C"/>
    <w:rsid w:val="00FC3531"/>
    <w:rsid w:val="00FC544A"/>
    <w:rsid w:val="00FC5539"/>
    <w:rsid w:val="00FC5677"/>
    <w:rsid w:val="00FC56CD"/>
    <w:rsid w:val="00FC73BB"/>
    <w:rsid w:val="00FC75C3"/>
    <w:rsid w:val="00FD06E5"/>
    <w:rsid w:val="00FD0877"/>
    <w:rsid w:val="00FD0D07"/>
    <w:rsid w:val="00FD0DAB"/>
    <w:rsid w:val="00FD3D6B"/>
    <w:rsid w:val="00FD6B08"/>
    <w:rsid w:val="00FD7616"/>
    <w:rsid w:val="00FD7A55"/>
    <w:rsid w:val="00FD7C36"/>
    <w:rsid w:val="00FE2197"/>
    <w:rsid w:val="00FE2B51"/>
    <w:rsid w:val="00FE3AA0"/>
    <w:rsid w:val="00FE3EA2"/>
    <w:rsid w:val="00FE4B15"/>
    <w:rsid w:val="00FE50B1"/>
    <w:rsid w:val="00FE7270"/>
    <w:rsid w:val="00FE7664"/>
    <w:rsid w:val="00FF09AB"/>
    <w:rsid w:val="00FF2226"/>
    <w:rsid w:val="00FF4545"/>
    <w:rsid w:val="00FF5B9E"/>
    <w:rsid w:val="04FB1A1E"/>
    <w:rsid w:val="0558A0A5"/>
    <w:rsid w:val="0599EB72"/>
    <w:rsid w:val="06DA0BB1"/>
    <w:rsid w:val="08E3EE37"/>
    <w:rsid w:val="0A08010D"/>
    <w:rsid w:val="1271A820"/>
    <w:rsid w:val="138FE6FA"/>
    <w:rsid w:val="179CADEC"/>
    <w:rsid w:val="1A1B5EA4"/>
    <w:rsid w:val="23DF19AC"/>
    <w:rsid w:val="25C75A32"/>
    <w:rsid w:val="2645C447"/>
    <w:rsid w:val="2667BF99"/>
    <w:rsid w:val="2E572F20"/>
    <w:rsid w:val="31E3A4EF"/>
    <w:rsid w:val="3DA0AB4D"/>
    <w:rsid w:val="3DC5457C"/>
    <w:rsid w:val="3E322000"/>
    <w:rsid w:val="427BF4AE"/>
    <w:rsid w:val="557734BF"/>
    <w:rsid w:val="5A33A6B4"/>
    <w:rsid w:val="6432D1CC"/>
    <w:rsid w:val="6817AE22"/>
    <w:rsid w:val="6826C5C9"/>
    <w:rsid w:val="6D31A6A4"/>
    <w:rsid w:val="7005C114"/>
    <w:rsid w:val="79F7014F"/>
    <w:rsid w:val="7C777DEA"/>
    <w:rsid w:val="7DF7431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D36AF4"/>
  <w15:chartTrackingRefBased/>
  <w15:docId w15:val="{C7EFA1BB-1090-4A54-BE7A-312A6B45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C0C"/>
    <w:pPr>
      <w:spacing w:after="120" w:line="360" w:lineRule="auto"/>
      <w:ind w:firstLine="284"/>
      <w:jc w:val="both"/>
    </w:pPr>
    <w:rPr>
      <w:rFonts w:ascii="Times New Roman" w:hAnsi="Times New Roman"/>
      <w:sz w:val="24"/>
      <w:szCs w:val="24"/>
    </w:rPr>
  </w:style>
  <w:style w:type="paragraph" w:styleId="Heading1">
    <w:name w:val="heading 1"/>
    <w:basedOn w:val="ListParagraph"/>
    <w:next w:val="Normal"/>
    <w:link w:val="Heading1Char"/>
    <w:uiPriority w:val="9"/>
    <w:qFormat/>
    <w:rsid w:val="00B23A95"/>
    <w:pPr>
      <w:numPr>
        <w:numId w:val="11"/>
      </w:numPr>
      <w:spacing w:after="240"/>
      <w:outlineLvl w:val="0"/>
    </w:pPr>
    <w:rPr>
      <w:rFonts w:ascii="Arial" w:hAnsi="Arial"/>
      <w:b/>
      <w:sz w:val="28"/>
    </w:rPr>
  </w:style>
  <w:style w:type="paragraph" w:styleId="Heading2">
    <w:name w:val="heading 2"/>
    <w:basedOn w:val="ListParagraph"/>
    <w:next w:val="Normal"/>
    <w:link w:val="Heading2Char"/>
    <w:unhideWhenUsed/>
    <w:qFormat/>
    <w:rsid w:val="00455189"/>
    <w:pPr>
      <w:numPr>
        <w:ilvl w:val="1"/>
        <w:numId w:val="11"/>
      </w:numPr>
      <w:spacing w:before="240" w:after="240"/>
      <w:ind w:left="567" w:hanging="567"/>
      <w:outlineLvl w:val="1"/>
    </w:pPr>
    <w:rPr>
      <w:rFonts w:ascii="Arial" w:hAnsi="Arial"/>
      <w:b/>
    </w:rPr>
  </w:style>
  <w:style w:type="paragraph" w:styleId="Heading3">
    <w:name w:val="heading 3"/>
    <w:basedOn w:val="ListParagraph"/>
    <w:next w:val="Normal"/>
    <w:link w:val="Heading3Char"/>
    <w:uiPriority w:val="9"/>
    <w:unhideWhenUsed/>
    <w:qFormat/>
    <w:rsid w:val="00007DBF"/>
    <w:pPr>
      <w:numPr>
        <w:ilvl w:val="2"/>
        <w:numId w:val="11"/>
      </w:numPr>
      <w:spacing w:before="240" w:after="240"/>
      <w:ind w:left="709" w:hanging="709"/>
      <w:outlineLvl w:val="2"/>
    </w:pPr>
    <w:rPr>
      <w:rFonts w:ascii="Arial" w:hAnsi="Arial"/>
      <w:b/>
    </w:rPr>
  </w:style>
  <w:style w:type="paragraph" w:styleId="Heading4">
    <w:name w:val="heading 4"/>
    <w:basedOn w:val="ListParagraph"/>
    <w:next w:val="Normal"/>
    <w:link w:val="Heading4Char"/>
    <w:uiPriority w:val="9"/>
    <w:unhideWhenUsed/>
    <w:qFormat/>
    <w:rsid w:val="00B23A95"/>
    <w:pPr>
      <w:numPr>
        <w:ilvl w:val="3"/>
        <w:numId w:val="11"/>
      </w:numPr>
      <w:spacing w:before="240" w:after="240"/>
      <w:ind w:left="851" w:hanging="851"/>
      <w:outlineLvl w:val="3"/>
    </w:pPr>
    <w:rPr>
      <w:rFonts w:ascii="Arial" w:hAnsi="Arial"/>
      <w:b/>
    </w:rPr>
  </w:style>
  <w:style w:type="paragraph" w:styleId="Heading5">
    <w:name w:val="heading 5"/>
    <w:basedOn w:val="Normal"/>
    <w:next w:val="Normal"/>
    <w:link w:val="Heading5Char"/>
    <w:uiPriority w:val="9"/>
    <w:semiHidden/>
    <w:unhideWhenUsed/>
    <w:qFormat/>
    <w:rsid w:val="008D6133"/>
    <w:pPr>
      <w:keepNext/>
      <w:keepLines/>
      <w:suppressAutoHyphens/>
      <w:spacing w:before="40" w:after="0"/>
      <w:ind w:left="1008" w:hanging="1008"/>
      <w:outlineLvl w:val="4"/>
    </w:pPr>
    <w:rPr>
      <w:rFonts w:asciiTheme="majorHAnsi" w:eastAsiaTheme="majorEastAsia" w:hAnsiTheme="majorHAnsi" w:cstheme="majorBidi"/>
      <w:color w:val="2E74B5" w:themeColor="accent1" w:themeShade="BF"/>
      <w:szCs w:val="22"/>
      <w:lang w:eastAsia="ar-SA"/>
    </w:rPr>
  </w:style>
  <w:style w:type="paragraph" w:styleId="Heading6">
    <w:name w:val="heading 6"/>
    <w:basedOn w:val="Normal"/>
    <w:next w:val="Normal"/>
    <w:link w:val="Heading6Char"/>
    <w:uiPriority w:val="9"/>
    <w:semiHidden/>
    <w:unhideWhenUsed/>
    <w:qFormat/>
    <w:rsid w:val="008D6133"/>
    <w:pPr>
      <w:keepNext/>
      <w:keepLines/>
      <w:suppressAutoHyphens/>
      <w:spacing w:before="40" w:after="0"/>
      <w:ind w:left="1152" w:hanging="1152"/>
      <w:outlineLvl w:val="5"/>
    </w:pPr>
    <w:rPr>
      <w:rFonts w:asciiTheme="majorHAnsi" w:eastAsiaTheme="majorEastAsia" w:hAnsiTheme="majorHAnsi" w:cstheme="majorBidi"/>
      <w:color w:val="1F4D78" w:themeColor="accent1" w:themeShade="7F"/>
      <w:szCs w:val="22"/>
      <w:lang w:eastAsia="ar-SA"/>
    </w:rPr>
  </w:style>
  <w:style w:type="paragraph" w:styleId="Heading7">
    <w:name w:val="heading 7"/>
    <w:basedOn w:val="Normal"/>
    <w:next w:val="Normal"/>
    <w:link w:val="Heading7Char"/>
    <w:uiPriority w:val="9"/>
    <w:semiHidden/>
    <w:unhideWhenUsed/>
    <w:qFormat/>
    <w:rsid w:val="008D6133"/>
    <w:pPr>
      <w:keepNext/>
      <w:keepLines/>
      <w:suppressAutoHyphens/>
      <w:spacing w:before="40" w:after="0"/>
      <w:ind w:left="1296" w:hanging="1296"/>
      <w:outlineLvl w:val="6"/>
    </w:pPr>
    <w:rPr>
      <w:rFonts w:asciiTheme="majorHAnsi" w:eastAsiaTheme="majorEastAsia" w:hAnsiTheme="majorHAnsi" w:cstheme="majorBidi"/>
      <w:i/>
      <w:iCs/>
      <w:color w:val="1F4D78" w:themeColor="accent1" w:themeShade="7F"/>
      <w:szCs w:val="22"/>
      <w:lang w:eastAsia="ar-SA"/>
    </w:rPr>
  </w:style>
  <w:style w:type="paragraph" w:styleId="Heading8">
    <w:name w:val="heading 8"/>
    <w:basedOn w:val="Normal"/>
    <w:next w:val="Normal"/>
    <w:link w:val="Heading8Char"/>
    <w:uiPriority w:val="9"/>
    <w:semiHidden/>
    <w:unhideWhenUsed/>
    <w:qFormat/>
    <w:rsid w:val="008D6133"/>
    <w:pPr>
      <w:keepNext/>
      <w:keepLines/>
      <w:suppressAutoHyphens/>
      <w:spacing w:before="40" w:after="0"/>
      <w:ind w:left="1440" w:hanging="1440"/>
      <w:outlineLvl w:val="7"/>
    </w:pPr>
    <w:rPr>
      <w:rFonts w:asciiTheme="majorHAnsi" w:eastAsiaTheme="majorEastAsia" w:hAnsiTheme="majorHAnsi" w:cstheme="majorBidi"/>
      <w:color w:val="272727" w:themeColor="text1" w:themeTint="D8"/>
      <w:sz w:val="21"/>
      <w:szCs w:val="21"/>
      <w:lang w:eastAsia="ar-SA"/>
    </w:rPr>
  </w:style>
  <w:style w:type="paragraph" w:styleId="Heading9">
    <w:name w:val="heading 9"/>
    <w:basedOn w:val="Normal"/>
    <w:next w:val="Normal"/>
    <w:link w:val="Heading9Char"/>
    <w:uiPriority w:val="9"/>
    <w:semiHidden/>
    <w:unhideWhenUsed/>
    <w:qFormat/>
    <w:rsid w:val="008D6133"/>
    <w:pPr>
      <w:keepNext/>
      <w:keepLines/>
      <w:suppressAutoHyphens/>
      <w:spacing w:before="40" w:after="0"/>
      <w:ind w:left="1584" w:hanging="1584"/>
      <w:outlineLvl w:val="8"/>
    </w:pPr>
    <w:rPr>
      <w:rFonts w:asciiTheme="majorHAnsi" w:eastAsiaTheme="majorEastAsia" w:hAnsiTheme="majorHAnsi" w:cstheme="majorBidi"/>
      <w:i/>
      <w:iCs/>
      <w:color w:val="272727" w:themeColor="text1" w:themeTint="D8"/>
      <w:sz w:val="21"/>
      <w:szCs w:val="21"/>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3A95"/>
    <w:rPr>
      <w:rFonts w:ascii="Arial" w:hAnsi="Arial"/>
      <w:b/>
      <w:sz w:val="28"/>
      <w:szCs w:val="24"/>
    </w:rPr>
  </w:style>
  <w:style w:type="character" w:customStyle="1" w:styleId="Heading2Char">
    <w:name w:val="Heading 2 Char"/>
    <w:basedOn w:val="DefaultParagraphFont"/>
    <w:link w:val="Heading2"/>
    <w:rsid w:val="00455189"/>
    <w:rPr>
      <w:rFonts w:ascii="Arial" w:hAnsi="Arial"/>
      <w:b/>
      <w:sz w:val="24"/>
      <w:szCs w:val="24"/>
    </w:rPr>
  </w:style>
  <w:style w:type="character" w:customStyle="1" w:styleId="Heading3Char">
    <w:name w:val="Heading 3 Char"/>
    <w:basedOn w:val="DefaultParagraphFont"/>
    <w:link w:val="Heading3"/>
    <w:uiPriority w:val="9"/>
    <w:rsid w:val="00007DBF"/>
    <w:rPr>
      <w:rFonts w:ascii="Arial" w:hAnsi="Arial"/>
      <w:b/>
      <w:sz w:val="24"/>
      <w:szCs w:val="24"/>
    </w:rPr>
  </w:style>
  <w:style w:type="paragraph" w:styleId="ListParagraph">
    <w:name w:val="List Paragraph"/>
    <w:basedOn w:val="Normal"/>
    <w:link w:val="ListParagraphChar"/>
    <w:uiPriority w:val="34"/>
    <w:qFormat/>
    <w:rsid w:val="00C14934"/>
    <w:pPr>
      <w:ind w:left="720"/>
    </w:pPr>
  </w:style>
  <w:style w:type="paragraph" w:styleId="Caption">
    <w:name w:val="caption"/>
    <w:basedOn w:val="Normal"/>
    <w:next w:val="Normal"/>
    <w:link w:val="CaptionChar"/>
    <w:uiPriority w:val="35"/>
    <w:unhideWhenUsed/>
    <w:qFormat/>
    <w:rsid w:val="00483C61"/>
    <w:pPr>
      <w:spacing w:after="200" w:line="240" w:lineRule="auto"/>
    </w:pPr>
    <w:rPr>
      <w:b/>
      <w:iCs/>
      <w:noProof/>
      <w:sz w:val="18"/>
      <w:szCs w:val="18"/>
    </w:rPr>
  </w:style>
  <w:style w:type="character" w:customStyle="1" w:styleId="Heading4Char">
    <w:name w:val="Heading 4 Char"/>
    <w:basedOn w:val="DefaultParagraphFont"/>
    <w:link w:val="Heading4"/>
    <w:uiPriority w:val="9"/>
    <w:rsid w:val="00B23A95"/>
    <w:rPr>
      <w:rFonts w:ascii="Arial" w:hAnsi="Arial"/>
      <w:b/>
      <w:sz w:val="24"/>
      <w:szCs w:val="24"/>
    </w:rPr>
  </w:style>
  <w:style w:type="paragraph" w:customStyle="1" w:styleId="GE-Firstrow">
    <w:name w:val="GE- First row"/>
    <w:basedOn w:val="ListParagraph"/>
    <w:link w:val="GE-FirstrowChar"/>
    <w:qFormat/>
    <w:rsid w:val="00042177"/>
    <w:pPr>
      <w:ind w:left="0"/>
    </w:pPr>
  </w:style>
  <w:style w:type="character" w:customStyle="1" w:styleId="GE-FirstrowChar">
    <w:name w:val="GE- First row Char"/>
    <w:basedOn w:val="DefaultParagraphFont"/>
    <w:link w:val="GE-Firstrow"/>
    <w:rsid w:val="00042177"/>
    <w:rPr>
      <w:sz w:val="24"/>
      <w:szCs w:val="24"/>
    </w:rPr>
  </w:style>
  <w:style w:type="paragraph" w:styleId="FootnoteText">
    <w:name w:val="footnote text"/>
    <w:basedOn w:val="Normal"/>
    <w:link w:val="FootnoteTextChar"/>
    <w:uiPriority w:val="99"/>
    <w:unhideWhenUsed/>
    <w:rsid w:val="00C17E89"/>
    <w:pPr>
      <w:spacing w:after="0" w:line="240" w:lineRule="auto"/>
    </w:pPr>
    <w:rPr>
      <w:sz w:val="20"/>
      <w:szCs w:val="20"/>
    </w:rPr>
  </w:style>
  <w:style w:type="character" w:customStyle="1" w:styleId="FootnoteTextChar">
    <w:name w:val="Footnote Text Char"/>
    <w:basedOn w:val="DefaultParagraphFont"/>
    <w:link w:val="FootnoteText"/>
    <w:uiPriority w:val="99"/>
    <w:rsid w:val="00C17E89"/>
    <w:rPr>
      <w:sz w:val="20"/>
      <w:szCs w:val="20"/>
    </w:rPr>
  </w:style>
  <w:style w:type="character" w:styleId="FootnoteReference">
    <w:name w:val="footnote reference"/>
    <w:basedOn w:val="DefaultParagraphFont"/>
    <w:uiPriority w:val="99"/>
    <w:semiHidden/>
    <w:unhideWhenUsed/>
    <w:rsid w:val="00C17E89"/>
    <w:rPr>
      <w:vertAlign w:val="superscript"/>
    </w:rPr>
  </w:style>
  <w:style w:type="character" w:customStyle="1" w:styleId="apple-converted-space">
    <w:name w:val="apple-converted-space"/>
    <w:basedOn w:val="DefaultParagraphFont"/>
    <w:rsid w:val="00C17E89"/>
  </w:style>
  <w:style w:type="character" w:styleId="Hyperlink">
    <w:name w:val="Hyperlink"/>
    <w:basedOn w:val="DefaultParagraphFont"/>
    <w:uiPriority w:val="99"/>
    <w:unhideWhenUsed/>
    <w:rsid w:val="00EF202A"/>
    <w:rPr>
      <w:color w:val="0563C1" w:themeColor="hyperlink"/>
      <w:u w:val="single"/>
    </w:rPr>
  </w:style>
  <w:style w:type="character" w:styleId="CommentReference">
    <w:name w:val="annotation reference"/>
    <w:basedOn w:val="DefaultParagraphFont"/>
    <w:uiPriority w:val="99"/>
    <w:semiHidden/>
    <w:unhideWhenUsed/>
    <w:rsid w:val="00EF202A"/>
    <w:rPr>
      <w:sz w:val="16"/>
      <w:szCs w:val="16"/>
    </w:rPr>
  </w:style>
  <w:style w:type="paragraph" w:styleId="CommentText">
    <w:name w:val="annotation text"/>
    <w:basedOn w:val="Normal"/>
    <w:link w:val="CommentTextChar"/>
    <w:uiPriority w:val="99"/>
    <w:semiHidden/>
    <w:unhideWhenUsed/>
    <w:rsid w:val="00EF202A"/>
    <w:pPr>
      <w:spacing w:after="200" w:line="240" w:lineRule="auto"/>
      <w:ind w:firstLine="0"/>
      <w:jc w:val="left"/>
    </w:pPr>
    <w:rPr>
      <w:sz w:val="20"/>
      <w:szCs w:val="20"/>
    </w:rPr>
  </w:style>
  <w:style w:type="character" w:customStyle="1" w:styleId="CommentTextChar">
    <w:name w:val="Comment Text Char"/>
    <w:basedOn w:val="DefaultParagraphFont"/>
    <w:link w:val="CommentText"/>
    <w:uiPriority w:val="99"/>
    <w:semiHidden/>
    <w:rsid w:val="00EF202A"/>
    <w:rPr>
      <w:sz w:val="20"/>
      <w:szCs w:val="20"/>
    </w:rPr>
  </w:style>
  <w:style w:type="paragraph" w:styleId="NormalWeb">
    <w:name w:val="Normal (Web)"/>
    <w:basedOn w:val="Normal"/>
    <w:uiPriority w:val="99"/>
    <w:unhideWhenUsed/>
    <w:rsid w:val="00EF202A"/>
    <w:pPr>
      <w:spacing w:before="100" w:beforeAutospacing="1" w:after="100" w:afterAutospacing="1" w:line="240" w:lineRule="auto"/>
      <w:ind w:firstLine="0"/>
      <w:jc w:val="left"/>
    </w:pPr>
    <w:rPr>
      <w:rFonts w:eastAsia="Times New Roman" w:cs="Times New Roman"/>
      <w:lang w:eastAsia="hu-HU"/>
    </w:rPr>
  </w:style>
  <w:style w:type="paragraph" w:styleId="BalloonText">
    <w:name w:val="Balloon Text"/>
    <w:basedOn w:val="Normal"/>
    <w:link w:val="BalloonTextChar"/>
    <w:uiPriority w:val="99"/>
    <w:semiHidden/>
    <w:unhideWhenUsed/>
    <w:rsid w:val="00EF20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02A"/>
    <w:rPr>
      <w:rFonts w:ascii="Segoe UI" w:hAnsi="Segoe UI" w:cs="Segoe UI"/>
      <w:sz w:val="18"/>
      <w:szCs w:val="18"/>
    </w:rPr>
  </w:style>
  <w:style w:type="paragraph" w:styleId="TOCHeading">
    <w:name w:val="TOC Heading"/>
    <w:basedOn w:val="Heading1"/>
    <w:next w:val="Normal"/>
    <w:link w:val="TOCHeadingChar"/>
    <w:uiPriority w:val="39"/>
    <w:unhideWhenUsed/>
    <w:qFormat/>
    <w:rsid w:val="00013F65"/>
    <w:pPr>
      <w:numPr>
        <w:numId w:val="0"/>
      </w:numPr>
      <w:spacing w:line="259" w:lineRule="auto"/>
      <w:jc w:val="left"/>
      <w:outlineLvl w:val="9"/>
    </w:pPr>
    <w:rPr>
      <w:lang w:eastAsia="hu-HU"/>
    </w:rPr>
  </w:style>
  <w:style w:type="paragraph" w:styleId="TOC1">
    <w:name w:val="toc 1"/>
    <w:basedOn w:val="Normal"/>
    <w:next w:val="Normal"/>
    <w:autoRedefine/>
    <w:uiPriority w:val="39"/>
    <w:unhideWhenUsed/>
    <w:rsid w:val="00A32639"/>
    <w:pPr>
      <w:tabs>
        <w:tab w:val="left" w:pos="567"/>
        <w:tab w:val="right" w:leader="dot" w:pos="8777"/>
      </w:tabs>
      <w:spacing w:after="100"/>
      <w:ind w:firstLine="0"/>
    </w:pPr>
  </w:style>
  <w:style w:type="paragraph" w:styleId="TOC3">
    <w:name w:val="toc 3"/>
    <w:basedOn w:val="Normal"/>
    <w:next w:val="Normal"/>
    <w:autoRedefine/>
    <w:uiPriority w:val="39"/>
    <w:unhideWhenUsed/>
    <w:rsid w:val="00A32639"/>
    <w:pPr>
      <w:tabs>
        <w:tab w:val="left" w:pos="567"/>
        <w:tab w:val="right" w:leader="dot" w:pos="8777"/>
      </w:tabs>
      <w:spacing w:after="100"/>
      <w:ind w:firstLine="0"/>
    </w:pPr>
  </w:style>
  <w:style w:type="paragraph" w:styleId="TOC2">
    <w:name w:val="toc 2"/>
    <w:basedOn w:val="Normal"/>
    <w:next w:val="Normal"/>
    <w:autoRedefine/>
    <w:uiPriority w:val="39"/>
    <w:unhideWhenUsed/>
    <w:rsid w:val="00A32639"/>
    <w:pPr>
      <w:tabs>
        <w:tab w:val="left" w:pos="567"/>
        <w:tab w:val="right" w:leader="dot" w:pos="8777"/>
      </w:tabs>
      <w:spacing w:after="100"/>
      <w:ind w:firstLine="0"/>
    </w:pPr>
  </w:style>
  <w:style w:type="paragraph" w:styleId="Header">
    <w:name w:val="header"/>
    <w:basedOn w:val="Normal"/>
    <w:link w:val="HeaderChar"/>
    <w:uiPriority w:val="99"/>
    <w:unhideWhenUsed/>
    <w:rsid w:val="004848C9"/>
    <w:pPr>
      <w:tabs>
        <w:tab w:val="center" w:pos="4536"/>
        <w:tab w:val="right" w:pos="9072"/>
      </w:tabs>
      <w:spacing w:after="0" w:line="240" w:lineRule="auto"/>
    </w:pPr>
  </w:style>
  <w:style w:type="character" w:customStyle="1" w:styleId="HeaderChar">
    <w:name w:val="Header Char"/>
    <w:basedOn w:val="DefaultParagraphFont"/>
    <w:link w:val="Header"/>
    <w:uiPriority w:val="99"/>
    <w:rsid w:val="004848C9"/>
    <w:rPr>
      <w:sz w:val="24"/>
      <w:szCs w:val="24"/>
    </w:rPr>
  </w:style>
  <w:style w:type="paragraph" w:styleId="Footer">
    <w:name w:val="footer"/>
    <w:basedOn w:val="Normal"/>
    <w:link w:val="FooterChar"/>
    <w:uiPriority w:val="99"/>
    <w:unhideWhenUsed/>
    <w:rsid w:val="004848C9"/>
    <w:pPr>
      <w:tabs>
        <w:tab w:val="center" w:pos="4536"/>
        <w:tab w:val="right" w:pos="9072"/>
      </w:tabs>
      <w:spacing w:after="0" w:line="240" w:lineRule="auto"/>
    </w:pPr>
  </w:style>
  <w:style w:type="character" w:customStyle="1" w:styleId="FooterChar">
    <w:name w:val="Footer Char"/>
    <w:basedOn w:val="DefaultParagraphFont"/>
    <w:link w:val="Footer"/>
    <w:uiPriority w:val="99"/>
    <w:rsid w:val="004848C9"/>
    <w:rPr>
      <w:sz w:val="24"/>
      <w:szCs w:val="24"/>
    </w:rPr>
  </w:style>
  <w:style w:type="paragraph" w:styleId="CommentSubject">
    <w:name w:val="annotation subject"/>
    <w:basedOn w:val="CommentText"/>
    <w:next w:val="CommentText"/>
    <w:link w:val="CommentSubjectChar"/>
    <w:uiPriority w:val="99"/>
    <w:semiHidden/>
    <w:unhideWhenUsed/>
    <w:rsid w:val="00DC0575"/>
    <w:pPr>
      <w:spacing w:after="120"/>
      <w:ind w:firstLine="284"/>
      <w:contextualSpacing/>
      <w:jc w:val="both"/>
    </w:pPr>
    <w:rPr>
      <w:b/>
      <w:bCs/>
    </w:rPr>
  </w:style>
  <w:style w:type="character" w:customStyle="1" w:styleId="CommentSubjectChar">
    <w:name w:val="Comment Subject Char"/>
    <w:basedOn w:val="CommentTextChar"/>
    <w:link w:val="CommentSubject"/>
    <w:uiPriority w:val="99"/>
    <w:semiHidden/>
    <w:rsid w:val="00DC0575"/>
    <w:rPr>
      <w:b/>
      <w:bCs/>
      <w:sz w:val="20"/>
      <w:szCs w:val="20"/>
    </w:rPr>
  </w:style>
  <w:style w:type="character" w:styleId="PlaceholderText">
    <w:name w:val="Placeholder Text"/>
    <w:basedOn w:val="DefaultParagraphFont"/>
    <w:uiPriority w:val="99"/>
    <w:semiHidden/>
    <w:rsid w:val="00C23C2F"/>
    <w:rPr>
      <w:color w:val="808080"/>
    </w:rPr>
  </w:style>
  <w:style w:type="character" w:styleId="HTMLCite">
    <w:name w:val="HTML Cite"/>
    <w:basedOn w:val="DefaultParagraphFont"/>
    <w:uiPriority w:val="99"/>
    <w:semiHidden/>
    <w:unhideWhenUsed/>
    <w:rsid w:val="004825BE"/>
    <w:rPr>
      <w:i/>
      <w:iCs/>
    </w:rPr>
  </w:style>
  <w:style w:type="paragraph" w:customStyle="1" w:styleId="Stlus1">
    <w:name w:val="Stílus1"/>
    <w:basedOn w:val="Normal"/>
    <w:next w:val="Normal"/>
    <w:link w:val="Stlus1Char"/>
    <w:rsid w:val="00473C87"/>
    <w:pPr>
      <w:keepNext/>
      <w:keepLines/>
      <w:numPr>
        <w:numId w:val="10"/>
      </w:numPr>
      <w:spacing w:before="480"/>
      <w:ind w:left="357" w:hanging="357"/>
      <w:outlineLvl w:val="0"/>
    </w:pPr>
    <w:rPr>
      <w:rFonts w:eastAsia="Times New Roman" w:cs="Times New Roman"/>
      <w:b/>
      <w:color w:val="000000"/>
      <w:sz w:val="32"/>
      <w:szCs w:val="32"/>
    </w:rPr>
  </w:style>
  <w:style w:type="paragraph" w:customStyle="1" w:styleId="Stlus2">
    <w:name w:val="Stílus2"/>
    <w:basedOn w:val="Heading2"/>
    <w:next w:val="Normal"/>
    <w:link w:val="Stlus2Char"/>
    <w:rsid w:val="00473C87"/>
    <w:pPr>
      <w:numPr>
        <w:numId w:val="10"/>
      </w:numPr>
      <w:spacing w:before="120"/>
      <w:ind w:left="431" w:hanging="431"/>
    </w:pPr>
    <w:rPr>
      <w:rFonts w:ascii="Times New Roman" w:eastAsia="Times New Roman" w:hAnsi="Times New Roman" w:cs="Times New Roman"/>
      <w:b w:val="0"/>
      <w:i/>
      <w:color w:val="000000"/>
      <w:szCs w:val="26"/>
      <w14:textFill>
        <w14:solidFill>
          <w14:srgbClr w14:val="000000">
            <w14:lumMod w14:val="50000"/>
            <w14:lumOff w14:val="50000"/>
          </w14:srgbClr>
        </w14:solidFill>
      </w14:textFill>
    </w:rPr>
  </w:style>
  <w:style w:type="character" w:customStyle="1" w:styleId="Stlus1Char">
    <w:name w:val="Stílus1 Char"/>
    <w:link w:val="Stlus1"/>
    <w:rsid w:val="00473C87"/>
    <w:rPr>
      <w:rFonts w:ascii="Times New Roman" w:eastAsia="Times New Roman" w:hAnsi="Times New Roman" w:cs="Times New Roman"/>
      <w:b/>
      <w:color w:val="000000"/>
      <w:sz w:val="32"/>
      <w:szCs w:val="32"/>
    </w:rPr>
  </w:style>
  <w:style w:type="paragraph" w:customStyle="1" w:styleId="Stlus3">
    <w:name w:val="Stílus3"/>
    <w:basedOn w:val="Heading3"/>
    <w:link w:val="Stlus3Char"/>
    <w:rsid w:val="00473C87"/>
    <w:pPr>
      <w:numPr>
        <w:numId w:val="10"/>
      </w:numPr>
      <w:spacing w:before="160"/>
      <w:ind w:left="425" w:hanging="425"/>
    </w:pPr>
    <w:rPr>
      <w:rFonts w:ascii="Times New Roman" w:eastAsia="Times New Roman" w:hAnsi="Times New Roman" w:cs="Times New Roman"/>
      <w:b w:val="0"/>
      <w:color w:val="000000"/>
      <w14:textFill>
        <w14:solidFill>
          <w14:srgbClr w14:val="000000">
            <w14:lumMod w14:val="50000"/>
            <w14:lumOff w14:val="50000"/>
          </w14:srgbClr>
        </w14:solidFill>
      </w14:textFill>
    </w:rPr>
  </w:style>
  <w:style w:type="character" w:styleId="Strong">
    <w:name w:val="Strong"/>
    <w:basedOn w:val="DefaultParagraphFont"/>
    <w:uiPriority w:val="22"/>
    <w:qFormat/>
    <w:rsid w:val="00EE36BF"/>
    <w:rPr>
      <w:b/>
      <w:bCs/>
    </w:rPr>
  </w:style>
  <w:style w:type="paragraph" w:styleId="TableofFigures">
    <w:name w:val="table of figures"/>
    <w:basedOn w:val="Normal"/>
    <w:next w:val="Normal"/>
    <w:uiPriority w:val="99"/>
    <w:unhideWhenUsed/>
    <w:rsid w:val="00F70333"/>
    <w:pPr>
      <w:spacing w:after="0"/>
    </w:pPr>
  </w:style>
  <w:style w:type="table" w:styleId="TableGrid">
    <w:name w:val="Table Grid"/>
    <w:basedOn w:val="TableNormal"/>
    <w:uiPriority w:val="39"/>
    <w:rsid w:val="004F6E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EB0C2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0C25"/>
    <w:rPr>
      <w:sz w:val="20"/>
      <w:szCs w:val="20"/>
    </w:rPr>
  </w:style>
  <w:style w:type="character" w:styleId="EndnoteReference">
    <w:name w:val="endnote reference"/>
    <w:basedOn w:val="DefaultParagraphFont"/>
    <w:uiPriority w:val="99"/>
    <w:semiHidden/>
    <w:unhideWhenUsed/>
    <w:rsid w:val="00EB0C25"/>
    <w:rPr>
      <w:vertAlign w:val="superscript"/>
    </w:rPr>
  </w:style>
  <w:style w:type="character" w:styleId="SubtleEmphasis">
    <w:name w:val="Subtle Emphasis"/>
    <w:basedOn w:val="DefaultParagraphFont"/>
    <w:uiPriority w:val="19"/>
    <w:qFormat/>
    <w:rsid w:val="00676066"/>
    <w:rPr>
      <w:i/>
      <w:iCs/>
      <w:color w:val="404040" w:themeColor="text1" w:themeTint="BF"/>
    </w:rPr>
  </w:style>
  <w:style w:type="character" w:customStyle="1" w:styleId="Heading5Char">
    <w:name w:val="Heading 5 Char"/>
    <w:basedOn w:val="DefaultParagraphFont"/>
    <w:link w:val="Heading5"/>
    <w:uiPriority w:val="9"/>
    <w:semiHidden/>
    <w:rsid w:val="008D6133"/>
    <w:rPr>
      <w:rFonts w:asciiTheme="majorHAnsi" w:eastAsiaTheme="majorEastAsia" w:hAnsiTheme="majorHAnsi" w:cstheme="majorBidi"/>
      <w:color w:val="2E74B5" w:themeColor="accent1" w:themeShade="BF"/>
      <w:sz w:val="24"/>
      <w:lang w:eastAsia="ar-SA"/>
    </w:rPr>
  </w:style>
  <w:style w:type="character" w:customStyle="1" w:styleId="Heading6Char">
    <w:name w:val="Heading 6 Char"/>
    <w:basedOn w:val="DefaultParagraphFont"/>
    <w:link w:val="Heading6"/>
    <w:uiPriority w:val="9"/>
    <w:semiHidden/>
    <w:rsid w:val="008D6133"/>
    <w:rPr>
      <w:rFonts w:asciiTheme="majorHAnsi" w:eastAsiaTheme="majorEastAsia" w:hAnsiTheme="majorHAnsi" w:cstheme="majorBidi"/>
      <w:color w:val="1F4D78" w:themeColor="accent1" w:themeShade="7F"/>
      <w:sz w:val="24"/>
      <w:lang w:eastAsia="ar-SA"/>
    </w:rPr>
  </w:style>
  <w:style w:type="character" w:customStyle="1" w:styleId="Heading7Char">
    <w:name w:val="Heading 7 Char"/>
    <w:basedOn w:val="DefaultParagraphFont"/>
    <w:link w:val="Heading7"/>
    <w:uiPriority w:val="9"/>
    <w:semiHidden/>
    <w:rsid w:val="008D6133"/>
    <w:rPr>
      <w:rFonts w:asciiTheme="majorHAnsi" w:eastAsiaTheme="majorEastAsia" w:hAnsiTheme="majorHAnsi" w:cstheme="majorBidi"/>
      <w:i/>
      <w:iCs/>
      <w:color w:val="1F4D78" w:themeColor="accent1" w:themeShade="7F"/>
      <w:sz w:val="24"/>
      <w:lang w:eastAsia="ar-SA"/>
    </w:rPr>
  </w:style>
  <w:style w:type="character" w:customStyle="1" w:styleId="Heading8Char">
    <w:name w:val="Heading 8 Char"/>
    <w:basedOn w:val="DefaultParagraphFont"/>
    <w:link w:val="Heading8"/>
    <w:uiPriority w:val="9"/>
    <w:semiHidden/>
    <w:rsid w:val="008D6133"/>
    <w:rPr>
      <w:rFonts w:asciiTheme="majorHAnsi" w:eastAsiaTheme="majorEastAsia" w:hAnsiTheme="majorHAnsi" w:cstheme="majorBidi"/>
      <w:color w:val="272727" w:themeColor="text1" w:themeTint="D8"/>
      <w:sz w:val="21"/>
      <w:szCs w:val="21"/>
      <w:lang w:eastAsia="ar-SA"/>
    </w:rPr>
  </w:style>
  <w:style w:type="character" w:customStyle="1" w:styleId="Heading9Char">
    <w:name w:val="Heading 9 Char"/>
    <w:basedOn w:val="DefaultParagraphFont"/>
    <w:link w:val="Heading9"/>
    <w:uiPriority w:val="9"/>
    <w:semiHidden/>
    <w:rsid w:val="008D6133"/>
    <w:rPr>
      <w:rFonts w:asciiTheme="majorHAnsi" w:eastAsiaTheme="majorEastAsia" w:hAnsiTheme="majorHAnsi" w:cstheme="majorBidi"/>
      <w:i/>
      <w:iCs/>
      <w:color w:val="272727" w:themeColor="text1" w:themeTint="D8"/>
      <w:sz w:val="21"/>
      <w:szCs w:val="21"/>
      <w:lang w:eastAsia="ar-SA"/>
    </w:rPr>
  </w:style>
  <w:style w:type="paragraph" w:styleId="NoSpacing">
    <w:name w:val="No Spacing"/>
    <w:link w:val="NoSpacingChar"/>
    <w:uiPriority w:val="1"/>
    <w:qFormat/>
    <w:rsid w:val="008D6133"/>
    <w:pPr>
      <w:spacing w:after="0" w:line="240" w:lineRule="auto"/>
    </w:pPr>
    <w:rPr>
      <w:rFonts w:ascii="Calibri" w:eastAsia="MS Mincho" w:hAnsi="Calibri" w:cs="Times New Roman"/>
      <w:lang w:eastAsia="hu-HU"/>
    </w:rPr>
  </w:style>
  <w:style w:type="character" w:customStyle="1" w:styleId="NoSpacingChar">
    <w:name w:val="No Spacing Char"/>
    <w:link w:val="NoSpacing"/>
    <w:uiPriority w:val="1"/>
    <w:rsid w:val="008D6133"/>
    <w:rPr>
      <w:rFonts w:ascii="Calibri" w:eastAsia="MS Mincho" w:hAnsi="Calibri" w:cs="Times New Roman"/>
      <w:lang w:eastAsia="hu-HU"/>
    </w:rPr>
  </w:style>
  <w:style w:type="paragraph" w:customStyle="1" w:styleId="kdrszlet">
    <w:name w:val="kódrészlet"/>
    <w:basedOn w:val="Normal"/>
    <w:link w:val="kdrszletChar"/>
    <w:qFormat/>
    <w:rsid w:val="008D6133"/>
    <w:pPr>
      <w:spacing w:after="0" w:line="276" w:lineRule="auto"/>
      <w:ind w:left="708"/>
    </w:pPr>
    <w:rPr>
      <w:rFonts w:ascii="Courier New" w:hAnsi="Courier New" w:cs="Courier New"/>
      <w:sz w:val="22"/>
      <w:szCs w:val="22"/>
    </w:rPr>
  </w:style>
  <w:style w:type="character" w:customStyle="1" w:styleId="kdrszletChar">
    <w:name w:val="kódrészlet Char"/>
    <w:basedOn w:val="DefaultParagraphFont"/>
    <w:link w:val="kdrszlet"/>
    <w:rsid w:val="008D6133"/>
    <w:rPr>
      <w:rFonts w:ascii="Courier New" w:hAnsi="Courier New" w:cs="Courier New"/>
    </w:rPr>
  </w:style>
  <w:style w:type="character" w:customStyle="1" w:styleId="ListParagraphChar">
    <w:name w:val="List Paragraph Char"/>
    <w:link w:val="ListParagraph"/>
    <w:uiPriority w:val="34"/>
    <w:rsid w:val="008D6133"/>
    <w:rPr>
      <w:sz w:val="24"/>
      <w:szCs w:val="24"/>
    </w:rPr>
  </w:style>
  <w:style w:type="character" w:customStyle="1" w:styleId="CaptionChar">
    <w:name w:val="Caption Char"/>
    <w:basedOn w:val="DefaultParagraphFont"/>
    <w:link w:val="Caption"/>
    <w:uiPriority w:val="35"/>
    <w:rsid w:val="008D6133"/>
    <w:rPr>
      <w:b/>
      <w:iCs/>
      <w:noProof/>
      <w:sz w:val="18"/>
      <w:szCs w:val="18"/>
    </w:rPr>
  </w:style>
  <w:style w:type="paragraph" w:customStyle="1" w:styleId="Cmsor1">
    <w:name w:val="Címsor1"/>
    <w:basedOn w:val="Heading1"/>
    <w:next w:val="Normal"/>
    <w:link w:val="Cmsor1Char"/>
    <w:rsid w:val="008D6133"/>
    <w:pPr>
      <w:keepNext/>
      <w:keepLines/>
      <w:pageBreakBefore/>
      <w:numPr>
        <w:numId w:val="0"/>
      </w:numPr>
      <w:spacing w:before="240" w:line="240" w:lineRule="auto"/>
      <w:ind w:left="432"/>
    </w:pPr>
    <w:rPr>
      <w:rFonts w:eastAsia="Times New Roman" w:cs="Times New Roman"/>
      <w:b w:val="0"/>
      <w:color w:val="000000"/>
      <w:szCs w:val="32"/>
    </w:rPr>
  </w:style>
  <w:style w:type="character" w:customStyle="1" w:styleId="Cmsor1Char">
    <w:name w:val="Címsor1 Char"/>
    <w:link w:val="Cmsor1"/>
    <w:rsid w:val="008D6133"/>
    <w:rPr>
      <w:rFonts w:ascii="Arial" w:eastAsia="Times New Roman" w:hAnsi="Arial" w:cs="Times New Roman"/>
      <w:b/>
      <w:color w:val="000000"/>
      <w:sz w:val="28"/>
      <w:szCs w:val="32"/>
    </w:rPr>
  </w:style>
  <w:style w:type="character" w:customStyle="1" w:styleId="Stlus2Char">
    <w:name w:val="Stílus2 Char"/>
    <w:link w:val="Stlus2"/>
    <w:rsid w:val="008D6133"/>
    <w:rPr>
      <w:rFonts w:ascii="Times New Roman" w:eastAsia="Times New Roman" w:hAnsi="Times New Roman" w:cs="Times New Roman"/>
      <w:b/>
      <w:i/>
      <w:color w:val="000000"/>
      <w:sz w:val="28"/>
      <w:szCs w:val="26"/>
      <w14:textFill>
        <w14:solidFill>
          <w14:srgbClr w14:val="000000">
            <w14:lumMod w14:val="50000"/>
            <w14:lumOff w14:val="50000"/>
          </w14:srgbClr>
        </w14:solidFill>
      </w14:textFill>
    </w:rPr>
  </w:style>
  <w:style w:type="character" w:customStyle="1" w:styleId="Stlus3Char">
    <w:name w:val="Stílus3 Char"/>
    <w:link w:val="Stlus3"/>
    <w:rsid w:val="008D6133"/>
    <w:rPr>
      <w:rFonts w:ascii="Times New Roman" w:eastAsia="Times New Roman" w:hAnsi="Times New Roman" w:cs="Times New Roman"/>
      <w:b/>
      <w:color w:val="000000"/>
      <w:sz w:val="28"/>
      <w:szCs w:val="24"/>
      <w14:textFill>
        <w14:solidFill>
          <w14:srgbClr w14:val="000000">
            <w14:lumMod w14:val="50000"/>
            <w14:lumOff w14:val="50000"/>
          </w14:srgbClr>
        </w14:solidFill>
      </w14:textFill>
    </w:rPr>
  </w:style>
  <w:style w:type="paragraph" w:styleId="Revision">
    <w:name w:val="Revision"/>
    <w:hidden/>
    <w:uiPriority w:val="99"/>
    <w:semiHidden/>
    <w:rsid w:val="008D6133"/>
    <w:pPr>
      <w:spacing w:after="0" w:line="240" w:lineRule="auto"/>
    </w:pPr>
    <w:rPr>
      <w:rFonts w:ascii="Times New Roman" w:eastAsia="Calibri" w:hAnsi="Times New Roman" w:cs="Calibri"/>
      <w:sz w:val="24"/>
      <w:lang w:eastAsia="ar-SA"/>
    </w:rPr>
  </w:style>
  <w:style w:type="paragraph" w:styleId="Bibliography">
    <w:name w:val="Bibliography"/>
    <w:basedOn w:val="Normal"/>
    <w:next w:val="Normal"/>
    <w:uiPriority w:val="37"/>
    <w:unhideWhenUsed/>
    <w:rsid w:val="008D6133"/>
    <w:pPr>
      <w:suppressAutoHyphens/>
      <w:spacing w:after="0"/>
    </w:pPr>
    <w:rPr>
      <w:rFonts w:eastAsia="Calibri" w:cs="Calibri"/>
      <w:szCs w:val="22"/>
      <w:lang w:eastAsia="ar-SA"/>
    </w:rPr>
  </w:style>
  <w:style w:type="table" w:styleId="PlainTable5">
    <w:name w:val="Plain Table 5"/>
    <w:basedOn w:val="TableNormal"/>
    <w:uiPriority w:val="45"/>
    <w:rsid w:val="008D6133"/>
    <w:pPr>
      <w:spacing w:after="0" w:line="240" w:lineRule="auto"/>
    </w:pPr>
    <w:rPr>
      <w:rFonts w:ascii="Calibri" w:eastAsia="Calibri" w:hAnsi="Calibri" w:cs="Times New Roman"/>
      <w:sz w:val="20"/>
      <w:szCs w:val="20"/>
      <w:lang w:eastAsia="hu-H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unhideWhenUsed/>
    <w:rsid w:val="008D6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sz w:val="20"/>
      <w:szCs w:val="20"/>
      <w:lang w:eastAsia="hu-HU"/>
    </w:rPr>
  </w:style>
  <w:style w:type="character" w:customStyle="1" w:styleId="HTMLPreformattedChar">
    <w:name w:val="HTML Preformatted Char"/>
    <w:basedOn w:val="DefaultParagraphFont"/>
    <w:link w:val="HTMLPreformatted"/>
    <w:uiPriority w:val="99"/>
    <w:rsid w:val="008D6133"/>
    <w:rPr>
      <w:rFonts w:ascii="Courier New" w:eastAsia="Times New Roman" w:hAnsi="Courier New" w:cs="Courier New"/>
      <w:sz w:val="20"/>
      <w:szCs w:val="20"/>
      <w:lang w:eastAsia="hu-HU"/>
    </w:rPr>
  </w:style>
  <w:style w:type="paragraph" w:customStyle="1" w:styleId="code">
    <w:name w:val="code"/>
    <w:basedOn w:val="Normal"/>
    <w:link w:val="codeChar"/>
    <w:rsid w:val="008D6133"/>
    <w:pPr>
      <w:suppressAutoHyphens/>
      <w:spacing w:after="0"/>
      <w:ind w:firstLine="0"/>
    </w:pPr>
    <w:rPr>
      <w:rFonts w:ascii="Courier New" w:eastAsia="Calibri" w:hAnsi="Courier New" w:cs="Courier New"/>
      <w:sz w:val="20"/>
      <w:szCs w:val="20"/>
      <w:lang w:eastAsia="ar-SA"/>
    </w:rPr>
  </w:style>
  <w:style w:type="character" w:customStyle="1" w:styleId="codeChar">
    <w:name w:val="code Char"/>
    <w:basedOn w:val="DefaultParagraphFont"/>
    <w:link w:val="code"/>
    <w:rsid w:val="008D6133"/>
    <w:rPr>
      <w:rFonts w:ascii="Courier New" w:eastAsia="Calibri" w:hAnsi="Courier New" w:cs="Courier New"/>
      <w:sz w:val="20"/>
      <w:szCs w:val="20"/>
      <w:lang w:eastAsia="ar-SA"/>
    </w:rPr>
  </w:style>
  <w:style w:type="paragraph" w:customStyle="1" w:styleId="Default">
    <w:name w:val="Default"/>
    <w:link w:val="DefaultChar"/>
    <w:uiPriority w:val="99"/>
    <w:rsid w:val="008D6133"/>
    <w:pPr>
      <w:widowControl w:val="0"/>
      <w:autoSpaceDE w:val="0"/>
      <w:autoSpaceDN w:val="0"/>
      <w:adjustRightInd w:val="0"/>
      <w:spacing w:after="0" w:line="240" w:lineRule="auto"/>
    </w:pPr>
    <w:rPr>
      <w:rFonts w:ascii="Arial" w:eastAsia="Times New Roman" w:hAnsi="Arial" w:cs="Arial"/>
      <w:color w:val="000000"/>
      <w:sz w:val="24"/>
      <w:szCs w:val="24"/>
      <w:lang w:eastAsia="hu-HU"/>
    </w:rPr>
  </w:style>
  <w:style w:type="paragraph" w:customStyle="1" w:styleId="CM1">
    <w:name w:val="CM1"/>
    <w:basedOn w:val="Default"/>
    <w:next w:val="Default"/>
    <w:uiPriority w:val="99"/>
    <w:rsid w:val="008D6133"/>
    <w:rPr>
      <w:rFonts w:cs="Times New Roman"/>
      <w:color w:val="auto"/>
    </w:rPr>
  </w:style>
  <w:style w:type="paragraph" w:customStyle="1" w:styleId="CM16">
    <w:name w:val="CM16"/>
    <w:basedOn w:val="Default"/>
    <w:next w:val="Default"/>
    <w:uiPriority w:val="99"/>
    <w:rsid w:val="008D6133"/>
    <w:pPr>
      <w:spacing w:after="613"/>
    </w:pPr>
    <w:rPr>
      <w:rFonts w:cs="Times New Roman"/>
      <w:color w:val="auto"/>
    </w:rPr>
  </w:style>
  <w:style w:type="paragraph" w:customStyle="1" w:styleId="CM17">
    <w:name w:val="CM17"/>
    <w:basedOn w:val="Default"/>
    <w:next w:val="Default"/>
    <w:uiPriority w:val="99"/>
    <w:rsid w:val="008D6133"/>
    <w:pPr>
      <w:spacing w:after="765"/>
    </w:pPr>
    <w:rPr>
      <w:rFonts w:cs="Times New Roman"/>
      <w:color w:val="auto"/>
    </w:rPr>
  </w:style>
  <w:style w:type="paragraph" w:customStyle="1" w:styleId="CM3">
    <w:name w:val="CM3"/>
    <w:basedOn w:val="Default"/>
    <w:next w:val="Default"/>
    <w:link w:val="CM3Char"/>
    <w:uiPriority w:val="99"/>
    <w:rsid w:val="008D6133"/>
    <w:pPr>
      <w:spacing w:line="508" w:lineRule="atLeast"/>
    </w:pPr>
    <w:rPr>
      <w:rFonts w:cs="Times New Roman"/>
      <w:color w:val="auto"/>
    </w:rPr>
  </w:style>
  <w:style w:type="paragraph" w:customStyle="1" w:styleId="CM20">
    <w:name w:val="CM20"/>
    <w:basedOn w:val="Default"/>
    <w:next w:val="Default"/>
    <w:uiPriority w:val="99"/>
    <w:rsid w:val="008D6133"/>
    <w:pPr>
      <w:spacing w:after="1370"/>
    </w:pPr>
    <w:rPr>
      <w:rFonts w:cs="Times New Roman"/>
      <w:color w:val="auto"/>
    </w:rPr>
  </w:style>
  <w:style w:type="paragraph" w:customStyle="1" w:styleId="CM21">
    <w:name w:val="CM21"/>
    <w:basedOn w:val="Default"/>
    <w:next w:val="Default"/>
    <w:uiPriority w:val="99"/>
    <w:rsid w:val="008D6133"/>
    <w:pPr>
      <w:spacing w:after="53"/>
    </w:pPr>
    <w:rPr>
      <w:rFonts w:cs="Times New Roman"/>
      <w:color w:val="auto"/>
    </w:rPr>
  </w:style>
  <w:style w:type="paragraph" w:customStyle="1" w:styleId="CM22">
    <w:name w:val="CM22"/>
    <w:basedOn w:val="Default"/>
    <w:next w:val="Default"/>
    <w:uiPriority w:val="99"/>
    <w:rsid w:val="008D6133"/>
    <w:pPr>
      <w:spacing w:after="508"/>
    </w:pPr>
    <w:rPr>
      <w:rFonts w:cs="Times New Roman"/>
      <w:color w:val="auto"/>
    </w:rPr>
  </w:style>
  <w:style w:type="paragraph" w:customStyle="1" w:styleId="CM4">
    <w:name w:val="CM4"/>
    <w:basedOn w:val="Default"/>
    <w:next w:val="Default"/>
    <w:uiPriority w:val="99"/>
    <w:rsid w:val="008D6133"/>
    <w:rPr>
      <w:rFonts w:cs="Times New Roman"/>
      <w:color w:val="auto"/>
    </w:rPr>
  </w:style>
  <w:style w:type="paragraph" w:customStyle="1" w:styleId="CM5">
    <w:name w:val="CM5"/>
    <w:basedOn w:val="Default"/>
    <w:next w:val="Default"/>
    <w:uiPriority w:val="99"/>
    <w:rsid w:val="008D6133"/>
    <w:pPr>
      <w:spacing w:line="396" w:lineRule="atLeast"/>
    </w:pPr>
    <w:rPr>
      <w:rFonts w:cs="Times New Roman"/>
      <w:color w:val="auto"/>
    </w:rPr>
  </w:style>
  <w:style w:type="paragraph" w:customStyle="1" w:styleId="CM23">
    <w:name w:val="CM23"/>
    <w:basedOn w:val="Default"/>
    <w:next w:val="Default"/>
    <w:uiPriority w:val="99"/>
    <w:rsid w:val="008D6133"/>
    <w:pPr>
      <w:spacing w:after="368"/>
    </w:pPr>
    <w:rPr>
      <w:rFonts w:cs="Times New Roman"/>
      <w:color w:val="auto"/>
    </w:rPr>
  </w:style>
  <w:style w:type="paragraph" w:customStyle="1" w:styleId="CM19">
    <w:name w:val="CM19"/>
    <w:basedOn w:val="Default"/>
    <w:next w:val="Default"/>
    <w:uiPriority w:val="99"/>
    <w:rsid w:val="008D6133"/>
    <w:pPr>
      <w:spacing w:after="115"/>
    </w:pPr>
    <w:rPr>
      <w:rFonts w:cs="Times New Roman"/>
      <w:color w:val="auto"/>
    </w:rPr>
  </w:style>
  <w:style w:type="paragraph" w:customStyle="1" w:styleId="CM8">
    <w:name w:val="CM8"/>
    <w:basedOn w:val="Default"/>
    <w:next w:val="Default"/>
    <w:uiPriority w:val="99"/>
    <w:rsid w:val="008D6133"/>
    <w:pPr>
      <w:spacing w:line="396" w:lineRule="atLeast"/>
    </w:pPr>
    <w:rPr>
      <w:rFonts w:cs="Times New Roman"/>
      <w:color w:val="auto"/>
    </w:rPr>
  </w:style>
  <w:style w:type="paragraph" w:customStyle="1" w:styleId="CM9">
    <w:name w:val="CM9"/>
    <w:basedOn w:val="Default"/>
    <w:next w:val="Default"/>
    <w:uiPriority w:val="99"/>
    <w:rsid w:val="008D6133"/>
    <w:pPr>
      <w:spacing w:line="396" w:lineRule="atLeast"/>
    </w:pPr>
    <w:rPr>
      <w:rFonts w:cs="Times New Roman"/>
      <w:color w:val="auto"/>
    </w:rPr>
  </w:style>
  <w:style w:type="paragraph" w:customStyle="1" w:styleId="elsobekezdes">
    <w:name w:val="elsobekezdes"/>
    <w:basedOn w:val="Normal"/>
    <w:next w:val="Normal"/>
    <w:link w:val="elsobekezdesChar"/>
    <w:qFormat/>
    <w:rsid w:val="008D6133"/>
    <w:pPr>
      <w:suppressAutoHyphens/>
      <w:spacing w:after="0"/>
      <w:ind w:firstLine="0"/>
    </w:pPr>
    <w:rPr>
      <w:rFonts w:eastAsia="Calibri" w:cs="Calibri"/>
      <w:szCs w:val="22"/>
      <w:lang w:eastAsia="ar-SA"/>
    </w:rPr>
  </w:style>
  <w:style w:type="character" w:customStyle="1" w:styleId="elsobekezdesChar">
    <w:name w:val="elsobekezdes Char"/>
    <w:basedOn w:val="DefaultParagraphFont"/>
    <w:link w:val="elsobekezdes"/>
    <w:rsid w:val="008D6133"/>
    <w:rPr>
      <w:rFonts w:ascii="Times New Roman" w:eastAsia="Calibri" w:hAnsi="Times New Roman" w:cs="Calibri"/>
      <w:sz w:val="24"/>
      <w:lang w:eastAsia="ar-SA"/>
    </w:rPr>
  </w:style>
  <w:style w:type="paragraph" w:customStyle="1" w:styleId="kplet">
    <w:name w:val="képlet"/>
    <w:basedOn w:val="Normal"/>
    <w:link w:val="kpletChar"/>
    <w:qFormat/>
    <w:rsid w:val="008D6133"/>
    <w:pPr>
      <w:tabs>
        <w:tab w:val="center" w:pos="4536"/>
        <w:tab w:val="right" w:pos="8789"/>
      </w:tabs>
      <w:suppressAutoHyphens/>
      <w:spacing w:before="120"/>
    </w:pPr>
    <w:rPr>
      <w:rFonts w:eastAsia="Calibri" w:cs="Calibri"/>
      <w:szCs w:val="22"/>
      <w:lang w:eastAsia="ar-SA"/>
    </w:rPr>
  </w:style>
  <w:style w:type="character" w:customStyle="1" w:styleId="kpletChar">
    <w:name w:val="képlet Char"/>
    <w:basedOn w:val="DefaultParagraphFont"/>
    <w:link w:val="kplet"/>
    <w:rsid w:val="008D6133"/>
    <w:rPr>
      <w:rFonts w:ascii="Times New Roman" w:eastAsia="Calibri" w:hAnsi="Times New Roman" w:cs="Calibri"/>
      <w:sz w:val="24"/>
      <w:lang w:eastAsia="ar-SA"/>
    </w:rPr>
  </w:style>
  <w:style w:type="paragraph" w:customStyle="1" w:styleId="kodalairas">
    <w:name w:val="kodalairas"/>
    <w:basedOn w:val="Caption"/>
    <w:link w:val="kodalairasChar"/>
    <w:qFormat/>
    <w:rsid w:val="008D6133"/>
    <w:pPr>
      <w:suppressAutoHyphens/>
      <w:spacing w:before="120" w:after="0"/>
      <w:ind w:firstLine="0"/>
      <w:jc w:val="left"/>
    </w:pPr>
    <w:rPr>
      <w:rFonts w:ascii="Verdana" w:eastAsia="Calibri" w:hAnsi="Verdana"/>
      <w:b w:val="0"/>
      <w:i/>
      <w:color w:val="000000"/>
    </w:rPr>
  </w:style>
  <w:style w:type="character" w:customStyle="1" w:styleId="kodalairasChar">
    <w:name w:val="kodalairas Char"/>
    <w:basedOn w:val="CaptionChar"/>
    <w:link w:val="kodalairas"/>
    <w:rsid w:val="008D6133"/>
    <w:rPr>
      <w:rFonts w:ascii="Verdana" w:eastAsia="Calibri" w:hAnsi="Verdana"/>
      <w:b w:val="0"/>
      <w:i/>
      <w:iCs/>
      <w:noProof/>
      <w:color w:val="000000"/>
      <w:sz w:val="18"/>
      <w:szCs w:val="18"/>
    </w:rPr>
  </w:style>
  <w:style w:type="table" w:styleId="GridTable5Dark-Accent5">
    <w:name w:val="Grid Table 5 Dark Accent 5"/>
    <w:basedOn w:val="TableNormal"/>
    <w:uiPriority w:val="50"/>
    <w:rsid w:val="008D61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8D613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CM24">
    <w:name w:val="CM24"/>
    <w:basedOn w:val="Default"/>
    <w:next w:val="Default"/>
    <w:uiPriority w:val="99"/>
    <w:rsid w:val="00884086"/>
    <w:pPr>
      <w:spacing w:after="120"/>
    </w:pPr>
    <w:rPr>
      <w:rFonts w:cs="Times New Roman"/>
      <w:color w:val="auto"/>
    </w:rPr>
  </w:style>
  <w:style w:type="paragraph" w:customStyle="1" w:styleId="Abstracttitle">
    <w:name w:val="Abstract_title"/>
    <w:basedOn w:val="Normal"/>
    <w:link w:val="AbstracttitleChar"/>
    <w:qFormat/>
    <w:rsid w:val="001D7C10"/>
    <w:pPr>
      <w:jc w:val="center"/>
    </w:pPr>
    <w:rPr>
      <w:rFonts w:cs="Times New Roman"/>
      <w:b/>
      <w:caps/>
      <w:sz w:val="28"/>
    </w:rPr>
  </w:style>
  <w:style w:type="paragraph" w:customStyle="1" w:styleId="Abstractcontent">
    <w:name w:val="Abstract_content"/>
    <w:basedOn w:val="Normal"/>
    <w:link w:val="AbstractcontentChar"/>
    <w:qFormat/>
    <w:rsid w:val="001D7C10"/>
    <w:rPr>
      <w:rFonts w:cs="Times New Roman"/>
    </w:rPr>
  </w:style>
  <w:style w:type="character" w:customStyle="1" w:styleId="AbstracttitleChar">
    <w:name w:val="Abstract_title Char"/>
    <w:basedOn w:val="DefaultParagraphFont"/>
    <w:link w:val="Abstracttitle"/>
    <w:rsid w:val="001D7C10"/>
    <w:rPr>
      <w:rFonts w:ascii="Times New Roman" w:hAnsi="Times New Roman" w:cs="Times New Roman"/>
      <w:b/>
      <w:caps/>
      <w:sz w:val="28"/>
      <w:szCs w:val="24"/>
    </w:rPr>
  </w:style>
  <w:style w:type="paragraph" w:customStyle="1" w:styleId="Abskeywords">
    <w:name w:val="Abs_keywords"/>
    <w:basedOn w:val="Abstractcontent"/>
    <w:link w:val="AbskeywordsChar"/>
    <w:qFormat/>
    <w:rsid w:val="001D7C10"/>
    <w:pPr>
      <w:ind w:left="284"/>
    </w:pPr>
    <w:rPr>
      <w:b/>
    </w:rPr>
  </w:style>
  <w:style w:type="character" w:customStyle="1" w:styleId="AbstractcontentChar">
    <w:name w:val="Abstract_content Char"/>
    <w:basedOn w:val="DefaultParagraphFont"/>
    <w:link w:val="Abstractcontent"/>
    <w:rsid w:val="001D7C10"/>
    <w:rPr>
      <w:rFonts w:ascii="Times New Roman" w:hAnsi="Times New Roman" w:cs="Times New Roman"/>
      <w:sz w:val="24"/>
      <w:szCs w:val="24"/>
    </w:rPr>
  </w:style>
  <w:style w:type="paragraph" w:customStyle="1" w:styleId="Lighthighlight">
    <w:name w:val="Light_highlight"/>
    <w:basedOn w:val="GE-Firstrow"/>
    <w:link w:val="LighthighlightChar"/>
    <w:qFormat/>
    <w:rsid w:val="00660C0C"/>
    <w:pPr>
      <w:spacing w:before="120"/>
      <w:ind w:firstLine="0"/>
    </w:pPr>
    <w:rPr>
      <w:b/>
      <w:i/>
    </w:rPr>
  </w:style>
  <w:style w:type="character" w:customStyle="1" w:styleId="AbskeywordsChar">
    <w:name w:val="Abs_keywords Char"/>
    <w:basedOn w:val="AbstractcontentChar"/>
    <w:link w:val="Abskeywords"/>
    <w:rsid w:val="001D7C10"/>
    <w:rPr>
      <w:rFonts w:ascii="Times New Roman" w:hAnsi="Times New Roman" w:cs="Times New Roman"/>
      <w:b/>
      <w:sz w:val="24"/>
      <w:szCs w:val="24"/>
    </w:rPr>
  </w:style>
  <w:style w:type="paragraph" w:customStyle="1" w:styleId="Slightindent">
    <w:name w:val="Slight_indent"/>
    <w:basedOn w:val="Normal"/>
    <w:link w:val="SlightindentChar"/>
    <w:qFormat/>
    <w:rsid w:val="0079233F"/>
    <w:pPr>
      <w:ind w:left="284"/>
    </w:pPr>
  </w:style>
  <w:style w:type="character" w:customStyle="1" w:styleId="LighthighlightChar">
    <w:name w:val="Light_highlight Char"/>
    <w:basedOn w:val="GE-FirstrowChar"/>
    <w:link w:val="Lighthighlight"/>
    <w:rsid w:val="00660C0C"/>
    <w:rPr>
      <w:rFonts w:ascii="Times New Roman" w:hAnsi="Times New Roman"/>
      <w:b/>
      <w:i/>
      <w:sz w:val="24"/>
      <w:szCs w:val="24"/>
    </w:rPr>
  </w:style>
  <w:style w:type="paragraph" w:customStyle="1" w:styleId="Equation">
    <w:name w:val="Equation"/>
    <w:basedOn w:val="Normal"/>
    <w:link w:val="EquationChar"/>
    <w:qFormat/>
    <w:rsid w:val="00A355FC"/>
    <w:pPr>
      <w:tabs>
        <w:tab w:val="center" w:pos="3969"/>
        <w:tab w:val="right" w:pos="7937"/>
      </w:tabs>
      <w:spacing w:before="240" w:after="240"/>
      <w:contextualSpacing/>
      <w:jc w:val="center"/>
    </w:pPr>
    <w:rPr>
      <w:rFonts w:eastAsiaTheme="minorEastAsia"/>
    </w:rPr>
  </w:style>
  <w:style w:type="character" w:customStyle="1" w:styleId="SlightindentChar">
    <w:name w:val="Slight_indent Char"/>
    <w:basedOn w:val="DefaultParagraphFont"/>
    <w:link w:val="Slightindent"/>
    <w:rsid w:val="0079233F"/>
    <w:rPr>
      <w:rFonts w:ascii="Times New Roman" w:hAnsi="Times New Roman"/>
      <w:sz w:val="24"/>
      <w:szCs w:val="24"/>
    </w:rPr>
  </w:style>
  <w:style w:type="paragraph" w:customStyle="1" w:styleId="Stepdesc">
    <w:name w:val="Step_desc"/>
    <w:basedOn w:val="ListParagraph"/>
    <w:link w:val="StepdescChar"/>
    <w:qFormat/>
    <w:rsid w:val="003E54AD"/>
    <w:pPr>
      <w:spacing w:after="360"/>
    </w:pPr>
  </w:style>
  <w:style w:type="character" w:customStyle="1" w:styleId="EquationChar">
    <w:name w:val="Equation Char"/>
    <w:basedOn w:val="DefaultParagraphFont"/>
    <w:link w:val="Equation"/>
    <w:rsid w:val="00A355FC"/>
    <w:rPr>
      <w:rFonts w:ascii="Times New Roman" w:eastAsiaTheme="minorEastAsia" w:hAnsi="Times New Roman"/>
      <w:sz w:val="24"/>
      <w:szCs w:val="24"/>
    </w:rPr>
  </w:style>
  <w:style w:type="character" w:customStyle="1" w:styleId="StepdescChar">
    <w:name w:val="Step_desc Char"/>
    <w:basedOn w:val="ListParagraphChar"/>
    <w:link w:val="Stepdesc"/>
    <w:rsid w:val="003E54AD"/>
    <w:rPr>
      <w:rFonts w:ascii="Times New Roman" w:hAnsi="Times New Roman"/>
      <w:sz w:val="24"/>
      <w:szCs w:val="24"/>
    </w:rPr>
  </w:style>
  <w:style w:type="paragraph" w:customStyle="1" w:styleId="Bevheader">
    <w:name w:val="Bev_header"/>
    <w:basedOn w:val="TOCHeading"/>
    <w:link w:val="BevheaderChar"/>
    <w:qFormat/>
    <w:rsid w:val="007F06FE"/>
    <w:rPr>
      <w:rFonts w:ascii="Times New Roman" w:hAnsi="Times New Roman" w:cs="Times New Roman"/>
    </w:rPr>
  </w:style>
  <w:style w:type="character" w:customStyle="1" w:styleId="TOCHeadingChar">
    <w:name w:val="TOC Heading Char"/>
    <w:basedOn w:val="Heading1Char"/>
    <w:link w:val="TOCHeading"/>
    <w:uiPriority w:val="39"/>
    <w:rsid w:val="007F06FE"/>
    <w:rPr>
      <w:rFonts w:ascii="Arial" w:hAnsi="Arial"/>
      <w:b/>
      <w:sz w:val="28"/>
      <w:szCs w:val="24"/>
      <w:lang w:eastAsia="hu-HU"/>
    </w:rPr>
  </w:style>
  <w:style w:type="character" w:customStyle="1" w:styleId="BevheaderChar">
    <w:name w:val="Bev_header Char"/>
    <w:basedOn w:val="TOCHeadingChar"/>
    <w:link w:val="Bevheader"/>
    <w:rsid w:val="007F06FE"/>
    <w:rPr>
      <w:rFonts w:ascii="Times New Roman" w:hAnsi="Times New Roman" w:cs="Times New Roman"/>
      <w:b/>
      <w:sz w:val="28"/>
      <w:szCs w:val="24"/>
      <w:lang w:eastAsia="hu-HU"/>
    </w:rPr>
  </w:style>
  <w:style w:type="table" w:styleId="GridTable4-Accent1">
    <w:name w:val="Grid Table 4 Accent 1"/>
    <w:basedOn w:val="TableNormal"/>
    <w:uiPriority w:val="49"/>
    <w:rsid w:val="00DD523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
    <w:name w:val="Grid Table 4"/>
    <w:basedOn w:val="TableNormal"/>
    <w:uiPriority w:val="49"/>
    <w:rsid w:val="00DD523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DD5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LACEHOLDERTITLE">
    <w:name w:val="PLACEHOLDER_TITLE"/>
    <w:basedOn w:val="CM3"/>
    <w:link w:val="PLACEHOLDERTITLEChar"/>
    <w:qFormat/>
    <w:rsid w:val="009C184C"/>
    <w:pPr>
      <w:spacing w:after="1523"/>
      <w:jc w:val="center"/>
    </w:pPr>
    <w:rPr>
      <w:rFonts w:ascii="Times New Roman" w:hAnsi="Times New Roman"/>
      <w:b/>
      <w:bCs/>
      <w:iCs/>
      <w:color w:val="000000"/>
      <w:sz w:val="26"/>
      <w:szCs w:val="26"/>
    </w:rPr>
  </w:style>
  <w:style w:type="character" w:customStyle="1" w:styleId="DefaultChar">
    <w:name w:val="Default Char"/>
    <w:basedOn w:val="DefaultParagraphFont"/>
    <w:link w:val="Default"/>
    <w:uiPriority w:val="99"/>
    <w:rsid w:val="009C184C"/>
    <w:rPr>
      <w:rFonts w:ascii="Arial" w:eastAsia="Times New Roman" w:hAnsi="Arial" w:cs="Arial"/>
      <w:color w:val="000000"/>
      <w:sz w:val="24"/>
      <w:szCs w:val="24"/>
      <w:lang w:eastAsia="hu-HU"/>
    </w:rPr>
  </w:style>
  <w:style w:type="character" w:customStyle="1" w:styleId="CM3Char">
    <w:name w:val="CM3 Char"/>
    <w:basedOn w:val="DefaultChar"/>
    <w:link w:val="CM3"/>
    <w:uiPriority w:val="99"/>
    <w:rsid w:val="009C184C"/>
    <w:rPr>
      <w:rFonts w:ascii="Arial" w:eastAsia="Times New Roman" w:hAnsi="Arial" w:cs="Times New Roman"/>
      <w:color w:val="000000"/>
      <w:sz w:val="24"/>
      <w:szCs w:val="24"/>
      <w:lang w:eastAsia="hu-HU"/>
    </w:rPr>
  </w:style>
  <w:style w:type="character" w:customStyle="1" w:styleId="PLACEHOLDERTITLEChar">
    <w:name w:val="PLACEHOLDER_TITLE Char"/>
    <w:basedOn w:val="CM3Char"/>
    <w:link w:val="PLACEHOLDERTITLE"/>
    <w:rsid w:val="009C184C"/>
    <w:rPr>
      <w:rFonts w:ascii="Times New Roman" w:eastAsia="Times New Roman" w:hAnsi="Times New Roman" w:cs="Times New Roman"/>
      <w:b/>
      <w:bCs/>
      <w:iCs/>
      <w:color w:val="000000"/>
      <w:sz w:val="26"/>
      <w:szCs w:val="26"/>
      <w:lang w:eastAsia="hu-HU"/>
    </w:rPr>
  </w:style>
  <w:style w:type="character" w:styleId="PageNumber">
    <w:name w:val="page number"/>
    <w:basedOn w:val="DefaultParagraphFont"/>
    <w:uiPriority w:val="99"/>
    <w:semiHidden/>
    <w:unhideWhenUsed/>
    <w:rsid w:val="00615E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880981">
      <w:bodyDiv w:val="1"/>
      <w:marLeft w:val="0"/>
      <w:marRight w:val="0"/>
      <w:marTop w:val="0"/>
      <w:marBottom w:val="0"/>
      <w:divBdr>
        <w:top w:val="none" w:sz="0" w:space="0" w:color="auto"/>
        <w:left w:val="none" w:sz="0" w:space="0" w:color="auto"/>
        <w:bottom w:val="none" w:sz="0" w:space="0" w:color="auto"/>
        <w:right w:val="none" w:sz="0" w:space="0" w:color="auto"/>
      </w:divBdr>
    </w:div>
    <w:div w:id="303003397">
      <w:bodyDiv w:val="1"/>
      <w:marLeft w:val="0"/>
      <w:marRight w:val="0"/>
      <w:marTop w:val="0"/>
      <w:marBottom w:val="0"/>
      <w:divBdr>
        <w:top w:val="none" w:sz="0" w:space="0" w:color="auto"/>
        <w:left w:val="none" w:sz="0" w:space="0" w:color="auto"/>
        <w:bottom w:val="none" w:sz="0" w:space="0" w:color="auto"/>
        <w:right w:val="none" w:sz="0" w:space="0" w:color="auto"/>
      </w:divBdr>
    </w:div>
    <w:div w:id="458380167">
      <w:bodyDiv w:val="1"/>
      <w:marLeft w:val="0"/>
      <w:marRight w:val="0"/>
      <w:marTop w:val="0"/>
      <w:marBottom w:val="0"/>
      <w:divBdr>
        <w:top w:val="none" w:sz="0" w:space="0" w:color="auto"/>
        <w:left w:val="none" w:sz="0" w:space="0" w:color="auto"/>
        <w:bottom w:val="none" w:sz="0" w:space="0" w:color="auto"/>
        <w:right w:val="none" w:sz="0" w:space="0" w:color="auto"/>
      </w:divBdr>
    </w:div>
    <w:div w:id="864097322">
      <w:bodyDiv w:val="1"/>
      <w:marLeft w:val="0"/>
      <w:marRight w:val="0"/>
      <w:marTop w:val="0"/>
      <w:marBottom w:val="0"/>
      <w:divBdr>
        <w:top w:val="none" w:sz="0" w:space="0" w:color="auto"/>
        <w:left w:val="none" w:sz="0" w:space="0" w:color="auto"/>
        <w:bottom w:val="none" w:sz="0" w:space="0" w:color="auto"/>
        <w:right w:val="none" w:sz="0" w:space="0" w:color="auto"/>
      </w:divBdr>
    </w:div>
    <w:div w:id="956374371">
      <w:bodyDiv w:val="1"/>
      <w:marLeft w:val="0"/>
      <w:marRight w:val="0"/>
      <w:marTop w:val="0"/>
      <w:marBottom w:val="0"/>
      <w:divBdr>
        <w:top w:val="none" w:sz="0" w:space="0" w:color="auto"/>
        <w:left w:val="none" w:sz="0" w:space="0" w:color="auto"/>
        <w:bottom w:val="none" w:sz="0" w:space="0" w:color="auto"/>
        <w:right w:val="none" w:sz="0" w:space="0" w:color="auto"/>
      </w:divBdr>
    </w:div>
    <w:div w:id="1304889887">
      <w:bodyDiv w:val="1"/>
      <w:marLeft w:val="0"/>
      <w:marRight w:val="0"/>
      <w:marTop w:val="0"/>
      <w:marBottom w:val="0"/>
      <w:divBdr>
        <w:top w:val="none" w:sz="0" w:space="0" w:color="auto"/>
        <w:left w:val="none" w:sz="0" w:space="0" w:color="auto"/>
        <w:bottom w:val="none" w:sz="0" w:space="0" w:color="auto"/>
        <w:right w:val="none" w:sz="0" w:space="0" w:color="auto"/>
      </w:divBdr>
    </w:div>
    <w:div w:id="1368142821">
      <w:bodyDiv w:val="1"/>
      <w:marLeft w:val="0"/>
      <w:marRight w:val="0"/>
      <w:marTop w:val="0"/>
      <w:marBottom w:val="0"/>
      <w:divBdr>
        <w:top w:val="none" w:sz="0" w:space="0" w:color="auto"/>
        <w:left w:val="none" w:sz="0" w:space="0" w:color="auto"/>
        <w:bottom w:val="none" w:sz="0" w:space="0" w:color="auto"/>
        <w:right w:val="none" w:sz="0" w:space="0" w:color="auto"/>
      </w:divBdr>
    </w:div>
    <w:div w:id="1495956057">
      <w:bodyDiv w:val="1"/>
      <w:marLeft w:val="0"/>
      <w:marRight w:val="0"/>
      <w:marTop w:val="0"/>
      <w:marBottom w:val="0"/>
      <w:divBdr>
        <w:top w:val="none" w:sz="0" w:space="0" w:color="auto"/>
        <w:left w:val="none" w:sz="0" w:space="0" w:color="auto"/>
        <w:bottom w:val="none" w:sz="0" w:space="0" w:color="auto"/>
        <w:right w:val="none" w:sz="0" w:space="0" w:color="auto"/>
      </w:divBdr>
    </w:div>
    <w:div w:id="1848135821">
      <w:bodyDiv w:val="1"/>
      <w:marLeft w:val="0"/>
      <w:marRight w:val="0"/>
      <w:marTop w:val="0"/>
      <w:marBottom w:val="0"/>
      <w:divBdr>
        <w:top w:val="none" w:sz="0" w:space="0" w:color="auto"/>
        <w:left w:val="none" w:sz="0" w:space="0" w:color="auto"/>
        <w:bottom w:val="none" w:sz="0" w:space="0" w:color="auto"/>
        <w:right w:val="none" w:sz="0" w:space="0" w:color="auto"/>
      </w:divBdr>
    </w:div>
    <w:div w:id="1865822850">
      <w:bodyDiv w:val="1"/>
      <w:marLeft w:val="0"/>
      <w:marRight w:val="0"/>
      <w:marTop w:val="0"/>
      <w:marBottom w:val="0"/>
      <w:divBdr>
        <w:top w:val="none" w:sz="0" w:space="0" w:color="auto"/>
        <w:left w:val="none" w:sz="0" w:space="0" w:color="auto"/>
        <w:bottom w:val="none" w:sz="0" w:space="0" w:color="auto"/>
        <w:right w:val="none" w:sz="0" w:space="0" w:color="auto"/>
      </w:divBdr>
    </w:div>
    <w:div w:id="1900045113">
      <w:bodyDiv w:val="1"/>
      <w:marLeft w:val="0"/>
      <w:marRight w:val="0"/>
      <w:marTop w:val="0"/>
      <w:marBottom w:val="0"/>
      <w:divBdr>
        <w:top w:val="none" w:sz="0" w:space="0" w:color="auto"/>
        <w:left w:val="none" w:sz="0" w:space="0" w:color="auto"/>
        <w:bottom w:val="none" w:sz="0" w:space="0" w:color="auto"/>
        <w:right w:val="none" w:sz="0" w:space="0" w:color="auto"/>
      </w:divBdr>
    </w:div>
    <w:div w:id="1921675143">
      <w:bodyDiv w:val="1"/>
      <w:marLeft w:val="0"/>
      <w:marRight w:val="0"/>
      <w:marTop w:val="0"/>
      <w:marBottom w:val="0"/>
      <w:divBdr>
        <w:top w:val="none" w:sz="0" w:space="0" w:color="auto"/>
        <w:left w:val="none" w:sz="0" w:space="0" w:color="auto"/>
        <w:bottom w:val="none" w:sz="0" w:space="0" w:color="auto"/>
        <w:right w:val="none" w:sz="0" w:space="0" w:color="auto"/>
      </w:divBdr>
    </w:div>
    <w:div w:id="1995331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C32AED-3BD2-4B8A-AA6D-3A7E92502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7</TotalTime>
  <Pages>26</Pages>
  <Words>4136</Words>
  <Characters>23579</Characters>
  <Application>Microsoft Office Word</Application>
  <DocSecurity>0</DocSecurity>
  <Lines>196</Lines>
  <Paragraphs>5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27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ekér Szabolcs</dc:creator>
  <cp:keywords/>
  <dc:description/>
  <cp:lastModifiedBy>Wochesländer Michaela</cp:lastModifiedBy>
  <cp:revision>342</cp:revision>
  <cp:lastPrinted>2017-11-29T10:27:00Z</cp:lastPrinted>
  <dcterms:created xsi:type="dcterms:W3CDTF">2017-11-27T17:43:00Z</dcterms:created>
  <dcterms:modified xsi:type="dcterms:W3CDTF">2021-11-29T20:05:00Z</dcterms:modified>
</cp:coreProperties>
</file>